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BFF" w:rsidRPr="002A120B" w:rsidRDefault="003A3BFF" w:rsidP="001E176B">
      <w:pPr>
        <w:pStyle w:val="NormalnyWeb"/>
        <w:jc w:val="center"/>
        <w:rPr>
          <w:b/>
          <w:lang w:val="pl-PL"/>
        </w:rPr>
      </w:pPr>
      <w:r w:rsidRPr="002A120B">
        <w:rPr>
          <w:b/>
          <w:lang w:val="pl-PL"/>
        </w:rPr>
        <w:t>2021</w:t>
      </w:r>
      <w:r w:rsidR="00941E93" w:rsidRPr="002A120B">
        <w:rPr>
          <w:b/>
          <w:lang w:val="pl-PL"/>
        </w:rPr>
        <w:t xml:space="preserve"> </w:t>
      </w:r>
      <w:r w:rsidR="00941E93" w:rsidRPr="002A120B">
        <w:rPr>
          <w:b/>
          <w:i/>
          <w:lang w:val="pl-PL"/>
        </w:rPr>
        <w:t xml:space="preserve">(stan na </w:t>
      </w:r>
      <w:r w:rsidR="00C53B8A" w:rsidRPr="002A120B">
        <w:rPr>
          <w:b/>
          <w:i/>
          <w:lang w:val="pl-PL"/>
        </w:rPr>
        <w:t>24.02.</w:t>
      </w:r>
      <w:r w:rsidR="00941E93" w:rsidRPr="002A120B">
        <w:rPr>
          <w:b/>
          <w:i/>
          <w:lang w:val="pl-PL"/>
        </w:rPr>
        <w:t>2021</w:t>
      </w:r>
      <w:r w:rsidR="00C53B8A" w:rsidRPr="002A120B">
        <w:rPr>
          <w:b/>
          <w:i/>
          <w:lang w:val="pl-PL"/>
        </w:rPr>
        <w:t xml:space="preserve"> r.</w:t>
      </w:r>
      <w:r w:rsidR="00941E93" w:rsidRPr="002A120B">
        <w:rPr>
          <w:b/>
          <w:i/>
          <w:lang w:val="pl-PL"/>
        </w:rPr>
        <w:t>)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Bobulescu</w:t>
      </w:r>
      <w:proofErr w:type="spellEnd"/>
      <w:r w:rsidRPr="002A120B">
        <w:t xml:space="preserve">, Roxana, and Aneta </w:t>
      </w:r>
      <w:proofErr w:type="spellStart"/>
      <w:r w:rsidRPr="002A120B">
        <w:t>Fritscheova</w:t>
      </w:r>
      <w:proofErr w:type="spellEnd"/>
      <w:r w:rsidRPr="002A120B">
        <w:t xml:space="preserve">. 2021. “Convivial Innovation in Sustainable Communities: Four Cases in France.” </w:t>
      </w:r>
      <w:r w:rsidRPr="002A120B">
        <w:rPr>
          <w:i/>
          <w:iCs/>
        </w:rPr>
        <w:t>Ecological Economics</w:t>
      </w:r>
      <w:r w:rsidRPr="002A120B">
        <w:t xml:space="preserve"> 181: 106932. </w:t>
      </w:r>
      <w:hyperlink r:id="rId4" w:history="1">
        <w:r w:rsidRPr="002A120B">
          <w:rPr>
            <w:rStyle w:val="Hipercze"/>
          </w:rPr>
          <w:t>https://doi.org/10.1016/j.ecolecon.2020.106932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  <w:rPr>
          <w:lang w:val="es-ES"/>
        </w:rPr>
      </w:pPr>
      <w:proofErr w:type="spellStart"/>
      <w:r w:rsidRPr="002A120B">
        <w:t>Buch</w:t>
      </w:r>
      <w:proofErr w:type="spellEnd"/>
      <w:r w:rsidRPr="002A120B">
        <w:t xml:space="preserve">-Hansen, Hubert, and Martin B. </w:t>
      </w:r>
      <w:proofErr w:type="spellStart"/>
      <w:r w:rsidRPr="002A120B">
        <w:t>Carstensen</w:t>
      </w:r>
      <w:proofErr w:type="spellEnd"/>
      <w:r w:rsidRPr="002A120B">
        <w:t xml:space="preserve">. 2021. “Paradigms and the Political Economy of </w:t>
      </w:r>
      <w:proofErr w:type="spellStart"/>
      <w:r w:rsidRPr="002A120B">
        <w:t>Ecopolitical</w:t>
      </w:r>
      <w:proofErr w:type="spellEnd"/>
      <w:r w:rsidRPr="002A120B">
        <w:t xml:space="preserve"> Projects: Green Growth and Degrowth Compared.” </w:t>
      </w:r>
      <w:r w:rsidRPr="002A120B">
        <w:rPr>
          <w:i/>
          <w:iCs/>
          <w:lang w:val="es-ES"/>
        </w:rPr>
        <w:t>Competition and Change</w:t>
      </w:r>
      <w:r w:rsidRPr="002A120B">
        <w:rPr>
          <w:lang w:val="es-ES"/>
        </w:rPr>
        <w:t xml:space="preserve"> 0(0): 1–20. </w:t>
      </w:r>
      <w:hyperlink r:id="rId5" w:history="1">
        <w:r w:rsidRPr="002A120B">
          <w:rPr>
            <w:rStyle w:val="Hipercze"/>
            <w:lang w:val="es-ES"/>
          </w:rPr>
          <w:t>https://doi.org/10.1177/1024529420987528</w:t>
        </w:r>
      </w:hyperlink>
      <w:r w:rsidRPr="002A120B">
        <w:rPr>
          <w:lang w:val="es-ES"/>
        </w:rPr>
        <w:t xml:space="preserve">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Capasso</w:t>
      </w:r>
      <w:proofErr w:type="spellEnd"/>
      <w:r w:rsidRPr="002A120B">
        <w:t xml:space="preserve">, Marco. 2021. “Degrowth or Green Growth: A Reflection on the Recent Public Discourse in Norway.” </w:t>
      </w:r>
      <w:r w:rsidRPr="002A120B">
        <w:rPr>
          <w:i/>
          <w:iCs/>
        </w:rPr>
        <w:t>Sustainability</w:t>
      </w:r>
      <w:r w:rsidRPr="002A120B">
        <w:t xml:space="preserve"> 13(2): 1–15. </w:t>
      </w:r>
      <w:hyperlink r:id="rId6" w:history="1">
        <w:r w:rsidRPr="002A120B">
          <w:rPr>
            <w:rStyle w:val="Hipercze"/>
          </w:rPr>
          <w:t>https://doi.org/10.3390/su13020698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Cucca</w:t>
      </w:r>
      <w:proofErr w:type="spellEnd"/>
      <w:r w:rsidRPr="002A120B">
        <w:t xml:space="preserve">, Roberta, and Michael </w:t>
      </w:r>
      <w:proofErr w:type="spellStart"/>
      <w:r w:rsidRPr="002A120B">
        <w:t>Friesenecker</w:t>
      </w:r>
      <w:proofErr w:type="spellEnd"/>
      <w:r w:rsidRPr="002A120B">
        <w:t xml:space="preserve">. 2021. “Potential and Limitations of Innovative Housing Solutions in Planning for Degrowth: The Case of Vienna.” </w:t>
      </w:r>
      <w:r w:rsidRPr="002A120B">
        <w:rPr>
          <w:i/>
          <w:iCs/>
        </w:rPr>
        <w:t>Local Environment</w:t>
      </w:r>
      <w:r w:rsidRPr="002A120B">
        <w:t xml:space="preserve"> 0(0): 1–15. </w:t>
      </w:r>
      <w:hyperlink r:id="rId7" w:history="1">
        <w:r w:rsidRPr="002A120B">
          <w:rPr>
            <w:rStyle w:val="Hipercze"/>
          </w:rPr>
          <w:t>https://doi.org/10.1080/13549839.2021.1872513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r w:rsidRPr="002A120B">
        <w:t xml:space="preserve">Freire-González, </w:t>
      </w:r>
      <w:proofErr w:type="spellStart"/>
      <w:r w:rsidRPr="002A120B">
        <w:t>Jaume</w:t>
      </w:r>
      <w:proofErr w:type="spellEnd"/>
      <w:r w:rsidRPr="002A120B">
        <w:t xml:space="preserve">. 2021. “Governing Jevons’ Paradox: Policies and Systemic Alternatives to Avoid the Rebound Effect.” </w:t>
      </w:r>
      <w:r w:rsidRPr="002A120B">
        <w:rPr>
          <w:i/>
          <w:iCs/>
        </w:rPr>
        <w:t>Energy Research and Social Science</w:t>
      </w:r>
      <w:r w:rsidRPr="002A120B">
        <w:t xml:space="preserve"> 72: 101893. </w:t>
      </w:r>
      <w:hyperlink r:id="rId8" w:history="1">
        <w:r w:rsidRPr="002A120B">
          <w:rPr>
            <w:rStyle w:val="Hipercze"/>
          </w:rPr>
          <w:t>https://doi.org/10.1016/j.erss.2020.101893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Gertenbach</w:t>
      </w:r>
      <w:proofErr w:type="spellEnd"/>
      <w:r w:rsidRPr="002A120B">
        <w:t xml:space="preserve">, Lars, </w:t>
      </w:r>
      <w:proofErr w:type="spellStart"/>
      <w:r w:rsidRPr="002A120B">
        <w:t>Jörn</w:t>
      </w:r>
      <w:proofErr w:type="spellEnd"/>
      <w:r w:rsidRPr="002A120B">
        <w:t xml:space="preserve"> </w:t>
      </w:r>
      <w:proofErr w:type="spellStart"/>
      <w:r w:rsidRPr="002A120B">
        <w:t>Lamla</w:t>
      </w:r>
      <w:proofErr w:type="spellEnd"/>
      <w:r w:rsidRPr="002A120B">
        <w:t xml:space="preserve">, and Stefan Laser. 2021. “Eating Ourselves out of Industrial Excess? Degrowth, Multi-Species Conviviality and the Micro-Politics of Cultured Meat.” </w:t>
      </w:r>
      <w:r w:rsidRPr="002A120B">
        <w:rPr>
          <w:i/>
          <w:iCs/>
        </w:rPr>
        <w:t>Anthropological Theory</w:t>
      </w:r>
      <w:r w:rsidRPr="002A120B">
        <w:t xml:space="preserve"> 0(0): 1–23. </w:t>
      </w:r>
      <w:hyperlink r:id="rId9" w:history="1">
        <w:r w:rsidRPr="002A120B">
          <w:rPr>
            <w:rStyle w:val="Hipercze"/>
          </w:rPr>
          <w:t>https://doi.org/10.1177/1463499620981544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r w:rsidRPr="002A120B">
        <w:t>Hall, C. Michael, and Kimberley J. Wood. 2021. “</w:t>
      </w:r>
      <w:proofErr w:type="spellStart"/>
      <w:r w:rsidRPr="002A120B">
        <w:t>Demarketing</w:t>
      </w:r>
      <w:proofErr w:type="spellEnd"/>
      <w:r w:rsidRPr="002A120B">
        <w:t xml:space="preserve"> Tourism for Sustainability: </w:t>
      </w:r>
      <w:proofErr w:type="spellStart"/>
      <w:r w:rsidRPr="002A120B">
        <w:t>Degrowing</w:t>
      </w:r>
      <w:proofErr w:type="spellEnd"/>
      <w:r w:rsidRPr="002A120B">
        <w:t xml:space="preserve"> Tourism or Moving the Deckchairs on the Titanic?” </w:t>
      </w:r>
      <w:r w:rsidRPr="002A120B">
        <w:rPr>
          <w:i/>
          <w:iCs/>
        </w:rPr>
        <w:t>Sustainability</w:t>
      </w:r>
      <w:r w:rsidRPr="002A120B">
        <w:t xml:space="preserve"> 13(3): 1585. </w:t>
      </w:r>
      <w:hyperlink r:id="rId10" w:history="1">
        <w:r w:rsidRPr="002A120B">
          <w:rPr>
            <w:rStyle w:val="Hipercze"/>
          </w:rPr>
          <w:t>https://doi.org/10.3390/su13031585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Hardt</w:t>
      </w:r>
      <w:proofErr w:type="spellEnd"/>
      <w:r w:rsidRPr="002A120B">
        <w:t xml:space="preserve">, Lukas, John Barrett, Peter G. Taylor, and Timothy J. </w:t>
      </w:r>
      <w:proofErr w:type="spellStart"/>
      <w:r w:rsidRPr="002A120B">
        <w:t>Foxon</w:t>
      </w:r>
      <w:proofErr w:type="spellEnd"/>
      <w:r w:rsidRPr="002A120B">
        <w:t xml:space="preserve">. 2021. “What Structural Change Is Needed for a Post-Growth Economy: A Framework of Analysis and Empirical Evidence.” </w:t>
      </w:r>
      <w:r w:rsidRPr="002A120B">
        <w:rPr>
          <w:i/>
          <w:iCs/>
        </w:rPr>
        <w:t>Ecological Economics</w:t>
      </w:r>
      <w:r w:rsidRPr="002A120B">
        <w:t xml:space="preserve"> 179: 106845. </w:t>
      </w:r>
      <w:hyperlink r:id="rId11" w:history="1">
        <w:r w:rsidRPr="002A120B">
          <w:rPr>
            <w:rStyle w:val="Hipercze"/>
          </w:rPr>
          <w:t>https://doi.org/10.1016/j.ecolecon.2020.106845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Mastini</w:t>
      </w:r>
      <w:proofErr w:type="spellEnd"/>
      <w:r w:rsidRPr="002A120B">
        <w:t xml:space="preserve">, Riccardo,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, and Jason </w:t>
      </w:r>
      <w:proofErr w:type="spellStart"/>
      <w:r w:rsidRPr="002A120B">
        <w:t>Hickel</w:t>
      </w:r>
      <w:proofErr w:type="spellEnd"/>
      <w:r w:rsidRPr="002A120B">
        <w:t xml:space="preserve">. 2021. “A Green New Deal without Growth?” </w:t>
      </w:r>
      <w:r w:rsidRPr="002A120B">
        <w:rPr>
          <w:i/>
          <w:iCs/>
        </w:rPr>
        <w:t>Ecological Economics</w:t>
      </w:r>
      <w:r w:rsidRPr="002A120B">
        <w:t xml:space="preserve"> 179: 106832. </w:t>
      </w:r>
      <w:hyperlink r:id="rId12" w:history="1">
        <w:r w:rsidRPr="002A120B">
          <w:rPr>
            <w:rStyle w:val="Hipercze"/>
          </w:rPr>
          <w:t>https://doi.org/10.1016/j.ecolecon.2020.106832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Pellizzoni</w:t>
      </w:r>
      <w:proofErr w:type="spellEnd"/>
      <w:r w:rsidRPr="002A120B">
        <w:t xml:space="preserve">, Luigi. 2021. “Nature, Limits and Form-of-Life.” </w:t>
      </w:r>
      <w:r w:rsidRPr="002A120B">
        <w:rPr>
          <w:i/>
          <w:iCs/>
        </w:rPr>
        <w:t>Environmental Politics</w:t>
      </w:r>
      <w:r w:rsidRPr="002A120B">
        <w:t xml:space="preserve"> 00(00): 1–19. </w:t>
      </w:r>
      <w:hyperlink r:id="rId13" w:history="1">
        <w:r w:rsidRPr="002A120B">
          <w:rPr>
            <w:rStyle w:val="Hipercze"/>
          </w:rPr>
          <w:t>https://doi.org/10.1080/09644016.2020.1868864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r w:rsidRPr="002A120B">
        <w:rPr>
          <w:lang w:val="es-ES"/>
        </w:rPr>
        <w:t xml:space="preserve">Ramos, Silvana Pirillo, and Lluis Mundet. </w:t>
      </w:r>
      <w:r w:rsidRPr="002A120B">
        <w:t xml:space="preserve">2021. “Tourism-Phobia in Barcelona: Dismantling Discursive Strategies and Power Games in the Construction of a Sustainable Tourist City.” </w:t>
      </w:r>
      <w:r w:rsidRPr="002A120B">
        <w:rPr>
          <w:i/>
          <w:iCs/>
        </w:rPr>
        <w:t>Journal of Tourism and Cultural Change</w:t>
      </w:r>
      <w:r w:rsidRPr="002A120B">
        <w:t xml:space="preserve"> 19(1): 113–31. </w:t>
      </w:r>
      <w:hyperlink r:id="rId14" w:history="1">
        <w:r w:rsidRPr="002A120B">
          <w:rPr>
            <w:rStyle w:val="Hipercze"/>
          </w:rPr>
          <w:t>https://doi.org/10.1080/14766825.2020.1752224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r w:rsidRPr="002A120B">
        <w:rPr>
          <w:lang w:val="es-ES"/>
        </w:rPr>
        <w:t xml:space="preserve">Ramos-Mejía, Mónica, Sebastián Dueñas-Ocampo, and Isabella Gomati de la Vega. 2021. </w:t>
      </w:r>
      <w:r w:rsidRPr="002A120B">
        <w:t xml:space="preserve">“Understanding Organisations for a Post-Growth Era: Contributions from an Epistemic Analysis.” </w:t>
      </w:r>
      <w:r w:rsidRPr="002A120B">
        <w:rPr>
          <w:i/>
          <w:iCs/>
        </w:rPr>
        <w:t>International Journal of Sociology and Social Policy</w:t>
      </w:r>
      <w:r w:rsidRPr="002A120B">
        <w:t xml:space="preserve">. </w:t>
      </w:r>
      <w:hyperlink r:id="rId15" w:history="1">
        <w:r w:rsidRPr="002A120B">
          <w:rPr>
            <w:rStyle w:val="Hipercze"/>
          </w:rPr>
          <w:t>https://doi.org/10.1108/ijssp-06-2020-0251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lastRenderedPageBreak/>
        <w:t>Savin</w:t>
      </w:r>
      <w:proofErr w:type="spellEnd"/>
      <w:r w:rsidRPr="002A120B">
        <w:t xml:space="preserve">, Ivan, Stefan </w:t>
      </w:r>
      <w:proofErr w:type="spellStart"/>
      <w:r w:rsidRPr="002A120B">
        <w:t>Drews</w:t>
      </w:r>
      <w:proofErr w:type="spellEnd"/>
      <w:r w:rsidRPr="002A120B">
        <w:t xml:space="preserve">, and </w:t>
      </w:r>
      <w:proofErr w:type="spellStart"/>
      <w:r w:rsidRPr="002A120B">
        <w:t>Jeroen</w:t>
      </w:r>
      <w:proofErr w:type="spellEnd"/>
      <w:r w:rsidRPr="002A120B">
        <w:t xml:space="preserve"> van den Bergh. 2021. “Free Associations of Citizens and Scientists with Economic and Green Growth: A Computational-Linguistics Analysis.” </w:t>
      </w:r>
      <w:r w:rsidRPr="002A120B">
        <w:rPr>
          <w:i/>
          <w:iCs/>
        </w:rPr>
        <w:t>Ecological Economics</w:t>
      </w:r>
      <w:r w:rsidRPr="002A120B">
        <w:t xml:space="preserve"> 180: 106878. </w:t>
      </w:r>
      <w:hyperlink r:id="rId16" w:history="1">
        <w:r w:rsidRPr="002A120B">
          <w:rPr>
            <w:rStyle w:val="Hipercze"/>
          </w:rPr>
          <w:t>https://doi.org/10.1016/j.ecolecon.2020.106878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Savini</w:t>
      </w:r>
      <w:proofErr w:type="spellEnd"/>
      <w:r w:rsidRPr="002A120B">
        <w:t xml:space="preserve">, Federico. 2021. “Towards an Urban Degrowth: Habitability, </w:t>
      </w:r>
      <w:proofErr w:type="spellStart"/>
      <w:r w:rsidRPr="002A120B">
        <w:t>Finity</w:t>
      </w:r>
      <w:proofErr w:type="spellEnd"/>
      <w:r w:rsidRPr="002A120B">
        <w:t xml:space="preserve"> and Polycentric Autonomism.” </w:t>
      </w:r>
      <w:r w:rsidRPr="002A120B">
        <w:rPr>
          <w:i/>
          <w:iCs/>
        </w:rPr>
        <w:t>Environment and Planning A</w:t>
      </w:r>
      <w:r w:rsidRPr="002A120B">
        <w:t xml:space="preserve"> 0(0): 1–20. </w:t>
      </w:r>
      <w:hyperlink r:id="rId17" w:history="1">
        <w:r w:rsidRPr="002A120B">
          <w:rPr>
            <w:rStyle w:val="Hipercze"/>
          </w:rPr>
          <w:t>https://doi.org/10.1177/0308518X20981391</w:t>
        </w:r>
      </w:hyperlink>
      <w:r w:rsidRPr="002A120B">
        <w:t xml:space="preserve"> </w:t>
      </w:r>
    </w:p>
    <w:p w:rsidR="00E83619" w:rsidRPr="002A120B" w:rsidRDefault="00E83619" w:rsidP="00B722F8">
      <w:pPr>
        <w:pStyle w:val="NormalnyWeb"/>
      </w:pPr>
      <w:r w:rsidRPr="002A120B">
        <w:t xml:space="preserve">Sharma, Swati, and Georgios </w:t>
      </w:r>
      <w:proofErr w:type="spellStart"/>
      <w:r w:rsidRPr="002A120B">
        <w:t>Christopoulos</w:t>
      </w:r>
      <w:proofErr w:type="spellEnd"/>
      <w:r w:rsidRPr="002A120B">
        <w:t xml:space="preserve">. 2021. “Caring for You vs. Caring for the Planet: Empathic Concern and Emotions Associated with Energy-Saving Preferences in Singapore.” </w:t>
      </w:r>
      <w:r w:rsidRPr="002A120B">
        <w:rPr>
          <w:i/>
          <w:iCs/>
        </w:rPr>
        <w:t>Energy Research and Social Science</w:t>
      </w:r>
      <w:r w:rsidRPr="002A120B">
        <w:t xml:space="preserve"> 72: 101879. </w:t>
      </w:r>
      <w:hyperlink r:id="rId18" w:history="1">
        <w:r w:rsidRPr="002A120B">
          <w:rPr>
            <w:rStyle w:val="Hipercze"/>
          </w:rPr>
          <w:t>https://doi.org/10.1016/j.erss.2020.101879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Tomaselli</w:t>
      </w:r>
      <w:proofErr w:type="spellEnd"/>
      <w:r w:rsidRPr="002A120B">
        <w:t xml:space="preserve">, Maria Fernanda, Robert </w:t>
      </w:r>
      <w:proofErr w:type="spellStart"/>
      <w:r w:rsidRPr="002A120B">
        <w:t>Kozak</w:t>
      </w:r>
      <w:proofErr w:type="spellEnd"/>
      <w:r w:rsidRPr="002A120B">
        <w:t xml:space="preserve">, Robert Gifford, and Stephen R.J. Sheppard. 2021. “Degrowth or Not Degrowth: The Importance of Message Frames for Characterizing the New Economy.” </w:t>
      </w:r>
      <w:r w:rsidRPr="002A120B">
        <w:rPr>
          <w:i/>
          <w:iCs/>
        </w:rPr>
        <w:t>Ecological Economics</w:t>
      </w:r>
      <w:r w:rsidRPr="002A120B">
        <w:t xml:space="preserve"> 183(August 2020): 106952. </w:t>
      </w:r>
      <w:hyperlink r:id="rId19" w:history="1">
        <w:r w:rsidRPr="002A120B">
          <w:rPr>
            <w:rStyle w:val="Hipercze"/>
          </w:rPr>
          <w:t>https://doi.org/10.1016/j.ecolecon.2021.106952</w:t>
        </w:r>
      </w:hyperlink>
      <w:r w:rsidRPr="002A120B">
        <w:t xml:space="preserve">. </w:t>
      </w:r>
    </w:p>
    <w:p w:rsidR="00E83619" w:rsidRPr="002A120B" w:rsidRDefault="00E83619" w:rsidP="00B722F8">
      <w:pPr>
        <w:pStyle w:val="NormalnyWeb"/>
      </w:pPr>
      <w:proofErr w:type="spellStart"/>
      <w:r w:rsidRPr="002A120B">
        <w:t>Xue</w:t>
      </w:r>
      <w:proofErr w:type="spellEnd"/>
      <w:r w:rsidRPr="002A120B">
        <w:t xml:space="preserve">, </w:t>
      </w:r>
      <w:proofErr w:type="spellStart"/>
      <w:r w:rsidRPr="002A120B">
        <w:t>Jin</w:t>
      </w:r>
      <w:proofErr w:type="spellEnd"/>
      <w:r w:rsidRPr="002A120B">
        <w:t xml:space="preserve">. 2021. “Urban Planning and Degrowth: A Missing Dialogue.” </w:t>
      </w:r>
      <w:r w:rsidRPr="002A120B">
        <w:rPr>
          <w:i/>
          <w:iCs/>
        </w:rPr>
        <w:t>Local Environment</w:t>
      </w:r>
      <w:r w:rsidRPr="002A120B">
        <w:t xml:space="preserve"> 0(0): 1–19. </w:t>
      </w:r>
      <w:hyperlink r:id="rId20" w:history="1">
        <w:r w:rsidRPr="002A120B">
          <w:rPr>
            <w:rStyle w:val="Hipercze"/>
          </w:rPr>
          <w:t>https://doi.org/10.1080/13549839.2020.1867840</w:t>
        </w:r>
      </w:hyperlink>
      <w:r w:rsidRPr="002A120B">
        <w:t xml:space="preserve">. </w:t>
      </w:r>
    </w:p>
    <w:p w:rsidR="00F36DD3" w:rsidRPr="002A120B" w:rsidRDefault="00963F72" w:rsidP="001E17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120B">
        <w:rPr>
          <w:rFonts w:ascii="Times New Roman" w:hAnsi="Times New Roman" w:cs="Times New Roman"/>
          <w:b/>
          <w:sz w:val="24"/>
          <w:szCs w:val="24"/>
        </w:rPr>
        <w:t>2020</w:t>
      </w:r>
    </w:p>
    <w:p w:rsidR="00963F72" w:rsidRPr="002A120B" w:rsidRDefault="00963F72" w:rsidP="00B722F8">
      <w:pPr>
        <w:pStyle w:val="NormalnyWeb"/>
      </w:pPr>
      <w:proofErr w:type="spellStart"/>
      <w:r w:rsidRPr="002A120B">
        <w:rPr>
          <w:lang w:val="pl-PL"/>
        </w:rPr>
        <w:t>Akizu-Gardoki</w:t>
      </w:r>
      <w:proofErr w:type="spellEnd"/>
      <w:r w:rsidRPr="002A120B">
        <w:rPr>
          <w:lang w:val="pl-PL"/>
        </w:rPr>
        <w:t xml:space="preserve">, </w:t>
      </w:r>
      <w:proofErr w:type="spellStart"/>
      <w:r w:rsidRPr="002A120B">
        <w:rPr>
          <w:lang w:val="pl-PL"/>
        </w:rPr>
        <w:t>Ortzi</w:t>
      </w:r>
      <w:proofErr w:type="spellEnd"/>
      <w:r w:rsidRPr="002A120B">
        <w:rPr>
          <w:lang w:val="pl-PL"/>
        </w:rPr>
        <w:t xml:space="preserve"> et al. 2020. </w:t>
      </w:r>
      <w:r w:rsidRPr="002A120B">
        <w:t xml:space="preserve">“Discovery of a Possible Well-Being Turning Point within Energy Footprint Accounts Which May Support the Degrowth Theory.” </w:t>
      </w:r>
      <w:r w:rsidRPr="002A120B">
        <w:rPr>
          <w:i/>
          <w:iCs/>
        </w:rPr>
        <w:t>Energy for Sustainable Development</w:t>
      </w:r>
      <w:r w:rsidRPr="002A120B">
        <w:t xml:space="preserve"> 59: 22–32. </w:t>
      </w:r>
      <w:hyperlink r:id="rId21" w:history="1">
        <w:r w:rsidR="00E83619" w:rsidRPr="002A120B">
          <w:rPr>
            <w:rStyle w:val="Hipercze"/>
          </w:rPr>
          <w:t>https://doi.org/10.1016/j.esd.2020.09.001</w:t>
        </w:r>
      </w:hyperlink>
      <w:r w:rsidRPr="002A120B">
        <w:t>.</w:t>
      </w:r>
      <w:r w:rsidR="00E83619" w:rsidRPr="002A120B">
        <w:t xml:space="preserve"> </w:t>
      </w:r>
    </w:p>
    <w:p w:rsidR="00963F72" w:rsidRPr="002A120B" w:rsidRDefault="00963F72" w:rsidP="00B722F8">
      <w:pPr>
        <w:pStyle w:val="NormalnyWeb"/>
        <w:rPr>
          <w:lang w:val="es-ES"/>
        </w:rPr>
      </w:pPr>
      <w:r w:rsidRPr="002A120B">
        <w:t xml:space="preserve">Allen, Peter, Eugene </w:t>
      </w:r>
      <w:proofErr w:type="spellStart"/>
      <w:r w:rsidRPr="002A120B">
        <w:t>Butans</w:t>
      </w:r>
      <w:proofErr w:type="spellEnd"/>
      <w:r w:rsidRPr="002A120B">
        <w:t xml:space="preserve">, Marguerite Robinson, and Liz </w:t>
      </w:r>
      <w:proofErr w:type="spellStart"/>
      <w:r w:rsidRPr="002A120B">
        <w:t>Varga</w:t>
      </w:r>
      <w:proofErr w:type="spellEnd"/>
      <w:r w:rsidRPr="002A120B">
        <w:t xml:space="preserve">. 2020. “Sustainability from Household and Infrastructure Innovations.” </w:t>
      </w:r>
      <w:r w:rsidRPr="002A120B">
        <w:rPr>
          <w:i/>
          <w:iCs/>
          <w:lang w:val="es-ES"/>
        </w:rPr>
        <w:t>Sustainability Science</w:t>
      </w:r>
      <w:r w:rsidRPr="002A120B">
        <w:rPr>
          <w:lang w:val="es-ES"/>
        </w:rPr>
        <w:t xml:space="preserve"> 15(6): 1753–66. </w:t>
      </w:r>
      <w:r w:rsidR="00F36DD3" w:rsidRPr="002A120B">
        <w:rPr>
          <w:lang w:val="es-ES"/>
        </w:rPr>
        <w:fldChar w:fldCharType="begin"/>
      </w:r>
      <w:r w:rsidR="00F36DD3" w:rsidRPr="002A120B">
        <w:rPr>
          <w:lang w:val="es-ES"/>
        </w:rPr>
        <w:instrText xml:space="preserve"> HYPERLINK "https://doi.org/10.1007/s11625-020-00830-w" </w:instrText>
      </w:r>
      <w:r w:rsidR="00F36DD3" w:rsidRPr="002A120B">
        <w:rPr>
          <w:lang w:val="es-ES"/>
        </w:rPr>
        <w:fldChar w:fldCharType="separate"/>
      </w:r>
      <w:r w:rsidR="00F36DD3" w:rsidRPr="002A120B">
        <w:rPr>
          <w:rStyle w:val="Hipercze"/>
          <w:lang w:val="es-ES"/>
        </w:rPr>
        <w:t>https://doi.org/10.1007/s11625-020-00830-w</w:t>
      </w:r>
      <w:r w:rsidR="00F36DD3" w:rsidRPr="002A120B">
        <w:rPr>
          <w:lang w:val="es-ES"/>
        </w:rPr>
        <w:fldChar w:fldCharType="end"/>
      </w:r>
      <w:r w:rsidRPr="002A120B">
        <w:rPr>
          <w:lang w:val="es-ES"/>
        </w:rPr>
        <w:t>.</w:t>
      </w:r>
      <w:r w:rsidR="00F36DD3" w:rsidRPr="002A120B">
        <w:rPr>
          <w:lang w:val="es-ES"/>
        </w:rPr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Barlow, Nathan et al. 2020. “A Degrowth Perspective on the Coronavirus Crisis.” </w:t>
      </w:r>
      <w:r w:rsidRPr="002A120B">
        <w:rPr>
          <w:i/>
          <w:iCs/>
        </w:rPr>
        <w:t>Visions for Sustainability</w:t>
      </w:r>
      <w:r w:rsidRPr="002A120B">
        <w:t xml:space="preserve"> 14(5280): 1–8. </w:t>
      </w:r>
      <w:hyperlink r:id="rId22" w:history="1">
        <w:r w:rsidR="00F36DD3" w:rsidRPr="002A120B">
          <w:rPr>
            <w:rStyle w:val="Hipercze"/>
          </w:rPr>
          <w:t>https://www.degrowth.info/en/2020/03/a-degrowth-perspective-on-the-coronavirus-crisis/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rPr>
          <w:lang w:val="es-ES"/>
        </w:rPr>
        <w:t xml:space="preserve">Blas, Ignacio De, Margarita Mediavilla, Iñigo Capellán-Pérez, and Carmen Duce. 2020. </w:t>
      </w:r>
      <w:r w:rsidRPr="002A120B">
        <w:t xml:space="preserve">“The Limits of Transport </w:t>
      </w:r>
      <w:proofErr w:type="spellStart"/>
      <w:r w:rsidRPr="002A120B">
        <w:t>Decarbonization</w:t>
      </w:r>
      <w:proofErr w:type="spellEnd"/>
      <w:r w:rsidRPr="002A120B">
        <w:t xml:space="preserve"> under the Current Growth Paradigm.” </w:t>
      </w:r>
      <w:r w:rsidRPr="002A120B">
        <w:rPr>
          <w:i/>
          <w:iCs/>
        </w:rPr>
        <w:t>Energy Strategy Reviews</w:t>
      </w:r>
      <w:r w:rsidRPr="002A120B">
        <w:t xml:space="preserve"> 32: 100543.</w:t>
      </w:r>
      <w:r w:rsidR="00E83619" w:rsidRPr="002A120B">
        <w:t xml:space="preserve"> </w:t>
      </w:r>
      <w:hyperlink r:id="rId23" w:history="1">
        <w:r w:rsidR="00E83619" w:rsidRPr="002A120B">
          <w:rPr>
            <w:rStyle w:val="Hipercze"/>
          </w:rPr>
          <w:t>https://doi.org/10.1016/j.esr.2020.100543</w:t>
        </w:r>
      </w:hyperlink>
      <w:r w:rsidR="00E83619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Blühdorn</w:t>
      </w:r>
      <w:proofErr w:type="spellEnd"/>
      <w:r w:rsidRPr="002A120B">
        <w:t xml:space="preserve">, </w:t>
      </w:r>
      <w:proofErr w:type="spellStart"/>
      <w:r w:rsidRPr="002A120B">
        <w:t>Ingolfur</w:t>
      </w:r>
      <w:proofErr w:type="spellEnd"/>
      <w:r w:rsidRPr="002A120B">
        <w:t xml:space="preserve">. 2020. “The Legitimation Crisis of Democracy: Emancipatory Politics, the Environmental State and the Glass Ceiling to Socio-Ecological Transformation.” </w:t>
      </w:r>
      <w:r w:rsidRPr="002A120B">
        <w:rPr>
          <w:i/>
          <w:iCs/>
        </w:rPr>
        <w:t>Environmental Politics</w:t>
      </w:r>
      <w:r w:rsidRPr="002A120B">
        <w:t xml:space="preserve"> 29(1): 38–57. </w:t>
      </w:r>
      <w:hyperlink r:id="rId24" w:history="1">
        <w:r w:rsidR="00F36DD3" w:rsidRPr="002A120B">
          <w:rPr>
            <w:rStyle w:val="Hipercze"/>
          </w:rPr>
          <w:t>https://doi.org/10.1080/09644016.2019.1681867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Brossmann</w:t>
      </w:r>
      <w:proofErr w:type="spellEnd"/>
      <w:r w:rsidRPr="002A120B">
        <w:t xml:space="preserve">, Johannes, and Mine </w:t>
      </w:r>
      <w:proofErr w:type="spellStart"/>
      <w:r w:rsidRPr="002A120B">
        <w:t>Islar</w:t>
      </w:r>
      <w:proofErr w:type="spellEnd"/>
      <w:r w:rsidRPr="002A120B">
        <w:t xml:space="preserve">. 2020. “Living Degrowth? Investigating Degrowth Practices through Performative Methods.” </w:t>
      </w:r>
      <w:r w:rsidRPr="002A120B">
        <w:rPr>
          <w:i/>
          <w:iCs/>
        </w:rPr>
        <w:t>Sustainability Science</w:t>
      </w:r>
      <w:r w:rsidRPr="002A120B">
        <w:t xml:space="preserve"> 15(3): 917–30. </w:t>
      </w:r>
      <w:hyperlink r:id="rId25" w:history="1">
        <w:r w:rsidR="00F36DD3" w:rsidRPr="002A120B">
          <w:rPr>
            <w:rStyle w:val="Hipercze"/>
          </w:rPr>
          <w:t>https://doi.org/10.1007/s11625-019-00756-y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Brozovic</w:t>
      </w:r>
      <w:proofErr w:type="spellEnd"/>
      <w:r w:rsidRPr="002A120B">
        <w:t xml:space="preserve">, </w:t>
      </w:r>
      <w:proofErr w:type="spellStart"/>
      <w:r w:rsidRPr="002A120B">
        <w:t>Danilo</w:t>
      </w:r>
      <w:proofErr w:type="spellEnd"/>
      <w:r w:rsidRPr="002A120B">
        <w:t xml:space="preserve">. 2020. “Business Model Based on Strong Sustainability: Insights from an Empirical Study.” </w:t>
      </w:r>
      <w:r w:rsidRPr="002A120B">
        <w:rPr>
          <w:i/>
          <w:iCs/>
        </w:rPr>
        <w:t>Business Strategy and the Environment</w:t>
      </w:r>
      <w:r w:rsidRPr="002A120B">
        <w:t xml:space="preserve"> 29(2): 763–78.</w:t>
      </w:r>
      <w:r w:rsidR="001E0D15" w:rsidRPr="002A120B">
        <w:t xml:space="preserve"> </w:t>
      </w:r>
      <w:hyperlink r:id="rId26" w:history="1">
        <w:r w:rsidR="001E0D15" w:rsidRPr="002A120B">
          <w:rPr>
            <w:rStyle w:val="Hipercze"/>
          </w:rPr>
          <w:t>https://doi.org/10.1002/bse.2440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lastRenderedPageBreak/>
        <w:t xml:space="preserve">Calisto Friant, Martin, Walter J.V. </w:t>
      </w:r>
      <w:proofErr w:type="spellStart"/>
      <w:r w:rsidRPr="002A120B">
        <w:t>Vermeulen</w:t>
      </w:r>
      <w:proofErr w:type="spellEnd"/>
      <w:r w:rsidRPr="002A120B">
        <w:t xml:space="preserve">, and Roberta </w:t>
      </w:r>
      <w:proofErr w:type="spellStart"/>
      <w:r w:rsidRPr="002A120B">
        <w:t>Salomone</w:t>
      </w:r>
      <w:proofErr w:type="spellEnd"/>
      <w:r w:rsidRPr="002A120B">
        <w:t xml:space="preserve">. 2020. “A Typology of Circular Economy Discourses: Navigating the Diverse Visions of a Contested Paradigm.” </w:t>
      </w:r>
      <w:r w:rsidRPr="002A120B">
        <w:rPr>
          <w:i/>
          <w:iCs/>
        </w:rPr>
        <w:t>Resources, Conservation and Recycling</w:t>
      </w:r>
      <w:r w:rsidR="00F36DD3" w:rsidRPr="002A120B">
        <w:t xml:space="preserve"> 161</w:t>
      </w:r>
      <w:r w:rsidRPr="002A120B">
        <w:t xml:space="preserve">: 104917. </w:t>
      </w:r>
      <w:hyperlink r:id="rId27" w:history="1">
        <w:r w:rsidR="00F36DD3" w:rsidRPr="002A120B">
          <w:rPr>
            <w:rStyle w:val="Hipercze"/>
          </w:rPr>
          <w:t>https://doi.org/10.1016/j.resconrec.2020.104917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Chertkovskaya</w:t>
      </w:r>
      <w:proofErr w:type="spellEnd"/>
      <w:r w:rsidRPr="002A120B">
        <w:t xml:space="preserve">, Ekaterina, and Alexander </w:t>
      </w:r>
      <w:proofErr w:type="spellStart"/>
      <w:r w:rsidRPr="002A120B">
        <w:t>Paulsson</w:t>
      </w:r>
      <w:proofErr w:type="spellEnd"/>
      <w:r w:rsidRPr="002A120B">
        <w:t xml:space="preserve">. 2020. “Countering Corporate Violence: Degrowth, </w:t>
      </w:r>
      <w:proofErr w:type="spellStart"/>
      <w:r w:rsidRPr="002A120B">
        <w:t>Ecosocialism</w:t>
      </w:r>
      <w:proofErr w:type="spellEnd"/>
      <w:r w:rsidRPr="002A120B">
        <w:t xml:space="preserve"> and Organising beyond the Destructive Forces of Capitalism.” </w:t>
      </w:r>
      <w:r w:rsidRPr="002A120B">
        <w:rPr>
          <w:i/>
          <w:iCs/>
        </w:rPr>
        <w:t>Organization</w:t>
      </w:r>
      <w:r w:rsidRPr="002A120B">
        <w:t>.</w:t>
      </w:r>
      <w:r w:rsidR="001E0D15" w:rsidRPr="002A120B">
        <w:t xml:space="preserve"> </w:t>
      </w:r>
      <w:hyperlink r:id="rId28" w:history="1">
        <w:r w:rsidR="001E0D15" w:rsidRPr="002A120B">
          <w:rPr>
            <w:rStyle w:val="Hipercze"/>
          </w:rPr>
          <w:t>https://doi.org/10.1177/1350508420975344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Cohen, </w:t>
      </w:r>
      <w:proofErr w:type="spellStart"/>
      <w:r w:rsidRPr="002A120B">
        <w:t>Maurie</w:t>
      </w:r>
      <w:proofErr w:type="spellEnd"/>
      <w:r w:rsidRPr="002A120B">
        <w:t xml:space="preserve"> J. 2020. “Does the COVID-19 Outbreak Mark the Onset of a Sustainable Consumption Transition?” </w:t>
      </w:r>
      <w:r w:rsidRPr="002A120B">
        <w:rPr>
          <w:i/>
          <w:iCs/>
        </w:rPr>
        <w:t>Sustainability: Science, Practice, and Policy</w:t>
      </w:r>
      <w:r w:rsidRPr="002A120B">
        <w:t xml:space="preserve"> 16(1): 1–3. </w:t>
      </w:r>
      <w:hyperlink r:id="rId29" w:history="1">
        <w:r w:rsidR="00F36DD3" w:rsidRPr="002A120B">
          <w:rPr>
            <w:rStyle w:val="Hipercze"/>
          </w:rPr>
          <w:t>https://doi.org/10.1080/15487733.2020.174047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D’Alessandro, Simone, André </w:t>
      </w:r>
      <w:proofErr w:type="spellStart"/>
      <w:r w:rsidRPr="002A120B">
        <w:t>Cieplinski</w:t>
      </w:r>
      <w:proofErr w:type="spellEnd"/>
      <w:r w:rsidRPr="002A120B">
        <w:t xml:space="preserve">, </w:t>
      </w:r>
      <w:proofErr w:type="spellStart"/>
      <w:r w:rsidRPr="002A120B">
        <w:t>Tiziano</w:t>
      </w:r>
      <w:proofErr w:type="spellEnd"/>
      <w:r w:rsidRPr="002A120B">
        <w:t xml:space="preserve"> </w:t>
      </w:r>
      <w:proofErr w:type="spellStart"/>
      <w:r w:rsidRPr="002A120B">
        <w:t>Distefano</w:t>
      </w:r>
      <w:proofErr w:type="spellEnd"/>
      <w:r w:rsidRPr="002A120B">
        <w:t xml:space="preserve">, and Kristofer Dittmer. 2020. “Feasible Alternatives to Green Growth.” </w:t>
      </w:r>
      <w:r w:rsidRPr="002A120B">
        <w:rPr>
          <w:i/>
          <w:iCs/>
        </w:rPr>
        <w:t>Nature Sustainability</w:t>
      </w:r>
      <w:r w:rsidRPr="002A120B">
        <w:t xml:space="preserve"> 3(4): 329–35.</w:t>
      </w:r>
      <w:r w:rsidR="001E0D15" w:rsidRPr="002A120B">
        <w:t xml:space="preserve"> </w:t>
      </w:r>
      <w:hyperlink r:id="rId30" w:history="1">
        <w:r w:rsidR="001E0D15" w:rsidRPr="002A120B">
          <w:rPr>
            <w:rStyle w:val="Hipercze"/>
          </w:rPr>
          <w:t>https://doi.org/10.1038/s41893-020-0484-y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D’Alisa</w:t>
      </w:r>
      <w:proofErr w:type="spellEnd"/>
      <w:r w:rsidRPr="002A120B">
        <w:t xml:space="preserve">, Giacomo, and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. 2020. “Degrowth and the State.” </w:t>
      </w:r>
      <w:r w:rsidRPr="002A120B">
        <w:rPr>
          <w:i/>
          <w:iCs/>
        </w:rPr>
        <w:t>Ecological Economics</w:t>
      </w:r>
      <w:r w:rsidRPr="002A120B">
        <w:t xml:space="preserve"> 169(September 2019): 106486. </w:t>
      </w:r>
      <w:hyperlink r:id="rId31" w:history="1">
        <w:r w:rsidR="00F36DD3" w:rsidRPr="002A120B">
          <w:rPr>
            <w:rStyle w:val="Hipercze"/>
          </w:rPr>
          <w:t>https://doi.org/10.1016/j.ecolecon.2019.106486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Dan, Brockington. 2020. “Limits. Why Malthus Was Wrong and Why Environmentalists Should Care.” </w:t>
      </w:r>
      <w:r w:rsidRPr="002A120B">
        <w:rPr>
          <w:i/>
          <w:iCs/>
        </w:rPr>
        <w:t>Ecological Economics</w:t>
      </w:r>
      <w:r w:rsidRPr="002A120B">
        <w:t xml:space="preserve">. </w:t>
      </w:r>
      <w:hyperlink r:id="rId32" w:history="1">
        <w:r w:rsidR="00F36DD3" w:rsidRPr="002A120B">
          <w:rPr>
            <w:rStyle w:val="Hipercze"/>
          </w:rPr>
          <w:t>https://doi.org/10.1016/j.ecolecon.2020.106926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Elliott, Robert J.R., Ingmar Schumacher, and Cees </w:t>
      </w:r>
      <w:proofErr w:type="spellStart"/>
      <w:r w:rsidRPr="002A120B">
        <w:t>Withagen</w:t>
      </w:r>
      <w:proofErr w:type="spellEnd"/>
      <w:r w:rsidRPr="002A120B">
        <w:t xml:space="preserve">. 2020. “Suggestions for a Covid-19 Post-Pandemic Research Agenda in Environmental Economics.” </w:t>
      </w:r>
      <w:r w:rsidRPr="002A120B">
        <w:rPr>
          <w:i/>
          <w:iCs/>
        </w:rPr>
        <w:t>Environmental and Resource Economics</w:t>
      </w:r>
      <w:r w:rsidRPr="002A120B">
        <w:t xml:space="preserve"> 76(4): 1187–1213. </w:t>
      </w:r>
      <w:hyperlink r:id="rId33" w:history="1">
        <w:r w:rsidR="00F36DD3" w:rsidRPr="002A120B">
          <w:rPr>
            <w:rStyle w:val="Hipercze"/>
          </w:rPr>
          <w:t>https://doi.org/10.1007/s10640-020-00478-1</w:t>
        </w:r>
      </w:hyperlink>
      <w:r w:rsidRPr="002A120B">
        <w:t>.</w:t>
      </w:r>
      <w:r w:rsidR="00F36DD3" w:rsidRPr="002A120B">
        <w:t xml:space="preserve"> </w:t>
      </w:r>
    </w:p>
    <w:p w:rsidR="001E0A74" w:rsidRPr="002A120B" w:rsidRDefault="001E0A74" w:rsidP="001E0A74">
      <w:pPr>
        <w:pStyle w:val="NormalnyWeb"/>
      </w:pPr>
      <w:proofErr w:type="spellStart"/>
      <w:r w:rsidRPr="002A120B">
        <w:t>Ertör</w:t>
      </w:r>
      <w:proofErr w:type="spellEnd"/>
      <w:r w:rsidRPr="002A120B">
        <w:t xml:space="preserve">, I., and M. </w:t>
      </w:r>
      <w:proofErr w:type="spellStart"/>
      <w:r w:rsidRPr="002A120B">
        <w:t>Hadjimichael</w:t>
      </w:r>
      <w:proofErr w:type="spellEnd"/>
      <w:r w:rsidRPr="002A120B">
        <w:t xml:space="preserve">. 2020. “Editorial: Blue Degrowth and the Politics of the Sea: Rethinking the Blue Economy.” </w:t>
      </w:r>
      <w:r w:rsidRPr="002A120B">
        <w:rPr>
          <w:i/>
          <w:iCs/>
        </w:rPr>
        <w:t>Sustainability Science</w:t>
      </w:r>
      <w:r w:rsidRPr="002A120B">
        <w:t xml:space="preserve"> 15(1). </w:t>
      </w:r>
      <w:hyperlink r:id="rId34" w:history="1">
        <w:r w:rsidRPr="002A120B">
          <w:rPr>
            <w:rStyle w:val="Hipercze"/>
          </w:rPr>
          <w:t>https://doi.org/10.1007/s11625-019-00772-y</w:t>
        </w:r>
      </w:hyperlink>
      <w:r w:rsidRPr="002A120B">
        <w:t xml:space="preserve">.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Everingham</w:t>
      </w:r>
      <w:proofErr w:type="spellEnd"/>
      <w:r w:rsidRPr="002A120B">
        <w:t xml:space="preserve">, Phoebe, and Natasha </w:t>
      </w:r>
      <w:proofErr w:type="spellStart"/>
      <w:r w:rsidRPr="002A120B">
        <w:t>Chassagne</w:t>
      </w:r>
      <w:proofErr w:type="spellEnd"/>
      <w:r w:rsidRPr="002A120B">
        <w:t xml:space="preserve">. 2020. “Post COVID-19 Ecological and Social Reset: Moving Away from Capitalist Growth Models towards Tourism as </w:t>
      </w:r>
      <w:proofErr w:type="spellStart"/>
      <w:r w:rsidRPr="002A120B">
        <w:t>Buen</w:t>
      </w:r>
      <w:proofErr w:type="spellEnd"/>
      <w:r w:rsidRPr="002A120B">
        <w:t xml:space="preserve"> </w:t>
      </w:r>
      <w:proofErr w:type="spellStart"/>
      <w:r w:rsidRPr="002A120B">
        <w:t>Vivir</w:t>
      </w:r>
      <w:proofErr w:type="spellEnd"/>
      <w:r w:rsidRPr="002A120B">
        <w:t xml:space="preserve">.” </w:t>
      </w:r>
      <w:r w:rsidRPr="002A120B">
        <w:rPr>
          <w:i/>
          <w:iCs/>
        </w:rPr>
        <w:t>Tourism Geographies</w:t>
      </w:r>
      <w:r w:rsidRPr="002A120B">
        <w:t xml:space="preserve"> 22(3): 555–66. </w:t>
      </w:r>
      <w:hyperlink r:id="rId35" w:history="1">
        <w:r w:rsidR="00F36DD3" w:rsidRPr="002A120B">
          <w:rPr>
            <w:rStyle w:val="Hipercze"/>
          </w:rPr>
          <w:t>https://doi.org/10.1080/14616688.2020.1762119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Freudenreich</w:t>
      </w:r>
      <w:proofErr w:type="spellEnd"/>
      <w:r w:rsidRPr="002A120B">
        <w:t xml:space="preserve">, </w:t>
      </w:r>
      <w:proofErr w:type="spellStart"/>
      <w:r w:rsidRPr="002A120B">
        <w:t>Birte</w:t>
      </w:r>
      <w:proofErr w:type="spellEnd"/>
      <w:r w:rsidRPr="002A120B">
        <w:t xml:space="preserve">, and Stefan </w:t>
      </w:r>
      <w:proofErr w:type="spellStart"/>
      <w:r w:rsidRPr="002A120B">
        <w:t>Schaltegger</w:t>
      </w:r>
      <w:proofErr w:type="spellEnd"/>
      <w:r w:rsidRPr="002A120B">
        <w:t xml:space="preserve">. 2020. “Developing Sufficiency-Oriented Offerings for Clothing Users: Business Approaches to Support Consumption Reduction.” </w:t>
      </w:r>
      <w:r w:rsidRPr="002A120B">
        <w:rPr>
          <w:i/>
          <w:iCs/>
        </w:rPr>
        <w:t>Journal of Cleaner Production</w:t>
      </w:r>
      <w:r w:rsidRPr="002A120B">
        <w:t xml:space="preserve"> 247: 119589. </w:t>
      </w:r>
      <w:hyperlink r:id="rId36" w:history="1">
        <w:r w:rsidR="00F36DD3" w:rsidRPr="002A120B">
          <w:rPr>
            <w:rStyle w:val="Hipercze"/>
          </w:rPr>
          <w:t>https://doi.org/10.1016/j.jclepro.2019.119589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Gerber, Julien François. 2020. “Degrowth and Critical Agrarian Studies.” </w:t>
      </w:r>
      <w:r w:rsidRPr="002A120B">
        <w:rPr>
          <w:i/>
          <w:iCs/>
        </w:rPr>
        <w:t>The Journal of Peasant Studies</w:t>
      </w:r>
      <w:r w:rsidRPr="002A120B">
        <w:t xml:space="preserve">: 1–30. </w:t>
      </w:r>
      <w:hyperlink r:id="rId37" w:history="1">
        <w:r w:rsidR="00F36DD3" w:rsidRPr="002A120B">
          <w:rPr>
            <w:rStyle w:val="Hipercze"/>
          </w:rPr>
          <w:t>https://doi.org/10.1080/03066150.2019.1695601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>Gómez-</w:t>
      </w:r>
      <w:proofErr w:type="spellStart"/>
      <w:r w:rsidRPr="002A120B">
        <w:t>Baggethun</w:t>
      </w:r>
      <w:proofErr w:type="spellEnd"/>
      <w:r w:rsidRPr="002A120B">
        <w:t xml:space="preserve">, Erik. 2020. “More Is More: Scaling Political Ecology within Limits to Growth.” </w:t>
      </w:r>
      <w:r w:rsidRPr="002A120B">
        <w:rPr>
          <w:i/>
          <w:iCs/>
        </w:rPr>
        <w:t>Political Geography</w:t>
      </w:r>
      <w:r w:rsidRPr="002A120B">
        <w:t xml:space="preserve"> 76(1432): 1–6.</w:t>
      </w:r>
      <w:r w:rsidR="001E0D15" w:rsidRPr="002A120B">
        <w:t xml:space="preserve"> </w:t>
      </w:r>
      <w:hyperlink r:id="rId38" w:history="1">
        <w:r w:rsidR="001E0D15" w:rsidRPr="002A120B">
          <w:rPr>
            <w:rStyle w:val="Hipercze"/>
          </w:rPr>
          <w:t>https://doi.org/10.1016/j.polgeo.2019.102095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Haberl, Helmut et al. 2020. “A Systematic Review of the Evidence on Decoupling of GDP, Resource Use and GHG Emissions, Part II: Synthesizing the Insights.” </w:t>
      </w:r>
      <w:r w:rsidRPr="002A120B">
        <w:rPr>
          <w:i/>
          <w:iCs/>
        </w:rPr>
        <w:t>Environmental Research Letters</w:t>
      </w:r>
      <w:r w:rsidRPr="002A120B">
        <w:t xml:space="preserve"> 15(6): 1–42.</w:t>
      </w:r>
      <w:r w:rsidR="001E0D15" w:rsidRPr="002A120B">
        <w:t xml:space="preserve"> </w:t>
      </w:r>
      <w:hyperlink r:id="rId39" w:history="1">
        <w:r w:rsidR="001E0D15" w:rsidRPr="002A120B">
          <w:rPr>
            <w:rStyle w:val="Hipercze"/>
          </w:rPr>
          <w:t>https://doi.org/10.1088/1748-9326/ab842a</w:t>
        </w:r>
      </w:hyperlink>
      <w:r w:rsidR="001E0D15" w:rsidRPr="002A120B">
        <w:t xml:space="preserve"> </w:t>
      </w:r>
    </w:p>
    <w:p w:rsidR="006E5237" w:rsidRPr="002A120B" w:rsidRDefault="006E5237" w:rsidP="00B722F8">
      <w:pPr>
        <w:pStyle w:val="NormalnyWeb"/>
      </w:pPr>
      <w:proofErr w:type="spellStart"/>
      <w:r w:rsidRPr="002A120B">
        <w:lastRenderedPageBreak/>
        <w:t>Hanaček</w:t>
      </w:r>
      <w:proofErr w:type="spellEnd"/>
      <w:r w:rsidRPr="002A120B">
        <w:t xml:space="preserve">, </w:t>
      </w:r>
      <w:proofErr w:type="spellStart"/>
      <w:r w:rsidRPr="002A120B">
        <w:t>Ksenija</w:t>
      </w:r>
      <w:proofErr w:type="spellEnd"/>
      <w:r w:rsidRPr="002A120B">
        <w:t xml:space="preserve">, </w:t>
      </w:r>
      <w:proofErr w:type="spellStart"/>
      <w:r w:rsidRPr="002A120B">
        <w:t>Brototi</w:t>
      </w:r>
      <w:proofErr w:type="spellEnd"/>
      <w:r w:rsidRPr="002A120B">
        <w:t xml:space="preserve"> Roy, Sofia Avila, and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. 2020. “Ecological Economics and Degrowth: Proposing a Future Research Agenda from the Margins.” </w:t>
      </w:r>
      <w:r w:rsidRPr="002A120B">
        <w:rPr>
          <w:i/>
          <w:iCs/>
        </w:rPr>
        <w:t>Ecological Economics</w:t>
      </w:r>
      <w:r w:rsidRPr="002A120B">
        <w:t xml:space="preserve"> 169: 106495.</w:t>
      </w:r>
      <w:r w:rsidR="001E0D15" w:rsidRPr="002A120B">
        <w:t xml:space="preserve"> </w:t>
      </w:r>
      <w:hyperlink r:id="rId40" w:history="1">
        <w:r w:rsidR="001E0D15" w:rsidRPr="002A120B">
          <w:rPr>
            <w:rStyle w:val="Hipercze"/>
          </w:rPr>
          <w:t>https://doi.org/10.1016/j.ecolecon.2019.106495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. 2020. “Quantifying National Responsibility for Climate Breakdown: An Equality-Based Attribution Approach for Carbon Dioxide Emissions in Excess of the Planetary Boundary.” </w:t>
      </w:r>
      <w:r w:rsidRPr="002A120B">
        <w:rPr>
          <w:i/>
          <w:iCs/>
        </w:rPr>
        <w:t>The Lancet Planetary Health</w:t>
      </w:r>
      <w:r w:rsidRPr="002A120B">
        <w:t xml:space="preserve"> 4(9): e399–404. </w:t>
      </w:r>
      <w:hyperlink r:id="rId41" w:history="1">
        <w:r w:rsidR="00F36DD3" w:rsidRPr="002A120B">
          <w:rPr>
            <w:rStyle w:val="Hipercze"/>
          </w:rPr>
          <w:t>http://dx.doi.org/10.1016/S2542-5196(20)30196-0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. 2020. “The Sustainable Development Index: Measuring the Ecological Efficiency of Human Development in the Anthropocene.” </w:t>
      </w:r>
      <w:r w:rsidRPr="002A120B">
        <w:rPr>
          <w:i/>
          <w:iCs/>
        </w:rPr>
        <w:t>Ecological Economics</w:t>
      </w:r>
      <w:r w:rsidRPr="002A120B">
        <w:t xml:space="preserve"> 167(106331): 1–10. </w:t>
      </w:r>
      <w:hyperlink r:id="rId42" w:history="1">
        <w:r w:rsidR="00F36DD3" w:rsidRPr="002A120B">
          <w:rPr>
            <w:rStyle w:val="Hipercze"/>
          </w:rPr>
          <w:t>https://doi.org/10.1016/j.ecolecon.2019.05.011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. 2020. “What Does Degrowth Mean? A Few Points of Clarification.” </w:t>
      </w:r>
      <w:r w:rsidRPr="002A120B">
        <w:rPr>
          <w:i/>
          <w:iCs/>
        </w:rPr>
        <w:t>Globalizations</w:t>
      </w:r>
      <w:r w:rsidRPr="002A120B">
        <w:t xml:space="preserve">: 1–7. </w:t>
      </w:r>
      <w:hyperlink r:id="rId43" w:history="1">
        <w:r w:rsidR="00F36DD3" w:rsidRPr="002A120B">
          <w:rPr>
            <w:rStyle w:val="Hipercze"/>
          </w:rPr>
          <w:t>https://doi.org/10.1080/14747731.2020.181222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Hirvilammi</w:t>
      </w:r>
      <w:proofErr w:type="spellEnd"/>
      <w:r w:rsidRPr="002A120B">
        <w:t xml:space="preserve">, </w:t>
      </w:r>
      <w:proofErr w:type="spellStart"/>
      <w:r w:rsidRPr="002A120B">
        <w:t>Tuuli</w:t>
      </w:r>
      <w:proofErr w:type="spellEnd"/>
      <w:r w:rsidRPr="002A120B">
        <w:t xml:space="preserve">, and Max Koch. 2020. “Sustainable Welfare beyond Growth.” </w:t>
      </w:r>
      <w:r w:rsidRPr="002A120B">
        <w:rPr>
          <w:i/>
          <w:iCs/>
        </w:rPr>
        <w:t>Sustainability</w:t>
      </w:r>
      <w:r w:rsidRPr="002A120B">
        <w:t xml:space="preserve"> 12(5): 1–8.</w:t>
      </w:r>
      <w:r w:rsidR="001E0D15" w:rsidRPr="002A120B">
        <w:t xml:space="preserve"> </w:t>
      </w:r>
      <w:hyperlink r:id="rId44" w:history="1">
        <w:r w:rsidR="001E0D15" w:rsidRPr="002A120B">
          <w:rPr>
            <w:rStyle w:val="Hipercze"/>
          </w:rPr>
          <w:t>https://doi.org/10.3390/su12051824</w:t>
        </w:r>
      </w:hyperlink>
      <w:r w:rsidR="001E0D1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Hosseini, S. </w:t>
      </w:r>
      <w:proofErr w:type="spellStart"/>
      <w:r w:rsidRPr="002A120B">
        <w:t>A.Hamed</w:t>
      </w:r>
      <w:proofErr w:type="spellEnd"/>
      <w:r w:rsidRPr="002A120B">
        <w:t>, and Barry K. Gills. 2020. “Beyond the Critical: Reinventing the Radical Imagination in Transformative Development and Global(</w:t>
      </w:r>
      <w:proofErr w:type="spellStart"/>
      <w:r w:rsidRPr="002A120B">
        <w:t>Ization</w:t>
      </w:r>
      <w:proofErr w:type="spellEnd"/>
      <w:r w:rsidRPr="002A120B">
        <w:t xml:space="preserve">) Studies.” </w:t>
      </w:r>
      <w:r w:rsidRPr="002A120B">
        <w:rPr>
          <w:i/>
          <w:iCs/>
        </w:rPr>
        <w:t>Globalizations</w:t>
      </w:r>
      <w:r w:rsidRPr="002A120B">
        <w:t xml:space="preserve"> 17(8): 1350–66. </w:t>
      </w:r>
      <w:hyperlink r:id="rId45" w:history="1">
        <w:r w:rsidR="00F36DD3" w:rsidRPr="002A120B">
          <w:rPr>
            <w:rStyle w:val="Hipercze"/>
          </w:rPr>
          <w:t>https://doi.org/10.1080/14747731.2020.173685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Khmara</w:t>
      </w:r>
      <w:proofErr w:type="spellEnd"/>
      <w:r w:rsidRPr="002A120B">
        <w:t xml:space="preserve">, </w:t>
      </w:r>
      <w:proofErr w:type="spellStart"/>
      <w:r w:rsidRPr="002A120B">
        <w:t>Yaryna</w:t>
      </w:r>
      <w:proofErr w:type="spellEnd"/>
      <w:r w:rsidRPr="002A120B">
        <w:t xml:space="preserve">, and Jakub </w:t>
      </w:r>
      <w:proofErr w:type="spellStart"/>
      <w:r w:rsidRPr="002A120B">
        <w:t>Kronenberg</w:t>
      </w:r>
      <w:proofErr w:type="spellEnd"/>
      <w:r w:rsidRPr="002A120B">
        <w:t xml:space="preserve">. 2020. “Degrowth in the Context of Sustainability Transitions: In Search of a Common Ground.” </w:t>
      </w:r>
      <w:r w:rsidRPr="002A120B">
        <w:rPr>
          <w:i/>
          <w:iCs/>
        </w:rPr>
        <w:t>Journal of Cleaner Production</w:t>
      </w:r>
      <w:r w:rsidRPr="002A120B">
        <w:t xml:space="preserve"> 267: 122072. </w:t>
      </w:r>
      <w:hyperlink r:id="rId46" w:history="1">
        <w:r w:rsidR="00F36DD3" w:rsidRPr="002A120B">
          <w:rPr>
            <w:rStyle w:val="Hipercze"/>
          </w:rPr>
          <w:t>https://doi.org/10.1016/j.jclepro.2020.12207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Koch, Max, and Hubert </w:t>
      </w:r>
      <w:proofErr w:type="spellStart"/>
      <w:r w:rsidRPr="002A120B">
        <w:t>Buch</w:t>
      </w:r>
      <w:proofErr w:type="spellEnd"/>
      <w:r w:rsidRPr="002A120B">
        <w:t xml:space="preserve">-Hansen. 2020. “In Search of a Political Economy of the </w:t>
      </w:r>
      <w:proofErr w:type="spellStart"/>
      <w:r w:rsidRPr="002A120B">
        <w:t>Postgrowth</w:t>
      </w:r>
      <w:proofErr w:type="spellEnd"/>
      <w:r w:rsidRPr="002A120B">
        <w:t xml:space="preserve"> Era.” </w:t>
      </w:r>
      <w:r w:rsidRPr="002A120B">
        <w:rPr>
          <w:i/>
          <w:iCs/>
        </w:rPr>
        <w:t>Globalizations</w:t>
      </w:r>
      <w:r w:rsidRPr="002A120B">
        <w:t xml:space="preserve">: 1–11. </w:t>
      </w:r>
      <w:hyperlink r:id="rId47" w:history="1">
        <w:r w:rsidR="00F36DD3" w:rsidRPr="002A120B">
          <w:rPr>
            <w:rStyle w:val="Hipercze"/>
          </w:rPr>
          <w:t>https://doi.org/10.1080/14747731.2020.1807837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Koch, Max. 2020. “Structure, Action and Change: A </w:t>
      </w:r>
      <w:proofErr w:type="spellStart"/>
      <w:r w:rsidRPr="002A120B">
        <w:t>Bourdieusian</w:t>
      </w:r>
      <w:proofErr w:type="spellEnd"/>
      <w:r w:rsidRPr="002A120B">
        <w:t xml:space="preserve"> Perspective on the Preconditions for a Degrowth Transition.” </w:t>
      </w:r>
      <w:r w:rsidRPr="002A120B">
        <w:rPr>
          <w:i/>
          <w:iCs/>
        </w:rPr>
        <w:t>Sustainability: Science, Practice and Policy</w:t>
      </w:r>
      <w:r w:rsidRPr="002A120B">
        <w:t xml:space="preserve"> 16(1): 4–14.</w:t>
      </w:r>
      <w:r w:rsidR="005E5D85" w:rsidRPr="002A120B">
        <w:t xml:space="preserve"> </w:t>
      </w:r>
      <w:hyperlink r:id="rId48" w:history="1">
        <w:r w:rsidR="005E5D85" w:rsidRPr="002A120B">
          <w:rPr>
            <w:rStyle w:val="Hipercze"/>
          </w:rPr>
          <w:t>https://doi.org/10.1080/15487733.2020.1754693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Lestar</w:t>
      </w:r>
      <w:proofErr w:type="spellEnd"/>
      <w:r w:rsidRPr="002A120B">
        <w:t xml:space="preserve">, </w:t>
      </w:r>
      <w:proofErr w:type="spellStart"/>
      <w:r w:rsidRPr="002A120B">
        <w:t>Tamas</w:t>
      </w:r>
      <w:proofErr w:type="spellEnd"/>
      <w:r w:rsidRPr="002A120B">
        <w:t xml:space="preserve">, and Steffen </w:t>
      </w:r>
      <w:proofErr w:type="spellStart"/>
      <w:r w:rsidRPr="002A120B">
        <w:t>Böhm</w:t>
      </w:r>
      <w:proofErr w:type="spellEnd"/>
      <w:r w:rsidRPr="002A120B">
        <w:t>. 2020. “</w:t>
      </w:r>
      <w:proofErr w:type="spellStart"/>
      <w:r w:rsidRPr="002A120B">
        <w:t>Ecospirituality</w:t>
      </w:r>
      <w:proofErr w:type="spellEnd"/>
      <w:r w:rsidRPr="002A120B">
        <w:t xml:space="preserve"> and Sustainability Transitions: Agency towards Degrowth.” </w:t>
      </w:r>
      <w:r w:rsidRPr="002A120B">
        <w:rPr>
          <w:i/>
          <w:iCs/>
        </w:rPr>
        <w:t>Religion, State and Society</w:t>
      </w:r>
      <w:r w:rsidRPr="002A120B">
        <w:t xml:space="preserve"> 48(1): 56–73. </w:t>
      </w:r>
      <w:hyperlink r:id="rId49" w:history="1">
        <w:r w:rsidR="00F36DD3" w:rsidRPr="002A120B">
          <w:rPr>
            <w:rStyle w:val="Hipercze"/>
          </w:rPr>
          <w:t>https://doi.org/10.1080/09637494.2019.1702410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Lomborg</w:t>
      </w:r>
      <w:proofErr w:type="spellEnd"/>
      <w:r w:rsidRPr="002A120B">
        <w:t xml:space="preserve">, Bjorn. 2020. “Welfare in the 21st Century: Increasing Development, Reducing Inequality, the Impact of Climate Change, and the Cost of Climate Policies.” </w:t>
      </w:r>
      <w:r w:rsidRPr="002A120B">
        <w:rPr>
          <w:i/>
          <w:iCs/>
        </w:rPr>
        <w:t>Technological Forecasting and Social Change</w:t>
      </w:r>
      <w:r w:rsidRPr="002A120B">
        <w:t xml:space="preserve"> 156(April): 119981. </w:t>
      </w:r>
      <w:hyperlink r:id="rId50" w:history="1">
        <w:r w:rsidR="00F36DD3" w:rsidRPr="002A120B">
          <w:rPr>
            <w:rStyle w:val="Hipercze"/>
          </w:rPr>
          <w:t>https://doi.org/10.1016/j.techfore.2020.119981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Mair</w:t>
      </w:r>
      <w:proofErr w:type="spellEnd"/>
      <w:r w:rsidRPr="002A120B">
        <w:t xml:space="preserve">, Simon, Angela </w:t>
      </w:r>
      <w:proofErr w:type="spellStart"/>
      <w:r w:rsidRPr="002A120B">
        <w:t>Druckman</w:t>
      </w:r>
      <w:proofErr w:type="spellEnd"/>
      <w:r w:rsidRPr="002A120B">
        <w:t xml:space="preserve">, and Tim Jackson. 2020. “A Tale of Two Utopias: Work in a Post-Growth World.” </w:t>
      </w:r>
      <w:r w:rsidRPr="002A120B">
        <w:rPr>
          <w:i/>
          <w:iCs/>
        </w:rPr>
        <w:t>Ecological Economics</w:t>
      </w:r>
      <w:r w:rsidRPr="002A120B">
        <w:t xml:space="preserve"> 173: 106653. </w:t>
      </w:r>
      <w:hyperlink r:id="rId51" w:history="1">
        <w:r w:rsidR="00F36DD3" w:rsidRPr="002A120B">
          <w:rPr>
            <w:rStyle w:val="Hipercze"/>
          </w:rPr>
          <w:t>https://doi.org/10.1016/j.ecolecon.2020.106653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Millward-Hopkins, Joel, Julia K. Steinberger, </w:t>
      </w:r>
      <w:proofErr w:type="spellStart"/>
      <w:r w:rsidRPr="002A120B">
        <w:t>Narasimha</w:t>
      </w:r>
      <w:proofErr w:type="spellEnd"/>
      <w:r w:rsidRPr="002A120B">
        <w:t xml:space="preserve"> D. Rao, and </w:t>
      </w:r>
      <w:proofErr w:type="spellStart"/>
      <w:r w:rsidRPr="002A120B">
        <w:t>Yannick</w:t>
      </w:r>
      <w:proofErr w:type="spellEnd"/>
      <w:r w:rsidRPr="002A120B">
        <w:t xml:space="preserve"> Oswald. 2020. “Providing Decent Living with Minimum Energy: A Global Scenario.” </w:t>
      </w:r>
      <w:r w:rsidRPr="002A120B">
        <w:rPr>
          <w:i/>
          <w:iCs/>
        </w:rPr>
        <w:t>Global Environmental Change</w:t>
      </w:r>
      <w:r w:rsidRPr="002A120B">
        <w:t xml:space="preserve"> 65(102168): 1–10. </w:t>
      </w:r>
      <w:hyperlink r:id="rId52" w:history="1">
        <w:r w:rsidR="00F36DD3" w:rsidRPr="002A120B">
          <w:rPr>
            <w:rStyle w:val="Hipercze"/>
          </w:rPr>
          <w:t>https://doi.org/10.1016/j.gloenvcha.2020.102168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lastRenderedPageBreak/>
        <w:t>Mocca</w:t>
      </w:r>
      <w:proofErr w:type="spellEnd"/>
      <w:r w:rsidRPr="002A120B">
        <w:t xml:space="preserve">, </w:t>
      </w:r>
      <w:proofErr w:type="spellStart"/>
      <w:r w:rsidRPr="002A120B">
        <w:t>Elisabetta</w:t>
      </w:r>
      <w:proofErr w:type="spellEnd"/>
      <w:r w:rsidRPr="002A120B">
        <w:t xml:space="preserve">. 2020. “The Local Dimension in the Degrowth Literature. A Critical Discussion.” </w:t>
      </w:r>
      <w:r w:rsidRPr="002A120B">
        <w:rPr>
          <w:i/>
          <w:iCs/>
        </w:rPr>
        <w:t>Journal of Political Ideologies</w:t>
      </w:r>
      <w:r w:rsidRPr="002A120B">
        <w:t xml:space="preserve"> 25(1): 78–93. </w:t>
      </w:r>
      <w:hyperlink r:id="rId53" w:history="1">
        <w:r w:rsidR="00F36DD3" w:rsidRPr="002A120B">
          <w:rPr>
            <w:rStyle w:val="Hipercze"/>
          </w:rPr>
          <w:t>https://doi.org/10.1080/13569317.2019.1696926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rPr>
          <w:lang w:val="es-ES"/>
        </w:rPr>
        <w:t xml:space="preserve">Nieto, Jaime, Óscar Carpintero, Luis Fernando Lobejón, and Luis Javier Miguel. </w:t>
      </w:r>
      <w:r w:rsidRPr="002A120B">
        <w:t xml:space="preserve">2020. “An Ecological Macroeconomics Model: The Energy Transition in the EU.” </w:t>
      </w:r>
      <w:r w:rsidRPr="002A120B">
        <w:rPr>
          <w:i/>
          <w:iCs/>
        </w:rPr>
        <w:t>Energy Policy</w:t>
      </w:r>
      <w:r w:rsidRPr="002A120B">
        <w:t xml:space="preserve"> 145</w:t>
      </w:r>
      <w:r w:rsidR="00F36DD3" w:rsidRPr="002A120B">
        <w:t xml:space="preserve">: </w:t>
      </w:r>
      <w:r w:rsidRPr="002A120B">
        <w:t>111726.</w:t>
      </w:r>
      <w:r w:rsidR="005E5D85" w:rsidRPr="002A120B">
        <w:t xml:space="preserve"> </w:t>
      </w:r>
      <w:hyperlink r:id="rId54" w:history="1">
        <w:r w:rsidR="005E5D85" w:rsidRPr="002A120B">
          <w:rPr>
            <w:rStyle w:val="Hipercze"/>
          </w:rPr>
          <w:t>https://doi.org/10.1016/j.enpol.2020.111726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O’Neill, Daniel W. 2020. “Beyond Green Growth.” </w:t>
      </w:r>
      <w:r w:rsidRPr="002A120B">
        <w:rPr>
          <w:i/>
          <w:iCs/>
        </w:rPr>
        <w:t>Nature Sustainability</w:t>
      </w:r>
      <w:r w:rsidRPr="002A120B">
        <w:t xml:space="preserve"> 3(4): 260–61.</w:t>
      </w:r>
      <w:r w:rsidR="005E5D85" w:rsidRPr="002A120B">
        <w:t xml:space="preserve"> </w:t>
      </w:r>
      <w:hyperlink r:id="rId55" w:history="1">
        <w:r w:rsidR="005E5D85" w:rsidRPr="002A120B">
          <w:rPr>
            <w:rStyle w:val="Hipercze"/>
          </w:rPr>
          <w:t>https://doi.org/10.1038/s41893-020-0499-4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Ossewaarde</w:t>
      </w:r>
      <w:proofErr w:type="spellEnd"/>
      <w:r w:rsidRPr="002A120B">
        <w:t xml:space="preserve">, </w:t>
      </w:r>
      <w:proofErr w:type="spellStart"/>
      <w:r w:rsidRPr="002A120B">
        <w:t>Marinus</w:t>
      </w:r>
      <w:proofErr w:type="spellEnd"/>
      <w:r w:rsidRPr="002A120B">
        <w:t xml:space="preserve">, and </w:t>
      </w:r>
      <w:proofErr w:type="spellStart"/>
      <w:r w:rsidRPr="002A120B">
        <w:t>Roshnee</w:t>
      </w:r>
      <w:proofErr w:type="spellEnd"/>
      <w:r w:rsidRPr="002A120B">
        <w:t xml:space="preserve"> </w:t>
      </w:r>
      <w:proofErr w:type="spellStart"/>
      <w:r w:rsidRPr="002A120B">
        <w:t>Ossewaarde-Lowtoo</w:t>
      </w:r>
      <w:proofErr w:type="spellEnd"/>
      <w:r w:rsidRPr="002A120B">
        <w:t xml:space="preserve">. 2020. “The EU’s Green Deal: A Third Alternative to Green Growth and Degrowth?” </w:t>
      </w:r>
      <w:r w:rsidRPr="002A120B">
        <w:rPr>
          <w:i/>
          <w:iCs/>
        </w:rPr>
        <w:t>Sustainability</w:t>
      </w:r>
      <w:r w:rsidRPr="002A120B">
        <w:t xml:space="preserve"> 12(23): 1–15.</w:t>
      </w:r>
      <w:r w:rsidR="005E5D85" w:rsidRPr="002A120B">
        <w:t xml:space="preserve"> </w:t>
      </w:r>
      <w:hyperlink r:id="rId56" w:history="1">
        <w:r w:rsidR="005E5D85" w:rsidRPr="002A120B">
          <w:rPr>
            <w:rStyle w:val="Hipercze"/>
          </w:rPr>
          <w:t>https://doi.org/10.3390/su12239825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Otero, Iago et al. 2020. “Biodiversity Policy beyond Economic Growth.” </w:t>
      </w:r>
      <w:r w:rsidRPr="002A120B">
        <w:rPr>
          <w:i/>
          <w:iCs/>
        </w:rPr>
        <w:t>Conservation Letters</w:t>
      </w:r>
      <w:r w:rsidRPr="002A120B">
        <w:t>.</w:t>
      </w:r>
      <w:r w:rsidR="005E5D85" w:rsidRPr="002A120B">
        <w:t xml:space="preserve"> </w:t>
      </w:r>
      <w:hyperlink r:id="rId57" w:history="1">
        <w:r w:rsidR="005E5D85" w:rsidRPr="002A120B">
          <w:rPr>
            <w:rStyle w:val="Hipercze"/>
          </w:rPr>
          <w:t>https://doi.org/10.1111/conl.12713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Pillay, Devan. 2020. “Happiness, Wellbeing and </w:t>
      </w:r>
      <w:proofErr w:type="spellStart"/>
      <w:r w:rsidRPr="002A120B">
        <w:t>Ecosocialism</w:t>
      </w:r>
      <w:proofErr w:type="spellEnd"/>
      <w:r w:rsidRPr="002A120B">
        <w:t xml:space="preserve">–a Radical Humanist Perspective.” </w:t>
      </w:r>
      <w:r w:rsidRPr="002A120B">
        <w:rPr>
          <w:i/>
          <w:iCs/>
        </w:rPr>
        <w:t>Globalizations</w:t>
      </w:r>
      <w:r w:rsidRPr="002A120B">
        <w:t xml:space="preserve"> 17(2): 380–96. </w:t>
      </w:r>
      <w:hyperlink r:id="rId58" w:history="1">
        <w:r w:rsidR="00F36DD3" w:rsidRPr="002A120B">
          <w:rPr>
            <w:rStyle w:val="Hipercze"/>
          </w:rPr>
          <w:t>https://doi.org/10.1080/14747731.2019.1652470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rPr>
          <w:lang w:val="es-ES"/>
        </w:rPr>
        <w:t xml:space="preserve">Plaza-Úbeda, José Antonio, Miguel Pérez-Valls, José Joaquín Céspedes-Lorente, and Belén Payán-Sánchez. </w:t>
      </w:r>
      <w:r w:rsidRPr="002A120B">
        <w:t xml:space="preserve">2020. “The Contribution of Systems Theory to Sustainability in Degrowth Contexts: The Role of Subsystems.” </w:t>
      </w:r>
      <w:r w:rsidRPr="002A120B">
        <w:rPr>
          <w:i/>
          <w:iCs/>
        </w:rPr>
        <w:t xml:space="preserve">Systems Research and </w:t>
      </w:r>
      <w:proofErr w:type="spellStart"/>
      <w:r w:rsidRPr="002A120B">
        <w:rPr>
          <w:i/>
          <w:iCs/>
        </w:rPr>
        <w:t>Behavioral</w:t>
      </w:r>
      <w:proofErr w:type="spellEnd"/>
      <w:r w:rsidRPr="002A120B">
        <w:rPr>
          <w:i/>
          <w:iCs/>
        </w:rPr>
        <w:t xml:space="preserve"> Science</w:t>
      </w:r>
      <w:r w:rsidRPr="002A120B">
        <w:t xml:space="preserve"> 37(1): 68–81.</w:t>
      </w:r>
      <w:r w:rsidR="005E5D85" w:rsidRPr="002A120B">
        <w:t xml:space="preserve"> </w:t>
      </w:r>
      <w:hyperlink r:id="rId59" w:history="1">
        <w:r w:rsidR="005E5D85" w:rsidRPr="002A120B">
          <w:rPr>
            <w:rStyle w:val="Hipercze"/>
          </w:rPr>
          <w:t>https://doi.org/10.1002/sres.2600</w:t>
        </w:r>
      </w:hyperlink>
      <w:r w:rsidR="005E5D85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Robbins, Paul. 2020. “Is Less More… or Is More Less? Scaling the Political Ecologies of the Future.” </w:t>
      </w:r>
      <w:r w:rsidRPr="002A120B">
        <w:rPr>
          <w:i/>
          <w:iCs/>
        </w:rPr>
        <w:t>Political Geography</w:t>
      </w:r>
      <w:r w:rsidRPr="002A120B">
        <w:t xml:space="preserve"> 76: 102018. </w:t>
      </w:r>
      <w:hyperlink r:id="rId60" w:history="1">
        <w:r w:rsidR="00F36DD3" w:rsidRPr="002A120B">
          <w:rPr>
            <w:rStyle w:val="Hipercze"/>
          </w:rPr>
          <w:t>https://doi.org/10.1016/j.polgeo.2019.04.010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>Robbins, Paul. 2020. “Revolutionary Humility: Response to Gómez-</w:t>
      </w:r>
      <w:proofErr w:type="spellStart"/>
      <w:r w:rsidRPr="002A120B">
        <w:t>Baggethun</w:t>
      </w:r>
      <w:proofErr w:type="spellEnd"/>
      <w:r w:rsidRPr="002A120B">
        <w:t xml:space="preserve">.” </w:t>
      </w:r>
      <w:r w:rsidRPr="002A120B">
        <w:rPr>
          <w:i/>
          <w:iCs/>
        </w:rPr>
        <w:t>Political Geography</w:t>
      </w:r>
      <w:r w:rsidRPr="002A120B">
        <w:t xml:space="preserve"> 76: 102099. </w:t>
      </w:r>
      <w:hyperlink r:id="rId61" w:history="1">
        <w:r w:rsidR="00F36DD3" w:rsidRPr="002A120B">
          <w:rPr>
            <w:rStyle w:val="Hipercze"/>
          </w:rPr>
          <w:t>https://doi.org/10.1016/j.polgeo.2019.102099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Schoppek</w:t>
      </w:r>
      <w:proofErr w:type="spellEnd"/>
      <w:r w:rsidRPr="002A120B">
        <w:t xml:space="preserve">, Dorothea Elena. 2020. “How Far Is Degrowth a Really Revolutionary Counter Movement to Neoliberalism?” </w:t>
      </w:r>
      <w:r w:rsidRPr="002A120B">
        <w:rPr>
          <w:i/>
          <w:iCs/>
        </w:rPr>
        <w:t>Environmental Values</w:t>
      </w:r>
      <w:r w:rsidRPr="002A120B">
        <w:t xml:space="preserve"> 29(2): 131–51.</w:t>
      </w:r>
      <w:r w:rsidR="00B722F8" w:rsidRPr="002A120B">
        <w:t xml:space="preserve"> </w:t>
      </w:r>
      <w:hyperlink r:id="rId62" w:history="1">
        <w:r w:rsidR="00B722F8" w:rsidRPr="002A120B">
          <w:rPr>
            <w:rStyle w:val="Hipercze"/>
          </w:rPr>
          <w:t>https://doi.org/10.3197/096327119X15579936382491</w:t>
        </w:r>
      </w:hyperlink>
      <w:r w:rsidR="00B722F8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Spash</w:t>
      </w:r>
      <w:proofErr w:type="spellEnd"/>
      <w:r w:rsidRPr="002A120B">
        <w:t xml:space="preserve">, Clive L. 2020. “‘The Economy’ as If People Mattered: Revisiting Critiques of Economic Growth in a Time of Crisis.” </w:t>
      </w:r>
      <w:r w:rsidRPr="002A120B">
        <w:rPr>
          <w:i/>
          <w:iCs/>
        </w:rPr>
        <w:t>Globalizations</w:t>
      </w:r>
      <w:r w:rsidRPr="002A120B">
        <w:t xml:space="preserve">: 1–18. </w:t>
      </w:r>
      <w:hyperlink r:id="rId63" w:history="1">
        <w:r w:rsidR="00F36DD3" w:rsidRPr="002A120B">
          <w:rPr>
            <w:rStyle w:val="Hipercze"/>
          </w:rPr>
          <w:t>https://doi.org/10.1080/14747731.2020.176161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Spash</w:t>
      </w:r>
      <w:proofErr w:type="spellEnd"/>
      <w:r w:rsidRPr="002A120B">
        <w:t xml:space="preserve">, Clive L. 2020. “A Tale of Three Paradigms: Realising the Revolutionary Potential of Ecological Economics.” </w:t>
      </w:r>
      <w:r w:rsidRPr="002A120B">
        <w:rPr>
          <w:i/>
          <w:iCs/>
        </w:rPr>
        <w:t>Ecological Economics</w:t>
      </w:r>
      <w:r w:rsidRPr="002A120B">
        <w:t xml:space="preserve"> 169: 106518. </w:t>
      </w:r>
      <w:hyperlink r:id="rId64" w:history="1">
        <w:r w:rsidR="00F36DD3" w:rsidRPr="002A120B">
          <w:rPr>
            <w:rStyle w:val="Hipercze"/>
          </w:rPr>
          <w:t>https://doi.org/10.1016/j.ecolecon.2019.106518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Spash</w:t>
      </w:r>
      <w:proofErr w:type="spellEnd"/>
      <w:r w:rsidRPr="002A120B">
        <w:t xml:space="preserve">, Clive L. 2020. “Apologists for Growth: Passive Revolutionaries in a Passive Revolution.” </w:t>
      </w:r>
      <w:r w:rsidRPr="002A120B">
        <w:rPr>
          <w:i/>
          <w:iCs/>
        </w:rPr>
        <w:t>Globalizations</w:t>
      </w:r>
      <w:r w:rsidRPr="002A120B">
        <w:t xml:space="preserve">. </w:t>
      </w:r>
      <w:hyperlink r:id="rId65" w:history="1">
        <w:r w:rsidR="00F36DD3" w:rsidRPr="002A120B">
          <w:rPr>
            <w:rStyle w:val="Hipercze"/>
          </w:rPr>
          <w:t>https://doi.org/10.1080/14747731.2020.1824864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t xml:space="preserve">Stratford, Beth. 2020. “The Threat of Rent Extraction in a Resource-Constrained Future.” </w:t>
      </w:r>
      <w:r w:rsidRPr="002A120B">
        <w:rPr>
          <w:i/>
          <w:iCs/>
        </w:rPr>
        <w:t>Ecological Economics</w:t>
      </w:r>
      <w:r w:rsidR="002A0C2A" w:rsidRPr="002A120B">
        <w:t xml:space="preserve"> 169</w:t>
      </w:r>
      <w:r w:rsidRPr="002A120B">
        <w:t xml:space="preserve">: 106524. </w:t>
      </w:r>
      <w:hyperlink r:id="rId66" w:history="1">
        <w:r w:rsidR="00F36DD3" w:rsidRPr="002A120B">
          <w:rPr>
            <w:rStyle w:val="Hipercze"/>
          </w:rPr>
          <w:t>https://doi.org/10.1016/j.ecolecon.2019.106524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r w:rsidRPr="002A120B">
        <w:lastRenderedPageBreak/>
        <w:t xml:space="preserve">Taylor, Kenneth B. 2020. “The Passing of Western Civilization.” </w:t>
      </w:r>
      <w:r w:rsidRPr="002A120B">
        <w:rPr>
          <w:i/>
          <w:iCs/>
        </w:rPr>
        <w:t>Futures</w:t>
      </w:r>
      <w:r w:rsidRPr="002A120B">
        <w:t xml:space="preserve"> 122</w:t>
      </w:r>
      <w:r w:rsidR="00B722F8" w:rsidRPr="002A120B">
        <w:t>: 102582.</w:t>
      </w:r>
      <w:r w:rsidRPr="002A120B">
        <w:t xml:space="preserve"> </w:t>
      </w:r>
      <w:hyperlink r:id="rId67" w:history="1">
        <w:r w:rsidR="00B722F8" w:rsidRPr="002A120B">
          <w:rPr>
            <w:rStyle w:val="Hipercze"/>
          </w:rPr>
          <w:t>https://doi.org/10.1016/j.futures.2020.102582</w:t>
        </w:r>
      </w:hyperlink>
      <w:r w:rsidRPr="002A120B">
        <w:t>.</w:t>
      </w:r>
      <w:r w:rsidR="00B722F8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Vadén</w:t>
      </w:r>
      <w:proofErr w:type="spellEnd"/>
      <w:r w:rsidRPr="002A120B">
        <w:t xml:space="preserve">, T et al. 2020. “Decoupling for Ecological Sustainability: A Categorisation and Review of Research Literature.” </w:t>
      </w:r>
      <w:r w:rsidRPr="002A120B">
        <w:rPr>
          <w:i/>
          <w:iCs/>
        </w:rPr>
        <w:t>Environmental Science and Policy</w:t>
      </w:r>
      <w:r w:rsidRPr="002A120B">
        <w:t xml:space="preserve"> 112: 236–44.</w:t>
      </w:r>
      <w:r w:rsidR="00B722F8" w:rsidRPr="002A120B">
        <w:t xml:space="preserve"> </w:t>
      </w:r>
      <w:hyperlink r:id="rId68" w:history="1">
        <w:r w:rsidR="00B722F8" w:rsidRPr="002A120B">
          <w:rPr>
            <w:rStyle w:val="Hipercze"/>
          </w:rPr>
          <w:t>https://doi.org/10.1016/j.envsci.2020.06.016</w:t>
        </w:r>
      </w:hyperlink>
      <w:r w:rsidR="00B722F8" w:rsidRPr="002A120B">
        <w:t xml:space="preserve">.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Vadén</w:t>
      </w:r>
      <w:proofErr w:type="spellEnd"/>
      <w:r w:rsidRPr="002A120B">
        <w:t xml:space="preserve">, T. et al. 2020. “Raising the Bar: On the Type, Size and Timeline of a ‘successful’ Decoupling.” </w:t>
      </w:r>
      <w:r w:rsidRPr="002A120B">
        <w:rPr>
          <w:i/>
          <w:iCs/>
        </w:rPr>
        <w:t>Environmental Politics</w:t>
      </w:r>
      <w:r w:rsidRPr="002A120B">
        <w:t xml:space="preserve">: 1–15. </w:t>
      </w:r>
      <w:hyperlink r:id="rId69" w:history="1">
        <w:r w:rsidR="00F36DD3" w:rsidRPr="002A120B">
          <w:rPr>
            <w:rStyle w:val="Hipercze"/>
          </w:rPr>
          <w:t>https://doi.org/10.1080/09644016.2020.1783951</w:t>
        </w:r>
      </w:hyperlink>
      <w:r w:rsidRPr="002A120B">
        <w:t>.</w:t>
      </w:r>
      <w:r w:rsidR="00F36DD3" w:rsidRPr="002A120B">
        <w:t xml:space="preserve"> </w:t>
      </w:r>
    </w:p>
    <w:p w:rsidR="002E700D" w:rsidRPr="002A120B" w:rsidRDefault="002E700D" w:rsidP="002E700D">
      <w:pPr>
        <w:pStyle w:val="NormalnyWeb"/>
      </w:pPr>
      <w:proofErr w:type="spellStart"/>
      <w:r w:rsidRPr="002A120B">
        <w:t>Vandeventer</w:t>
      </w:r>
      <w:proofErr w:type="spellEnd"/>
      <w:r w:rsidRPr="002A120B">
        <w:t xml:space="preserve">, James Scott, and Javier </w:t>
      </w:r>
      <w:proofErr w:type="spellStart"/>
      <w:r w:rsidRPr="002A120B">
        <w:t>Lloveras</w:t>
      </w:r>
      <w:proofErr w:type="spellEnd"/>
      <w:r w:rsidRPr="002A120B">
        <w:t xml:space="preserve">. 2020. “Organizing Degrowth: The Ontological Politics of Enacting Degrowth in OMS.” </w:t>
      </w:r>
      <w:r w:rsidRPr="002A120B">
        <w:rPr>
          <w:i/>
          <w:iCs/>
        </w:rPr>
        <w:t>Organization</w:t>
      </w:r>
      <w:r w:rsidRPr="002A120B">
        <w:t xml:space="preserve">: 1–22. </w:t>
      </w:r>
      <w:hyperlink r:id="rId70" w:history="1">
        <w:r w:rsidRPr="002A120B">
          <w:rPr>
            <w:rStyle w:val="Hipercze"/>
          </w:rPr>
          <w:t>https://doi.org/10.1177/1350508420975662</w:t>
        </w:r>
      </w:hyperlink>
      <w:r w:rsidRPr="002A120B">
        <w:t xml:space="preserve">. </w:t>
      </w:r>
    </w:p>
    <w:p w:rsidR="00963F72" w:rsidRPr="002A120B" w:rsidRDefault="00963F72" w:rsidP="00B722F8">
      <w:pPr>
        <w:pStyle w:val="NormalnyWeb"/>
      </w:pPr>
      <w:r w:rsidRPr="002A120B">
        <w:t xml:space="preserve">Wells, Peter, </w:t>
      </w:r>
      <w:proofErr w:type="spellStart"/>
      <w:r w:rsidRPr="002A120B">
        <w:t>Wessam</w:t>
      </w:r>
      <w:proofErr w:type="spellEnd"/>
      <w:r w:rsidRPr="002A120B">
        <w:t xml:space="preserve"> </w:t>
      </w:r>
      <w:proofErr w:type="spellStart"/>
      <w:r w:rsidRPr="002A120B">
        <w:t>Abouarghoub</w:t>
      </w:r>
      <w:proofErr w:type="spellEnd"/>
      <w:r w:rsidRPr="002A120B">
        <w:t xml:space="preserve">, Stephen Pettit, and Anthony Beresford. 2020. “A Socio-Technical Transitions Perspective for Assessing Future Sustainability Following the COVID-19 Pandemic.” </w:t>
      </w:r>
      <w:r w:rsidRPr="002A120B">
        <w:rPr>
          <w:i/>
          <w:iCs/>
        </w:rPr>
        <w:t>Sustainability: Science, Practice, and Policy</w:t>
      </w:r>
      <w:r w:rsidRPr="002A120B">
        <w:t xml:space="preserve"> 16(1): 29–36. </w:t>
      </w:r>
      <w:hyperlink r:id="rId71" w:history="1">
        <w:r w:rsidR="00F36DD3" w:rsidRPr="002A120B">
          <w:rPr>
            <w:rStyle w:val="Hipercze"/>
          </w:rPr>
          <w:t>https://doi.org/10.1080/15487733.2020.1763002</w:t>
        </w:r>
      </w:hyperlink>
      <w:r w:rsidRPr="002A120B">
        <w:t>.</w:t>
      </w:r>
      <w:r w:rsidR="00F36DD3" w:rsidRPr="002A120B">
        <w:t xml:space="preserve"> </w:t>
      </w:r>
    </w:p>
    <w:p w:rsidR="00963F72" w:rsidRPr="002A120B" w:rsidRDefault="00963F72" w:rsidP="00B722F8">
      <w:pPr>
        <w:pStyle w:val="NormalnyWeb"/>
      </w:pPr>
      <w:proofErr w:type="spellStart"/>
      <w:r w:rsidRPr="002A120B">
        <w:t>Wiedmann</w:t>
      </w:r>
      <w:proofErr w:type="spellEnd"/>
      <w:r w:rsidRPr="002A120B">
        <w:t xml:space="preserve">, Thomas, Manfred </w:t>
      </w:r>
      <w:proofErr w:type="spellStart"/>
      <w:r w:rsidRPr="002A120B">
        <w:t>Lenzen</w:t>
      </w:r>
      <w:proofErr w:type="spellEnd"/>
      <w:r w:rsidRPr="002A120B">
        <w:t xml:space="preserve">, Lorenz T. </w:t>
      </w:r>
      <w:proofErr w:type="spellStart"/>
      <w:r w:rsidRPr="002A120B">
        <w:t>Keyßer</w:t>
      </w:r>
      <w:proofErr w:type="spellEnd"/>
      <w:r w:rsidRPr="002A120B">
        <w:t xml:space="preserve">, and Julia K. Steinberger. 2020. “Scientists’ Warning on Affluence.” </w:t>
      </w:r>
      <w:r w:rsidRPr="002A120B">
        <w:rPr>
          <w:i/>
          <w:iCs/>
        </w:rPr>
        <w:t>Nature Communications</w:t>
      </w:r>
      <w:r w:rsidRPr="002A120B">
        <w:t xml:space="preserve"> 11(1): 1–10.</w:t>
      </w:r>
      <w:r w:rsidR="00B722F8" w:rsidRPr="002A120B">
        <w:t xml:space="preserve"> </w:t>
      </w:r>
      <w:hyperlink r:id="rId72" w:history="1">
        <w:r w:rsidR="00B722F8" w:rsidRPr="002A120B">
          <w:rPr>
            <w:rStyle w:val="Hipercze"/>
          </w:rPr>
          <w:t>https://doi.org/10.1038/s41467-020-16941-y</w:t>
        </w:r>
      </w:hyperlink>
      <w:r w:rsidR="00B722F8" w:rsidRPr="002A120B">
        <w:t xml:space="preserve"> </w:t>
      </w:r>
    </w:p>
    <w:p w:rsidR="00963F72" w:rsidRPr="002A120B" w:rsidRDefault="002A0C2A" w:rsidP="001E17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120B">
        <w:rPr>
          <w:rFonts w:ascii="Times New Roman" w:hAnsi="Times New Roman" w:cs="Times New Roman"/>
          <w:b/>
          <w:sz w:val="24"/>
          <w:szCs w:val="24"/>
        </w:rPr>
        <w:t>2019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Akbulut</w:t>
      </w:r>
      <w:proofErr w:type="spellEnd"/>
      <w:r w:rsidRPr="002A120B">
        <w:t xml:space="preserve">, </w:t>
      </w:r>
      <w:proofErr w:type="spellStart"/>
      <w:r w:rsidRPr="002A120B">
        <w:t>Bengi</w:t>
      </w:r>
      <w:proofErr w:type="spellEnd"/>
      <w:r w:rsidRPr="002A120B">
        <w:t xml:space="preserve">, Federico </w:t>
      </w:r>
      <w:proofErr w:type="spellStart"/>
      <w:r w:rsidRPr="002A120B">
        <w:t>Demaria</w:t>
      </w:r>
      <w:proofErr w:type="spellEnd"/>
      <w:r w:rsidRPr="002A120B">
        <w:t xml:space="preserve">, Julien François Gerber, and Joan </w:t>
      </w:r>
      <w:proofErr w:type="spellStart"/>
      <w:r w:rsidRPr="002A120B">
        <w:t>Martínez-Alier</w:t>
      </w:r>
      <w:proofErr w:type="spellEnd"/>
      <w:r w:rsidRPr="002A120B">
        <w:t xml:space="preserve">. 2019. “Who Promotes Sustainability? Five Theses on the Relationships between the Degrowth and the Environmental Justice Movements.” </w:t>
      </w:r>
      <w:r w:rsidRPr="002A120B">
        <w:rPr>
          <w:i/>
          <w:iCs/>
        </w:rPr>
        <w:t>Ecological Economics</w:t>
      </w:r>
      <w:r w:rsidRPr="002A120B">
        <w:t xml:space="preserve"> 165: 106418. </w:t>
      </w:r>
      <w:hyperlink r:id="rId73" w:history="1">
        <w:r w:rsidR="00F36DD3" w:rsidRPr="002A120B">
          <w:rPr>
            <w:rStyle w:val="Hipercze"/>
          </w:rPr>
          <w:t>https://doi.org/10.1016/j.ecolecon.2019.106418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Akbulut</w:t>
      </w:r>
      <w:proofErr w:type="spellEnd"/>
      <w:r w:rsidRPr="002A120B">
        <w:t xml:space="preserve">, </w:t>
      </w:r>
      <w:proofErr w:type="spellStart"/>
      <w:r w:rsidRPr="002A120B">
        <w:t>Bengi</w:t>
      </w:r>
      <w:proofErr w:type="spellEnd"/>
      <w:r w:rsidRPr="002A120B">
        <w:t xml:space="preserve">. 2019. “The 'state’ of Degrowth: Economic Growth and the Making of State Hegemony in Turkey.” </w:t>
      </w:r>
      <w:r w:rsidRPr="002A120B">
        <w:rPr>
          <w:i/>
          <w:iCs/>
        </w:rPr>
        <w:t>Environment and Planning E: Nature and Space</w:t>
      </w:r>
      <w:r w:rsidRPr="002A120B">
        <w:t xml:space="preserve"> 2(3): 513–27.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Alcock</w:t>
      </w:r>
      <w:proofErr w:type="spellEnd"/>
      <w:r w:rsidRPr="002A120B">
        <w:t xml:space="preserve">, Rowan. 2019. “The New Rural Reconstruction Movement: A Chinese Degrowth Style Movement?” </w:t>
      </w:r>
      <w:r w:rsidRPr="002A120B">
        <w:rPr>
          <w:i/>
          <w:iCs/>
        </w:rPr>
        <w:t>Ecological Economics</w:t>
      </w:r>
      <w:r w:rsidRPr="002A120B">
        <w:t xml:space="preserve"> 161: 261–69. </w:t>
      </w:r>
      <w:hyperlink r:id="rId74" w:history="1">
        <w:r w:rsidR="00F36DD3" w:rsidRPr="002A120B">
          <w:rPr>
            <w:rStyle w:val="Hipercze"/>
          </w:rPr>
          <w:t>https://doi.org/10.1016/j.ecolecon.2019.03.02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Andreucci</w:t>
      </w:r>
      <w:proofErr w:type="spellEnd"/>
      <w:r w:rsidRPr="002A120B">
        <w:t xml:space="preserve">, Diego, and Salvatore Engel-Di Mauro. 2019. “Capitalism, Socialism and the Challenge of Degrowth: Introduction to the Symposium.” </w:t>
      </w:r>
      <w:r w:rsidRPr="002A120B">
        <w:rPr>
          <w:i/>
          <w:iCs/>
        </w:rPr>
        <w:t>Capitalism, Nature, Socialism</w:t>
      </w:r>
      <w:r w:rsidRPr="002A120B">
        <w:t xml:space="preserve"> 30(2): 176–88.</w:t>
      </w:r>
      <w:r w:rsidR="001E0A74" w:rsidRPr="002A120B">
        <w:t xml:space="preserve"> </w:t>
      </w:r>
      <w:hyperlink r:id="rId75" w:history="1">
        <w:r w:rsidR="001E0A74" w:rsidRPr="002A120B">
          <w:rPr>
            <w:rStyle w:val="Hipercze"/>
          </w:rPr>
          <w:t>https://doi.org/10.1080/10455752.2018.1546332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Barca</w:t>
      </w:r>
      <w:proofErr w:type="spellEnd"/>
      <w:r w:rsidRPr="002A120B">
        <w:t xml:space="preserve">, </w:t>
      </w:r>
      <w:proofErr w:type="spellStart"/>
      <w:r w:rsidRPr="002A120B">
        <w:t>Stefania</w:t>
      </w:r>
      <w:proofErr w:type="spellEnd"/>
      <w:r w:rsidRPr="002A120B">
        <w:t xml:space="preserve">. 2019. “The </w:t>
      </w:r>
      <w:proofErr w:type="spellStart"/>
      <w:r w:rsidRPr="002A120B">
        <w:t>Labor</w:t>
      </w:r>
      <w:proofErr w:type="spellEnd"/>
      <w:r w:rsidRPr="002A120B">
        <w:t xml:space="preserve">(s) of Degrowth.” </w:t>
      </w:r>
      <w:r w:rsidRPr="002A120B">
        <w:rPr>
          <w:i/>
          <w:iCs/>
        </w:rPr>
        <w:t>Capitalism, Nature, Socialism</w:t>
      </w:r>
      <w:r w:rsidRPr="002A120B">
        <w:t xml:space="preserve"> 30(2): 207–16. </w:t>
      </w:r>
      <w:hyperlink r:id="rId76" w:history="1">
        <w:r w:rsidR="00F36DD3" w:rsidRPr="002A120B">
          <w:rPr>
            <w:rStyle w:val="Hipercze"/>
          </w:rPr>
          <w:t>https://doi.org/10.1080/10455752.2017.1373300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Béal</w:t>
      </w:r>
      <w:proofErr w:type="spellEnd"/>
      <w:r w:rsidRPr="002A120B">
        <w:t xml:space="preserve">, Vincent, Sylvie </w:t>
      </w:r>
      <w:proofErr w:type="spellStart"/>
      <w:r w:rsidRPr="002A120B">
        <w:t>Fol</w:t>
      </w:r>
      <w:proofErr w:type="spellEnd"/>
      <w:r w:rsidRPr="002A120B">
        <w:t xml:space="preserve">, </w:t>
      </w:r>
      <w:proofErr w:type="spellStart"/>
      <w:r w:rsidRPr="002A120B">
        <w:t>Yoan</w:t>
      </w:r>
      <w:proofErr w:type="spellEnd"/>
      <w:r w:rsidRPr="002A120B">
        <w:t xml:space="preserve"> </w:t>
      </w:r>
      <w:proofErr w:type="spellStart"/>
      <w:r w:rsidRPr="002A120B">
        <w:t>Miot</w:t>
      </w:r>
      <w:proofErr w:type="spellEnd"/>
      <w:r w:rsidRPr="002A120B">
        <w:t xml:space="preserve">, and Max Rousseau. 2019. “Varieties of Right-Sizing Strategies: Comparing Degrowth Coalitions in French Shrinking Cities.” </w:t>
      </w:r>
      <w:r w:rsidRPr="002A120B">
        <w:rPr>
          <w:i/>
          <w:iCs/>
        </w:rPr>
        <w:t>Urban Geography</w:t>
      </w:r>
      <w:r w:rsidRPr="002A120B">
        <w:t xml:space="preserve"> 40(2): 192–214. </w:t>
      </w:r>
      <w:hyperlink r:id="rId77" w:history="1">
        <w:r w:rsidR="00F36DD3" w:rsidRPr="002A120B">
          <w:rPr>
            <w:rStyle w:val="Hipercze"/>
          </w:rPr>
          <w:t>https://doi.org/10.1080/02723638.2017.1332927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lastRenderedPageBreak/>
        <w:t xml:space="preserve">Bowles, Nicholas, Samuel Alexander, and Michalis </w:t>
      </w:r>
      <w:proofErr w:type="spellStart"/>
      <w:r w:rsidRPr="002A120B">
        <w:t>Hadjikakou</w:t>
      </w:r>
      <w:proofErr w:type="spellEnd"/>
      <w:r w:rsidRPr="002A120B">
        <w:t xml:space="preserve">. 2019. “The Livestock Sector and Planetary Boundaries: A ‘Limits to Growth’ Perspective with Dietary Implications.” </w:t>
      </w:r>
      <w:r w:rsidRPr="002A120B">
        <w:rPr>
          <w:i/>
          <w:iCs/>
        </w:rPr>
        <w:t>Ecological Economics</w:t>
      </w:r>
      <w:r w:rsidRPr="002A120B">
        <w:t xml:space="preserve"> 160: 128–36. </w:t>
      </w:r>
      <w:hyperlink r:id="rId78" w:history="1">
        <w:r w:rsidR="00F36DD3" w:rsidRPr="002A120B">
          <w:rPr>
            <w:rStyle w:val="Hipercze"/>
          </w:rPr>
          <w:t>https://doi.org/10.1016/j.ecolecon.2019.01.033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Buch</w:t>
      </w:r>
      <w:proofErr w:type="spellEnd"/>
      <w:r w:rsidRPr="002A120B">
        <w:t xml:space="preserve">-Hansen, Hubert, and Max Koch. 2019. “Degrowth through Income and Wealth Caps?” </w:t>
      </w:r>
      <w:r w:rsidRPr="002A120B">
        <w:rPr>
          <w:i/>
          <w:iCs/>
        </w:rPr>
        <w:t>Ecological Economics</w:t>
      </w:r>
      <w:r w:rsidRPr="002A120B">
        <w:t xml:space="preserve"> 160(March): 264–71. </w:t>
      </w:r>
      <w:hyperlink r:id="rId79" w:history="1">
        <w:r w:rsidR="00F36DD3" w:rsidRPr="002A120B">
          <w:rPr>
            <w:rStyle w:val="Hipercze"/>
          </w:rPr>
          <w:t>https://doi.org/10.1016/j.ecolecon.2019.03.001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Büchs</w:t>
      </w:r>
      <w:proofErr w:type="spellEnd"/>
      <w:r w:rsidRPr="002A120B">
        <w:t xml:space="preserve">, Milena, and Max Koch. 2019. “Challenges for the Degrowth Transition: The Debate about Wellbeing.” </w:t>
      </w:r>
      <w:r w:rsidRPr="002A120B">
        <w:rPr>
          <w:i/>
          <w:iCs/>
        </w:rPr>
        <w:t>Futures</w:t>
      </w:r>
      <w:r w:rsidRPr="002A120B">
        <w:t xml:space="preserve"> 105: 155–65. </w:t>
      </w:r>
      <w:hyperlink r:id="rId80" w:history="1">
        <w:r w:rsidR="00F36DD3" w:rsidRPr="002A120B">
          <w:rPr>
            <w:rStyle w:val="Hipercze"/>
          </w:rPr>
          <w:t>https://doi.org/10.1016/j.futures.2018.09.002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Crownshaw</w:t>
      </w:r>
      <w:proofErr w:type="spellEnd"/>
      <w:r w:rsidRPr="002A120B">
        <w:t xml:space="preserve">, Timothy et al. 2019. “Over the Horizon: Exploring the Conditions of a Post-Growth World.” </w:t>
      </w:r>
      <w:r w:rsidRPr="002A120B">
        <w:rPr>
          <w:i/>
          <w:iCs/>
        </w:rPr>
        <w:t>Anthropocene Review</w:t>
      </w:r>
      <w:r w:rsidRPr="002A120B">
        <w:t xml:space="preserve"> 6(1–2): 117–41.</w:t>
      </w:r>
      <w:r w:rsidR="001E0A74" w:rsidRPr="002A120B">
        <w:t xml:space="preserve"> </w:t>
      </w:r>
      <w:hyperlink r:id="rId81" w:history="1">
        <w:r w:rsidR="001E0A74" w:rsidRPr="002A120B">
          <w:rPr>
            <w:rStyle w:val="Hipercze"/>
          </w:rPr>
          <w:t>https://doi.org/10.1177/2053019618820350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Demaria</w:t>
      </w:r>
      <w:proofErr w:type="spellEnd"/>
      <w:r w:rsidRPr="002A120B">
        <w:t xml:space="preserve">, Federico,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, and Karen Bakker. 2019. “Geographies of Degrowth: </w:t>
      </w:r>
      <w:proofErr w:type="spellStart"/>
      <w:r w:rsidRPr="002A120B">
        <w:t>Nowtopias</w:t>
      </w:r>
      <w:proofErr w:type="spellEnd"/>
      <w:r w:rsidRPr="002A120B">
        <w:t xml:space="preserve">, Resurgences and the Decolonization of Imaginaries and Places.” </w:t>
      </w:r>
      <w:r w:rsidRPr="002A120B">
        <w:rPr>
          <w:i/>
          <w:iCs/>
        </w:rPr>
        <w:t>Environment and Planning E: Nature and Space</w:t>
      </w:r>
      <w:r w:rsidRPr="002A120B">
        <w:t xml:space="preserve"> 2(3): 431–50.</w:t>
      </w:r>
      <w:r w:rsidR="001E0A74" w:rsidRPr="002A120B">
        <w:t xml:space="preserve"> </w:t>
      </w:r>
      <w:hyperlink r:id="rId82" w:history="1">
        <w:r w:rsidR="001E0A74" w:rsidRPr="002A120B">
          <w:rPr>
            <w:rStyle w:val="Hipercze"/>
          </w:rPr>
          <w:t>https://doi.org/10.1177/2514848619869689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Dengler</w:t>
      </w:r>
      <w:proofErr w:type="spellEnd"/>
      <w:r w:rsidRPr="002A120B">
        <w:t xml:space="preserve">, Corinna, and Lisa Marie </w:t>
      </w:r>
      <w:proofErr w:type="spellStart"/>
      <w:r w:rsidRPr="002A120B">
        <w:t>Seebacher</w:t>
      </w:r>
      <w:proofErr w:type="spellEnd"/>
      <w:r w:rsidRPr="002A120B">
        <w:t xml:space="preserve">. 2019. “What About the Global South? Towards a Feminist </w:t>
      </w:r>
      <w:proofErr w:type="spellStart"/>
      <w:r w:rsidRPr="002A120B">
        <w:t>Decolonial</w:t>
      </w:r>
      <w:proofErr w:type="spellEnd"/>
      <w:r w:rsidRPr="002A120B">
        <w:t xml:space="preserve"> Degrowth Approach.” </w:t>
      </w:r>
      <w:r w:rsidRPr="002A120B">
        <w:rPr>
          <w:i/>
          <w:iCs/>
        </w:rPr>
        <w:t>Ecological Economics</w:t>
      </w:r>
      <w:r w:rsidRPr="002A120B">
        <w:t xml:space="preserve"> 157: 246–52. </w:t>
      </w:r>
      <w:hyperlink r:id="rId83" w:history="1">
        <w:r w:rsidR="00F36DD3" w:rsidRPr="002A120B">
          <w:rPr>
            <w:rStyle w:val="Hipercze"/>
          </w:rPr>
          <w:t>https://doi.org/10.1016/j.ecolecon.2018.11.019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Domazet</w:t>
      </w:r>
      <w:proofErr w:type="spellEnd"/>
      <w:r w:rsidRPr="002A120B">
        <w:t xml:space="preserve">, </w:t>
      </w:r>
      <w:proofErr w:type="spellStart"/>
      <w:r w:rsidRPr="002A120B">
        <w:t>Mladen</w:t>
      </w:r>
      <w:proofErr w:type="spellEnd"/>
      <w:r w:rsidRPr="002A120B">
        <w:t xml:space="preserve">, and </w:t>
      </w:r>
      <w:proofErr w:type="spellStart"/>
      <w:r w:rsidRPr="002A120B">
        <w:t>Branko</w:t>
      </w:r>
      <w:proofErr w:type="spellEnd"/>
      <w:r w:rsidRPr="002A120B">
        <w:t xml:space="preserve"> </w:t>
      </w:r>
      <w:proofErr w:type="spellStart"/>
      <w:r w:rsidRPr="002A120B">
        <w:t>Ančić</w:t>
      </w:r>
      <w:proofErr w:type="spellEnd"/>
      <w:r w:rsidRPr="002A120B">
        <w:t xml:space="preserve">. 2019. “Complementarity between the EJ Movement and Degrowth on the European </w:t>
      </w:r>
      <w:proofErr w:type="spellStart"/>
      <w:r w:rsidRPr="002A120B">
        <w:t>Semiperiphery</w:t>
      </w:r>
      <w:proofErr w:type="spellEnd"/>
      <w:r w:rsidRPr="002A120B">
        <w:t xml:space="preserve">: An Empirical Study.” </w:t>
      </w:r>
      <w:r w:rsidRPr="002A120B">
        <w:rPr>
          <w:i/>
          <w:iCs/>
        </w:rPr>
        <w:t>Ecological Economics</w:t>
      </w:r>
      <w:r w:rsidR="00F36DD3" w:rsidRPr="002A120B">
        <w:t xml:space="preserve"> 157</w:t>
      </w:r>
      <w:r w:rsidRPr="002A120B">
        <w:t>: 120–28.</w:t>
      </w:r>
      <w:r w:rsidR="001E0A74" w:rsidRPr="002A120B">
        <w:t xml:space="preserve"> </w:t>
      </w:r>
      <w:hyperlink r:id="rId84" w:history="1">
        <w:r w:rsidR="001E0A74" w:rsidRPr="002A120B">
          <w:rPr>
            <w:rStyle w:val="Hipercze"/>
          </w:rPr>
          <w:t>https://doi.org/10.1016/j.ecolecon.2018.11.006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Drews</w:t>
      </w:r>
      <w:proofErr w:type="spellEnd"/>
      <w:r w:rsidRPr="002A120B">
        <w:t xml:space="preserve">, Stefan, Ivan </w:t>
      </w:r>
      <w:proofErr w:type="spellStart"/>
      <w:r w:rsidRPr="002A120B">
        <w:t>Savin</w:t>
      </w:r>
      <w:proofErr w:type="spellEnd"/>
      <w:r w:rsidRPr="002A120B">
        <w:t xml:space="preserve">, and </w:t>
      </w:r>
      <w:proofErr w:type="spellStart"/>
      <w:r w:rsidRPr="002A120B">
        <w:t>Jeroen</w:t>
      </w:r>
      <w:proofErr w:type="spellEnd"/>
      <w:r w:rsidRPr="002A120B">
        <w:t xml:space="preserve"> C. J. M. van den Bergh. 2019. “Opinion Clusters in Academic and Public Debates on Growth-vs-Environment.” </w:t>
      </w:r>
      <w:r w:rsidRPr="002A120B">
        <w:rPr>
          <w:i/>
          <w:iCs/>
        </w:rPr>
        <w:t>Ecological Economics</w:t>
      </w:r>
      <w:r w:rsidRPr="002A120B">
        <w:t xml:space="preserve"> 157: 141–55. </w:t>
      </w:r>
      <w:hyperlink r:id="rId85" w:history="1">
        <w:r w:rsidR="00F36DD3" w:rsidRPr="002A120B">
          <w:rPr>
            <w:rStyle w:val="Hipercze"/>
          </w:rPr>
          <w:t>https://doi.org/10.1016/j.ecolecon.2018.11.012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Euler, Johannes. 2019. “The Commons: A Social Form That Allows for Degrowth and Sustainability.” </w:t>
      </w:r>
      <w:r w:rsidRPr="002A120B">
        <w:rPr>
          <w:i/>
          <w:iCs/>
        </w:rPr>
        <w:t>Capitalism, Nature, Socialism</w:t>
      </w:r>
      <w:r w:rsidRPr="002A120B">
        <w:t xml:space="preserve"> 30(2): 158–75. </w:t>
      </w:r>
      <w:hyperlink r:id="rId86" w:history="1">
        <w:r w:rsidR="00F36DD3" w:rsidRPr="002A120B">
          <w:rPr>
            <w:rStyle w:val="Hipercze"/>
          </w:rPr>
          <w:t>https://doi.org/10.1080/10455752.2018.144987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Fanning, Andrew L., and Daniel W. O’Neill. 2019. “The Wellbeing–Consumption Paradox: Happiness, Health, Income, and Carbon Emissions in Growing versus Non-Growing Economies.” </w:t>
      </w:r>
      <w:r w:rsidRPr="002A120B">
        <w:rPr>
          <w:i/>
          <w:iCs/>
        </w:rPr>
        <w:t>Journal of Cleaner Production</w:t>
      </w:r>
      <w:r w:rsidRPr="002A120B">
        <w:t xml:space="preserve"> 212: 810–21. </w:t>
      </w:r>
      <w:hyperlink r:id="rId87" w:history="1">
        <w:r w:rsidR="00F36DD3" w:rsidRPr="002A120B">
          <w:rPr>
            <w:rStyle w:val="Hipercze"/>
          </w:rPr>
          <w:t>https://doi.org/10.1016/j.jclepro.2018.11.223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rPr>
          <w:lang w:val="es-ES"/>
        </w:rPr>
        <w:t xml:space="preserve">Fletcher, Robert, Ivan Murray Mas, Asunción Blanco-Romero, and M. Blázquez-Salom. </w:t>
      </w:r>
      <w:r w:rsidRPr="002A120B">
        <w:t xml:space="preserve">2019. “Tourism and Degrowth: An Emerging Agenda for Research and Praxis.” </w:t>
      </w:r>
      <w:r w:rsidRPr="002A120B">
        <w:rPr>
          <w:i/>
          <w:iCs/>
        </w:rPr>
        <w:t>Journal of Sustainable Tourism</w:t>
      </w:r>
      <w:r w:rsidRPr="002A120B">
        <w:t xml:space="preserve"> 27(12): 1745–63. </w:t>
      </w:r>
      <w:hyperlink r:id="rId88" w:history="1">
        <w:r w:rsidR="00F36DD3" w:rsidRPr="002A120B">
          <w:rPr>
            <w:rStyle w:val="Hipercze"/>
          </w:rPr>
          <w:t>https://doi.org/10.1080/09669582.2019.1679822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Fremstad</w:t>
      </w:r>
      <w:proofErr w:type="spellEnd"/>
      <w:r w:rsidRPr="002A120B">
        <w:t xml:space="preserve">, Anders, Mark Paul, and Anthony Underwood. 2019. “Work Hours and CO2 Emissions: Evidence from U.S. Households.” </w:t>
      </w:r>
      <w:r w:rsidRPr="002A120B">
        <w:rPr>
          <w:i/>
          <w:iCs/>
        </w:rPr>
        <w:t>Review of Political Economy</w:t>
      </w:r>
      <w:r w:rsidRPr="002A120B">
        <w:t xml:space="preserve"> 31(1): 42–59.</w:t>
      </w:r>
      <w:r w:rsidR="001E0A74" w:rsidRPr="002A120B">
        <w:t xml:space="preserve"> </w:t>
      </w:r>
      <w:hyperlink r:id="rId89" w:history="1">
        <w:r w:rsidR="001E0A74" w:rsidRPr="002A120B">
          <w:rPr>
            <w:rStyle w:val="Hipercze"/>
          </w:rPr>
          <w:t>https://doi.org/10.1080/09538259.2019.1592950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Frost, Karl. 2019. “First Nations Sovereignty, Environmental Justice, and Degrowth in Northwest BC, Canada.” </w:t>
      </w:r>
      <w:r w:rsidRPr="002A120B">
        <w:rPr>
          <w:i/>
          <w:iCs/>
        </w:rPr>
        <w:t>Ecological Economics</w:t>
      </w:r>
      <w:r w:rsidRPr="002A120B">
        <w:t xml:space="preserve"> 162: 133–42. </w:t>
      </w:r>
      <w:hyperlink r:id="rId90" w:history="1">
        <w:r w:rsidR="00F36DD3" w:rsidRPr="002A120B">
          <w:rPr>
            <w:rStyle w:val="Hipercze"/>
          </w:rPr>
          <w:t>https://doi.org/10.1016/j.ecolecon.2019.04.017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lastRenderedPageBreak/>
        <w:t xml:space="preserve">Gabriel, Cle Anne, and Carol Bond. 2019. “Need, Entitlement and Desert: A Distributive Justice Framework for Consumption Degrowth.” </w:t>
      </w:r>
      <w:r w:rsidRPr="002A120B">
        <w:rPr>
          <w:i/>
          <w:iCs/>
        </w:rPr>
        <w:t>Ecological Economics</w:t>
      </w:r>
      <w:r w:rsidRPr="002A120B">
        <w:t xml:space="preserve"> 156: 327–36. </w:t>
      </w:r>
      <w:hyperlink r:id="rId91" w:history="1">
        <w:r w:rsidR="00F36DD3" w:rsidRPr="002A120B">
          <w:rPr>
            <w:rStyle w:val="Hipercze"/>
          </w:rPr>
          <w:t>https://doi.org/10.1016/j.ecolecon.2018.10.006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Gunderson, Ryan. 2019. “Work Time Reduction and Economic Democracy as Climate Change Mitigation Strategies: Or Why the Climate Needs a Renewed </w:t>
      </w:r>
      <w:proofErr w:type="spellStart"/>
      <w:r w:rsidRPr="002A120B">
        <w:t>Labor</w:t>
      </w:r>
      <w:proofErr w:type="spellEnd"/>
      <w:r w:rsidRPr="002A120B">
        <w:t xml:space="preserve"> Movement.” </w:t>
      </w:r>
      <w:r w:rsidRPr="002A120B">
        <w:rPr>
          <w:i/>
          <w:iCs/>
        </w:rPr>
        <w:t>Journal of Environmental Studies and Sciences</w:t>
      </w:r>
      <w:r w:rsidRPr="002A120B">
        <w:t xml:space="preserve"> 9(1): 35–44.</w:t>
      </w:r>
      <w:r w:rsidR="001E0A74" w:rsidRPr="002A120B">
        <w:t xml:space="preserve"> </w:t>
      </w:r>
      <w:hyperlink r:id="rId92" w:history="1">
        <w:r w:rsidR="001E0A74" w:rsidRPr="002A120B">
          <w:rPr>
            <w:rStyle w:val="Hipercze"/>
          </w:rPr>
          <w:t>https://doi.org/10.1007/s13412-018-0507-4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Heikkurinen</w:t>
      </w:r>
      <w:proofErr w:type="spellEnd"/>
      <w:r w:rsidRPr="002A120B">
        <w:t xml:space="preserve">, </w:t>
      </w:r>
      <w:proofErr w:type="spellStart"/>
      <w:r w:rsidRPr="002A120B">
        <w:t>Pasi</w:t>
      </w:r>
      <w:proofErr w:type="spellEnd"/>
      <w:r w:rsidRPr="002A120B">
        <w:t xml:space="preserve">, Jana </w:t>
      </w:r>
      <w:proofErr w:type="spellStart"/>
      <w:r w:rsidRPr="002A120B">
        <w:t>Lozanoska</w:t>
      </w:r>
      <w:proofErr w:type="spellEnd"/>
      <w:r w:rsidRPr="002A120B">
        <w:t xml:space="preserve">, and Pierre Tosi. 2019. “Activities of Degrowth and Political Change.” </w:t>
      </w:r>
      <w:r w:rsidRPr="002A120B">
        <w:rPr>
          <w:i/>
          <w:iCs/>
        </w:rPr>
        <w:t>Journal of Cleaner Production</w:t>
      </w:r>
      <w:r w:rsidRPr="002A120B">
        <w:t xml:space="preserve"> 211: 555–65. </w:t>
      </w:r>
      <w:hyperlink r:id="rId93" w:history="1">
        <w:r w:rsidR="00F36DD3" w:rsidRPr="002A120B">
          <w:rPr>
            <w:rStyle w:val="Hipercze"/>
          </w:rPr>
          <w:t>https://doi.org/10.1016/j.jclepro.2018.11.119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Heikkurinen</w:t>
      </w:r>
      <w:proofErr w:type="spellEnd"/>
      <w:r w:rsidRPr="002A120B">
        <w:t xml:space="preserve">, </w:t>
      </w:r>
      <w:proofErr w:type="spellStart"/>
      <w:r w:rsidRPr="002A120B">
        <w:t>Pasi</w:t>
      </w:r>
      <w:proofErr w:type="spellEnd"/>
      <w:r w:rsidRPr="002A120B">
        <w:t xml:space="preserve">. 2019. “Degrowth: A Metamorphosis in Being.” </w:t>
      </w:r>
      <w:r w:rsidRPr="002A120B">
        <w:rPr>
          <w:i/>
          <w:iCs/>
        </w:rPr>
        <w:t>Environment and Planning E: Nature and Space</w:t>
      </w:r>
      <w:r w:rsidRPr="002A120B">
        <w:t xml:space="preserve"> 2(3): 528–47.</w:t>
      </w:r>
      <w:r w:rsidR="001E0A74" w:rsidRPr="002A120B">
        <w:t xml:space="preserve"> </w:t>
      </w:r>
      <w:hyperlink r:id="rId94" w:history="1">
        <w:r w:rsidR="001E0A74" w:rsidRPr="002A120B">
          <w:rPr>
            <w:rStyle w:val="Hipercze"/>
          </w:rPr>
          <w:t>https://doi.org/10.1177/2514848618822511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, and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. 2019. “Is Green Growth Possible?” </w:t>
      </w:r>
      <w:r w:rsidRPr="002A120B">
        <w:rPr>
          <w:i/>
          <w:iCs/>
        </w:rPr>
        <w:t>New Political Economy</w:t>
      </w:r>
      <w:r w:rsidRPr="002A120B">
        <w:t xml:space="preserve">: 1–18. </w:t>
      </w:r>
      <w:hyperlink r:id="rId95" w:history="1">
        <w:r w:rsidR="00F36DD3" w:rsidRPr="002A120B">
          <w:rPr>
            <w:rStyle w:val="Hipercze"/>
          </w:rPr>
          <w:t>https://doi.org/10.1080/13563467.2019.159896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. 2019. “Is It Possible to Achieve a Good Life for All within Planetary Boundaries?” </w:t>
      </w:r>
      <w:r w:rsidRPr="002A120B">
        <w:rPr>
          <w:i/>
          <w:iCs/>
        </w:rPr>
        <w:t>Third World Quarterly</w:t>
      </w:r>
      <w:r w:rsidRPr="002A120B">
        <w:t xml:space="preserve"> 40(1): 18–35. </w:t>
      </w:r>
      <w:hyperlink r:id="rId96" w:history="1">
        <w:r w:rsidR="00F36DD3" w:rsidRPr="002A120B">
          <w:rPr>
            <w:rStyle w:val="Hipercze"/>
          </w:rPr>
          <w:t>https://doi.org/10.1080/01436597.2018.1535895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Hickel</w:t>
      </w:r>
      <w:proofErr w:type="spellEnd"/>
      <w:r w:rsidRPr="002A120B">
        <w:t xml:space="preserve">, Jason. 2019. “The Contradiction of the Sustainable Development Goals: Growth versus Ecology on a Finite Planet.” </w:t>
      </w:r>
      <w:r w:rsidRPr="002A120B">
        <w:rPr>
          <w:i/>
          <w:iCs/>
        </w:rPr>
        <w:t>Sustainable Development</w:t>
      </w:r>
      <w:r w:rsidRPr="002A120B">
        <w:t xml:space="preserve"> 27(5): 873–84.</w:t>
      </w:r>
      <w:r w:rsidR="001E0A74" w:rsidRPr="002A120B">
        <w:t xml:space="preserve"> </w:t>
      </w:r>
      <w:hyperlink r:id="rId97" w:history="1">
        <w:r w:rsidR="001E0A74" w:rsidRPr="002A120B">
          <w:rPr>
            <w:rStyle w:val="Hipercze"/>
          </w:rPr>
          <w:t>https://doi.org/10.1002/sd.1947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>Higgins-</w:t>
      </w:r>
      <w:proofErr w:type="spellStart"/>
      <w:r w:rsidRPr="002A120B">
        <w:t>Desbiolles</w:t>
      </w:r>
      <w:proofErr w:type="spellEnd"/>
      <w:r w:rsidRPr="002A120B">
        <w:t>, Freya et al. 2019. “</w:t>
      </w:r>
      <w:proofErr w:type="spellStart"/>
      <w:r w:rsidRPr="002A120B">
        <w:t>Degrowing</w:t>
      </w:r>
      <w:proofErr w:type="spellEnd"/>
      <w:r w:rsidRPr="002A120B">
        <w:t xml:space="preserve"> Tourism: Rethinking Tourism.” </w:t>
      </w:r>
      <w:r w:rsidRPr="002A120B">
        <w:rPr>
          <w:i/>
          <w:iCs/>
        </w:rPr>
        <w:t>Journal of Sustainable Tourism</w:t>
      </w:r>
      <w:r w:rsidRPr="002A120B">
        <w:t xml:space="preserve">: 1–19. </w:t>
      </w:r>
      <w:hyperlink r:id="rId98" w:history="1">
        <w:r w:rsidR="00F36DD3" w:rsidRPr="002A120B">
          <w:rPr>
            <w:rStyle w:val="Hipercze"/>
          </w:rPr>
          <w:t>https://doi.org/10.1080/09669582.2019.1601732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>Jackson, Tim, and Peter A. Victor. 2019. “</w:t>
      </w:r>
      <w:proofErr w:type="spellStart"/>
      <w:r w:rsidRPr="002A120B">
        <w:t>Unraveling</w:t>
      </w:r>
      <w:proofErr w:type="spellEnd"/>
      <w:r w:rsidRPr="002A120B">
        <w:t xml:space="preserve"> the Claims for (and against) Green Growth.” </w:t>
      </w:r>
      <w:r w:rsidRPr="002A120B">
        <w:rPr>
          <w:i/>
          <w:iCs/>
        </w:rPr>
        <w:t>Science</w:t>
      </w:r>
      <w:r w:rsidRPr="002A120B">
        <w:t xml:space="preserve"> 366(6468): 950–51.</w:t>
      </w:r>
      <w:r w:rsidR="001E0A74" w:rsidRPr="002A120B">
        <w:t xml:space="preserve"> </w:t>
      </w:r>
      <w:hyperlink r:id="rId99" w:history="1">
        <w:r w:rsidR="001E0A74" w:rsidRPr="002A120B">
          <w:rPr>
            <w:rStyle w:val="Hipercze"/>
          </w:rPr>
          <w:t>https://doi.org/10.1126/science.aay0749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Jackson, Tim. 2019. “The Post-Growth Challenge: Secular Stagnation, Inequality and the Limits to Growth.” </w:t>
      </w:r>
      <w:r w:rsidRPr="002A120B">
        <w:rPr>
          <w:i/>
          <w:iCs/>
        </w:rPr>
        <w:t>Ecological Economics</w:t>
      </w:r>
      <w:r w:rsidRPr="002A120B">
        <w:t xml:space="preserve"> 156: 236–46. </w:t>
      </w:r>
      <w:hyperlink r:id="rId100" w:history="1">
        <w:r w:rsidR="00F36DD3" w:rsidRPr="002A120B">
          <w:rPr>
            <w:rStyle w:val="Hipercze"/>
          </w:rPr>
          <w:t>https://doi.org/10.1016/j.ecolecon.2018.10.010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Kaufmann, Nadine, Christoph Sanders, and Julian </w:t>
      </w:r>
      <w:proofErr w:type="spellStart"/>
      <w:r w:rsidRPr="002A120B">
        <w:t>Wortmann</w:t>
      </w:r>
      <w:proofErr w:type="spellEnd"/>
      <w:r w:rsidRPr="002A120B">
        <w:t xml:space="preserve">. 2019. “Building New Foundations: The Future of Education from a Degrowth Perspective.” </w:t>
      </w:r>
      <w:r w:rsidRPr="002A120B">
        <w:rPr>
          <w:i/>
          <w:iCs/>
        </w:rPr>
        <w:t>Sustainability Science</w:t>
      </w:r>
      <w:r w:rsidRPr="002A120B">
        <w:t xml:space="preserve"> 14(4): 931–41. </w:t>
      </w:r>
      <w:hyperlink r:id="rId101" w:history="1">
        <w:r w:rsidR="00F36DD3" w:rsidRPr="002A120B">
          <w:rPr>
            <w:rStyle w:val="Hipercze"/>
          </w:rPr>
          <w:t>https://doi.org/10.1007/s11625-019-00699-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Koch, Max. 2019. “The State in the Transformation to a Sustainable </w:t>
      </w:r>
      <w:proofErr w:type="spellStart"/>
      <w:r w:rsidRPr="002A120B">
        <w:t>Postgrowth</w:t>
      </w:r>
      <w:proofErr w:type="spellEnd"/>
      <w:r w:rsidRPr="002A120B">
        <w:t xml:space="preserve"> Economy.” </w:t>
      </w:r>
      <w:r w:rsidRPr="002A120B">
        <w:rPr>
          <w:i/>
          <w:iCs/>
        </w:rPr>
        <w:t>Environmental Politics</w:t>
      </w:r>
      <w:r w:rsidRPr="002A120B">
        <w:t xml:space="preserve">. </w:t>
      </w:r>
      <w:hyperlink r:id="rId102" w:history="1">
        <w:r w:rsidR="00F36DD3" w:rsidRPr="002A120B">
          <w:rPr>
            <w:rStyle w:val="Hipercze"/>
          </w:rPr>
          <w:t>https://doi.org/10.1080/09644016.2019.1684738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Krüger</w:t>
      </w:r>
      <w:proofErr w:type="spellEnd"/>
      <w:r w:rsidRPr="002A120B">
        <w:t xml:space="preserve">, Oscar. 2019. “The Paradox of Sustainable Degrowth and a Convivial Alternative.” </w:t>
      </w:r>
      <w:r w:rsidRPr="002A120B">
        <w:rPr>
          <w:i/>
          <w:iCs/>
        </w:rPr>
        <w:t>Environmental Values</w:t>
      </w:r>
      <w:r w:rsidRPr="002A120B">
        <w:t xml:space="preserve"> 28(2): 233–51.</w:t>
      </w:r>
      <w:r w:rsidR="001E0A74" w:rsidRPr="002A120B">
        <w:t xml:space="preserve"> </w:t>
      </w:r>
      <w:hyperlink r:id="rId103" w:history="1">
        <w:r w:rsidR="001D3334" w:rsidRPr="002A120B">
          <w:rPr>
            <w:rStyle w:val="Hipercze"/>
          </w:rPr>
          <w:t>https://doi.org/10.3197/096327119X15515267418548</w:t>
        </w:r>
      </w:hyperlink>
      <w:r w:rsidR="001D3334" w:rsidRPr="002A120B">
        <w:t xml:space="preserve">   </w:t>
      </w:r>
    </w:p>
    <w:p w:rsidR="002A0C2A" w:rsidRPr="002A120B" w:rsidRDefault="002A0C2A" w:rsidP="00B722F8">
      <w:pPr>
        <w:pStyle w:val="NormalnyWeb"/>
      </w:pPr>
      <w:r w:rsidRPr="002A120B">
        <w:rPr>
          <w:lang w:val="es-ES"/>
        </w:rPr>
        <w:t xml:space="preserve">Le Quéré, Corinne et al. 2019. </w:t>
      </w:r>
      <w:r w:rsidRPr="002A120B">
        <w:t xml:space="preserve">“Drivers of Declining CO2 Emissions in 18 Developed Economies.” </w:t>
      </w:r>
      <w:r w:rsidRPr="002A120B">
        <w:rPr>
          <w:i/>
          <w:iCs/>
        </w:rPr>
        <w:t>Nature Climate Change</w:t>
      </w:r>
      <w:r w:rsidRPr="002A120B">
        <w:t xml:space="preserve"> 9(3): 213–17. </w:t>
      </w:r>
      <w:hyperlink r:id="rId104" w:history="1">
        <w:r w:rsidR="00F36DD3" w:rsidRPr="002A120B">
          <w:rPr>
            <w:rStyle w:val="Hipercze"/>
          </w:rPr>
          <w:t>http://dx.doi.org/10.1038/s41558-019-0419-7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  <w:rPr>
          <w:lang w:val="pl-PL"/>
        </w:rPr>
      </w:pPr>
      <w:proofErr w:type="spellStart"/>
      <w:r w:rsidRPr="002A120B">
        <w:lastRenderedPageBreak/>
        <w:t>Leonardi</w:t>
      </w:r>
      <w:proofErr w:type="spellEnd"/>
      <w:r w:rsidRPr="002A120B">
        <w:t xml:space="preserve">, Emanuele. 2019. “Bringing Class Analysis Back in: Assessing the Transformation of the Value-Nature Nexus to Strengthen the Connection Between Degrowth and Environmental Justice.” </w:t>
      </w:r>
      <w:r w:rsidRPr="002A120B">
        <w:rPr>
          <w:i/>
          <w:iCs/>
          <w:lang w:val="es-ES"/>
        </w:rPr>
        <w:t>Ecological Economics</w:t>
      </w:r>
      <w:r w:rsidR="00F36DD3" w:rsidRPr="002A120B">
        <w:rPr>
          <w:lang w:val="es-ES"/>
        </w:rPr>
        <w:t xml:space="preserve"> 156</w:t>
      </w:r>
      <w:r w:rsidRPr="002A120B">
        <w:rPr>
          <w:lang w:val="es-ES"/>
        </w:rPr>
        <w:t xml:space="preserve">: 83–90. </w:t>
      </w:r>
      <w:r w:rsidR="00F36DD3" w:rsidRPr="002A120B">
        <w:rPr>
          <w:lang w:val="es-ES"/>
        </w:rPr>
        <w:fldChar w:fldCharType="begin"/>
      </w:r>
      <w:r w:rsidR="00F36DD3" w:rsidRPr="002A120B">
        <w:rPr>
          <w:lang w:val="es-ES"/>
        </w:rPr>
        <w:instrText xml:space="preserve"> HYPERLINK "https://doi.org/10.1016/j.ecolecon.2018.09.012" </w:instrText>
      </w:r>
      <w:r w:rsidR="00F36DD3" w:rsidRPr="002A120B">
        <w:rPr>
          <w:lang w:val="es-ES"/>
        </w:rPr>
        <w:fldChar w:fldCharType="separate"/>
      </w:r>
      <w:r w:rsidR="00F36DD3" w:rsidRPr="002A120B">
        <w:rPr>
          <w:rStyle w:val="Hipercze"/>
          <w:lang w:val="pl-PL"/>
        </w:rPr>
        <w:t>https://doi.org/10.1016/j.ecolecon.2018.09.012</w:t>
      </w:r>
      <w:r w:rsidR="00F36DD3" w:rsidRPr="002A120B">
        <w:rPr>
          <w:lang w:val="es-ES"/>
        </w:rPr>
        <w:fldChar w:fldCharType="end"/>
      </w:r>
      <w:r w:rsidRPr="002A120B">
        <w:rPr>
          <w:lang w:val="pl-PL"/>
        </w:rPr>
        <w:t>.</w:t>
      </w:r>
      <w:r w:rsidR="00F36DD3" w:rsidRPr="002A120B">
        <w:rPr>
          <w:lang w:val="pl-PL"/>
        </w:rPr>
        <w:t xml:space="preserve"> </w:t>
      </w:r>
    </w:p>
    <w:p w:rsidR="002A0C2A" w:rsidRPr="002A120B" w:rsidRDefault="002A0C2A" w:rsidP="00B722F8">
      <w:pPr>
        <w:pStyle w:val="NormalnyWeb"/>
        <w:rPr>
          <w:lang w:val="pl-PL"/>
        </w:rPr>
      </w:pPr>
      <w:proofErr w:type="spellStart"/>
      <w:r w:rsidRPr="002A120B">
        <w:rPr>
          <w:lang w:val="pl-PL"/>
        </w:rPr>
        <w:t>Lisocka-Jaegermann</w:t>
      </w:r>
      <w:proofErr w:type="spellEnd"/>
      <w:r w:rsidRPr="002A120B">
        <w:rPr>
          <w:lang w:val="pl-PL"/>
        </w:rPr>
        <w:t xml:space="preserve">, Bogumiła. 2019. “Rozwój Zrównoważony, </w:t>
      </w:r>
      <w:proofErr w:type="spellStart"/>
      <w:r w:rsidRPr="002A120B">
        <w:rPr>
          <w:lang w:val="pl-PL"/>
        </w:rPr>
        <w:t>Postwzrost</w:t>
      </w:r>
      <w:proofErr w:type="spellEnd"/>
      <w:r w:rsidRPr="002A120B">
        <w:rPr>
          <w:lang w:val="pl-PL"/>
        </w:rPr>
        <w:t>, Dobre Życie (</w:t>
      </w:r>
      <w:proofErr w:type="spellStart"/>
      <w:r w:rsidRPr="002A120B">
        <w:rPr>
          <w:lang w:val="pl-PL"/>
        </w:rPr>
        <w:t>Buen</w:t>
      </w:r>
      <w:proofErr w:type="spellEnd"/>
      <w:r w:rsidRPr="002A120B">
        <w:rPr>
          <w:lang w:val="pl-PL"/>
        </w:rPr>
        <w:t xml:space="preserve"> </w:t>
      </w:r>
      <w:proofErr w:type="spellStart"/>
      <w:r w:rsidRPr="002A120B">
        <w:rPr>
          <w:lang w:val="pl-PL"/>
        </w:rPr>
        <w:t>Vivir</w:t>
      </w:r>
      <w:proofErr w:type="spellEnd"/>
      <w:r w:rsidRPr="002A120B">
        <w:rPr>
          <w:lang w:val="pl-PL"/>
        </w:rPr>
        <w:t xml:space="preserve">). Głosy z Ameryki Łacińskiej i Hiszpanii.” </w:t>
      </w:r>
      <w:r w:rsidRPr="002A120B">
        <w:rPr>
          <w:i/>
          <w:iCs/>
          <w:lang w:val="pl-PL"/>
        </w:rPr>
        <w:t xml:space="preserve">Studia </w:t>
      </w:r>
      <w:proofErr w:type="spellStart"/>
      <w:r w:rsidRPr="002A120B">
        <w:rPr>
          <w:i/>
          <w:iCs/>
          <w:lang w:val="pl-PL"/>
        </w:rPr>
        <w:t>Ecologiae</w:t>
      </w:r>
      <w:proofErr w:type="spellEnd"/>
      <w:r w:rsidRPr="002A120B">
        <w:rPr>
          <w:i/>
          <w:iCs/>
          <w:lang w:val="pl-PL"/>
        </w:rPr>
        <w:t xml:space="preserve"> et </w:t>
      </w:r>
      <w:proofErr w:type="spellStart"/>
      <w:r w:rsidRPr="002A120B">
        <w:rPr>
          <w:i/>
          <w:iCs/>
          <w:lang w:val="pl-PL"/>
        </w:rPr>
        <w:t>Bioethicae</w:t>
      </w:r>
      <w:proofErr w:type="spellEnd"/>
      <w:r w:rsidRPr="002A120B">
        <w:rPr>
          <w:lang w:val="pl-PL"/>
        </w:rPr>
        <w:t xml:space="preserve"> 17(4): 23–36.</w:t>
      </w:r>
      <w:r w:rsidR="001E0A74" w:rsidRPr="002A120B">
        <w:rPr>
          <w:lang w:val="pl-PL"/>
        </w:rPr>
        <w:t xml:space="preserve"> </w:t>
      </w:r>
      <w:hyperlink r:id="rId105" w:history="1">
        <w:r w:rsidR="001E0A74" w:rsidRPr="002A120B">
          <w:rPr>
            <w:rStyle w:val="Hipercze"/>
            <w:lang w:val="pl-PL"/>
          </w:rPr>
          <w:t>https://doi.org/10.21697/seb.2019.17.4.03</w:t>
        </w:r>
      </w:hyperlink>
      <w:r w:rsidR="001E0A74" w:rsidRPr="002A120B">
        <w:rPr>
          <w:lang w:val="pl-PL"/>
        </w:rPr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Meissner, Miriam. 2019. “Against Accumulation: Lifestyle Minimalism, de-Growth and the Present Post-Ecological Condition.” </w:t>
      </w:r>
      <w:r w:rsidRPr="002A120B">
        <w:rPr>
          <w:i/>
          <w:iCs/>
        </w:rPr>
        <w:t>Journal of Cultural Economy</w:t>
      </w:r>
      <w:r w:rsidRPr="002A120B">
        <w:t xml:space="preserve"> 12(3): 185–200. </w:t>
      </w:r>
      <w:hyperlink r:id="rId106" w:history="1">
        <w:r w:rsidR="001E0A74" w:rsidRPr="002A120B">
          <w:rPr>
            <w:rStyle w:val="Hipercze"/>
          </w:rPr>
          <w:t>https://doi.org/10.1080/17530350.2019.1570962</w:t>
        </w:r>
      </w:hyperlink>
      <w:r w:rsidRPr="002A120B">
        <w:t>.</w:t>
      </w:r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Milano, Claudio, Marina </w:t>
      </w:r>
      <w:proofErr w:type="spellStart"/>
      <w:r w:rsidRPr="002A120B">
        <w:t>Novelli</w:t>
      </w:r>
      <w:proofErr w:type="spellEnd"/>
      <w:r w:rsidRPr="002A120B">
        <w:t>, and Joseph M Cheer. 2019. “</w:t>
      </w:r>
      <w:proofErr w:type="spellStart"/>
      <w:r w:rsidRPr="002A120B">
        <w:t>Overtourism</w:t>
      </w:r>
      <w:proofErr w:type="spellEnd"/>
      <w:r w:rsidRPr="002A120B">
        <w:t xml:space="preserve"> and Degrowth: A Social Movements Perspective.” </w:t>
      </w:r>
      <w:r w:rsidRPr="002A120B">
        <w:rPr>
          <w:i/>
          <w:iCs/>
        </w:rPr>
        <w:t>Journal of Sustainable Tourism</w:t>
      </w:r>
      <w:r w:rsidRPr="002A120B">
        <w:t xml:space="preserve">: 1–19. </w:t>
      </w:r>
      <w:hyperlink r:id="rId107" w:history="1">
        <w:r w:rsidR="00F36DD3" w:rsidRPr="002A120B">
          <w:rPr>
            <w:rStyle w:val="Hipercze"/>
          </w:rPr>
          <w:t>https://doi.org/10.1080/09669582.2019.165005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Miller, Jacob C., and Tony Stovall. 2019. “The ‘Right to Consume’? Re-Thinking the Dynamics of Exclusion/Inclusion in Consumer Society.” </w:t>
      </w:r>
      <w:r w:rsidRPr="002A120B">
        <w:rPr>
          <w:i/>
          <w:iCs/>
        </w:rPr>
        <w:t>Consumption Markets and Culture</w:t>
      </w:r>
      <w:r w:rsidRPr="002A120B">
        <w:t xml:space="preserve"> 22(5–6): 568–81.</w:t>
      </w:r>
      <w:r w:rsidR="001E0A74" w:rsidRPr="002A120B">
        <w:t xml:space="preserve"> </w:t>
      </w:r>
      <w:hyperlink r:id="rId108" w:history="1">
        <w:r w:rsidR="001E0A74" w:rsidRPr="002A120B">
          <w:rPr>
            <w:rStyle w:val="Hipercze"/>
          </w:rPr>
          <w:t>https://doi.org/10.1080/10253866.2018.1562712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Morris, Douglas W. 2019. “A Human Tragedy? The Pace of Negative Global Change Exceeds Human Progress.” </w:t>
      </w:r>
      <w:r w:rsidRPr="002A120B">
        <w:rPr>
          <w:i/>
          <w:iCs/>
        </w:rPr>
        <w:t>Anthropocene Review</w:t>
      </w:r>
      <w:r w:rsidRPr="002A120B">
        <w:t xml:space="preserve"> 6(1–2): 55–70.</w:t>
      </w:r>
      <w:r w:rsidR="001E0A74" w:rsidRPr="002A120B">
        <w:t xml:space="preserve"> </w:t>
      </w:r>
      <w:hyperlink r:id="rId109" w:history="1">
        <w:r w:rsidR="001E0A74" w:rsidRPr="002A120B">
          <w:rPr>
            <w:rStyle w:val="Hipercze"/>
          </w:rPr>
          <w:t>https://doi.org/10.1177/2053019619848216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Muradian</w:t>
      </w:r>
      <w:proofErr w:type="spellEnd"/>
      <w:r w:rsidRPr="002A120B">
        <w:t xml:space="preserve">, Roldan. 2019. “Frugality as a Choice vs. Frugality as a Social Condition. Is de-Growth Doomed to Be a Eurocentric Project?” </w:t>
      </w:r>
      <w:r w:rsidRPr="002A120B">
        <w:rPr>
          <w:i/>
          <w:iCs/>
        </w:rPr>
        <w:t>Ecological Economics</w:t>
      </w:r>
      <w:r w:rsidRPr="002A120B">
        <w:t xml:space="preserve"> 161: 257–60. </w:t>
      </w:r>
      <w:hyperlink r:id="rId110" w:history="1">
        <w:r w:rsidR="00F36DD3" w:rsidRPr="002A120B">
          <w:rPr>
            <w:rStyle w:val="Hipercze"/>
          </w:rPr>
          <w:t>https://doi.org/10.1016/j.ecolecon.2019.03.027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Nirmal</w:t>
      </w:r>
      <w:proofErr w:type="spellEnd"/>
      <w:r w:rsidRPr="002A120B">
        <w:t xml:space="preserve">, </w:t>
      </w:r>
      <w:proofErr w:type="spellStart"/>
      <w:r w:rsidRPr="002A120B">
        <w:t>Padini</w:t>
      </w:r>
      <w:proofErr w:type="spellEnd"/>
      <w:r w:rsidRPr="002A120B">
        <w:t xml:space="preserve">, and Dianne </w:t>
      </w:r>
      <w:proofErr w:type="spellStart"/>
      <w:r w:rsidRPr="002A120B">
        <w:t>Rocheleau</w:t>
      </w:r>
      <w:proofErr w:type="spellEnd"/>
      <w:r w:rsidRPr="002A120B">
        <w:t xml:space="preserve">. 2019. “Decolonizing Degrowth in the Post-Development Convergence: Questions, Experiences, and Proposals from Two Indigenous Territories.” </w:t>
      </w:r>
      <w:r w:rsidRPr="002A120B">
        <w:rPr>
          <w:i/>
          <w:iCs/>
        </w:rPr>
        <w:t>Environment and Planning E: Nature and Space</w:t>
      </w:r>
      <w:r w:rsidRPr="002A120B">
        <w:t xml:space="preserve"> 2(3): 465–92.</w:t>
      </w:r>
      <w:r w:rsidR="001E0A74" w:rsidRPr="002A120B">
        <w:t xml:space="preserve"> </w:t>
      </w:r>
      <w:hyperlink r:id="rId111" w:history="1">
        <w:r w:rsidR="001E0A74" w:rsidRPr="002A120B">
          <w:rPr>
            <w:rStyle w:val="Hipercze"/>
          </w:rPr>
          <w:t>https://doi.org/10.1177/2514848618819478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Nyblom</w:t>
      </w:r>
      <w:proofErr w:type="spellEnd"/>
      <w:r w:rsidRPr="002A120B">
        <w:t xml:space="preserve">, </w:t>
      </w:r>
      <w:proofErr w:type="spellStart"/>
      <w:r w:rsidRPr="002A120B">
        <w:t>Åsa</w:t>
      </w:r>
      <w:proofErr w:type="spellEnd"/>
      <w:r w:rsidRPr="002A120B">
        <w:t xml:space="preserve"> et al. 2019. “Governance and Degrowth. Lessons from the 2008 Financial Crisis in Latvia and Iceland.” </w:t>
      </w:r>
      <w:r w:rsidRPr="002A120B">
        <w:rPr>
          <w:i/>
          <w:iCs/>
        </w:rPr>
        <w:t>Sustainability</w:t>
      </w:r>
      <w:r w:rsidRPr="002A120B">
        <w:t xml:space="preserve"> 11(6): 1–16.</w:t>
      </w:r>
      <w:r w:rsidR="001E0A74" w:rsidRPr="002A120B">
        <w:t xml:space="preserve"> </w:t>
      </w:r>
      <w:hyperlink r:id="rId112" w:history="1">
        <w:r w:rsidR="001E0A74" w:rsidRPr="002A120B">
          <w:rPr>
            <w:rStyle w:val="Hipercze"/>
          </w:rPr>
          <w:t>https://doi.org/10.3390/su11061734</w:t>
        </w:r>
      </w:hyperlink>
      <w:r w:rsidR="001E0A74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Pansera</w:t>
      </w:r>
      <w:proofErr w:type="spellEnd"/>
      <w:r w:rsidRPr="002A120B">
        <w:t xml:space="preserve">, Mario, </w:t>
      </w:r>
      <w:proofErr w:type="spellStart"/>
      <w:r w:rsidRPr="002A120B">
        <w:t>Melf</w:t>
      </w:r>
      <w:proofErr w:type="spellEnd"/>
      <w:r w:rsidRPr="002A120B">
        <w:t xml:space="preserve"> </w:t>
      </w:r>
      <w:proofErr w:type="spellStart"/>
      <w:r w:rsidRPr="002A120B">
        <w:t>Hinrich</w:t>
      </w:r>
      <w:proofErr w:type="spellEnd"/>
      <w:r w:rsidRPr="002A120B">
        <w:t xml:space="preserve"> Ehlers, and Christian </w:t>
      </w:r>
      <w:proofErr w:type="spellStart"/>
      <w:r w:rsidRPr="002A120B">
        <w:t>Kerschner</w:t>
      </w:r>
      <w:proofErr w:type="spellEnd"/>
      <w:r w:rsidRPr="002A120B">
        <w:t xml:space="preserve">. 2019. “Unlocking Wise Digital Techno-Futures: Contributions from the Degrowth Community.” </w:t>
      </w:r>
      <w:r w:rsidRPr="002A120B">
        <w:rPr>
          <w:i/>
          <w:iCs/>
        </w:rPr>
        <w:t>Futures</w:t>
      </w:r>
      <w:r w:rsidR="00F36DD3" w:rsidRPr="002A120B">
        <w:t xml:space="preserve"> 114</w:t>
      </w:r>
      <w:r w:rsidRPr="002A120B">
        <w:t xml:space="preserve">: 102474. </w:t>
      </w:r>
      <w:hyperlink r:id="rId113" w:history="1">
        <w:r w:rsidR="00F36DD3" w:rsidRPr="002A120B">
          <w:rPr>
            <w:rStyle w:val="Hipercze"/>
          </w:rPr>
          <w:t>https://doi.org/10.1016/j.futures.2019.10247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Parrique</w:t>
      </w:r>
      <w:proofErr w:type="spellEnd"/>
      <w:r w:rsidRPr="002A120B">
        <w:t xml:space="preserve">, T et al. 2019. </w:t>
      </w:r>
      <w:r w:rsidRPr="002A120B">
        <w:rPr>
          <w:i/>
          <w:iCs/>
        </w:rPr>
        <w:t>Decoupling Debunked: Evidence and Arguments against Green Growth as a Sole Strategy for Sustainability</w:t>
      </w:r>
      <w:r w:rsidRPr="002A120B">
        <w:t xml:space="preserve">. </w:t>
      </w:r>
      <w:hyperlink r:id="rId114" w:history="1">
        <w:r w:rsidR="00F36DD3" w:rsidRPr="002A120B">
          <w:rPr>
            <w:rStyle w:val="Hipercze"/>
          </w:rPr>
          <w:t>http://eeb.org/library/decoupling-debunked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Perkins, Patricia E. (Ellie). 2019. “Climate Justice, Commons, and Degrowth.” </w:t>
      </w:r>
      <w:r w:rsidRPr="002A120B">
        <w:rPr>
          <w:i/>
          <w:iCs/>
        </w:rPr>
        <w:t>Ecological Economics</w:t>
      </w:r>
      <w:r w:rsidRPr="002A120B">
        <w:t xml:space="preserve"> 160: 183–90. </w:t>
      </w:r>
      <w:hyperlink r:id="rId115" w:history="1">
        <w:r w:rsidR="00F36DD3" w:rsidRPr="002A120B">
          <w:rPr>
            <w:rStyle w:val="Hipercze"/>
          </w:rPr>
          <w:t>https://doi.org/10.1016/j.ecolecon.2019.02.005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Pineault</w:t>
      </w:r>
      <w:proofErr w:type="spellEnd"/>
      <w:r w:rsidRPr="002A120B">
        <w:t xml:space="preserve">, Eric. 2019. “From Provocation to Challenge: Degrowth, Capitalism and the Prospect of ‘Socialism without Growth’: A Commentary on </w:t>
      </w:r>
      <w:proofErr w:type="spellStart"/>
      <w:r w:rsidRPr="002A120B">
        <w:t>Giorgi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.” </w:t>
      </w:r>
      <w:r w:rsidRPr="002A120B">
        <w:rPr>
          <w:i/>
          <w:iCs/>
        </w:rPr>
        <w:t>Capitalism, Nature, Socialism</w:t>
      </w:r>
      <w:r w:rsidRPr="002A120B">
        <w:t xml:space="preserve"> 30(2): 251–66. </w:t>
      </w:r>
      <w:hyperlink r:id="rId116" w:history="1">
        <w:r w:rsidR="00F36DD3" w:rsidRPr="002A120B">
          <w:rPr>
            <w:rStyle w:val="Hipercze"/>
          </w:rPr>
          <w:t>https://doi.org/10.1080/10455752.2018.1457064</w:t>
        </w:r>
      </w:hyperlink>
      <w:r w:rsidRPr="002A120B">
        <w:t>.</w:t>
      </w:r>
      <w:r w:rsidR="00F36DD3" w:rsidRPr="002A120B">
        <w:t xml:space="preserve"> </w:t>
      </w:r>
    </w:p>
    <w:p w:rsidR="004B730A" w:rsidRPr="002A120B" w:rsidRDefault="004B730A" w:rsidP="004B730A">
      <w:pPr>
        <w:pStyle w:val="NormalnyWeb"/>
      </w:pPr>
      <w:r w:rsidRPr="002A120B">
        <w:lastRenderedPageBreak/>
        <w:t xml:space="preserve">Richter, Katharina. 2019. “Struggling for Another Life: The Ontology of Degrowth.” </w:t>
      </w:r>
      <w:proofErr w:type="spellStart"/>
      <w:r w:rsidRPr="002A120B">
        <w:rPr>
          <w:i/>
          <w:iCs/>
        </w:rPr>
        <w:t>Transtext</w:t>
      </w:r>
      <w:proofErr w:type="spellEnd"/>
      <w:r w:rsidRPr="002A120B">
        <w:rPr>
          <w:i/>
          <w:iCs/>
        </w:rPr>
        <w:t xml:space="preserve">(e)s </w:t>
      </w:r>
      <w:proofErr w:type="spellStart"/>
      <w:r w:rsidRPr="002A120B">
        <w:rPr>
          <w:i/>
          <w:iCs/>
        </w:rPr>
        <w:t>Transcultures</w:t>
      </w:r>
      <w:proofErr w:type="spellEnd"/>
      <w:r w:rsidRPr="002A120B">
        <w:rPr>
          <w:i/>
          <w:iCs/>
        </w:rPr>
        <w:t xml:space="preserve"> </w:t>
      </w:r>
      <w:proofErr w:type="spellStart"/>
      <w:r w:rsidRPr="002A120B">
        <w:rPr>
          <w:rFonts w:ascii="MS Gothic" w:eastAsia="MS Gothic" w:hAnsi="MS Gothic" w:cs="MS Gothic" w:hint="eastAsia"/>
          <w:i/>
          <w:iCs/>
        </w:rPr>
        <w:t>跨文本跨文化</w:t>
      </w:r>
      <w:proofErr w:type="spellEnd"/>
      <w:r w:rsidRPr="002A120B">
        <w:t xml:space="preserve">, 14. </w:t>
      </w:r>
      <w:hyperlink r:id="rId117" w:history="1">
        <w:r w:rsidRPr="002A120B">
          <w:rPr>
            <w:rStyle w:val="Hipercze"/>
          </w:rPr>
          <w:t>https://doi.org/10.4000/transtexts.1242</w:t>
        </w:r>
      </w:hyperlink>
      <w:r w:rsidRPr="002A120B">
        <w:t xml:space="preserve">.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Richters</w:t>
      </w:r>
      <w:proofErr w:type="spellEnd"/>
      <w:r w:rsidRPr="002A120B">
        <w:t xml:space="preserve">, Oliver, and Andreas </w:t>
      </w:r>
      <w:proofErr w:type="spellStart"/>
      <w:r w:rsidRPr="002A120B">
        <w:t>Siemoneit</w:t>
      </w:r>
      <w:proofErr w:type="spellEnd"/>
      <w:r w:rsidRPr="002A120B">
        <w:t xml:space="preserve">. 2019. “Growth Imperatives: Substantiating a Contested Concept.” </w:t>
      </w:r>
      <w:r w:rsidRPr="002A120B">
        <w:rPr>
          <w:i/>
          <w:iCs/>
        </w:rPr>
        <w:t>Structural Change and Economic Dynamics</w:t>
      </w:r>
      <w:r w:rsidRPr="002A120B">
        <w:t xml:space="preserve"> 51: 126–37. </w:t>
      </w:r>
      <w:hyperlink r:id="rId118" w:history="1">
        <w:r w:rsidR="00F36DD3" w:rsidRPr="002A120B">
          <w:rPr>
            <w:rStyle w:val="Hipercze"/>
          </w:rPr>
          <w:t>https://doi.org/10.1016/j.strueco.2019.07.012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Sandberg, Maria, Kristian </w:t>
      </w:r>
      <w:proofErr w:type="spellStart"/>
      <w:r w:rsidRPr="002A120B">
        <w:t>Klockars</w:t>
      </w:r>
      <w:proofErr w:type="spellEnd"/>
      <w:r w:rsidRPr="002A120B">
        <w:t xml:space="preserve">, and </w:t>
      </w:r>
      <w:proofErr w:type="spellStart"/>
      <w:r w:rsidRPr="002A120B">
        <w:t>Kristoffer</w:t>
      </w:r>
      <w:proofErr w:type="spellEnd"/>
      <w:r w:rsidRPr="002A120B">
        <w:t xml:space="preserve"> </w:t>
      </w:r>
      <w:proofErr w:type="spellStart"/>
      <w:r w:rsidRPr="002A120B">
        <w:t>Wilén</w:t>
      </w:r>
      <w:proofErr w:type="spellEnd"/>
      <w:r w:rsidRPr="002A120B">
        <w:t xml:space="preserve">. 2019. “Green Growth or Degrowth? Assessing the Normative Justifications for Environmental Sustainability and Economic Growth through Critical Social Theory.” </w:t>
      </w:r>
      <w:r w:rsidRPr="002A120B">
        <w:rPr>
          <w:i/>
          <w:iCs/>
        </w:rPr>
        <w:t>Journal of Cleaner Production</w:t>
      </w:r>
      <w:r w:rsidRPr="002A120B">
        <w:t xml:space="preserve"> 206: 133–41.</w:t>
      </w:r>
      <w:r w:rsidR="00211811" w:rsidRPr="002A120B">
        <w:t xml:space="preserve"> </w:t>
      </w:r>
      <w:hyperlink r:id="rId119" w:history="1">
        <w:r w:rsidR="00211811" w:rsidRPr="002A120B">
          <w:rPr>
            <w:rStyle w:val="Hipercze"/>
          </w:rPr>
          <w:t>https://doi.org/10.1016/j.jclepro.2018.09.175</w:t>
        </w:r>
      </w:hyperlink>
      <w:r w:rsidR="00211811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Schaffartzik</w:t>
      </w:r>
      <w:proofErr w:type="spellEnd"/>
      <w:r w:rsidRPr="002A120B">
        <w:t xml:space="preserve">, </w:t>
      </w:r>
      <w:proofErr w:type="spellStart"/>
      <w:r w:rsidRPr="002A120B">
        <w:t>Anke</w:t>
      </w:r>
      <w:proofErr w:type="spellEnd"/>
      <w:r w:rsidRPr="002A120B">
        <w:t xml:space="preserve">, Juan Antonio </w:t>
      </w:r>
      <w:proofErr w:type="spellStart"/>
      <w:r w:rsidRPr="002A120B">
        <w:t>Duro</w:t>
      </w:r>
      <w:proofErr w:type="spellEnd"/>
      <w:r w:rsidRPr="002A120B">
        <w:t xml:space="preserve">, and </w:t>
      </w:r>
      <w:proofErr w:type="spellStart"/>
      <w:r w:rsidRPr="002A120B">
        <w:t>Fridolin</w:t>
      </w:r>
      <w:proofErr w:type="spellEnd"/>
      <w:r w:rsidRPr="002A120B">
        <w:t xml:space="preserve"> </w:t>
      </w:r>
      <w:proofErr w:type="spellStart"/>
      <w:r w:rsidRPr="002A120B">
        <w:t>Krausmann</w:t>
      </w:r>
      <w:proofErr w:type="spellEnd"/>
      <w:r w:rsidRPr="002A120B">
        <w:t xml:space="preserve">. 2019. “Global Appropriation of Resources Causes High International Material Inequality – Growth Is Not the Solution.” </w:t>
      </w:r>
      <w:r w:rsidRPr="002A120B">
        <w:rPr>
          <w:i/>
          <w:iCs/>
        </w:rPr>
        <w:t>Ecological Economics</w:t>
      </w:r>
      <w:r w:rsidR="00F36DD3" w:rsidRPr="002A120B">
        <w:t xml:space="preserve"> 163</w:t>
      </w:r>
      <w:r w:rsidRPr="002A120B">
        <w:t>: 9–19.</w:t>
      </w:r>
      <w:r w:rsidR="00211811" w:rsidRPr="002A120B">
        <w:t xml:space="preserve"> </w:t>
      </w:r>
      <w:hyperlink r:id="rId120" w:history="1">
        <w:r w:rsidR="00211811" w:rsidRPr="002A120B">
          <w:rPr>
            <w:rStyle w:val="Hipercze"/>
          </w:rPr>
          <w:t>https://doi.org/10.1016/j.ecolecon.2019.05.008</w:t>
        </w:r>
      </w:hyperlink>
      <w:r w:rsidR="00211811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Schmid</w:t>
      </w:r>
      <w:proofErr w:type="spellEnd"/>
      <w:r w:rsidRPr="002A120B">
        <w:t xml:space="preserve">, </w:t>
      </w:r>
      <w:proofErr w:type="spellStart"/>
      <w:r w:rsidRPr="002A120B">
        <w:t>Benedikt</w:t>
      </w:r>
      <w:proofErr w:type="spellEnd"/>
      <w:r w:rsidRPr="002A120B">
        <w:t xml:space="preserve">. 2019. “Degrowth and </w:t>
      </w:r>
      <w:proofErr w:type="spellStart"/>
      <w:r w:rsidRPr="002A120B">
        <w:t>Postcapitalism</w:t>
      </w:r>
      <w:proofErr w:type="spellEnd"/>
      <w:r w:rsidRPr="002A120B">
        <w:t xml:space="preserve">: Transformative Geographies beyond Accumulation and Growth.” </w:t>
      </w:r>
      <w:r w:rsidRPr="002A120B">
        <w:rPr>
          <w:i/>
          <w:iCs/>
        </w:rPr>
        <w:t>Geography Compass</w:t>
      </w:r>
      <w:r w:rsidRPr="002A120B">
        <w:t>: 1–15.</w:t>
      </w:r>
      <w:r w:rsidR="00211811" w:rsidRPr="002A120B">
        <w:t xml:space="preserve"> </w:t>
      </w:r>
      <w:hyperlink r:id="rId121" w:history="1">
        <w:r w:rsidR="00211811" w:rsidRPr="002A120B">
          <w:rPr>
            <w:rStyle w:val="Hipercze"/>
          </w:rPr>
          <w:t>https://doi.org/10.1111/gec3.12470</w:t>
        </w:r>
      </w:hyperlink>
      <w:r w:rsidR="00211811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Schröder</w:t>
      </w:r>
      <w:proofErr w:type="spellEnd"/>
      <w:r w:rsidRPr="002A120B">
        <w:t xml:space="preserve">, Patrick et al. 2019. “Degrowth within – Aligning Circular Economy and Strong Sustainability Narratives.” </w:t>
      </w:r>
      <w:r w:rsidRPr="002A120B">
        <w:rPr>
          <w:i/>
          <w:iCs/>
        </w:rPr>
        <w:t>Resources, Conservation and Recycling</w:t>
      </w:r>
      <w:r w:rsidRPr="002A120B">
        <w:t xml:space="preserve"> 146(April): 190–91. </w:t>
      </w:r>
      <w:hyperlink r:id="rId122" w:history="1">
        <w:r w:rsidR="00F36DD3" w:rsidRPr="002A120B">
          <w:rPr>
            <w:rStyle w:val="Hipercze"/>
          </w:rPr>
          <w:t>https://doi.org/10.1016/j.resconrec.2019.03.038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Singh, </w:t>
      </w:r>
      <w:proofErr w:type="spellStart"/>
      <w:r w:rsidRPr="002A120B">
        <w:t>Neera</w:t>
      </w:r>
      <w:proofErr w:type="spellEnd"/>
      <w:r w:rsidRPr="002A120B">
        <w:t xml:space="preserve"> M. 2019. “Environmental Justice, Degrowth and Post-Capitalist Futures.” </w:t>
      </w:r>
      <w:r w:rsidRPr="002A120B">
        <w:rPr>
          <w:i/>
          <w:iCs/>
        </w:rPr>
        <w:t>Ecological Economics</w:t>
      </w:r>
      <w:r w:rsidR="00F36DD3" w:rsidRPr="002A120B">
        <w:t xml:space="preserve"> 163</w:t>
      </w:r>
      <w:r w:rsidRPr="002A120B">
        <w:t xml:space="preserve">: 138–42. </w:t>
      </w:r>
      <w:hyperlink r:id="rId123" w:history="1">
        <w:r w:rsidR="00F36DD3" w:rsidRPr="002A120B">
          <w:rPr>
            <w:rStyle w:val="Hipercze"/>
          </w:rPr>
          <w:t>https://doi.org/10.1016/j.ecolecon.2019.05.01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Stuart, Diana, and Ryan Gunderson. 2019. “Human-Animal Relations in the </w:t>
      </w:r>
      <w:proofErr w:type="spellStart"/>
      <w:r w:rsidRPr="002A120B">
        <w:t>Capitalocene</w:t>
      </w:r>
      <w:proofErr w:type="spellEnd"/>
      <w:r w:rsidRPr="002A120B">
        <w:t xml:space="preserve">: Environmental Impacts and Alternatives.” </w:t>
      </w:r>
      <w:r w:rsidRPr="002A120B">
        <w:rPr>
          <w:i/>
          <w:iCs/>
        </w:rPr>
        <w:t>Environmental Sociology</w:t>
      </w:r>
      <w:r w:rsidRPr="002A120B">
        <w:t xml:space="preserve">: 1–14. </w:t>
      </w:r>
      <w:hyperlink r:id="rId124" w:history="1">
        <w:r w:rsidR="00F36DD3" w:rsidRPr="002A120B">
          <w:rPr>
            <w:rStyle w:val="Hipercze"/>
          </w:rPr>
          <w:t>https://doi.org/10.1080/23251042.2019.166678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Stuart, Diana, Ryan Gunderson, and Brian Petersen. 2019. “Climate Change and the </w:t>
      </w:r>
      <w:proofErr w:type="spellStart"/>
      <w:r w:rsidRPr="002A120B">
        <w:t>Polanyian</w:t>
      </w:r>
      <w:proofErr w:type="spellEnd"/>
      <w:r w:rsidRPr="002A120B">
        <w:t xml:space="preserve"> Counter-Movement: Carbon Markets or Degrowth?” </w:t>
      </w:r>
      <w:r w:rsidRPr="002A120B">
        <w:rPr>
          <w:i/>
          <w:iCs/>
        </w:rPr>
        <w:t>New Political Economy</w:t>
      </w:r>
      <w:r w:rsidRPr="002A120B">
        <w:t xml:space="preserve"> 24(1): 89–102. </w:t>
      </w:r>
      <w:hyperlink r:id="rId125" w:history="1">
        <w:r w:rsidR="00F36DD3" w:rsidRPr="002A120B">
          <w:rPr>
            <w:rStyle w:val="Hipercze"/>
          </w:rPr>
          <w:t>https://doi.org/10.1080/13563467.2017.1417364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Svartzman</w:t>
      </w:r>
      <w:proofErr w:type="spellEnd"/>
      <w:r w:rsidRPr="002A120B">
        <w:t xml:space="preserve">, </w:t>
      </w:r>
      <w:proofErr w:type="spellStart"/>
      <w:r w:rsidRPr="002A120B">
        <w:t>Romain</w:t>
      </w:r>
      <w:proofErr w:type="spellEnd"/>
      <w:r w:rsidRPr="002A120B">
        <w:t xml:space="preserve">, Dominique </w:t>
      </w:r>
      <w:proofErr w:type="spellStart"/>
      <w:r w:rsidRPr="002A120B">
        <w:t>Dron</w:t>
      </w:r>
      <w:proofErr w:type="spellEnd"/>
      <w:r w:rsidRPr="002A120B">
        <w:t xml:space="preserve">, and Etienne </w:t>
      </w:r>
      <w:proofErr w:type="spellStart"/>
      <w:r w:rsidRPr="002A120B">
        <w:t>Espagne</w:t>
      </w:r>
      <w:proofErr w:type="spellEnd"/>
      <w:r w:rsidRPr="002A120B">
        <w:t xml:space="preserve">. 2019. “From Ecological Macroeconomics to a Theory of Endogenous Money for a Finite Planet.” </w:t>
      </w:r>
      <w:r w:rsidRPr="002A120B">
        <w:rPr>
          <w:i/>
          <w:iCs/>
        </w:rPr>
        <w:t>Ecological Economics</w:t>
      </w:r>
      <w:r w:rsidRPr="002A120B">
        <w:t xml:space="preserve"> 162(April): 108–20. </w:t>
      </w:r>
      <w:hyperlink r:id="rId126" w:history="1">
        <w:r w:rsidR="00F36DD3" w:rsidRPr="002A120B">
          <w:rPr>
            <w:rStyle w:val="Hipercze"/>
          </w:rPr>
          <w:t>https://doi.org/10.1016/j.ecolecon.2019.04.018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Svenfelt</w:t>
      </w:r>
      <w:proofErr w:type="spellEnd"/>
      <w:r w:rsidRPr="002A120B">
        <w:t xml:space="preserve">, </w:t>
      </w:r>
      <w:proofErr w:type="spellStart"/>
      <w:r w:rsidRPr="002A120B">
        <w:t>Åsa</w:t>
      </w:r>
      <w:proofErr w:type="spellEnd"/>
      <w:r w:rsidRPr="002A120B">
        <w:t xml:space="preserve"> et al. 2019. “Scenarios for Sustainable Futures beyond GDP Growth 2050.” </w:t>
      </w:r>
      <w:r w:rsidRPr="002A120B">
        <w:rPr>
          <w:i/>
          <w:iCs/>
        </w:rPr>
        <w:t>Futures</w:t>
      </w:r>
      <w:r w:rsidRPr="002A120B">
        <w:t xml:space="preserve"> 111(April): 1–14. </w:t>
      </w:r>
      <w:hyperlink r:id="rId127" w:history="1">
        <w:r w:rsidR="00F36DD3" w:rsidRPr="002A120B">
          <w:rPr>
            <w:rStyle w:val="Hipercze"/>
          </w:rPr>
          <w:t>https://doi.org/10.1016/j.futures.2019.05.001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Vandeventer</w:t>
      </w:r>
      <w:proofErr w:type="spellEnd"/>
      <w:r w:rsidRPr="002A120B">
        <w:t xml:space="preserve">, James Scott, Claudio </w:t>
      </w:r>
      <w:proofErr w:type="spellStart"/>
      <w:r w:rsidRPr="002A120B">
        <w:t>Cattaneo</w:t>
      </w:r>
      <w:proofErr w:type="spellEnd"/>
      <w:r w:rsidRPr="002A120B">
        <w:t xml:space="preserve">, and Christos </w:t>
      </w:r>
      <w:proofErr w:type="spellStart"/>
      <w:r w:rsidRPr="002A120B">
        <w:t>Zografos</w:t>
      </w:r>
      <w:proofErr w:type="spellEnd"/>
      <w:r w:rsidRPr="002A120B">
        <w:t xml:space="preserve">. 2019. “A Degrowth Transition: Pathways for the Degrowth Niche to Replace the Capitalist-Growth Regime.” </w:t>
      </w:r>
      <w:r w:rsidRPr="002A120B">
        <w:rPr>
          <w:i/>
          <w:iCs/>
        </w:rPr>
        <w:t>Ecological Economics</w:t>
      </w:r>
      <w:r w:rsidR="00F36DD3" w:rsidRPr="002A120B">
        <w:t xml:space="preserve"> 156</w:t>
      </w:r>
      <w:r w:rsidRPr="002A120B">
        <w:t xml:space="preserve">: 272–86. </w:t>
      </w:r>
      <w:hyperlink r:id="rId128" w:history="1">
        <w:r w:rsidR="002A120B" w:rsidRPr="00CD3CA7">
          <w:rPr>
            <w:rStyle w:val="Hipercze"/>
          </w:rPr>
          <w:t>https://doi.org/10.1016/j.ecolecon.2018.10.002</w:t>
        </w:r>
      </w:hyperlink>
      <w:r w:rsidR="002A120B">
        <w:t xml:space="preserve"> </w:t>
      </w:r>
    </w:p>
    <w:p w:rsidR="002A0C2A" w:rsidRPr="002A120B" w:rsidRDefault="002A0C2A" w:rsidP="00B722F8">
      <w:pPr>
        <w:pStyle w:val="NormalnyWeb"/>
      </w:pPr>
      <w:proofErr w:type="spellStart"/>
      <w:r w:rsidRPr="002A120B">
        <w:t>Velicu</w:t>
      </w:r>
      <w:proofErr w:type="spellEnd"/>
      <w:r w:rsidRPr="002A120B">
        <w:t xml:space="preserve">, Irina. 2019. “De-Growing Environmental Justice: Reflections from Anti-Mining Movements in Eastern Europe.” </w:t>
      </w:r>
      <w:r w:rsidRPr="002A120B">
        <w:rPr>
          <w:i/>
          <w:iCs/>
        </w:rPr>
        <w:t>Ecological Economics</w:t>
      </w:r>
      <w:r w:rsidR="00F36DD3" w:rsidRPr="002A120B">
        <w:t xml:space="preserve"> 159</w:t>
      </w:r>
      <w:r w:rsidRPr="002A120B">
        <w:t>: 271–78.</w:t>
      </w:r>
      <w:r w:rsidR="00211811" w:rsidRPr="002A120B">
        <w:t xml:space="preserve"> </w:t>
      </w:r>
      <w:hyperlink r:id="rId129" w:history="1">
        <w:r w:rsidR="00211811" w:rsidRPr="002A120B">
          <w:rPr>
            <w:rStyle w:val="Hipercze"/>
          </w:rPr>
          <w:t>https://doi.org/10.1016/j.ecolecon.2019.01.021</w:t>
        </w:r>
      </w:hyperlink>
      <w:r w:rsidR="00211811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lastRenderedPageBreak/>
        <w:t xml:space="preserve">Vergara-Camus, Leandro. 2019. “Capitalism, Democracy, and the Degrowth Horizon.” </w:t>
      </w:r>
      <w:r w:rsidRPr="002A120B">
        <w:rPr>
          <w:i/>
          <w:iCs/>
        </w:rPr>
        <w:t>Capitalism, Nature, Socialism</w:t>
      </w:r>
      <w:r w:rsidRPr="002A120B">
        <w:t xml:space="preserve"> 30(2): 217–33. </w:t>
      </w:r>
      <w:hyperlink r:id="rId130" w:history="1">
        <w:r w:rsidR="00F36DD3" w:rsidRPr="002A120B">
          <w:rPr>
            <w:rStyle w:val="Hipercze"/>
          </w:rPr>
          <w:t>https://doi.org/10.1080/10455752.2017.1344868</w:t>
        </w:r>
      </w:hyperlink>
      <w:r w:rsidRPr="002A120B">
        <w:t>.</w:t>
      </w:r>
      <w:r w:rsidR="00F36DD3" w:rsidRPr="002A120B">
        <w:t xml:space="preserve"> </w:t>
      </w:r>
    </w:p>
    <w:p w:rsidR="002A0C2A" w:rsidRPr="002A120B" w:rsidRDefault="002A0C2A" w:rsidP="00B722F8">
      <w:pPr>
        <w:pStyle w:val="NormalnyWeb"/>
      </w:pPr>
      <w:r w:rsidRPr="002A120B">
        <w:t xml:space="preserve">Weber, Gabriel et al. 2019. “Promoting Waste Degrowth and Environmental Justice at a Local Level: The Case of Unit-Pricing Schemes in Spain.” </w:t>
      </w:r>
      <w:r w:rsidRPr="002A120B">
        <w:rPr>
          <w:i/>
          <w:iCs/>
        </w:rPr>
        <w:t>Ecological Economics</w:t>
      </w:r>
      <w:r w:rsidR="00F36DD3" w:rsidRPr="002A120B">
        <w:t xml:space="preserve"> 156</w:t>
      </w:r>
      <w:r w:rsidRPr="002A120B">
        <w:t xml:space="preserve">: 306–17. </w:t>
      </w:r>
      <w:hyperlink r:id="rId131" w:history="1">
        <w:r w:rsidR="00F36DD3" w:rsidRPr="002A120B">
          <w:rPr>
            <w:rStyle w:val="Hipercze"/>
          </w:rPr>
          <w:t>https://doi.org/10.1016/j.ecolecon.2018.09.024</w:t>
        </w:r>
      </w:hyperlink>
      <w:r w:rsidR="00F36DD3" w:rsidRPr="002A120B">
        <w:t>.</w:t>
      </w:r>
    </w:p>
    <w:p w:rsidR="00F36DD3" w:rsidRPr="002A120B" w:rsidRDefault="00F36DD3" w:rsidP="001E176B">
      <w:pPr>
        <w:pStyle w:val="NormalnyWeb"/>
        <w:jc w:val="center"/>
        <w:rPr>
          <w:b/>
        </w:rPr>
      </w:pPr>
      <w:r w:rsidRPr="002A120B">
        <w:rPr>
          <w:b/>
        </w:rPr>
        <w:t>2018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Alarcón Ferrari, Cristián, and Constanza Chartier. </w:t>
      </w:r>
      <w:r w:rsidRPr="002A120B">
        <w:t xml:space="preserve">2018. “Degrowth, Energy Democracy, Technology and Social-Ecological Relations: Discussing a Localised Energy System in </w:t>
      </w:r>
      <w:proofErr w:type="spellStart"/>
      <w:r w:rsidRPr="002A120B">
        <w:t>Vaxjö</w:t>
      </w:r>
      <w:proofErr w:type="spellEnd"/>
      <w:r w:rsidRPr="002A120B">
        <w:t xml:space="preserve"> Sweden.” </w:t>
      </w:r>
      <w:r w:rsidRPr="002A120B">
        <w:rPr>
          <w:i/>
          <w:iCs/>
        </w:rPr>
        <w:t>Journal of Cleaner Production</w:t>
      </w:r>
      <w:r w:rsidRPr="002A120B">
        <w:t xml:space="preserve"> 197: 1754–65.</w:t>
      </w:r>
      <w:r w:rsidR="00211811" w:rsidRPr="002A120B">
        <w:t xml:space="preserve"> </w:t>
      </w:r>
      <w:hyperlink r:id="rId132" w:history="1">
        <w:r w:rsidR="00211811" w:rsidRPr="002A120B">
          <w:rPr>
            <w:rStyle w:val="Hipercze"/>
          </w:rPr>
          <w:t>https://doi.org/10.1016/j.jclepro.2017.05.100</w:t>
        </w:r>
      </w:hyperlink>
      <w:r w:rsidR="00211811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Alexander, Samuel, and Paul </w:t>
      </w:r>
      <w:proofErr w:type="spellStart"/>
      <w:r w:rsidRPr="002A120B">
        <w:t>Yacoumis</w:t>
      </w:r>
      <w:proofErr w:type="spellEnd"/>
      <w:r w:rsidRPr="002A120B">
        <w:t xml:space="preserve">. 2018. “Degrowth, Energy Descent, and ‘Low-Tech’ Living: Potential Pathways for Increased Resilience in Times of Crisis.” </w:t>
      </w:r>
      <w:r w:rsidRPr="002A120B">
        <w:rPr>
          <w:i/>
          <w:iCs/>
        </w:rPr>
        <w:t>Journal of Cleaner Production</w:t>
      </w:r>
      <w:r w:rsidRPr="002A120B">
        <w:t xml:space="preserve"> 197: 1840–48. </w:t>
      </w:r>
      <w:hyperlink r:id="rId133" w:history="1">
        <w:r w:rsidRPr="002A120B">
          <w:rPr>
            <w:rStyle w:val="Hipercze"/>
          </w:rPr>
          <w:t>https://doi.org/10.1016/j.jclepro.2016.09.100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Alfredsson</w:t>
      </w:r>
      <w:proofErr w:type="spellEnd"/>
      <w:r w:rsidRPr="002A120B">
        <w:t xml:space="preserve">, Eva et al. 2018. “Why Achieving the Paris Agreement Requires Reduced Overall Consumption and Production.” </w:t>
      </w:r>
      <w:r w:rsidRPr="002A120B">
        <w:rPr>
          <w:i/>
          <w:iCs/>
        </w:rPr>
        <w:t>Sustainability: Science, Practice, and Policy</w:t>
      </w:r>
      <w:r w:rsidRPr="002A120B">
        <w:t xml:space="preserve"> 14(1): 1–5. </w:t>
      </w:r>
      <w:hyperlink r:id="rId134" w:history="1">
        <w:r w:rsidRPr="002A120B">
          <w:rPr>
            <w:rStyle w:val="Hipercze"/>
          </w:rPr>
          <w:t>https://doi.org/10.1080/15487733.2018.1458815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Antal</w:t>
      </w:r>
      <w:proofErr w:type="spellEnd"/>
      <w:r w:rsidRPr="002A120B">
        <w:t xml:space="preserve">, </w:t>
      </w:r>
      <w:proofErr w:type="spellStart"/>
      <w:r w:rsidRPr="002A120B">
        <w:t>Miklós</w:t>
      </w:r>
      <w:proofErr w:type="spellEnd"/>
      <w:r w:rsidRPr="002A120B">
        <w:t xml:space="preserve">. 2018. “Post-Growth Strategies Can Be More Feasible than Techno-Fixes: Focus on Working Time.” </w:t>
      </w:r>
      <w:r w:rsidRPr="002A120B">
        <w:rPr>
          <w:i/>
          <w:iCs/>
        </w:rPr>
        <w:t>Anthropocene Review</w:t>
      </w:r>
      <w:r w:rsidRPr="002A120B">
        <w:t xml:space="preserve"> 5(3): 230–36.</w:t>
      </w:r>
      <w:r w:rsidR="00211811" w:rsidRPr="002A120B">
        <w:t xml:space="preserve"> </w:t>
      </w:r>
      <w:hyperlink r:id="rId135" w:history="1">
        <w:r w:rsidR="00211811" w:rsidRPr="002A120B">
          <w:rPr>
            <w:rStyle w:val="Hipercze"/>
          </w:rPr>
          <w:t>https://doi.org/10.1177/2053019618794212</w:t>
        </w:r>
      </w:hyperlink>
      <w:r w:rsidR="00211811" w:rsidRPr="002A120B">
        <w:t xml:space="preserve"> </w:t>
      </w:r>
    </w:p>
    <w:p w:rsidR="007A62E1" w:rsidRPr="002A120B" w:rsidRDefault="00211811" w:rsidP="00B722F8">
      <w:pPr>
        <w:pStyle w:val="NormalnyWeb"/>
      </w:pPr>
      <w:r w:rsidRPr="002A120B">
        <w:rPr>
          <w:lang w:val="pl-PL"/>
        </w:rPr>
        <w:t>Bińczyk, Ewa. 2018. “Idea w</w:t>
      </w:r>
      <w:r w:rsidR="007A62E1" w:rsidRPr="002A120B">
        <w:rPr>
          <w:lang w:val="pl-PL"/>
        </w:rPr>
        <w:t xml:space="preserve">spaniałego </w:t>
      </w:r>
      <w:proofErr w:type="spellStart"/>
      <w:r w:rsidR="007A62E1" w:rsidRPr="002A120B">
        <w:rPr>
          <w:lang w:val="pl-PL"/>
        </w:rPr>
        <w:t>Antropocenu</w:t>
      </w:r>
      <w:proofErr w:type="spellEnd"/>
      <w:r w:rsidR="007A62E1" w:rsidRPr="002A120B">
        <w:rPr>
          <w:lang w:val="pl-PL"/>
        </w:rPr>
        <w:t xml:space="preserve">: </w:t>
      </w:r>
      <w:r w:rsidRPr="002A120B">
        <w:rPr>
          <w:lang w:val="pl-PL"/>
        </w:rPr>
        <w:t>w</w:t>
      </w:r>
      <w:r w:rsidR="007A62E1" w:rsidRPr="002A120B">
        <w:rPr>
          <w:lang w:val="pl-PL"/>
        </w:rPr>
        <w:t xml:space="preserve">rogie </w:t>
      </w:r>
      <w:r w:rsidRPr="002A120B">
        <w:rPr>
          <w:lang w:val="pl-PL"/>
        </w:rPr>
        <w:t>p</w:t>
      </w:r>
      <w:r w:rsidR="007A62E1" w:rsidRPr="002A120B">
        <w:rPr>
          <w:lang w:val="pl-PL"/>
        </w:rPr>
        <w:t xml:space="preserve">rzejęcie czy </w:t>
      </w:r>
      <w:proofErr w:type="spellStart"/>
      <w:r w:rsidRPr="002A120B">
        <w:rPr>
          <w:lang w:val="pl-PL"/>
        </w:rPr>
        <w:t>a</w:t>
      </w:r>
      <w:r w:rsidR="007A62E1" w:rsidRPr="002A120B">
        <w:rPr>
          <w:lang w:val="pl-PL"/>
        </w:rPr>
        <w:t>ntropodycea</w:t>
      </w:r>
      <w:proofErr w:type="spellEnd"/>
      <w:r w:rsidR="007A62E1" w:rsidRPr="002A120B">
        <w:rPr>
          <w:lang w:val="pl-PL"/>
        </w:rPr>
        <w:t xml:space="preserve">?” </w:t>
      </w:r>
      <w:proofErr w:type="spellStart"/>
      <w:r w:rsidR="007A62E1" w:rsidRPr="002A120B">
        <w:rPr>
          <w:i/>
          <w:iCs/>
        </w:rPr>
        <w:t>Prace</w:t>
      </w:r>
      <w:proofErr w:type="spellEnd"/>
      <w:r w:rsidR="007A62E1" w:rsidRPr="002A120B">
        <w:rPr>
          <w:i/>
          <w:iCs/>
        </w:rPr>
        <w:t xml:space="preserve"> </w:t>
      </w:r>
      <w:proofErr w:type="spellStart"/>
      <w:r w:rsidR="007A62E1" w:rsidRPr="002A120B">
        <w:rPr>
          <w:i/>
          <w:iCs/>
        </w:rPr>
        <w:t>Kulturoznawcze</w:t>
      </w:r>
      <w:proofErr w:type="spellEnd"/>
      <w:r w:rsidR="007A62E1" w:rsidRPr="002A120B">
        <w:t xml:space="preserve"> 22(1–2): 31–44.</w:t>
      </w:r>
      <w:r w:rsidRPr="002A120B">
        <w:t xml:space="preserve"> </w:t>
      </w:r>
      <w:hyperlink r:id="rId136" w:history="1">
        <w:r w:rsidRPr="002A120B">
          <w:rPr>
            <w:rStyle w:val="Hipercze"/>
          </w:rPr>
          <w:t>https://doi.org/10.19195/0860-6668.22.1–2.3</w:t>
        </w:r>
      </w:hyperlink>
      <w:r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onaiuti</w:t>
      </w:r>
      <w:proofErr w:type="spellEnd"/>
      <w:r w:rsidRPr="002A120B">
        <w:t xml:space="preserve">, Mauro. 2018. “Are We Entering the Age of Involuntary Degrowth? Promethean Technologies and Declining Returns of Innovation.” </w:t>
      </w:r>
      <w:r w:rsidRPr="002A120B">
        <w:rPr>
          <w:i/>
          <w:iCs/>
        </w:rPr>
        <w:t>Journal of Cleaner Production</w:t>
      </w:r>
      <w:r w:rsidRPr="002A120B">
        <w:t xml:space="preserve"> 197: 1800–1809. </w:t>
      </w:r>
      <w:hyperlink r:id="rId137" w:history="1">
        <w:r w:rsidRPr="002A120B">
          <w:rPr>
            <w:rStyle w:val="Hipercze"/>
          </w:rPr>
          <w:t>https://doi.org/10.1016/j.jclepro.2017.02.19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Bradley, Karin. 2018. “Bike Kitchens – Spaces for Convivial Tools.” </w:t>
      </w:r>
      <w:r w:rsidRPr="002A120B">
        <w:rPr>
          <w:i/>
          <w:iCs/>
        </w:rPr>
        <w:t>Journal of Cleaner Production</w:t>
      </w:r>
      <w:r w:rsidRPr="002A120B">
        <w:t xml:space="preserve"> 197(June 2016): 1676–83. </w:t>
      </w:r>
      <w:hyperlink r:id="rId138" w:history="1">
        <w:r w:rsidRPr="002A120B">
          <w:rPr>
            <w:rStyle w:val="Hipercze"/>
          </w:rPr>
          <w:t>https://doi.org/10.1016/j.jclepro.2016.09.208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uch</w:t>
      </w:r>
      <w:proofErr w:type="spellEnd"/>
      <w:r w:rsidRPr="002A120B">
        <w:t xml:space="preserve">-Hansen, Hubert. 2018. “The Prerequisites for a Degrowth Paradigm Shift: Insights from Critical Political Economy.” </w:t>
      </w:r>
      <w:r w:rsidRPr="002A120B">
        <w:rPr>
          <w:i/>
          <w:iCs/>
        </w:rPr>
        <w:t>Ecological Economics</w:t>
      </w:r>
      <w:r w:rsidRPr="002A120B">
        <w:t xml:space="preserve"> 146: 157–63. </w:t>
      </w:r>
      <w:hyperlink r:id="rId139" w:history="1">
        <w:r w:rsidRPr="002A120B">
          <w:rPr>
            <w:rStyle w:val="Hipercze"/>
          </w:rPr>
          <w:t>https://doi.org/10.1016/j.ecolecon.2017.10.021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uhr</w:t>
      </w:r>
      <w:proofErr w:type="spellEnd"/>
      <w:r w:rsidRPr="002A120B">
        <w:t xml:space="preserve">, Katarina, Karolina Isaksson, and </w:t>
      </w:r>
      <w:proofErr w:type="spellStart"/>
      <w:r w:rsidRPr="002A120B">
        <w:t>Pernilla</w:t>
      </w:r>
      <w:proofErr w:type="spellEnd"/>
      <w:r w:rsidRPr="002A120B">
        <w:t xml:space="preserve"> </w:t>
      </w:r>
      <w:proofErr w:type="spellStart"/>
      <w:r w:rsidRPr="002A120B">
        <w:t>Hagbert</w:t>
      </w:r>
      <w:proofErr w:type="spellEnd"/>
      <w:r w:rsidRPr="002A120B">
        <w:t xml:space="preserve">. 2018. “Local Interpretations of Degrowth - Actors, Arenas and Attempts to Influence Policy.” </w:t>
      </w:r>
      <w:r w:rsidRPr="002A120B">
        <w:rPr>
          <w:i/>
          <w:iCs/>
        </w:rPr>
        <w:t>Sustainability</w:t>
      </w:r>
      <w:r w:rsidRPr="002A120B">
        <w:t xml:space="preserve"> 10(6): 1–14.</w:t>
      </w:r>
      <w:r w:rsidR="00211811" w:rsidRPr="002A120B">
        <w:t xml:space="preserve"> </w:t>
      </w:r>
      <w:hyperlink r:id="rId140" w:history="1">
        <w:r w:rsidR="00211811" w:rsidRPr="002A120B">
          <w:rPr>
            <w:rStyle w:val="Hipercze"/>
          </w:rPr>
          <w:t>https://doi.org/10.3390/su10061899</w:t>
        </w:r>
      </w:hyperlink>
      <w:r w:rsidR="00211811" w:rsidRPr="002A120B">
        <w:t xml:space="preserve"> </w:t>
      </w:r>
    </w:p>
    <w:p w:rsidR="007A62E1" w:rsidRPr="002A120B" w:rsidRDefault="007A62E1" w:rsidP="00B722F8">
      <w:pPr>
        <w:pStyle w:val="NormalnyWeb"/>
        <w:rPr>
          <w:lang w:val="es-ES"/>
        </w:rPr>
      </w:pPr>
      <w:proofErr w:type="spellStart"/>
      <w:r w:rsidRPr="002A120B">
        <w:t>Chiengkul</w:t>
      </w:r>
      <w:proofErr w:type="spellEnd"/>
      <w:r w:rsidRPr="002A120B">
        <w:t xml:space="preserve">, </w:t>
      </w:r>
      <w:proofErr w:type="spellStart"/>
      <w:r w:rsidRPr="002A120B">
        <w:t>Prapimphan</w:t>
      </w:r>
      <w:proofErr w:type="spellEnd"/>
      <w:r w:rsidRPr="002A120B">
        <w:t xml:space="preserve">. 2018. “The Degrowth Movement: Alternative Economic Practices and Relevance to Developing Countries.” </w:t>
      </w:r>
      <w:r w:rsidRPr="002A120B">
        <w:rPr>
          <w:i/>
          <w:iCs/>
          <w:lang w:val="es-ES"/>
        </w:rPr>
        <w:t>Alternatives</w:t>
      </w:r>
      <w:r w:rsidRPr="002A120B">
        <w:rPr>
          <w:lang w:val="es-ES"/>
        </w:rPr>
        <w:t xml:space="preserve"> 43(2): 81–95.</w:t>
      </w:r>
      <w:r w:rsidR="00211811" w:rsidRPr="002A120B">
        <w:rPr>
          <w:lang w:val="es-ES"/>
        </w:rPr>
        <w:t xml:space="preserve"> </w:t>
      </w:r>
      <w:hyperlink r:id="rId141" w:history="1">
        <w:r w:rsidR="00211811" w:rsidRPr="002A120B">
          <w:rPr>
            <w:rStyle w:val="Hipercze"/>
            <w:lang w:val="es-ES"/>
          </w:rPr>
          <w:t>https://doi.org/10.1177/0304375418811763</w:t>
        </w:r>
      </w:hyperlink>
      <w:r w:rsidR="00211811" w:rsidRPr="002A120B">
        <w:rPr>
          <w:lang w:val="es-ES"/>
        </w:rPr>
        <w:t xml:space="preserve"> </w:t>
      </w:r>
    </w:p>
    <w:p w:rsidR="007A62E1" w:rsidRPr="002A120B" w:rsidRDefault="007A62E1" w:rsidP="00B722F8">
      <w:pPr>
        <w:pStyle w:val="NormalnyWeb"/>
      </w:pPr>
      <w:r w:rsidRPr="002A120B">
        <w:lastRenderedPageBreak/>
        <w:t xml:space="preserve">Dao, </w:t>
      </w:r>
      <w:proofErr w:type="spellStart"/>
      <w:r w:rsidRPr="002A120B">
        <w:t>Hy</w:t>
      </w:r>
      <w:proofErr w:type="spellEnd"/>
      <w:r w:rsidRPr="002A120B">
        <w:t xml:space="preserve">, Pascal </w:t>
      </w:r>
      <w:proofErr w:type="spellStart"/>
      <w:r w:rsidRPr="002A120B">
        <w:t>Peduzzi</w:t>
      </w:r>
      <w:proofErr w:type="spellEnd"/>
      <w:r w:rsidRPr="002A120B">
        <w:t xml:space="preserve">, and Damien </w:t>
      </w:r>
      <w:proofErr w:type="spellStart"/>
      <w:r w:rsidRPr="002A120B">
        <w:t>Friot</w:t>
      </w:r>
      <w:proofErr w:type="spellEnd"/>
      <w:r w:rsidRPr="002A120B">
        <w:t xml:space="preserve">. 2018. “National Environmental Limits and Footprints Based on the Planetary Boundaries Framework: The Case of Switzerland.” </w:t>
      </w:r>
      <w:r w:rsidRPr="002A120B">
        <w:rPr>
          <w:i/>
          <w:iCs/>
        </w:rPr>
        <w:t>Global Environmental Change</w:t>
      </w:r>
      <w:r w:rsidRPr="002A120B">
        <w:t xml:space="preserve"> 52(May): 49–57. </w:t>
      </w:r>
      <w:hyperlink r:id="rId142" w:history="1">
        <w:r w:rsidRPr="002A120B">
          <w:rPr>
            <w:rStyle w:val="Hipercze"/>
          </w:rPr>
          <w:t>https://doi.org/10.1016/j.gloenvcha.2018.06.005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engler</w:t>
      </w:r>
      <w:proofErr w:type="spellEnd"/>
      <w:r w:rsidRPr="002A120B">
        <w:t xml:space="preserve">, Corinna, and </w:t>
      </w:r>
      <w:proofErr w:type="spellStart"/>
      <w:r w:rsidRPr="002A120B">
        <w:t>Birte</w:t>
      </w:r>
      <w:proofErr w:type="spellEnd"/>
      <w:r w:rsidRPr="002A120B">
        <w:t xml:space="preserve"> Strunk. 2018. “The Monetized Economy Versus Care and the Environment: Degrowth Perspectives On Reconciling an Antagonism.” </w:t>
      </w:r>
      <w:r w:rsidRPr="002A120B">
        <w:rPr>
          <w:i/>
          <w:iCs/>
        </w:rPr>
        <w:t>Feminist Economics</w:t>
      </w:r>
      <w:r w:rsidRPr="002A120B">
        <w:t xml:space="preserve"> 24(3): 160–83. </w:t>
      </w:r>
      <w:hyperlink r:id="rId143" w:history="1">
        <w:r w:rsidRPr="002A120B">
          <w:rPr>
            <w:rStyle w:val="Hipercze"/>
          </w:rPr>
          <w:t>https://doi.org/13545701.2017.1383620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  <w:rPr>
          <w:lang w:val="es-ES"/>
        </w:rPr>
      </w:pPr>
      <w:proofErr w:type="spellStart"/>
      <w:r w:rsidRPr="002A120B">
        <w:t>Drews</w:t>
      </w:r>
      <w:proofErr w:type="spellEnd"/>
      <w:r w:rsidRPr="002A120B">
        <w:t xml:space="preserve">, Stefan, and Gerhard Reese. 2018. “‘Degrowth’ vs. Other Types of Growth: </w:t>
      </w:r>
      <w:proofErr w:type="spellStart"/>
      <w:r w:rsidRPr="002A120B">
        <w:t>Labeling</w:t>
      </w:r>
      <w:proofErr w:type="spellEnd"/>
      <w:r w:rsidRPr="002A120B">
        <w:t xml:space="preserve"> Affects Emotions but Not Attitudes.” </w:t>
      </w:r>
      <w:r w:rsidRPr="002A120B">
        <w:rPr>
          <w:i/>
          <w:iCs/>
          <w:lang w:val="es-ES"/>
        </w:rPr>
        <w:t>Environmental Communication</w:t>
      </w:r>
      <w:r w:rsidRPr="002A120B">
        <w:rPr>
          <w:lang w:val="es-ES"/>
        </w:rPr>
        <w:t xml:space="preserve"> 12(6): 763–72.</w:t>
      </w:r>
      <w:r w:rsidR="002E700D" w:rsidRPr="002A120B">
        <w:rPr>
          <w:lang w:val="es-ES"/>
        </w:rPr>
        <w:t xml:space="preserve"> </w:t>
      </w:r>
      <w:hyperlink r:id="rId144" w:history="1">
        <w:r w:rsidR="002E700D" w:rsidRPr="002A120B">
          <w:rPr>
            <w:rStyle w:val="Hipercze"/>
            <w:lang w:val="es-ES"/>
          </w:rPr>
          <w:t>https://doi.org/10.1080/17524032.2018.1472127</w:t>
        </w:r>
      </w:hyperlink>
      <w:r w:rsidR="002E700D" w:rsidRPr="002A120B">
        <w:rPr>
          <w:lang w:val="es-ES"/>
        </w:rPr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rews</w:t>
      </w:r>
      <w:proofErr w:type="spellEnd"/>
      <w:r w:rsidRPr="002A120B">
        <w:t xml:space="preserve">, Stefan, </w:t>
      </w:r>
      <w:proofErr w:type="spellStart"/>
      <w:r w:rsidRPr="002A120B">
        <w:t>Miklós</w:t>
      </w:r>
      <w:proofErr w:type="spellEnd"/>
      <w:r w:rsidRPr="002A120B">
        <w:t xml:space="preserve"> </w:t>
      </w:r>
      <w:proofErr w:type="spellStart"/>
      <w:r w:rsidRPr="002A120B">
        <w:t>Antal</w:t>
      </w:r>
      <w:proofErr w:type="spellEnd"/>
      <w:r w:rsidRPr="002A120B">
        <w:t xml:space="preserve">, and </w:t>
      </w:r>
      <w:proofErr w:type="spellStart"/>
      <w:r w:rsidRPr="002A120B">
        <w:t>Jeroen</w:t>
      </w:r>
      <w:proofErr w:type="spellEnd"/>
      <w:r w:rsidRPr="002A120B">
        <w:t xml:space="preserve"> C.J.M. van den Bergh. 2018. “Challenges in Assessing Public Opinion on Economic Growth Versus Environment: Considering European and US Data.” </w:t>
      </w:r>
      <w:r w:rsidRPr="002A120B">
        <w:rPr>
          <w:i/>
          <w:iCs/>
        </w:rPr>
        <w:t>Ecological Economics</w:t>
      </w:r>
      <w:r w:rsidRPr="002A120B">
        <w:t xml:space="preserve"> 146: 265–72. </w:t>
      </w:r>
      <w:hyperlink r:id="rId145" w:history="1">
        <w:r w:rsidRPr="002A120B">
          <w:rPr>
            <w:rStyle w:val="Hipercze"/>
          </w:rPr>
          <w:t>https://doi.org/10.1016/j.ecolecon.2017.11.00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uro</w:t>
      </w:r>
      <w:proofErr w:type="spellEnd"/>
      <w:r w:rsidRPr="002A120B">
        <w:t xml:space="preserve">, Juan Antonio, </w:t>
      </w:r>
      <w:proofErr w:type="spellStart"/>
      <w:r w:rsidRPr="002A120B">
        <w:t>Anke</w:t>
      </w:r>
      <w:proofErr w:type="spellEnd"/>
      <w:r w:rsidRPr="002A120B">
        <w:t xml:space="preserve"> </w:t>
      </w:r>
      <w:proofErr w:type="spellStart"/>
      <w:r w:rsidRPr="002A120B">
        <w:t>Schaffartzik</w:t>
      </w:r>
      <w:proofErr w:type="spellEnd"/>
      <w:r w:rsidRPr="002A120B">
        <w:t xml:space="preserve">, and </w:t>
      </w:r>
      <w:proofErr w:type="spellStart"/>
      <w:r w:rsidRPr="002A120B">
        <w:t>Fridolin</w:t>
      </w:r>
      <w:proofErr w:type="spellEnd"/>
      <w:r w:rsidRPr="002A120B">
        <w:t xml:space="preserve"> </w:t>
      </w:r>
      <w:proofErr w:type="spellStart"/>
      <w:r w:rsidRPr="002A120B">
        <w:t>Krausmann</w:t>
      </w:r>
      <w:proofErr w:type="spellEnd"/>
      <w:r w:rsidRPr="002A120B">
        <w:t xml:space="preserve">. 2018. “Metabolic Inequality and Its Impact on Efficient Contraction and Convergence of International Material Resource Use.” </w:t>
      </w:r>
      <w:r w:rsidRPr="002A120B">
        <w:rPr>
          <w:i/>
          <w:iCs/>
        </w:rPr>
        <w:t>Ecological Economics</w:t>
      </w:r>
      <w:r w:rsidRPr="002A120B">
        <w:t xml:space="preserve"> 145: 430–40.</w:t>
      </w:r>
      <w:r w:rsidR="00211811" w:rsidRPr="002A120B">
        <w:t xml:space="preserve"> </w:t>
      </w:r>
      <w:hyperlink r:id="rId146" w:history="1">
        <w:r w:rsidR="00211811" w:rsidRPr="002A120B">
          <w:rPr>
            <w:rStyle w:val="Hipercze"/>
          </w:rPr>
          <w:t>https://doi.org/10.1016/j.ecolecon.2017.11.029</w:t>
        </w:r>
      </w:hyperlink>
      <w:r w:rsidR="00211811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Eversberg</w:t>
      </w:r>
      <w:proofErr w:type="spellEnd"/>
      <w:r w:rsidRPr="002A120B">
        <w:t xml:space="preserve">, Dennis, and Matthias </w:t>
      </w:r>
      <w:proofErr w:type="spellStart"/>
      <w:r w:rsidRPr="002A120B">
        <w:t>Schmelzer</w:t>
      </w:r>
      <w:proofErr w:type="spellEnd"/>
      <w:r w:rsidRPr="002A120B">
        <w:t xml:space="preserve">. 2018. “The Degrowth Spectrum: Convergence and Divergence within a Diverse and Conflictual Alliance.” </w:t>
      </w:r>
      <w:r w:rsidRPr="002A120B">
        <w:rPr>
          <w:i/>
          <w:iCs/>
        </w:rPr>
        <w:t>Environmental Values</w:t>
      </w:r>
      <w:r w:rsidRPr="002A120B">
        <w:t xml:space="preserve"> 27(3): 245–67.</w:t>
      </w:r>
      <w:r w:rsidR="00211811" w:rsidRPr="002A120B">
        <w:t xml:space="preserve"> </w:t>
      </w:r>
      <w:hyperlink r:id="rId147" w:history="1">
        <w:r w:rsidR="00211811" w:rsidRPr="002A120B">
          <w:rPr>
            <w:rStyle w:val="Hipercze"/>
          </w:rPr>
          <w:t>https://doi.org/10.3197/096327118x15217309300822</w:t>
        </w:r>
      </w:hyperlink>
      <w:r w:rsidR="00211811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Farley, Joshua, and Haydn Washington. 2018. “Circular Firing Squads: A Response to ‘The Neoclassical Trojan Horse of Steady-State Economics’ by </w:t>
      </w:r>
      <w:proofErr w:type="spellStart"/>
      <w:r w:rsidRPr="002A120B">
        <w:t>Pirgmaier</w:t>
      </w:r>
      <w:proofErr w:type="spellEnd"/>
      <w:r w:rsidRPr="002A120B">
        <w:t xml:space="preserve">.” </w:t>
      </w:r>
      <w:r w:rsidRPr="002A120B">
        <w:rPr>
          <w:i/>
          <w:iCs/>
        </w:rPr>
        <w:t>Ecological Economics</w:t>
      </w:r>
      <w:r w:rsidRPr="002A120B">
        <w:t xml:space="preserve"> 147(January): 442–49. </w:t>
      </w:r>
      <w:hyperlink r:id="rId148" w:history="1">
        <w:r w:rsidRPr="002A120B">
          <w:rPr>
            <w:rStyle w:val="Hipercze"/>
          </w:rPr>
          <w:t>https://doi.org/10.1016/j.ecolecon.2018.01.015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  <w:rPr>
          <w:lang w:val="pl-PL"/>
        </w:rPr>
      </w:pPr>
      <w:proofErr w:type="spellStart"/>
      <w:r w:rsidRPr="002A120B">
        <w:t>Florentin</w:t>
      </w:r>
      <w:proofErr w:type="spellEnd"/>
      <w:r w:rsidRPr="002A120B">
        <w:t xml:space="preserve">, Daniel. 2018. “The Challenges of Degrowth in Cities.” </w:t>
      </w:r>
      <w:r w:rsidRPr="002A120B">
        <w:rPr>
          <w:i/>
          <w:iCs/>
          <w:lang w:val="pl-PL"/>
        </w:rPr>
        <w:t xml:space="preserve">Field </w:t>
      </w:r>
      <w:proofErr w:type="spellStart"/>
      <w:r w:rsidRPr="002A120B">
        <w:rPr>
          <w:i/>
          <w:iCs/>
          <w:lang w:val="pl-PL"/>
        </w:rPr>
        <w:t>Actions</w:t>
      </w:r>
      <w:proofErr w:type="spellEnd"/>
      <w:r w:rsidRPr="002A120B">
        <w:rPr>
          <w:i/>
          <w:iCs/>
          <w:lang w:val="pl-PL"/>
        </w:rPr>
        <w:t xml:space="preserve"> Science Report</w:t>
      </w:r>
      <w:r w:rsidRPr="002A120B">
        <w:rPr>
          <w:lang w:val="pl-PL"/>
        </w:rPr>
        <w:t xml:space="preserve"> 18: 16–19. </w:t>
      </w:r>
      <w:hyperlink r:id="rId149" w:history="1">
        <w:r w:rsidRPr="002A120B">
          <w:rPr>
            <w:rStyle w:val="Hipercze"/>
            <w:lang w:val="pl-PL"/>
          </w:rPr>
          <w:t>https://journals.openedition.org/factsreports/4674</w:t>
        </w:r>
      </w:hyperlink>
      <w:r w:rsidRPr="002A120B">
        <w:rPr>
          <w:lang w:val="pl-PL"/>
        </w:rPr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Friends of the Earth Europe. 2018. </w:t>
      </w:r>
      <w:r w:rsidRPr="002A120B">
        <w:rPr>
          <w:i/>
          <w:iCs/>
        </w:rPr>
        <w:t>Sufficiency: Moving Beyond the Gospel of Eco-Efficiency</w:t>
      </w:r>
      <w:r w:rsidRPr="002A120B">
        <w:t xml:space="preserve">. </w:t>
      </w:r>
      <w:hyperlink r:id="rId150" w:history="1">
        <w:r w:rsidRPr="002A120B">
          <w:rPr>
            <w:rStyle w:val="Hipercze"/>
          </w:rPr>
          <w:t>http://www.foeeurope.org/sites/default/files/resource_use/2018/foee_sufficiency_booklet.pdf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Garcia, José Luís, Helena Mateus Jerónimo, and Tiago Mesquita Carvalho. </w:t>
      </w:r>
      <w:r w:rsidRPr="002A120B">
        <w:t xml:space="preserve">2018. “Methodological </w:t>
      </w:r>
      <w:proofErr w:type="spellStart"/>
      <w:r w:rsidRPr="002A120B">
        <w:t>Luddism</w:t>
      </w:r>
      <w:proofErr w:type="spellEnd"/>
      <w:r w:rsidRPr="002A120B">
        <w:t xml:space="preserve">: A Concept for Tying Degrowth to the Assessment and Regulation of Technologies.” </w:t>
      </w:r>
      <w:r w:rsidRPr="002A120B">
        <w:rPr>
          <w:i/>
          <w:iCs/>
        </w:rPr>
        <w:t>Journal of Cleaner Production</w:t>
      </w:r>
      <w:r w:rsidRPr="002A120B">
        <w:t xml:space="preserve"> 197: 1647–53.</w:t>
      </w:r>
      <w:r w:rsidR="00211811" w:rsidRPr="002A120B">
        <w:t xml:space="preserve"> </w:t>
      </w:r>
      <w:hyperlink r:id="rId151" w:history="1">
        <w:r w:rsidR="00211811" w:rsidRPr="002A120B">
          <w:rPr>
            <w:rStyle w:val="Hipercze"/>
          </w:rPr>
          <w:t>https://doi.org/10.1016/j.jclepro.2017.03.184</w:t>
        </w:r>
      </w:hyperlink>
      <w:r w:rsidR="00211811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Gerber, Julien François, and </w:t>
      </w:r>
      <w:proofErr w:type="spellStart"/>
      <w:r w:rsidRPr="002A120B">
        <w:t>Rajeswari</w:t>
      </w:r>
      <w:proofErr w:type="spellEnd"/>
      <w:r w:rsidRPr="002A120B">
        <w:t xml:space="preserve"> S. Raina. 2018. “Post-Growth in the Global South? Some Reflections from India and Bhutan.” </w:t>
      </w:r>
      <w:r w:rsidRPr="002A120B">
        <w:rPr>
          <w:i/>
          <w:iCs/>
        </w:rPr>
        <w:t>Ecological Economics</w:t>
      </w:r>
      <w:r w:rsidRPr="002A120B">
        <w:t xml:space="preserve"> 150: 353–58. </w:t>
      </w:r>
      <w:hyperlink r:id="rId152" w:history="1">
        <w:r w:rsidRPr="002A120B">
          <w:rPr>
            <w:rStyle w:val="Hipercze"/>
          </w:rPr>
          <w:t>https://doi.org/10.1016/j.ecolecon.2018.02.020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Gomiero</w:t>
      </w:r>
      <w:proofErr w:type="spellEnd"/>
      <w:r w:rsidRPr="002A120B">
        <w:t xml:space="preserve">, </w:t>
      </w:r>
      <w:proofErr w:type="spellStart"/>
      <w:r w:rsidRPr="002A120B">
        <w:t>Tiziano</w:t>
      </w:r>
      <w:proofErr w:type="spellEnd"/>
      <w:r w:rsidRPr="002A120B">
        <w:t xml:space="preserve">. 2018. “Agriculture and Degrowth: State of the Art and Assessment of Organic and Biotech-Based Agriculture from a Degrowth Perspective.” </w:t>
      </w:r>
      <w:r w:rsidRPr="002A120B">
        <w:rPr>
          <w:i/>
          <w:iCs/>
        </w:rPr>
        <w:t>Journal of Cleaner Production</w:t>
      </w:r>
      <w:r w:rsidRPr="002A120B">
        <w:t xml:space="preserve"> 197: 1823–39. </w:t>
      </w:r>
      <w:hyperlink r:id="rId153" w:history="1">
        <w:r w:rsidRPr="002A120B">
          <w:rPr>
            <w:rStyle w:val="Hipercze"/>
          </w:rPr>
          <w:t>https://doi.org/10.1016/j.jclepro.2017.03.237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lastRenderedPageBreak/>
        <w:t>Grunwald</w:t>
      </w:r>
      <w:proofErr w:type="spellEnd"/>
      <w:r w:rsidRPr="002A120B">
        <w:t xml:space="preserve">, Armin. 2018. “Diverging Pathways to Overcoming the Environmental Crisis: A Critique of Eco-Modernism from a Technology Assessment Perspective.” </w:t>
      </w:r>
      <w:r w:rsidRPr="002A120B">
        <w:rPr>
          <w:i/>
          <w:iCs/>
        </w:rPr>
        <w:t>Journal of Cleaner Production</w:t>
      </w:r>
      <w:r w:rsidRPr="002A120B">
        <w:t xml:space="preserve"> 197: 1854–62. </w:t>
      </w:r>
      <w:hyperlink r:id="rId154" w:history="1">
        <w:r w:rsidRPr="002A120B">
          <w:rPr>
            <w:rStyle w:val="Hipercze"/>
          </w:rPr>
          <w:t>https://doi.org/10.1016/j.jclepro.2016.07.212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Gunderson, Ryan, Diana Stuart, Brian Petersen, and Sun </w:t>
      </w:r>
      <w:proofErr w:type="spellStart"/>
      <w:r w:rsidRPr="002A120B">
        <w:t>Jin</w:t>
      </w:r>
      <w:proofErr w:type="spellEnd"/>
      <w:r w:rsidRPr="002A120B">
        <w:t xml:space="preserve"> Yun. 2018. “Social Conditions to Better Realize the Environmental Gains of Alternative Energy: Degrowth and Collective Ownership.” </w:t>
      </w:r>
      <w:r w:rsidRPr="002A120B">
        <w:rPr>
          <w:i/>
          <w:iCs/>
        </w:rPr>
        <w:t>Futures</w:t>
      </w:r>
      <w:r w:rsidR="001E176B" w:rsidRPr="002A120B">
        <w:t xml:space="preserve"> 99</w:t>
      </w:r>
      <w:r w:rsidRPr="002A120B">
        <w:t xml:space="preserve">: 36–44. </w:t>
      </w:r>
      <w:hyperlink r:id="rId155" w:history="1">
        <w:r w:rsidRPr="002A120B">
          <w:rPr>
            <w:rStyle w:val="Hipercze"/>
          </w:rPr>
          <w:t>https://doi.org/10.1016/j.futures.2018.03.01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Gunderson, Ryan. 2018. “Degrowth and Other Quiescent Futures: Pioneering Proponents of an Idler Society.” </w:t>
      </w:r>
      <w:r w:rsidRPr="002A120B">
        <w:rPr>
          <w:i/>
          <w:iCs/>
        </w:rPr>
        <w:t>Journal of Cleaner Production</w:t>
      </w:r>
      <w:r w:rsidRPr="002A120B">
        <w:t xml:space="preserve"> 198: 1574–82. </w:t>
      </w:r>
      <w:hyperlink r:id="rId156" w:history="1">
        <w:r w:rsidRPr="002A120B">
          <w:rPr>
            <w:rStyle w:val="Hipercze"/>
          </w:rPr>
          <w:t>https://doi.org/10.1016/j.jclepro.2018.07.039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Hankammer</w:t>
      </w:r>
      <w:proofErr w:type="spellEnd"/>
      <w:r w:rsidRPr="002A120B">
        <w:t xml:space="preserve">, Stephan, and Robin </w:t>
      </w:r>
      <w:proofErr w:type="spellStart"/>
      <w:r w:rsidRPr="002A120B">
        <w:t>Kleer</w:t>
      </w:r>
      <w:proofErr w:type="spellEnd"/>
      <w:r w:rsidRPr="002A120B">
        <w:t xml:space="preserve">. 2018. “Degrowth and Collaborative Value Creation: Reflections on Concepts and Technologies.” </w:t>
      </w:r>
      <w:r w:rsidRPr="002A120B">
        <w:rPr>
          <w:i/>
          <w:iCs/>
        </w:rPr>
        <w:t>Journal of Cleaner Production</w:t>
      </w:r>
      <w:r w:rsidRPr="002A120B">
        <w:t xml:space="preserve"> 197: 1711–18. </w:t>
      </w:r>
      <w:hyperlink r:id="rId157" w:history="1">
        <w:r w:rsidRPr="002A120B">
          <w:rPr>
            <w:rStyle w:val="Hipercze"/>
          </w:rPr>
          <w:t>https://doi.org/10.1016/j.jclepro.2017.03.04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Hansen, Anders </w:t>
      </w:r>
      <w:proofErr w:type="spellStart"/>
      <w:r w:rsidRPr="002A120B">
        <w:t>Rhiger</w:t>
      </w:r>
      <w:proofErr w:type="spellEnd"/>
      <w:r w:rsidRPr="002A120B">
        <w:t xml:space="preserve">. 2018. “‘Sticky’ Energy Practices: The Impact of Childhood and Early Adulthood Experience on Later Energy Consumption Practices.” </w:t>
      </w:r>
      <w:r w:rsidRPr="002A120B">
        <w:rPr>
          <w:i/>
          <w:iCs/>
        </w:rPr>
        <w:t>Energy Research and Social Science</w:t>
      </w:r>
      <w:r w:rsidRPr="002A120B">
        <w:t xml:space="preserve"> 46(February): 125–39. </w:t>
      </w:r>
      <w:hyperlink r:id="rId158" w:history="1">
        <w:r w:rsidRPr="002A120B">
          <w:rPr>
            <w:rStyle w:val="Hipercze"/>
          </w:rPr>
          <w:t>https://doi.org/10.1016/j.erss.2018.06.013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Haucke</w:t>
      </w:r>
      <w:proofErr w:type="spellEnd"/>
      <w:r w:rsidRPr="002A120B">
        <w:t xml:space="preserve">, </w:t>
      </w:r>
      <w:proofErr w:type="spellStart"/>
      <w:r w:rsidRPr="002A120B">
        <w:t>Franziska</w:t>
      </w:r>
      <w:proofErr w:type="spellEnd"/>
      <w:r w:rsidRPr="002A120B">
        <w:t xml:space="preserve"> </w:t>
      </w:r>
      <w:proofErr w:type="spellStart"/>
      <w:r w:rsidRPr="002A120B">
        <w:t>Verena</w:t>
      </w:r>
      <w:proofErr w:type="spellEnd"/>
      <w:r w:rsidRPr="002A120B">
        <w:t xml:space="preserve">. 2018. “Smartphone-Enabled Social Change: Evidence from the </w:t>
      </w:r>
      <w:proofErr w:type="spellStart"/>
      <w:r w:rsidRPr="002A120B">
        <w:t>Fairphone</w:t>
      </w:r>
      <w:proofErr w:type="spellEnd"/>
      <w:r w:rsidRPr="002A120B">
        <w:t xml:space="preserve"> Case?” </w:t>
      </w:r>
      <w:r w:rsidRPr="002A120B">
        <w:rPr>
          <w:i/>
          <w:iCs/>
        </w:rPr>
        <w:t>Journal of Cleaner Production</w:t>
      </w:r>
      <w:r w:rsidRPr="002A120B">
        <w:t xml:space="preserve"> 197: 1719–30. </w:t>
      </w:r>
      <w:hyperlink r:id="rId159" w:history="1">
        <w:r w:rsidRPr="002A120B">
          <w:rPr>
            <w:rStyle w:val="Hipercze"/>
          </w:rPr>
          <w:t>https://doi.org/10.1016/j.jclepro.2017.07.014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  <w:rPr>
          <w:lang w:val="es-ES"/>
        </w:rPr>
      </w:pPr>
      <w:proofErr w:type="spellStart"/>
      <w:r w:rsidRPr="002A120B">
        <w:t>Heikkinen</w:t>
      </w:r>
      <w:proofErr w:type="spellEnd"/>
      <w:r w:rsidRPr="002A120B">
        <w:t xml:space="preserve">, </w:t>
      </w:r>
      <w:proofErr w:type="spellStart"/>
      <w:r w:rsidRPr="002A120B">
        <w:t>Tiina</w:t>
      </w:r>
      <w:proofErr w:type="spellEnd"/>
      <w:r w:rsidRPr="002A120B">
        <w:t xml:space="preserve">. 2018. “An Equilibrium Framework for the Analysis of a Degrowth Society With Asymmetric Agents, Sharing and Basic Income.” </w:t>
      </w:r>
      <w:r w:rsidRPr="002A120B">
        <w:rPr>
          <w:i/>
          <w:iCs/>
          <w:lang w:val="es-ES"/>
        </w:rPr>
        <w:t>Ecological Economics</w:t>
      </w:r>
      <w:r w:rsidRPr="002A120B">
        <w:rPr>
          <w:lang w:val="es-ES"/>
        </w:rPr>
        <w:t xml:space="preserve"> 148(January): 43–53. </w:t>
      </w:r>
      <w:r w:rsidRPr="002A120B">
        <w:rPr>
          <w:lang w:val="es-ES"/>
        </w:rPr>
        <w:fldChar w:fldCharType="begin"/>
      </w:r>
      <w:r w:rsidRPr="002A120B">
        <w:rPr>
          <w:lang w:val="es-ES"/>
        </w:rPr>
        <w:instrText xml:space="preserve"> HYPERLINK "https://doi.org/10.1016/j.ecolecon.2018.02.007" </w:instrText>
      </w:r>
      <w:r w:rsidRPr="002A120B">
        <w:rPr>
          <w:lang w:val="es-ES"/>
        </w:rPr>
        <w:fldChar w:fldCharType="separate"/>
      </w:r>
      <w:r w:rsidRPr="002A120B">
        <w:rPr>
          <w:rStyle w:val="Hipercze"/>
          <w:lang w:val="es-ES"/>
        </w:rPr>
        <w:t>https://doi.org/10.1016/j.ecolecon.2018.02.007</w:t>
      </w:r>
      <w:r w:rsidRPr="002A120B">
        <w:rPr>
          <w:lang w:val="es-ES"/>
        </w:rPr>
        <w:fldChar w:fldCharType="end"/>
      </w:r>
      <w:r w:rsidRPr="002A120B">
        <w:rPr>
          <w:lang w:val="es-ES"/>
        </w:rPr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Heikkurinen</w:t>
      </w:r>
      <w:proofErr w:type="spellEnd"/>
      <w:r w:rsidRPr="002A120B">
        <w:t xml:space="preserve">, </w:t>
      </w:r>
      <w:proofErr w:type="spellStart"/>
      <w:r w:rsidRPr="002A120B">
        <w:t>Pasi</w:t>
      </w:r>
      <w:proofErr w:type="spellEnd"/>
      <w:r w:rsidRPr="002A120B">
        <w:t xml:space="preserve">. 2018. “Degrowth by Means of Technology? A Treatise for an Ethos of Releasement.” </w:t>
      </w:r>
      <w:r w:rsidRPr="002A120B">
        <w:rPr>
          <w:i/>
          <w:iCs/>
        </w:rPr>
        <w:t>Journal of Cleaner Production</w:t>
      </w:r>
      <w:r w:rsidRPr="002A120B">
        <w:t xml:space="preserve"> 197: 1654–65. </w:t>
      </w:r>
      <w:hyperlink r:id="rId160" w:history="1">
        <w:r w:rsidRPr="002A120B">
          <w:rPr>
            <w:rStyle w:val="Hipercze"/>
          </w:rPr>
          <w:t>https://doi.org/10.1016/j.jclepro.2016.07.070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Jarvis, Andrew. 2018. “Energy Returns and The Long-Run Growth of Global Industrial Society.” </w:t>
      </w:r>
      <w:r w:rsidRPr="002A120B">
        <w:rPr>
          <w:i/>
          <w:iCs/>
        </w:rPr>
        <w:t>Ecological Economics</w:t>
      </w:r>
      <w:r w:rsidRPr="002A120B">
        <w:t xml:space="preserve"> 146: 722–29. </w:t>
      </w:r>
      <w:hyperlink r:id="rId161" w:history="1">
        <w:r w:rsidRPr="002A120B">
          <w:rPr>
            <w:rStyle w:val="Hipercze"/>
          </w:rPr>
          <w:t>https://doi.org/10.1016/j.ecolecon.2017.11.005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 et al. 2018. “Research on Degrowth.” </w:t>
      </w:r>
      <w:r w:rsidRPr="002A120B">
        <w:rPr>
          <w:i/>
          <w:iCs/>
        </w:rPr>
        <w:t>Annual Review of Environment and Resources</w:t>
      </w:r>
      <w:r w:rsidRPr="002A120B">
        <w:t xml:space="preserve"> 14(8): 4.1-4.26.</w:t>
      </w:r>
      <w:r w:rsidR="002E700D" w:rsidRPr="002A120B">
        <w:t xml:space="preserve"> </w:t>
      </w:r>
      <w:hyperlink r:id="rId162" w:history="1">
        <w:r w:rsidR="002E700D" w:rsidRPr="002A120B">
          <w:rPr>
            <w:rStyle w:val="Hipercze"/>
          </w:rPr>
          <w:t>https://doi.org/10.1146/annurev-environ-102017-025941</w:t>
        </w:r>
      </w:hyperlink>
      <w:r w:rsidR="002E700D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erschner</w:t>
      </w:r>
      <w:proofErr w:type="spellEnd"/>
      <w:r w:rsidRPr="002A120B">
        <w:t xml:space="preserve">, Christian, Petra </w:t>
      </w:r>
      <w:proofErr w:type="spellStart"/>
      <w:r w:rsidRPr="002A120B">
        <w:t>Wächter</w:t>
      </w:r>
      <w:proofErr w:type="spellEnd"/>
      <w:r w:rsidRPr="002A120B">
        <w:t xml:space="preserve">, Linda </w:t>
      </w:r>
      <w:proofErr w:type="spellStart"/>
      <w:r w:rsidRPr="002A120B">
        <w:t>Nierling</w:t>
      </w:r>
      <w:proofErr w:type="spellEnd"/>
      <w:r w:rsidRPr="002A120B">
        <w:t xml:space="preserve">, and </w:t>
      </w:r>
      <w:proofErr w:type="spellStart"/>
      <w:r w:rsidRPr="002A120B">
        <w:t>Melf</w:t>
      </w:r>
      <w:proofErr w:type="spellEnd"/>
      <w:r w:rsidRPr="002A120B">
        <w:t xml:space="preserve"> </w:t>
      </w:r>
      <w:proofErr w:type="spellStart"/>
      <w:r w:rsidRPr="002A120B">
        <w:t>Hinrich</w:t>
      </w:r>
      <w:proofErr w:type="spellEnd"/>
      <w:r w:rsidRPr="002A120B">
        <w:t xml:space="preserve"> Ehlers. 2018. “Degrowth and Technology: Towards Feasible, Viable, Appropriate and Convivial Imaginaries.” </w:t>
      </w:r>
      <w:r w:rsidRPr="002A120B">
        <w:rPr>
          <w:i/>
          <w:iCs/>
        </w:rPr>
        <w:t>Journal of Cleaner Production</w:t>
      </w:r>
      <w:r w:rsidRPr="002A120B">
        <w:t xml:space="preserve"> 197: 1619–36.</w:t>
      </w:r>
      <w:r w:rsidR="002E700D" w:rsidRPr="002A120B">
        <w:t xml:space="preserve"> </w:t>
      </w:r>
      <w:hyperlink r:id="rId163" w:history="1">
        <w:r w:rsidR="002E700D" w:rsidRPr="002A120B">
          <w:rPr>
            <w:rStyle w:val="Hipercze"/>
          </w:rPr>
          <w:t>https://doi.org/10.1016/j.jclepro.2018.07.147</w:t>
        </w:r>
      </w:hyperlink>
      <w:r w:rsidR="002E700D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hmara</w:t>
      </w:r>
      <w:proofErr w:type="spellEnd"/>
      <w:r w:rsidRPr="002A120B">
        <w:t xml:space="preserve">, </w:t>
      </w:r>
      <w:proofErr w:type="spellStart"/>
      <w:r w:rsidRPr="002A120B">
        <w:t>Yaryna</w:t>
      </w:r>
      <w:proofErr w:type="spellEnd"/>
      <w:r w:rsidRPr="002A120B">
        <w:t xml:space="preserve">, and Jakub </w:t>
      </w:r>
      <w:proofErr w:type="spellStart"/>
      <w:r w:rsidRPr="002A120B">
        <w:t>Kronenberg</w:t>
      </w:r>
      <w:proofErr w:type="spellEnd"/>
      <w:r w:rsidRPr="002A120B">
        <w:t xml:space="preserve">. 2018. “Degrowth in Business: An Oxymoron or a Viable Business Model for Sustainability?” </w:t>
      </w:r>
      <w:r w:rsidRPr="002A120B">
        <w:rPr>
          <w:i/>
          <w:iCs/>
        </w:rPr>
        <w:t>Journal of Cleaner Production</w:t>
      </w:r>
      <w:r w:rsidRPr="002A120B">
        <w:t xml:space="preserve"> 177: 721–31. </w:t>
      </w:r>
      <w:hyperlink r:id="rId164" w:history="1">
        <w:r w:rsidRPr="002A120B">
          <w:rPr>
            <w:rStyle w:val="Hipercze"/>
          </w:rPr>
          <w:t>https://doi.org/10.1016/j.jclepro.2017.12.182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Kovacic, Zora, Marcello Spanò, Samuele Lo Piano, and Alevgul H. Sorman. </w:t>
      </w:r>
      <w:r w:rsidRPr="002A120B">
        <w:t xml:space="preserve">2018. “Finance, Energy and the Decoupling: An Empirical Study.” </w:t>
      </w:r>
      <w:r w:rsidRPr="002A120B">
        <w:rPr>
          <w:i/>
          <w:iCs/>
        </w:rPr>
        <w:t>Journal of Evolutionary Economics</w:t>
      </w:r>
      <w:r w:rsidRPr="002A120B">
        <w:t xml:space="preserve"> 28(3): 565–90.</w:t>
      </w:r>
      <w:r w:rsidR="004F356E" w:rsidRPr="002A120B">
        <w:t xml:space="preserve"> </w:t>
      </w:r>
      <w:hyperlink r:id="rId165" w:history="1">
        <w:r w:rsidR="004F356E" w:rsidRPr="002A120B">
          <w:rPr>
            <w:rStyle w:val="Hipercze"/>
          </w:rPr>
          <w:t>https://doi.org/10.1007/s00191-017-0514-8</w:t>
        </w:r>
      </w:hyperlink>
      <w:r w:rsidR="004F356E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lastRenderedPageBreak/>
        <w:t xml:space="preserve">Larch, Mario, Markus </w:t>
      </w:r>
      <w:proofErr w:type="spellStart"/>
      <w:r w:rsidRPr="002A120B">
        <w:t>Löning</w:t>
      </w:r>
      <w:proofErr w:type="spellEnd"/>
      <w:r w:rsidRPr="002A120B">
        <w:t xml:space="preserve">, and </w:t>
      </w:r>
      <w:proofErr w:type="spellStart"/>
      <w:r w:rsidRPr="002A120B">
        <w:t>Joschka</w:t>
      </w:r>
      <w:proofErr w:type="spellEnd"/>
      <w:r w:rsidRPr="002A120B">
        <w:t xml:space="preserve"> </w:t>
      </w:r>
      <w:proofErr w:type="spellStart"/>
      <w:r w:rsidRPr="002A120B">
        <w:t>Wanner</w:t>
      </w:r>
      <w:proofErr w:type="spellEnd"/>
      <w:r w:rsidRPr="002A120B">
        <w:t xml:space="preserve">. 2018. “Can Degrowth Overcome the Leakage Problem of Unilateral Climate Policy?” </w:t>
      </w:r>
      <w:r w:rsidRPr="002A120B">
        <w:rPr>
          <w:i/>
          <w:iCs/>
        </w:rPr>
        <w:t>Ecological Economics</w:t>
      </w:r>
      <w:r w:rsidRPr="002A120B">
        <w:t xml:space="preserve"> 152(May): 118–30. </w:t>
      </w:r>
      <w:hyperlink r:id="rId166" w:history="1">
        <w:r w:rsidRPr="002A120B">
          <w:rPr>
            <w:rStyle w:val="Hipercze"/>
          </w:rPr>
          <w:t>https://doi.org/10.1016/j.ecolecon.2018.05.02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Lehtinen</w:t>
      </w:r>
      <w:proofErr w:type="spellEnd"/>
      <w:r w:rsidRPr="002A120B">
        <w:t xml:space="preserve">, Ari </w:t>
      </w:r>
      <w:proofErr w:type="spellStart"/>
      <w:r w:rsidRPr="002A120B">
        <w:t>Aukusti</w:t>
      </w:r>
      <w:proofErr w:type="spellEnd"/>
      <w:r w:rsidRPr="002A120B">
        <w:t xml:space="preserve">. 2018. “Degrowth in City Planning.” </w:t>
      </w:r>
      <w:proofErr w:type="spellStart"/>
      <w:r w:rsidRPr="002A120B">
        <w:rPr>
          <w:i/>
          <w:iCs/>
        </w:rPr>
        <w:t>Fennia</w:t>
      </w:r>
      <w:proofErr w:type="spellEnd"/>
      <w:r w:rsidRPr="002A120B">
        <w:rPr>
          <w:i/>
          <w:iCs/>
        </w:rPr>
        <w:t xml:space="preserve"> - International Journal of Geography</w:t>
      </w:r>
      <w:r w:rsidRPr="002A120B">
        <w:t xml:space="preserve"> 196(1): 43–57.</w:t>
      </w:r>
      <w:r w:rsidR="004F356E" w:rsidRPr="002A120B">
        <w:t xml:space="preserve"> </w:t>
      </w:r>
      <w:hyperlink r:id="rId167" w:history="1">
        <w:r w:rsidR="004F356E" w:rsidRPr="002A120B">
          <w:rPr>
            <w:rStyle w:val="Hipercze"/>
          </w:rPr>
          <w:t>https://doi.org/10.11143/fennia.65443</w:t>
        </w:r>
      </w:hyperlink>
      <w:r w:rsidR="004F356E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Likavčan</w:t>
      </w:r>
      <w:proofErr w:type="spellEnd"/>
      <w:r w:rsidRPr="002A120B">
        <w:t xml:space="preserve">, </w:t>
      </w:r>
      <w:proofErr w:type="spellStart"/>
      <w:r w:rsidRPr="002A120B">
        <w:t>Lukáš</w:t>
      </w:r>
      <w:proofErr w:type="spellEnd"/>
      <w:r w:rsidRPr="002A120B">
        <w:t xml:space="preserve">, and Manuel </w:t>
      </w:r>
      <w:proofErr w:type="spellStart"/>
      <w:r w:rsidRPr="002A120B">
        <w:t>Scholz-Wäckerle</w:t>
      </w:r>
      <w:proofErr w:type="spellEnd"/>
      <w:r w:rsidRPr="002A120B">
        <w:t xml:space="preserve">. 2018. “Technology Appropriation in a De-Growing Economy.” </w:t>
      </w:r>
      <w:r w:rsidRPr="002A120B">
        <w:rPr>
          <w:i/>
          <w:iCs/>
        </w:rPr>
        <w:t>Journal of Cleaner Production</w:t>
      </w:r>
      <w:r w:rsidRPr="002A120B">
        <w:t xml:space="preserve"> 197: 1666–75.</w:t>
      </w:r>
      <w:r w:rsidR="004F356E" w:rsidRPr="002A120B">
        <w:t xml:space="preserve"> </w:t>
      </w:r>
      <w:hyperlink r:id="rId168" w:history="1">
        <w:r w:rsidR="004F356E" w:rsidRPr="002A120B">
          <w:rPr>
            <w:rStyle w:val="Hipercze"/>
          </w:rPr>
          <w:t>http://dx.doi.org/10.1016/j.jclepro.2016.12.134</w:t>
        </w:r>
      </w:hyperlink>
      <w:r w:rsidR="004F356E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Lloveras</w:t>
      </w:r>
      <w:proofErr w:type="spellEnd"/>
      <w:r w:rsidRPr="002A120B">
        <w:t xml:space="preserve">, Javier, Lee Quinn, and Cathy Parker. 2018. “Reclaiming Sustainable Space: A Study of Degrowth Activists.” </w:t>
      </w:r>
      <w:r w:rsidRPr="002A120B">
        <w:rPr>
          <w:i/>
          <w:iCs/>
        </w:rPr>
        <w:t>Marketing Theory</w:t>
      </w:r>
      <w:r w:rsidRPr="002A120B">
        <w:t xml:space="preserve"> 18(2): 188–202.</w:t>
      </w:r>
      <w:r w:rsidR="00F47202" w:rsidRPr="002A120B">
        <w:t xml:space="preserve"> </w:t>
      </w:r>
      <w:hyperlink r:id="rId169" w:history="1">
        <w:r w:rsidR="00F47202" w:rsidRPr="002A120B">
          <w:rPr>
            <w:rStyle w:val="Hipercze"/>
          </w:rPr>
          <w:t>https://doi.org/10.1177/1470593117732458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March, Hug. 2018. “The Smart City and Other ICT-Led Techno-Imaginaries: Any Room for Dialogue with Degrowth?” </w:t>
      </w:r>
      <w:r w:rsidRPr="002A120B">
        <w:rPr>
          <w:i/>
          <w:iCs/>
        </w:rPr>
        <w:t>Journal of Cleaner Production</w:t>
      </w:r>
      <w:r w:rsidRPr="002A120B">
        <w:t xml:space="preserve"> 197: 1694–1703. </w:t>
      </w:r>
      <w:hyperlink r:id="rId170" w:history="1">
        <w:r w:rsidRPr="002A120B">
          <w:rPr>
            <w:rStyle w:val="Hipercze"/>
          </w:rPr>
          <w:t>https://doi.org/10.1016/j.jclepro.2016.09.154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O’Neill, Daniel W., Andrew L. Fanning, William F. Lamb, and Julia K. Steinberger. 2018. “A Good Life for All within Planetary Boundaries.” </w:t>
      </w:r>
      <w:r w:rsidRPr="002A120B">
        <w:rPr>
          <w:i/>
          <w:iCs/>
        </w:rPr>
        <w:t>Nature Sustainability</w:t>
      </w:r>
      <w:r w:rsidRPr="002A120B">
        <w:t xml:space="preserve"> 1(2): 88–95. </w:t>
      </w:r>
      <w:hyperlink r:id="rId171" w:history="1">
        <w:r w:rsidRPr="002A120B">
          <w:rPr>
            <w:rStyle w:val="Hipercze"/>
          </w:rPr>
          <w:t>http://dx.doi.org/10.1038/s41893-018-0021-4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Ojo, Godwin Uyi et al. 2018. </w:t>
      </w:r>
      <w:r w:rsidRPr="002A120B">
        <w:t xml:space="preserve">“Not So Natural an Alliance? Degrowth and Environmental Justice Movements in the Global South.” </w:t>
      </w:r>
      <w:r w:rsidRPr="002A120B">
        <w:rPr>
          <w:i/>
          <w:iCs/>
        </w:rPr>
        <w:t>Ecological Economics</w:t>
      </w:r>
      <w:r w:rsidRPr="002A120B">
        <w:t xml:space="preserve"> 157: 175–84. </w:t>
      </w:r>
      <w:hyperlink r:id="rId172" w:history="1">
        <w:r w:rsidRPr="002A120B">
          <w:rPr>
            <w:rStyle w:val="Hipercze"/>
          </w:rPr>
          <w:t>https://doi.org/10.1016/j.ecolecon.2018.11.007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Olivier, Michelle M., Johnathon L. Howard, Ben P. Wilson, and Wayne A. Robinson. 2018. “Correlating Localisation and Sustainability and Exploring the Causality of the Relationship.” </w:t>
      </w:r>
      <w:r w:rsidRPr="002A120B">
        <w:rPr>
          <w:i/>
          <w:iCs/>
        </w:rPr>
        <w:t>Ecological Economics</w:t>
      </w:r>
      <w:r w:rsidRPr="002A120B">
        <w:t xml:space="preserve"> 146: 749–65. </w:t>
      </w:r>
      <w:hyperlink r:id="rId173" w:history="1">
        <w:r w:rsidRPr="002A120B">
          <w:rPr>
            <w:rStyle w:val="Hipercze"/>
          </w:rPr>
          <w:t>https://doi.org/10.1016/j.ecolecon.2017.11.035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ansera</w:t>
      </w:r>
      <w:proofErr w:type="spellEnd"/>
      <w:r w:rsidRPr="002A120B">
        <w:t xml:space="preserve">, Mario, and Richard Owen. 2018. “Innovation for De-Growth: A Case Study of Counter-Hegemonic Practices from Kerala, India.” </w:t>
      </w:r>
      <w:r w:rsidRPr="002A120B">
        <w:rPr>
          <w:i/>
          <w:iCs/>
        </w:rPr>
        <w:t>Journal of Cleaner Production</w:t>
      </w:r>
      <w:r w:rsidRPr="002A120B">
        <w:t xml:space="preserve"> 197: 1872–83. </w:t>
      </w:r>
      <w:hyperlink r:id="rId174" w:history="1">
        <w:r w:rsidRPr="002A120B">
          <w:rPr>
            <w:rStyle w:val="Hipercze"/>
          </w:rPr>
          <w:t>https://doi.org/10.1016/j.jclepro.2016.06.197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esch</w:t>
      </w:r>
      <w:proofErr w:type="spellEnd"/>
      <w:r w:rsidRPr="002A120B">
        <w:t xml:space="preserve">, Udo. 2018. “Paradigms and Paradoxes: The Futures of Growth and Degrowth.” </w:t>
      </w:r>
      <w:r w:rsidRPr="002A120B">
        <w:rPr>
          <w:i/>
          <w:iCs/>
        </w:rPr>
        <w:t>International Journal of Sociology and Social Policy</w:t>
      </w:r>
      <w:r w:rsidRPr="002A120B">
        <w:t xml:space="preserve"> 38(11–12): 1133–46.</w:t>
      </w:r>
      <w:r w:rsidR="00F47202" w:rsidRPr="002A120B">
        <w:t xml:space="preserve"> </w:t>
      </w:r>
      <w:hyperlink r:id="rId175" w:history="1">
        <w:r w:rsidR="00F47202" w:rsidRPr="002A120B">
          <w:rPr>
            <w:rStyle w:val="Hipercze"/>
          </w:rPr>
          <w:t>https://doi.org/10.1108/IJSSP-03-2018-0035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etrides</w:t>
      </w:r>
      <w:proofErr w:type="spellEnd"/>
      <w:r w:rsidRPr="002A120B">
        <w:t xml:space="preserve">, </w:t>
      </w:r>
      <w:proofErr w:type="spellStart"/>
      <w:r w:rsidRPr="002A120B">
        <w:t>Demetris</w:t>
      </w:r>
      <w:proofErr w:type="spellEnd"/>
      <w:r w:rsidRPr="002A120B">
        <w:t xml:space="preserve">, </w:t>
      </w:r>
      <w:proofErr w:type="spellStart"/>
      <w:r w:rsidRPr="002A120B">
        <w:t>Alexios</w:t>
      </w:r>
      <w:proofErr w:type="spellEnd"/>
      <w:r w:rsidRPr="002A120B">
        <w:t xml:space="preserve"> </w:t>
      </w:r>
      <w:proofErr w:type="spellStart"/>
      <w:r w:rsidRPr="002A120B">
        <w:t>Papacharalampopoulos</w:t>
      </w:r>
      <w:proofErr w:type="spellEnd"/>
      <w:r w:rsidRPr="002A120B">
        <w:t xml:space="preserve">, Panagiotis Stavropoulos, and George </w:t>
      </w:r>
      <w:proofErr w:type="spellStart"/>
      <w:r w:rsidRPr="002A120B">
        <w:t>Chryssolouris</w:t>
      </w:r>
      <w:proofErr w:type="spellEnd"/>
      <w:r w:rsidRPr="002A120B">
        <w:t xml:space="preserve">. 2018. “Dematerialization and Environmental Sustainability: Challenges and Rebound Effects.” </w:t>
      </w:r>
      <w:r w:rsidRPr="002A120B">
        <w:rPr>
          <w:i/>
          <w:iCs/>
        </w:rPr>
        <w:t>Procedia CIRP</w:t>
      </w:r>
      <w:r w:rsidRPr="002A120B">
        <w:t xml:space="preserve"> 72: 845–49. </w:t>
      </w:r>
      <w:hyperlink r:id="rId176" w:history="1">
        <w:r w:rsidRPr="002A120B">
          <w:rPr>
            <w:rStyle w:val="Hipercze"/>
          </w:rPr>
          <w:t>https://doi.org/10.1016/j.procir.2018.03.131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Piccolo, John J. 2018. “Anthropocentrism: More than Just a Misunderstood Problem.” </w:t>
      </w:r>
      <w:r w:rsidRPr="002A120B">
        <w:rPr>
          <w:i/>
          <w:iCs/>
        </w:rPr>
        <w:t>Journal of Agricultural and Environmental Ethics</w:t>
      </w:r>
      <w:r w:rsidRPr="002A120B">
        <w:t xml:space="preserve"> 31: 109–27. </w:t>
      </w:r>
      <w:hyperlink r:id="rId177" w:history="1">
        <w:r w:rsidRPr="002A120B">
          <w:rPr>
            <w:rStyle w:val="Hipercze"/>
          </w:rPr>
          <w:t>https://doi.org/10.1007/s10806-018-9711-1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  <w:rPr>
          <w:lang w:val="pl-PL"/>
        </w:rPr>
      </w:pPr>
      <w:proofErr w:type="spellStart"/>
      <w:r w:rsidRPr="002A120B">
        <w:t>Pogonowska</w:t>
      </w:r>
      <w:proofErr w:type="spellEnd"/>
      <w:r w:rsidRPr="002A120B">
        <w:t xml:space="preserve">, Barbara. </w:t>
      </w:r>
      <w:r w:rsidRPr="002A120B">
        <w:rPr>
          <w:lang w:val="pl-PL"/>
        </w:rPr>
        <w:t xml:space="preserve">2018. “CSR Finansów w Kulturze Ekonomii </w:t>
      </w:r>
      <w:proofErr w:type="spellStart"/>
      <w:r w:rsidRPr="002A120B">
        <w:rPr>
          <w:lang w:val="pl-PL"/>
        </w:rPr>
        <w:t>Postwzrostu</w:t>
      </w:r>
      <w:proofErr w:type="spellEnd"/>
      <w:r w:rsidRPr="002A120B">
        <w:rPr>
          <w:lang w:val="pl-PL"/>
        </w:rPr>
        <w:t xml:space="preserve">.” In </w:t>
      </w:r>
      <w:r w:rsidRPr="002A120B">
        <w:rPr>
          <w:i/>
          <w:iCs/>
          <w:lang w:val="pl-PL"/>
        </w:rPr>
        <w:t>Społeczna Odpowiedzialność Instytucji Finansowych. Od Teorii Do Praktyki</w:t>
      </w:r>
      <w:r w:rsidRPr="002A120B">
        <w:rPr>
          <w:lang w:val="pl-PL"/>
        </w:rPr>
        <w:t xml:space="preserve">, ed. Krzysztof </w:t>
      </w:r>
      <w:r w:rsidRPr="002A120B">
        <w:rPr>
          <w:lang w:val="pl-PL"/>
        </w:rPr>
        <w:lastRenderedPageBreak/>
        <w:t xml:space="preserve">Waliszewski. Warszawa: </w:t>
      </w:r>
      <w:proofErr w:type="spellStart"/>
      <w:r w:rsidRPr="002A120B">
        <w:rPr>
          <w:lang w:val="pl-PL"/>
        </w:rPr>
        <w:t>CeDeWu</w:t>
      </w:r>
      <w:proofErr w:type="spellEnd"/>
      <w:r w:rsidRPr="002A120B">
        <w:rPr>
          <w:lang w:val="pl-PL"/>
        </w:rPr>
        <w:t xml:space="preserve"> Sp. z o. o.</w:t>
      </w:r>
      <w:r w:rsidR="00F47202" w:rsidRPr="002A120B">
        <w:rPr>
          <w:lang w:val="pl-PL"/>
        </w:rPr>
        <w:t xml:space="preserve"> </w:t>
      </w:r>
      <w:hyperlink r:id="rId178" w:history="1">
        <w:r w:rsidR="00F47202" w:rsidRPr="002A120B">
          <w:rPr>
            <w:rStyle w:val="Hipercze"/>
            <w:lang w:val="pl-PL"/>
          </w:rPr>
          <w:t>https://www.researchgate.net/publication/330185384_BPogonowska</w:t>
        </w:r>
      </w:hyperlink>
      <w:r w:rsidR="00F47202" w:rsidRPr="002A120B">
        <w:rPr>
          <w:lang w:val="pl-PL"/>
        </w:rPr>
        <w:t xml:space="preserve"> </w:t>
      </w:r>
    </w:p>
    <w:p w:rsidR="007A62E1" w:rsidRPr="002A120B" w:rsidRDefault="007A62E1" w:rsidP="00B722F8">
      <w:pPr>
        <w:pStyle w:val="NormalnyWeb"/>
        <w:rPr>
          <w:lang w:val="pl-PL"/>
        </w:rPr>
      </w:pPr>
      <w:r w:rsidRPr="002A120B">
        <w:rPr>
          <w:lang w:val="pl-PL"/>
        </w:rPr>
        <w:t xml:space="preserve">Pogonowska, Barbara. 2018. “Korporacje </w:t>
      </w:r>
      <w:r w:rsidR="00F47202" w:rsidRPr="002A120B">
        <w:rPr>
          <w:lang w:val="pl-PL"/>
        </w:rPr>
        <w:t>j</w:t>
      </w:r>
      <w:r w:rsidRPr="002A120B">
        <w:rPr>
          <w:lang w:val="pl-PL"/>
        </w:rPr>
        <w:t xml:space="preserve">ako </w:t>
      </w:r>
      <w:r w:rsidR="00F47202" w:rsidRPr="002A120B">
        <w:rPr>
          <w:lang w:val="pl-PL"/>
        </w:rPr>
        <w:t>p</w:t>
      </w:r>
      <w:r w:rsidRPr="002A120B">
        <w:rPr>
          <w:lang w:val="pl-PL"/>
        </w:rPr>
        <w:t xml:space="preserve">odmiot </w:t>
      </w:r>
      <w:r w:rsidR="00F47202" w:rsidRPr="002A120B">
        <w:rPr>
          <w:lang w:val="pl-PL"/>
        </w:rPr>
        <w:t xml:space="preserve">etyczny a koncepcja degrowth </w:t>
      </w:r>
      <w:proofErr w:type="spellStart"/>
      <w:r w:rsidR="00F47202" w:rsidRPr="002A120B">
        <w:rPr>
          <w:lang w:val="pl-PL"/>
        </w:rPr>
        <w:t>e</w:t>
      </w:r>
      <w:r w:rsidRPr="002A120B">
        <w:rPr>
          <w:lang w:val="pl-PL"/>
        </w:rPr>
        <w:t>conomy</w:t>
      </w:r>
      <w:proofErr w:type="spellEnd"/>
      <w:r w:rsidRPr="002A120B">
        <w:rPr>
          <w:lang w:val="pl-PL"/>
        </w:rPr>
        <w:t xml:space="preserve">.” </w:t>
      </w:r>
      <w:r w:rsidRPr="002A120B">
        <w:rPr>
          <w:i/>
          <w:iCs/>
          <w:lang w:val="pl-PL"/>
        </w:rPr>
        <w:t>Człowiek i Społeczeństwo</w:t>
      </w:r>
      <w:r w:rsidRPr="002A120B">
        <w:rPr>
          <w:lang w:val="pl-PL"/>
        </w:rPr>
        <w:t xml:space="preserve"> 46: 175–85.</w:t>
      </w:r>
      <w:r w:rsidR="00F47202" w:rsidRPr="002A120B">
        <w:rPr>
          <w:lang w:val="pl-PL"/>
        </w:rPr>
        <w:t xml:space="preserve"> </w:t>
      </w:r>
      <w:hyperlink r:id="rId179" w:history="1">
        <w:r w:rsidR="00F47202" w:rsidRPr="002A120B">
          <w:rPr>
            <w:rStyle w:val="Hipercze"/>
            <w:lang w:val="pl-PL"/>
          </w:rPr>
          <w:t>https://doi.org/10.14746/cis.2018.46.10</w:t>
        </w:r>
      </w:hyperlink>
      <w:r w:rsidR="00F47202" w:rsidRPr="002A120B">
        <w:rPr>
          <w:lang w:val="pl-PL"/>
        </w:rPr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ollin</w:t>
      </w:r>
      <w:proofErr w:type="spellEnd"/>
      <w:r w:rsidRPr="002A120B">
        <w:t xml:space="preserve">, Robert. 2018. “De-Growth vs a Green New Deal.” </w:t>
      </w:r>
      <w:r w:rsidRPr="002A120B">
        <w:rPr>
          <w:i/>
          <w:iCs/>
        </w:rPr>
        <w:t>New Left Review</w:t>
      </w:r>
      <w:r w:rsidRPr="002A120B">
        <w:t xml:space="preserve"> 112: 5–25. </w:t>
      </w:r>
      <w:hyperlink r:id="rId180" w:history="1">
        <w:r w:rsidRPr="002A120B">
          <w:rPr>
            <w:rStyle w:val="Hipercze"/>
          </w:rPr>
          <w:t>http://www.newleftreview.org.mutex.gmu.edu/issues/II112/articles/robert-pollin-de-growth-vs-a-green-new-deal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ueyo</w:t>
      </w:r>
      <w:proofErr w:type="spellEnd"/>
      <w:r w:rsidRPr="002A120B">
        <w:t xml:space="preserve">, Salvador. 2018. “Growth, Degrowth, and the Challenge of Artificial Superintelligence.” </w:t>
      </w:r>
      <w:r w:rsidRPr="002A120B">
        <w:rPr>
          <w:i/>
          <w:iCs/>
        </w:rPr>
        <w:t>Journal of Cleaner Production</w:t>
      </w:r>
      <w:r w:rsidRPr="002A120B">
        <w:t xml:space="preserve"> 197: 1731–36.</w:t>
      </w:r>
      <w:r w:rsidR="00F47202" w:rsidRPr="002A120B">
        <w:t xml:space="preserve"> </w:t>
      </w:r>
      <w:hyperlink r:id="rId181" w:history="1">
        <w:r w:rsidR="00F47202" w:rsidRPr="002A120B">
          <w:rPr>
            <w:rStyle w:val="Hipercze"/>
          </w:rPr>
          <w:t>https://doi.org/10.1016/j.jclepro.2016.12.138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Rivera, Manuel. 2018. “Growth in Parliament: Some Notes on the Persistence of a Dogma.” </w:t>
      </w:r>
      <w:r w:rsidRPr="002A120B">
        <w:rPr>
          <w:i/>
          <w:iCs/>
        </w:rPr>
        <w:t>Futures</w:t>
      </w:r>
      <w:r w:rsidRPr="002A120B">
        <w:t xml:space="preserve"> 95(September 2017): 1–10. </w:t>
      </w:r>
      <w:hyperlink r:id="rId182" w:history="1">
        <w:r w:rsidRPr="002A120B">
          <w:rPr>
            <w:rStyle w:val="Hipercze"/>
          </w:rPr>
          <w:t>https://doi.org/10.1016/j.futures.2017.09.002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t xml:space="preserve">Rommel, Jens et al. 2018. “Community Renewable Energy at a Crossroads: A Think Piece on Degrowth, Technology, and the Democratization of the German Energy System.” </w:t>
      </w:r>
      <w:r w:rsidRPr="002A120B">
        <w:rPr>
          <w:i/>
          <w:iCs/>
        </w:rPr>
        <w:t>Journal of Cleaner Production</w:t>
      </w:r>
      <w:r w:rsidRPr="002A120B">
        <w:t xml:space="preserve"> 197: 1746–53.</w:t>
      </w:r>
      <w:r w:rsidR="00F47202" w:rsidRPr="002A120B">
        <w:t xml:space="preserve"> </w:t>
      </w:r>
      <w:hyperlink r:id="rId183" w:history="1">
        <w:r w:rsidR="00F47202" w:rsidRPr="002A120B">
          <w:rPr>
            <w:rStyle w:val="Hipercze"/>
          </w:rPr>
          <w:t>https://doi.org/10.1016/j.jclepro.2016.11.114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Rye, Craig D., and Tim Jackson. 2018. “A Review of EROEI-Dynamics Energy-Transition Models.” </w:t>
      </w:r>
      <w:r w:rsidRPr="002A120B">
        <w:rPr>
          <w:i/>
          <w:iCs/>
        </w:rPr>
        <w:t>Energy Policy</w:t>
      </w:r>
      <w:r w:rsidR="001E176B" w:rsidRPr="002A120B">
        <w:t xml:space="preserve"> 122</w:t>
      </w:r>
      <w:r w:rsidRPr="002A120B">
        <w:t xml:space="preserve">: 260–72. </w:t>
      </w:r>
      <w:hyperlink r:id="rId184" w:history="1">
        <w:r w:rsidRPr="002A120B">
          <w:rPr>
            <w:rStyle w:val="Hipercze"/>
          </w:rPr>
          <w:t>https://doi.org/10.1016/j.enpol.2018.06.041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Samerski</w:t>
      </w:r>
      <w:proofErr w:type="spellEnd"/>
      <w:r w:rsidRPr="002A120B">
        <w:t xml:space="preserve">, </w:t>
      </w:r>
      <w:proofErr w:type="spellStart"/>
      <w:r w:rsidRPr="002A120B">
        <w:t>Silja</w:t>
      </w:r>
      <w:proofErr w:type="spellEnd"/>
      <w:r w:rsidRPr="002A120B">
        <w:t xml:space="preserve">. 2018. “Tools for Degrowth? Ivan </w:t>
      </w:r>
      <w:proofErr w:type="spellStart"/>
      <w:r w:rsidRPr="002A120B">
        <w:t>Illich’s</w:t>
      </w:r>
      <w:proofErr w:type="spellEnd"/>
      <w:r w:rsidRPr="002A120B">
        <w:t xml:space="preserve"> Critique of Technology Revisited.” </w:t>
      </w:r>
      <w:r w:rsidRPr="002A120B">
        <w:rPr>
          <w:i/>
          <w:iCs/>
        </w:rPr>
        <w:t>Journal of Cleaner Production</w:t>
      </w:r>
      <w:r w:rsidRPr="002A120B">
        <w:t xml:space="preserve"> 197: 1637–46. </w:t>
      </w:r>
      <w:hyperlink r:id="rId185" w:history="1">
        <w:r w:rsidRPr="002A120B">
          <w:rPr>
            <w:rStyle w:val="Hipercze"/>
          </w:rPr>
          <w:t>https://doi.org/10.1016/j.jclepro.2016.10.039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Strunz</w:t>
      </w:r>
      <w:proofErr w:type="spellEnd"/>
      <w:r w:rsidRPr="002A120B">
        <w:t xml:space="preserve">, Sebastian, and </w:t>
      </w:r>
      <w:proofErr w:type="spellStart"/>
      <w:r w:rsidRPr="002A120B">
        <w:t>Bartosz</w:t>
      </w:r>
      <w:proofErr w:type="spellEnd"/>
      <w:r w:rsidRPr="002A120B">
        <w:t xml:space="preserve"> </w:t>
      </w:r>
      <w:proofErr w:type="spellStart"/>
      <w:r w:rsidRPr="002A120B">
        <w:t>Bartkowski</w:t>
      </w:r>
      <w:proofErr w:type="spellEnd"/>
      <w:r w:rsidRPr="002A120B">
        <w:t xml:space="preserve">. 2018. “Degrowth, the Project of Modernity, and Liberal Democracy.” </w:t>
      </w:r>
      <w:r w:rsidRPr="002A120B">
        <w:rPr>
          <w:i/>
          <w:iCs/>
        </w:rPr>
        <w:t>Journal of Cleaner Production</w:t>
      </w:r>
      <w:r w:rsidRPr="002A120B">
        <w:t xml:space="preserve"> 196: 1158–68. </w:t>
      </w:r>
      <w:hyperlink r:id="rId186" w:history="1">
        <w:r w:rsidRPr="002A120B">
          <w:rPr>
            <w:rStyle w:val="Hipercze"/>
          </w:rPr>
          <w:t>https://doi.org/10.1016/j.jclepro.2018.06.148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Strunz</w:t>
      </w:r>
      <w:proofErr w:type="spellEnd"/>
      <w:r w:rsidRPr="002A120B">
        <w:t xml:space="preserve">, Sebastian, and Harry Schindler. 2018. “Identifying Barriers Toward a Post-Growth Economy – A Political Economy View.” </w:t>
      </w:r>
      <w:r w:rsidRPr="002A120B">
        <w:rPr>
          <w:i/>
          <w:iCs/>
        </w:rPr>
        <w:t>Ecological Economics</w:t>
      </w:r>
      <w:r w:rsidRPr="002A120B">
        <w:t xml:space="preserve"> 153: 68–77. </w:t>
      </w:r>
      <w:hyperlink r:id="rId187" w:history="1">
        <w:r w:rsidRPr="002A120B">
          <w:rPr>
            <w:rStyle w:val="Hipercze"/>
          </w:rPr>
          <w:t>https://doi.org/10.1016/j.ecolecon.2018.06.017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van den Bergh, Jeroen C. J. M. 2018. </w:t>
      </w:r>
      <w:r w:rsidRPr="002A120B">
        <w:t>“</w:t>
      </w:r>
      <w:proofErr w:type="spellStart"/>
      <w:r w:rsidRPr="002A120B">
        <w:t>Agrowth</w:t>
      </w:r>
      <w:proofErr w:type="spellEnd"/>
      <w:r w:rsidRPr="002A120B">
        <w:t xml:space="preserve"> Instead of Anti- and Pro-Growth: Less Polarization, More Support for Sustainability/Climate Policies.” </w:t>
      </w:r>
      <w:r w:rsidRPr="002A120B">
        <w:rPr>
          <w:i/>
          <w:iCs/>
        </w:rPr>
        <w:t>The Journal of Population and Sustainability</w:t>
      </w:r>
      <w:r w:rsidRPr="002A120B">
        <w:t xml:space="preserve"> 3(1): 53–73.</w:t>
      </w:r>
      <w:r w:rsidR="00F47202" w:rsidRPr="002A120B">
        <w:t xml:space="preserve"> </w:t>
      </w:r>
      <w:hyperlink r:id="rId188" w:history="1">
        <w:r w:rsidR="00F47202" w:rsidRPr="002A120B">
          <w:rPr>
            <w:rStyle w:val="Hipercze"/>
          </w:rPr>
          <w:t>https://jpopsus.org/full_articles/van-den-bergh-vol3-no1/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Vetter, Andrea. 2018. “The Matrix of Convivial Technology - Assessing Technologies for Degrowth.” </w:t>
      </w:r>
      <w:r w:rsidRPr="002A120B">
        <w:rPr>
          <w:i/>
          <w:iCs/>
        </w:rPr>
        <w:t>Journal of Cleaner Production</w:t>
      </w:r>
      <w:r w:rsidRPr="002A120B">
        <w:t xml:space="preserve"> 197: 1778–86. </w:t>
      </w:r>
      <w:hyperlink r:id="rId189" w:history="1">
        <w:r w:rsidR="001E176B" w:rsidRPr="002A120B">
          <w:rPr>
            <w:rStyle w:val="Hipercze"/>
          </w:rPr>
          <w:t>https://doi.org/10.1016/j.jclepro.2017.02.195</w:t>
        </w:r>
      </w:hyperlink>
      <w:r w:rsidRPr="002A120B">
        <w:t>.</w:t>
      </w:r>
      <w:r w:rsidR="001E176B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Wells, Peter. 2018. “Degrowth and Techno-Business Model Innovation: The Case of </w:t>
      </w:r>
      <w:proofErr w:type="spellStart"/>
      <w:r w:rsidRPr="002A120B">
        <w:t>Riversimple</w:t>
      </w:r>
      <w:proofErr w:type="spellEnd"/>
      <w:r w:rsidRPr="002A120B">
        <w:t xml:space="preserve">.” </w:t>
      </w:r>
      <w:r w:rsidRPr="002A120B">
        <w:rPr>
          <w:i/>
          <w:iCs/>
        </w:rPr>
        <w:t>Journal of Cleaner Production</w:t>
      </w:r>
      <w:r w:rsidRPr="002A120B">
        <w:t xml:space="preserve"> 197: 1704–10. </w:t>
      </w:r>
      <w:hyperlink r:id="rId190" w:history="1">
        <w:r w:rsidRPr="002A120B">
          <w:rPr>
            <w:rStyle w:val="Hipercze"/>
          </w:rPr>
          <w:t>https://doi.org/10.1016/j.jclepro.2016.06.186</w:t>
        </w:r>
      </w:hyperlink>
      <w:r w:rsidRPr="002A120B">
        <w:t xml:space="preserve">.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t xml:space="preserve">Whiting, Kai, Leonidas Konstantakos, Angeles Carrasco, and Luis Gabriel Carmona. </w:t>
      </w:r>
      <w:r w:rsidRPr="002A120B">
        <w:t xml:space="preserve">2018. “Sustainable Development, Wellbeing and Material Consumption: A Stoic Perspective.” </w:t>
      </w:r>
      <w:r w:rsidRPr="002A120B">
        <w:rPr>
          <w:i/>
          <w:iCs/>
        </w:rPr>
        <w:t>Sustainability</w:t>
      </w:r>
      <w:r w:rsidRPr="002A120B">
        <w:t xml:space="preserve"> 10(2): 1–20.</w:t>
      </w:r>
      <w:r w:rsidR="00F47202" w:rsidRPr="002A120B">
        <w:t xml:space="preserve"> </w:t>
      </w:r>
      <w:hyperlink r:id="rId191" w:history="1">
        <w:r w:rsidR="00F47202" w:rsidRPr="002A120B">
          <w:rPr>
            <w:rStyle w:val="Hipercze"/>
          </w:rPr>
          <w:t>https://doi.org/10.3390/su10020474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lastRenderedPageBreak/>
        <w:t>Zoellick</w:t>
      </w:r>
      <w:proofErr w:type="spellEnd"/>
      <w:r w:rsidRPr="002A120B">
        <w:t xml:space="preserve">, Jan Cornelius, and </w:t>
      </w:r>
      <w:proofErr w:type="spellStart"/>
      <w:r w:rsidRPr="002A120B">
        <w:t>Arpita</w:t>
      </w:r>
      <w:proofErr w:type="spellEnd"/>
      <w:r w:rsidRPr="002A120B">
        <w:t xml:space="preserve"> </w:t>
      </w:r>
      <w:proofErr w:type="spellStart"/>
      <w:r w:rsidRPr="002A120B">
        <w:t>Bisht</w:t>
      </w:r>
      <w:proofErr w:type="spellEnd"/>
      <w:r w:rsidRPr="002A120B">
        <w:t xml:space="preserve">. 2018. “It’s Not (All) about Efficiency: Powering and Organizing Technology from a Degrowth Perspective.” </w:t>
      </w:r>
      <w:r w:rsidRPr="002A120B">
        <w:rPr>
          <w:i/>
          <w:iCs/>
        </w:rPr>
        <w:t>Journal of Cleaner Production</w:t>
      </w:r>
      <w:r w:rsidRPr="002A120B">
        <w:t xml:space="preserve"> 197: 1787–99. </w:t>
      </w:r>
      <w:hyperlink r:id="rId192" w:history="1">
        <w:r w:rsidRPr="002A120B">
          <w:rPr>
            <w:rStyle w:val="Hipercze"/>
          </w:rPr>
          <w:t>https://doi.org/10.1016/j.jclepro.2017.03.234</w:t>
        </w:r>
      </w:hyperlink>
      <w:r w:rsidRPr="002A120B">
        <w:t xml:space="preserve">. </w:t>
      </w:r>
    </w:p>
    <w:p w:rsidR="007A62E1" w:rsidRPr="002A120B" w:rsidRDefault="007A62E1" w:rsidP="001E176B">
      <w:pPr>
        <w:pStyle w:val="NormalnyWeb"/>
        <w:jc w:val="center"/>
        <w:rPr>
          <w:b/>
        </w:rPr>
      </w:pPr>
      <w:r w:rsidRPr="002A120B">
        <w:rPr>
          <w:b/>
        </w:rPr>
        <w:t>2017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Aidt</w:t>
      </w:r>
      <w:proofErr w:type="spellEnd"/>
      <w:r w:rsidRPr="002A120B">
        <w:t xml:space="preserve">, </w:t>
      </w:r>
      <w:proofErr w:type="spellStart"/>
      <w:r w:rsidRPr="002A120B">
        <w:t>Toke</w:t>
      </w:r>
      <w:proofErr w:type="spellEnd"/>
      <w:r w:rsidRPr="002A120B">
        <w:t xml:space="preserve">, Lili </w:t>
      </w:r>
      <w:proofErr w:type="spellStart"/>
      <w:r w:rsidRPr="002A120B">
        <w:t>Jia</w:t>
      </w:r>
      <w:proofErr w:type="spellEnd"/>
      <w:r w:rsidRPr="002A120B">
        <w:t xml:space="preserve">, and Hamish Low. 2017. “Are Prices Enough? The Economics of Material Demand Reduction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4B730A" w:rsidRPr="002A120B">
        <w:t>: 20160370</w:t>
      </w:r>
      <w:r w:rsidRPr="002A120B">
        <w:t>.</w:t>
      </w:r>
      <w:r w:rsidR="00F47202" w:rsidRPr="002A120B">
        <w:t xml:space="preserve"> </w:t>
      </w:r>
      <w:hyperlink r:id="rId193" w:history="1">
        <w:r w:rsidR="00F47202" w:rsidRPr="002A120B">
          <w:rPr>
            <w:rStyle w:val="Hipercze"/>
          </w:rPr>
          <w:t>https://doi.org/10.1098/rsta.2016.0370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Allwood</w:t>
      </w:r>
      <w:proofErr w:type="spellEnd"/>
      <w:r w:rsidRPr="002A120B">
        <w:t xml:space="preserve">, Julian M. et al. 2017. “Industry 1.61803: The Transition to an Industry with Reduced Material Demand Fit for a Low Carbon Future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372B6F" w:rsidRPr="002A120B">
        <w:t>: 20160361.</w:t>
      </w:r>
      <w:r w:rsidR="00F47202" w:rsidRPr="002A120B">
        <w:t xml:space="preserve"> </w:t>
      </w:r>
      <w:hyperlink r:id="rId194" w:history="1">
        <w:r w:rsidR="00F47202" w:rsidRPr="002A120B">
          <w:rPr>
            <w:rStyle w:val="Hipercze"/>
          </w:rPr>
          <w:t>https://doi.org/10.1098/rsta.2016.0361</w:t>
        </w:r>
      </w:hyperlink>
      <w:r w:rsidR="00F47202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artkowski</w:t>
      </w:r>
      <w:proofErr w:type="spellEnd"/>
      <w:r w:rsidRPr="002A120B">
        <w:t xml:space="preserve">, </w:t>
      </w:r>
      <w:proofErr w:type="spellStart"/>
      <w:r w:rsidRPr="002A120B">
        <w:t>Bartosz</w:t>
      </w:r>
      <w:proofErr w:type="spellEnd"/>
      <w:r w:rsidRPr="002A120B">
        <w:t xml:space="preserve">. 2017. “Degrowth, Organic Agriculture and GMOs: A Reply to </w:t>
      </w:r>
      <w:proofErr w:type="spellStart"/>
      <w:r w:rsidRPr="002A120B">
        <w:t>Gomiero</w:t>
      </w:r>
      <w:proofErr w:type="spellEnd"/>
      <w:r w:rsidRPr="002A120B">
        <w:t xml:space="preserve"> (2017, JCLEPRO).” </w:t>
      </w:r>
      <w:r w:rsidRPr="002A120B">
        <w:rPr>
          <w:i/>
          <w:iCs/>
        </w:rPr>
        <w:t>Journal of Cleaner Production</w:t>
      </w:r>
      <w:r w:rsidRPr="002A120B">
        <w:t xml:space="preserve"> 168: 904–7.</w:t>
      </w:r>
      <w:r w:rsidR="003B7314" w:rsidRPr="002A120B">
        <w:t xml:space="preserve"> </w:t>
      </w:r>
      <w:hyperlink r:id="rId195" w:history="1">
        <w:r w:rsidR="003B7314" w:rsidRPr="002A120B">
          <w:rPr>
            <w:rStyle w:val="Hipercze"/>
          </w:rPr>
          <w:t>https://doi.org/10.1016/j.jclepro.2017.09.079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Bendix, Daniel. 2017. “Reflecting the Post-Development Gaze: The Degrowth Debate in Germany.” </w:t>
      </w:r>
      <w:r w:rsidRPr="002A120B">
        <w:rPr>
          <w:i/>
          <w:iCs/>
        </w:rPr>
        <w:t>Third World Quarterly</w:t>
      </w:r>
      <w:r w:rsidRPr="002A120B">
        <w:t xml:space="preserve"> 38(12): 2617–33. </w:t>
      </w:r>
      <w:hyperlink r:id="rId196" w:history="1">
        <w:r w:rsidR="00372B6F" w:rsidRPr="002A120B">
          <w:rPr>
            <w:rStyle w:val="Hipercze"/>
          </w:rPr>
          <w:t>http://doi.org/10.1080/01436597.2017.1314761</w:t>
        </w:r>
      </w:hyperlink>
      <w:r w:rsidRPr="002A120B">
        <w:t>.</w:t>
      </w:r>
      <w:r w:rsidR="00372B6F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lühdorn</w:t>
      </w:r>
      <w:proofErr w:type="spellEnd"/>
      <w:r w:rsidRPr="002A120B">
        <w:t xml:space="preserve">, </w:t>
      </w:r>
      <w:proofErr w:type="spellStart"/>
      <w:r w:rsidRPr="002A120B">
        <w:t>Ingolfur</w:t>
      </w:r>
      <w:proofErr w:type="spellEnd"/>
      <w:r w:rsidRPr="002A120B">
        <w:t xml:space="preserve">. 2017. “Post-Capitalism, Post-Growth, Post-Consumerism? Eco-Political Hopes beyond Sustainability.” </w:t>
      </w:r>
      <w:r w:rsidRPr="002A120B">
        <w:rPr>
          <w:i/>
          <w:iCs/>
        </w:rPr>
        <w:t>Global Discourse</w:t>
      </w:r>
      <w:r w:rsidRPr="002A120B">
        <w:t xml:space="preserve"> 7(1): 42–61. </w:t>
      </w:r>
      <w:hyperlink r:id="rId197" w:history="1">
        <w:r w:rsidR="00372B6F" w:rsidRPr="002A120B">
          <w:rPr>
            <w:rStyle w:val="Hipercze"/>
          </w:rPr>
          <w:t>http://dx.doi.org/10.1080/23269995.2017.1300415</w:t>
        </w:r>
      </w:hyperlink>
      <w:r w:rsidRPr="002A120B">
        <w:t>.</w:t>
      </w:r>
      <w:r w:rsidR="00372B6F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odenhorn</w:t>
      </w:r>
      <w:proofErr w:type="spellEnd"/>
      <w:r w:rsidRPr="002A120B">
        <w:t xml:space="preserve">, Barbara, and Olga </w:t>
      </w:r>
      <w:proofErr w:type="spellStart"/>
      <w:r w:rsidRPr="002A120B">
        <w:t>Ulturgasheva</w:t>
      </w:r>
      <w:proofErr w:type="spellEnd"/>
      <w:r w:rsidRPr="002A120B">
        <w:t xml:space="preserve">. 2017. “Climate Strategies: Thinking through Arctic Examples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372B6F" w:rsidRPr="002A120B">
        <w:t xml:space="preserve"> 375: </w:t>
      </w:r>
      <w:r w:rsidRPr="002A120B">
        <w:t>20160363</w:t>
      </w:r>
      <w:r w:rsidR="00372B6F" w:rsidRPr="002A120B">
        <w:t>.</w:t>
      </w:r>
      <w:r w:rsidR="003B7314" w:rsidRPr="002A120B">
        <w:t xml:space="preserve"> </w:t>
      </w:r>
      <w:hyperlink r:id="rId198" w:history="1">
        <w:r w:rsidR="003B7314" w:rsidRPr="002A120B">
          <w:rPr>
            <w:rStyle w:val="Hipercze"/>
          </w:rPr>
          <w:t>https://doi.org/10.1098/rsta.2016.0363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ogadóttir</w:t>
      </w:r>
      <w:proofErr w:type="spellEnd"/>
      <w:r w:rsidRPr="002A120B">
        <w:t xml:space="preserve">, </w:t>
      </w:r>
      <w:proofErr w:type="spellStart"/>
      <w:r w:rsidRPr="002A120B">
        <w:t>Ragnheiður</w:t>
      </w:r>
      <w:proofErr w:type="spellEnd"/>
      <w:r w:rsidRPr="002A120B">
        <w:t xml:space="preserve">, and Elisabeth </w:t>
      </w:r>
      <w:proofErr w:type="spellStart"/>
      <w:r w:rsidRPr="002A120B">
        <w:t>Skarðhamar</w:t>
      </w:r>
      <w:proofErr w:type="spellEnd"/>
      <w:r w:rsidRPr="002A120B">
        <w:t xml:space="preserve"> Olsen. 2017. “Making Degrowth Locally Meaningful: The Case of the Faroese </w:t>
      </w:r>
      <w:proofErr w:type="spellStart"/>
      <w:r w:rsidRPr="002A120B">
        <w:t>Grindadráp</w:t>
      </w:r>
      <w:proofErr w:type="spellEnd"/>
      <w:r w:rsidRPr="002A120B">
        <w:t xml:space="preserve">.” </w:t>
      </w:r>
      <w:r w:rsidRPr="002A120B">
        <w:rPr>
          <w:i/>
          <w:iCs/>
        </w:rPr>
        <w:t>Journal of Political Ecology</w:t>
      </w:r>
      <w:r w:rsidRPr="002A120B">
        <w:t xml:space="preserve"> 24(1): 504.</w:t>
      </w:r>
      <w:r w:rsidR="003B7314" w:rsidRPr="002A120B">
        <w:t xml:space="preserve"> </w:t>
      </w:r>
      <w:hyperlink r:id="rId199" w:history="1">
        <w:r w:rsidR="003B7314" w:rsidRPr="002A120B">
          <w:rPr>
            <w:rStyle w:val="Hipercze"/>
          </w:rPr>
          <w:t>https://doi.org/10.2458/v24i1.20888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>Brand, Ulrich, Tobias Boos, and Alina Brad. 2017. “Degrowth and Post-</w:t>
      </w:r>
      <w:proofErr w:type="spellStart"/>
      <w:r w:rsidRPr="002A120B">
        <w:t>Extractivism</w:t>
      </w:r>
      <w:proofErr w:type="spellEnd"/>
      <w:r w:rsidRPr="002A120B">
        <w:t xml:space="preserve">: Two Debates with Suggestions for the Inclusive Development Framework.” </w:t>
      </w:r>
      <w:r w:rsidRPr="002A120B">
        <w:rPr>
          <w:i/>
          <w:iCs/>
        </w:rPr>
        <w:t>Current Opinion in Environmental Sustainability</w:t>
      </w:r>
      <w:r w:rsidRPr="002A120B">
        <w:t xml:space="preserve"> 24: 36–41. </w:t>
      </w:r>
      <w:hyperlink r:id="rId200" w:history="1">
        <w:r w:rsidR="00372B6F" w:rsidRPr="002A120B">
          <w:rPr>
            <w:rStyle w:val="Hipercze"/>
          </w:rPr>
          <w:t>http://dx.doi.org/10.1016/j.cosust.2017.01.007</w:t>
        </w:r>
      </w:hyperlink>
      <w:r w:rsidRPr="002A120B">
        <w:t>.</w:t>
      </w:r>
      <w:r w:rsidR="00372B6F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Brand-Correa, Lina I., and Julia K. Steinberger. 2017. “A Framework for Decoupling Human Need Satisfaction From Energy Use.” </w:t>
      </w:r>
      <w:r w:rsidRPr="002A120B">
        <w:rPr>
          <w:i/>
          <w:iCs/>
        </w:rPr>
        <w:t>Ecological Economics</w:t>
      </w:r>
      <w:r w:rsidRPr="002A120B">
        <w:t xml:space="preserve"> 141: 43–52. </w:t>
      </w:r>
      <w:hyperlink r:id="rId201" w:history="1">
        <w:r w:rsidR="00372B6F" w:rsidRPr="002A120B">
          <w:rPr>
            <w:rStyle w:val="Hipercze"/>
          </w:rPr>
          <w:t>http://dx.doi.org/10.1016/j.ecolecon.2017.05.019</w:t>
        </w:r>
      </w:hyperlink>
      <w:r w:rsidRPr="002A120B">
        <w:t>.</w:t>
      </w:r>
      <w:r w:rsidR="00372B6F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Buhnik</w:t>
      </w:r>
      <w:proofErr w:type="spellEnd"/>
      <w:r w:rsidRPr="002A120B">
        <w:t xml:space="preserve">, Sophie. 2017. “The Dynamics of Urban Degrowth in Japanese Metropolitan Areas: What Are the Outcomes of Urban Recentralisation Strategies?” </w:t>
      </w:r>
      <w:r w:rsidRPr="002A120B">
        <w:rPr>
          <w:i/>
          <w:iCs/>
        </w:rPr>
        <w:t>Town Planning Review</w:t>
      </w:r>
      <w:r w:rsidRPr="002A120B">
        <w:t xml:space="preserve"> 88(1): 79–92.</w:t>
      </w:r>
      <w:r w:rsidR="003B7314" w:rsidRPr="002A120B">
        <w:t xml:space="preserve"> </w:t>
      </w:r>
      <w:hyperlink r:id="rId202" w:history="1">
        <w:r w:rsidR="003B7314" w:rsidRPr="002A120B">
          <w:rPr>
            <w:rStyle w:val="Hipercze"/>
          </w:rPr>
          <w:t>https://doi.org/10.3828/tpr.2017.7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Chertkovskaya</w:t>
      </w:r>
      <w:proofErr w:type="spellEnd"/>
      <w:r w:rsidRPr="002A120B">
        <w:t xml:space="preserve">, Ekaterina et al. 2017. “The Vocabulary of Degrowth: A Roundtable Debate.” </w:t>
      </w:r>
      <w:r w:rsidRPr="002A120B">
        <w:rPr>
          <w:i/>
          <w:iCs/>
        </w:rPr>
        <w:t>Ephemera</w:t>
      </w:r>
      <w:r w:rsidRPr="002A120B">
        <w:t xml:space="preserve"> 17(I): 189–208.</w:t>
      </w:r>
      <w:r w:rsidR="005341E9" w:rsidRPr="002A120B">
        <w:t xml:space="preserve"> </w:t>
      </w:r>
      <w:hyperlink r:id="rId203" w:history="1">
        <w:r w:rsidR="005341E9" w:rsidRPr="002A120B">
          <w:rPr>
            <w:rStyle w:val="Hipercze"/>
          </w:rPr>
          <w:t>http://www.ephemerajournal.org/contribution/vocabulary-degrowth-roundtable-debate-0</w:t>
        </w:r>
      </w:hyperlink>
      <w:r w:rsidR="005341E9" w:rsidRPr="002A120B">
        <w:t xml:space="preserve"> </w:t>
      </w:r>
    </w:p>
    <w:p w:rsidR="004B730A" w:rsidRPr="002A120B" w:rsidRDefault="007A62E1" w:rsidP="00B722F8">
      <w:pPr>
        <w:pStyle w:val="NormalnyWeb"/>
      </w:pPr>
      <w:proofErr w:type="spellStart"/>
      <w:r w:rsidRPr="002A120B">
        <w:lastRenderedPageBreak/>
        <w:t>Cosme</w:t>
      </w:r>
      <w:proofErr w:type="spellEnd"/>
      <w:r w:rsidRPr="002A120B">
        <w:t xml:space="preserve">, </w:t>
      </w:r>
      <w:proofErr w:type="spellStart"/>
      <w:r w:rsidRPr="002A120B">
        <w:t>Inês</w:t>
      </w:r>
      <w:proofErr w:type="spellEnd"/>
      <w:r w:rsidRPr="002A120B">
        <w:t xml:space="preserve">, </w:t>
      </w:r>
      <w:proofErr w:type="spellStart"/>
      <w:r w:rsidRPr="002A120B">
        <w:t>Rui</w:t>
      </w:r>
      <w:proofErr w:type="spellEnd"/>
      <w:r w:rsidRPr="002A120B">
        <w:t xml:space="preserve"> Santos, and Daniel W. O’Neill. 2017. “Assessing the Degrowth Discourse: A Review and Analysis of Academic Degrowth Policy Proposals.” </w:t>
      </w:r>
      <w:r w:rsidRPr="002A120B">
        <w:rPr>
          <w:i/>
          <w:iCs/>
        </w:rPr>
        <w:t>Journal of Cleaner Production</w:t>
      </w:r>
      <w:r w:rsidRPr="002A120B">
        <w:t xml:space="preserve"> 149: 321–34.</w:t>
      </w:r>
      <w:r w:rsidR="004B730A" w:rsidRPr="002A120B">
        <w:t xml:space="preserve"> </w:t>
      </w:r>
      <w:hyperlink r:id="rId204" w:history="1">
        <w:r w:rsidR="004B730A" w:rsidRPr="002A120B">
          <w:rPr>
            <w:rStyle w:val="Hipercze"/>
          </w:rPr>
          <w:t>https://doi.org/10.1016/j.jclepro.2017.02.016</w:t>
        </w:r>
      </w:hyperlink>
      <w:r w:rsidR="004B730A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Davison, Andrew. 2017. “‘Not to Escape the World but to Join It’: Responding to Climate Change with Imagination Not Fantasy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941E93" w:rsidRPr="002A120B">
        <w:t xml:space="preserve">: </w:t>
      </w:r>
      <w:r w:rsidRPr="002A120B">
        <w:t>20160365.</w:t>
      </w:r>
      <w:r w:rsidR="004B730A" w:rsidRPr="002A120B">
        <w:t xml:space="preserve"> </w:t>
      </w:r>
      <w:hyperlink r:id="rId205" w:history="1">
        <w:r w:rsidR="004B730A" w:rsidRPr="002A120B">
          <w:rPr>
            <w:rStyle w:val="Hipercze"/>
          </w:rPr>
          <w:t>https://doi.org/10.1098/rsta.2016.0365</w:t>
        </w:r>
      </w:hyperlink>
      <w:r w:rsidR="004B730A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emaria</w:t>
      </w:r>
      <w:proofErr w:type="spellEnd"/>
      <w:r w:rsidRPr="002A120B">
        <w:t xml:space="preserve">, Federico, and Ashish Kothari. 2017. “The Post-Development Dictionary Agenda: Paths to the </w:t>
      </w:r>
      <w:proofErr w:type="spellStart"/>
      <w:r w:rsidRPr="002A120B">
        <w:t>Pluriverse</w:t>
      </w:r>
      <w:proofErr w:type="spellEnd"/>
      <w:r w:rsidRPr="002A120B">
        <w:t xml:space="preserve">.” </w:t>
      </w:r>
      <w:r w:rsidRPr="002A120B">
        <w:rPr>
          <w:i/>
          <w:iCs/>
        </w:rPr>
        <w:t>Third World Quarterly</w:t>
      </w:r>
      <w:r w:rsidRPr="002A120B">
        <w:t xml:space="preserve"> 38(12): 2588–99. </w:t>
      </w:r>
      <w:hyperlink r:id="rId206" w:history="1">
        <w:r w:rsidR="004B730A" w:rsidRPr="002A120B">
          <w:rPr>
            <w:rStyle w:val="Hipercze"/>
          </w:rPr>
          <w:t>http://doi.org/10.1080/01436597.2017.1350821</w:t>
        </w:r>
      </w:hyperlink>
      <w:r w:rsidRPr="002A120B">
        <w:t>.</w:t>
      </w:r>
      <w:r w:rsidR="004B730A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emmer</w:t>
      </w:r>
      <w:proofErr w:type="spellEnd"/>
      <w:r w:rsidRPr="002A120B">
        <w:t xml:space="preserve">, Ulrich, and Agata Hummel. 2017. “Degrowth, Anthropology, and Activist Research: The Ontological Politics of Science.” </w:t>
      </w:r>
      <w:r w:rsidRPr="002A120B">
        <w:rPr>
          <w:i/>
          <w:iCs/>
        </w:rPr>
        <w:t>Journal of Political Ecology</w:t>
      </w:r>
      <w:r w:rsidRPr="002A120B">
        <w:t xml:space="preserve"> 24: 425–666.</w:t>
      </w:r>
      <w:r w:rsidR="003B7314" w:rsidRPr="002A120B">
        <w:t xml:space="preserve"> </w:t>
      </w:r>
      <w:hyperlink r:id="rId207" w:history="1">
        <w:r w:rsidR="003B7314" w:rsidRPr="002A120B">
          <w:rPr>
            <w:rStyle w:val="Hipercze"/>
          </w:rPr>
          <w:t>https://doi.org/10.2458/v24i1.20898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eVore</w:t>
      </w:r>
      <w:proofErr w:type="spellEnd"/>
      <w:r w:rsidRPr="002A120B">
        <w:t xml:space="preserve">, Jonathan. 2017. “Trees and Springs as Social Property: A Perspective on Degrowth and Redistributive Democracy from a Brazilian Squatter Community.” </w:t>
      </w:r>
      <w:r w:rsidRPr="002A120B">
        <w:rPr>
          <w:i/>
          <w:iCs/>
        </w:rPr>
        <w:t>Journal of Political Ecology</w:t>
      </w:r>
      <w:r w:rsidRPr="002A120B">
        <w:t xml:space="preserve"> 24(1): 644.</w:t>
      </w:r>
      <w:r w:rsidR="003B7314" w:rsidRPr="002A120B">
        <w:t xml:space="preserve"> </w:t>
      </w:r>
      <w:hyperlink r:id="rId208" w:history="1">
        <w:r w:rsidR="003B7314" w:rsidRPr="002A120B">
          <w:rPr>
            <w:rStyle w:val="Hipercze"/>
          </w:rPr>
          <w:t>https://doi.org/10.2458/v24i1.20904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Drews</w:t>
      </w:r>
      <w:proofErr w:type="spellEnd"/>
      <w:r w:rsidRPr="002A120B">
        <w:t xml:space="preserve">, Stefan, and </w:t>
      </w:r>
      <w:proofErr w:type="spellStart"/>
      <w:r w:rsidRPr="002A120B">
        <w:t>Jeroen</w:t>
      </w:r>
      <w:proofErr w:type="spellEnd"/>
      <w:r w:rsidRPr="002A120B">
        <w:t xml:space="preserve"> C.J.M. van den Bergh. 2017. “Scientists’ Views on Economic Growth versus the Environment: A Questionnaire Survey among Economists and Non-Economists.” </w:t>
      </w:r>
      <w:r w:rsidRPr="002A120B">
        <w:rPr>
          <w:i/>
          <w:iCs/>
        </w:rPr>
        <w:t>Global Environmental Change</w:t>
      </w:r>
      <w:r w:rsidR="003B7314" w:rsidRPr="002A120B">
        <w:t xml:space="preserve"> 46</w:t>
      </w:r>
      <w:r w:rsidRPr="002A120B">
        <w:t xml:space="preserve">: 88–103. </w:t>
      </w:r>
      <w:hyperlink r:id="rId209" w:history="1">
        <w:r w:rsidR="005341E9" w:rsidRPr="002A120B">
          <w:rPr>
            <w:rStyle w:val="Hipercze"/>
          </w:rPr>
          <w:t>http://dx.doi.org/10.1016/j.gloenvcha.2017.08.007</w:t>
        </w:r>
      </w:hyperlink>
      <w:r w:rsidRPr="002A120B">
        <w:t>.</w:t>
      </w:r>
      <w:r w:rsidR="005341E9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>Fletcher, Kate. 2017. “Exploring Demand Reduction through Design, Durability and ‘</w:t>
      </w:r>
      <w:proofErr w:type="spellStart"/>
      <w:r w:rsidRPr="002A120B">
        <w:t>usership</w:t>
      </w:r>
      <w:proofErr w:type="spellEnd"/>
      <w:r w:rsidRPr="002A120B">
        <w:t xml:space="preserve">’ of Fashion Clothes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3B7314" w:rsidRPr="002A120B">
        <w:t xml:space="preserve">: </w:t>
      </w:r>
      <w:r w:rsidRPr="002A120B">
        <w:t>20160366.</w:t>
      </w:r>
      <w:r w:rsidR="003B7314" w:rsidRPr="002A120B">
        <w:t xml:space="preserve"> </w:t>
      </w:r>
      <w:hyperlink r:id="rId210" w:history="1">
        <w:r w:rsidR="003B7314" w:rsidRPr="002A120B">
          <w:rPr>
            <w:rStyle w:val="Hipercze"/>
          </w:rPr>
          <w:t>https://doi.org/10.1098/rsta.2016.0366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Foster, Karen. 2017. “Work Ethic and Degrowth in a Changing Atlantic Canada.” </w:t>
      </w:r>
      <w:r w:rsidRPr="002A120B">
        <w:rPr>
          <w:i/>
          <w:iCs/>
        </w:rPr>
        <w:t>Journal of Political Ecology</w:t>
      </w:r>
      <w:r w:rsidRPr="002A120B">
        <w:t xml:space="preserve"> 24(1): 633.</w:t>
      </w:r>
      <w:r w:rsidR="003B7314" w:rsidRPr="002A120B">
        <w:t xml:space="preserve"> </w:t>
      </w:r>
      <w:hyperlink r:id="rId211" w:history="1">
        <w:r w:rsidR="003B7314" w:rsidRPr="002A120B">
          <w:rPr>
            <w:rStyle w:val="Hipercze"/>
          </w:rPr>
          <w:t>https://doi.org/10.2458/v24i1.20902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Frenken</w:t>
      </w:r>
      <w:proofErr w:type="spellEnd"/>
      <w:r w:rsidRPr="002A120B">
        <w:t xml:space="preserve">, Koen. 2017. “Political Economies and Environmental Futures for the Sharing Economy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3B7314" w:rsidRPr="002A120B">
        <w:t xml:space="preserve"> 375: 20160367. </w:t>
      </w:r>
      <w:hyperlink r:id="rId212" w:history="1">
        <w:r w:rsidR="003B7314" w:rsidRPr="002A120B">
          <w:rPr>
            <w:rStyle w:val="Hipercze"/>
          </w:rPr>
          <w:t>https://doi.org/10.1098/rsta.2016.0367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Germain</w:t>
      </w:r>
      <w:proofErr w:type="spellEnd"/>
      <w:r w:rsidRPr="002A120B">
        <w:t xml:space="preserve">, Marc. 2017. “Optimal Versus Sustainable Degrowth Policies.” </w:t>
      </w:r>
      <w:r w:rsidRPr="002A120B">
        <w:rPr>
          <w:i/>
          <w:iCs/>
        </w:rPr>
        <w:t>Ecological Economics</w:t>
      </w:r>
      <w:r w:rsidRPr="002A120B">
        <w:t xml:space="preserve"> 136: 266–81. </w:t>
      </w:r>
      <w:hyperlink r:id="rId213" w:history="1">
        <w:r w:rsidR="00B722F8" w:rsidRPr="002A120B">
          <w:rPr>
            <w:rStyle w:val="Hipercze"/>
          </w:rPr>
          <w:t>http://dx.doi.org/10.1016/j.ecolecon.2017.02.001</w:t>
        </w:r>
      </w:hyperlink>
      <w:r w:rsidRPr="002A120B">
        <w:t>.</w:t>
      </w:r>
      <w:r w:rsidR="00B722F8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Gezon</w:t>
      </w:r>
      <w:proofErr w:type="spellEnd"/>
      <w:r w:rsidRPr="002A120B">
        <w:t xml:space="preserve">, Lisa L. 2017. “Beyond (Anti)Utilitarianism: </w:t>
      </w:r>
      <w:proofErr w:type="spellStart"/>
      <w:r w:rsidRPr="002A120B">
        <w:t>Khat</w:t>
      </w:r>
      <w:proofErr w:type="spellEnd"/>
      <w:r w:rsidRPr="002A120B">
        <w:t xml:space="preserve"> and Alternatives to Growth in Northern Madagascar.” </w:t>
      </w:r>
      <w:r w:rsidRPr="002A120B">
        <w:rPr>
          <w:i/>
          <w:iCs/>
        </w:rPr>
        <w:t>Journal of Political Ecology</w:t>
      </w:r>
      <w:r w:rsidRPr="002A120B">
        <w:t xml:space="preserve"> 24(1): 582.</w:t>
      </w:r>
      <w:r w:rsidR="003B7314" w:rsidRPr="002A120B">
        <w:t xml:space="preserve"> </w:t>
      </w:r>
      <w:hyperlink r:id="rId214" w:history="1">
        <w:r w:rsidR="003B7314" w:rsidRPr="002A120B">
          <w:rPr>
            <w:rStyle w:val="Hipercze"/>
          </w:rPr>
          <w:t>https://doi.org/10.2458/v24i1.20895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Gibbs, David, and Kirstie O’Neill. 2017. “Future Green Economies and Regional Development: A Research Agenda.” </w:t>
      </w:r>
      <w:r w:rsidRPr="002A120B">
        <w:rPr>
          <w:i/>
          <w:iCs/>
        </w:rPr>
        <w:t>Regional Studies</w:t>
      </w:r>
      <w:r w:rsidRPr="002A120B">
        <w:t xml:space="preserve"> 51(1): 161–73. </w:t>
      </w:r>
      <w:hyperlink r:id="rId215" w:history="1">
        <w:r w:rsidR="00B722F8" w:rsidRPr="002A120B">
          <w:rPr>
            <w:rStyle w:val="Hipercze"/>
          </w:rPr>
          <w:t>http://dx.doi.org/10.1080/00343404.2016.1255719</w:t>
        </w:r>
      </w:hyperlink>
      <w:r w:rsidRPr="002A120B">
        <w:t>.</w:t>
      </w:r>
      <w:r w:rsidR="00B722F8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lastRenderedPageBreak/>
        <w:t xml:space="preserve">Gough, Ian. 2017. “Recomposing Consumption: Defining Necessities for Sustainable and Equitable Well-Being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E53975" w:rsidRPr="002A120B">
        <w:t>: 20160379.</w:t>
      </w:r>
      <w:r w:rsidR="003B7314" w:rsidRPr="002A120B">
        <w:t xml:space="preserve"> </w:t>
      </w:r>
      <w:hyperlink r:id="rId216" w:history="1">
        <w:r w:rsidR="003B7314" w:rsidRPr="002A120B">
          <w:rPr>
            <w:rStyle w:val="Hipercze"/>
          </w:rPr>
          <w:t>https://doi.org/10.1098/rsta.2016.0379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Gunderson, Ryan, and Sun </w:t>
      </w:r>
      <w:proofErr w:type="spellStart"/>
      <w:r w:rsidRPr="002A120B">
        <w:t>Jin</w:t>
      </w:r>
      <w:proofErr w:type="spellEnd"/>
      <w:r w:rsidRPr="002A120B">
        <w:t xml:space="preserve"> Yun. 2017. “South Korean Green Growth and the Jevons Paradox: An Assessment with Democratic and Degrowth Policy Recommendations.” </w:t>
      </w:r>
      <w:r w:rsidRPr="002A120B">
        <w:rPr>
          <w:i/>
          <w:iCs/>
        </w:rPr>
        <w:t>Journal of Cleaner Production</w:t>
      </w:r>
      <w:r w:rsidRPr="002A120B">
        <w:t xml:space="preserve"> 144: 239–47. </w:t>
      </w:r>
      <w:hyperlink r:id="rId217" w:history="1">
        <w:r w:rsidR="00E53975" w:rsidRPr="002A120B">
          <w:rPr>
            <w:rStyle w:val="Hipercze"/>
          </w:rPr>
          <w:t>http://dx.doi.org/10.1016/j.jclepro.2017.01.006</w:t>
        </w:r>
      </w:hyperlink>
      <w:r w:rsidRPr="002A120B">
        <w:t>.</w:t>
      </w:r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Gutowski</w:t>
      </w:r>
      <w:proofErr w:type="spellEnd"/>
      <w:r w:rsidRPr="002A120B">
        <w:t xml:space="preserve">, Timothy, Daniel Cooper, and </w:t>
      </w:r>
      <w:proofErr w:type="spellStart"/>
      <w:r w:rsidRPr="002A120B">
        <w:t>Sahil</w:t>
      </w:r>
      <w:proofErr w:type="spellEnd"/>
      <w:r w:rsidRPr="002A120B">
        <w:t xml:space="preserve"> </w:t>
      </w:r>
      <w:proofErr w:type="spellStart"/>
      <w:r w:rsidRPr="002A120B">
        <w:t>Sahni</w:t>
      </w:r>
      <w:proofErr w:type="spellEnd"/>
      <w:r w:rsidRPr="002A120B">
        <w:t xml:space="preserve">. 2017. “Why We Use More Materials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E53975" w:rsidRPr="002A120B">
        <w:t xml:space="preserve"> 375: 20160368</w:t>
      </w:r>
      <w:r w:rsidRPr="002A120B">
        <w:t>.</w:t>
      </w:r>
      <w:r w:rsidR="003B7314" w:rsidRPr="002A120B">
        <w:t xml:space="preserve"> </w:t>
      </w:r>
      <w:hyperlink r:id="rId218" w:history="1">
        <w:r w:rsidR="003B7314" w:rsidRPr="002A120B">
          <w:rPr>
            <w:rStyle w:val="Hipercze"/>
          </w:rPr>
          <w:t>https://doi.org/10.1098/rsta.2016.0368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Hall, Amy Cox. 2017. “Neo-Monastics in North Carolina, de-Growth and a Theology of Enough.” </w:t>
      </w:r>
      <w:r w:rsidRPr="002A120B">
        <w:rPr>
          <w:i/>
          <w:iCs/>
        </w:rPr>
        <w:t>Journal of Political Ecology</w:t>
      </w:r>
      <w:r w:rsidRPr="002A120B">
        <w:t xml:space="preserve"> 24(1): 543.</w:t>
      </w:r>
      <w:r w:rsidR="003B7314" w:rsidRPr="002A120B">
        <w:t xml:space="preserve"> </w:t>
      </w:r>
      <w:hyperlink r:id="rId219" w:history="1">
        <w:r w:rsidR="003B7314" w:rsidRPr="002A120B">
          <w:rPr>
            <w:rStyle w:val="Hipercze"/>
          </w:rPr>
          <w:t>https://doi.org/10.2458/v24i1.20891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Hardt</w:t>
      </w:r>
      <w:proofErr w:type="spellEnd"/>
      <w:r w:rsidRPr="002A120B">
        <w:t xml:space="preserve">, Lukas, and Daniel W. O’Neill. 2017. “Ecological Macroeconomic Models: Assessing Current Developments.” </w:t>
      </w:r>
      <w:r w:rsidRPr="002A120B">
        <w:rPr>
          <w:i/>
          <w:iCs/>
        </w:rPr>
        <w:t>Ecological Economics</w:t>
      </w:r>
      <w:r w:rsidRPr="002A120B">
        <w:t xml:space="preserve"> 134: 198–211. </w:t>
      </w:r>
      <w:hyperlink r:id="rId220" w:history="1">
        <w:r w:rsidR="00E53975" w:rsidRPr="002A120B">
          <w:rPr>
            <w:rStyle w:val="Hipercze"/>
          </w:rPr>
          <w:t>http://dx.doi.org/10.1016/j.ecolecon.2016.12.027</w:t>
        </w:r>
      </w:hyperlink>
      <w:r w:rsidRPr="002A120B">
        <w:t>.</w:t>
      </w:r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Hirsch, Eric. 2017. “The Unit of Resilience: </w:t>
      </w:r>
      <w:proofErr w:type="spellStart"/>
      <w:r w:rsidRPr="002A120B">
        <w:t>Unbeckoned</w:t>
      </w:r>
      <w:proofErr w:type="spellEnd"/>
      <w:r w:rsidRPr="002A120B">
        <w:t xml:space="preserve"> Degrowth and the Politics of (Post)Development in Peru and the Maldives.” </w:t>
      </w:r>
      <w:r w:rsidRPr="002A120B">
        <w:rPr>
          <w:i/>
          <w:iCs/>
        </w:rPr>
        <w:t>Journal of Political Ecology</w:t>
      </w:r>
      <w:r w:rsidRPr="002A120B">
        <w:t xml:space="preserve"> 24(1): 462.</w:t>
      </w:r>
      <w:r w:rsidR="003B7314" w:rsidRPr="002A120B">
        <w:t xml:space="preserve"> </w:t>
      </w:r>
      <w:hyperlink r:id="rId221" w:history="1">
        <w:r w:rsidR="003B7314" w:rsidRPr="002A120B">
          <w:rPr>
            <w:rStyle w:val="Hipercze"/>
          </w:rPr>
          <w:t>https://doi.org/10.2458/v24i1.20884</w:t>
        </w:r>
      </w:hyperlink>
      <w:r w:rsidR="003B7314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Hornborg</w:t>
      </w:r>
      <w:proofErr w:type="spellEnd"/>
      <w:r w:rsidRPr="002A120B">
        <w:t xml:space="preserve">, Alf. 2017. “How to Turn an Ocean Liner: A Proposal for Voluntary Degrowth by Redesigning Money for Sustainability, Justice, and Resilience.” </w:t>
      </w:r>
      <w:r w:rsidRPr="002A120B">
        <w:rPr>
          <w:i/>
          <w:iCs/>
        </w:rPr>
        <w:t>Journal of Political Ecology</w:t>
      </w:r>
      <w:r w:rsidRPr="002A120B">
        <w:t xml:space="preserve"> 24(1): 623–32.</w:t>
      </w:r>
      <w:r w:rsidR="00E53975" w:rsidRPr="002A120B">
        <w:t xml:space="preserve"> </w:t>
      </w:r>
      <w:hyperlink r:id="rId222" w:history="1">
        <w:r w:rsidR="00E53975" w:rsidRPr="002A120B">
          <w:rPr>
            <w:rStyle w:val="Hipercze"/>
          </w:rPr>
          <w:t>https://doi.org/10.2458/v24i1.20900</w:t>
        </w:r>
      </w:hyperlink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rPr>
          <w:lang w:val="pl-PL"/>
        </w:rPr>
        <w:t xml:space="preserve">Hummel, Agata. 2017. “Szkic o Antropologii Aktywistycznej. Badanie </w:t>
      </w:r>
      <w:proofErr w:type="spellStart"/>
      <w:r w:rsidRPr="002A120B">
        <w:rPr>
          <w:lang w:val="pl-PL"/>
        </w:rPr>
        <w:t>Nowo-Wiejskich</w:t>
      </w:r>
      <w:proofErr w:type="spellEnd"/>
      <w:r w:rsidRPr="002A120B">
        <w:rPr>
          <w:lang w:val="pl-PL"/>
        </w:rPr>
        <w:t xml:space="preserve"> Inicjatyw w Katalonii.” </w:t>
      </w:r>
      <w:proofErr w:type="spellStart"/>
      <w:r w:rsidRPr="002A120B">
        <w:rPr>
          <w:i/>
          <w:iCs/>
        </w:rPr>
        <w:t>Lud</w:t>
      </w:r>
      <w:proofErr w:type="spellEnd"/>
      <w:r w:rsidRPr="002A120B">
        <w:t xml:space="preserve"> 101: 305–32.</w:t>
      </w:r>
      <w:r w:rsidR="00E53975" w:rsidRPr="002A120B">
        <w:t xml:space="preserve"> </w:t>
      </w:r>
      <w:hyperlink r:id="rId223" w:history="1">
        <w:r w:rsidR="00E53975" w:rsidRPr="002A120B">
          <w:rPr>
            <w:rStyle w:val="Hipercze"/>
          </w:rPr>
          <w:t>http://dx.doi.org/10.12775/lud101.2017.10</w:t>
        </w:r>
      </w:hyperlink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Jarvis, Helen. 2017. “Sharing, Togetherness and Intentional Degrowth.” </w:t>
      </w:r>
      <w:r w:rsidRPr="002A120B">
        <w:rPr>
          <w:i/>
          <w:iCs/>
        </w:rPr>
        <w:t>Progress in Human Geography</w:t>
      </w:r>
      <w:r w:rsidRPr="002A120B">
        <w:t xml:space="preserve"> 43(2): 256–75.</w:t>
      </w:r>
      <w:r w:rsidR="00E53975" w:rsidRPr="002A120B">
        <w:t xml:space="preserve"> </w:t>
      </w:r>
      <w:hyperlink r:id="rId224" w:history="1">
        <w:r w:rsidR="00E53975" w:rsidRPr="002A120B">
          <w:rPr>
            <w:rStyle w:val="Hipercze"/>
          </w:rPr>
          <w:t>https://doi.org/10.1177/0309132517746519</w:t>
        </w:r>
      </w:hyperlink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Johnsen, Christian, Mette </w:t>
      </w:r>
      <w:proofErr w:type="spellStart"/>
      <w:r w:rsidRPr="002A120B">
        <w:t>Nelund</w:t>
      </w:r>
      <w:proofErr w:type="spellEnd"/>
      <w:r w:rsidRPr="002A120B">
        <w:t xml:space="preserve">, Lena </w:t>
      </w:r>
      <w:proofErr w:type="spellStart"/>
      <w:r w:rsidRPr="002A120B">
        <w:t>Olaison</w:t>
      </w:r>
      <w:proofErr w:type="spellEnd"/>
      <w:r w:rsidRPr="002A120B">
        <w:t xml:space="preserve">, and Bent </w:t>
      </w:r>
      <w:proofErr w:type="spellStart"/>
      <w:r w:rsidRPr="002A120B">
        <w:t>Sørensen</w:t>
      </w:r>
      <w:proofErr w:type="spellEnd"/>
      <w:r w:rsidRPr="002A120B">
        <w:t xml:space="preserve">. 2017. “Organizing for the Post-Growth Economy.” </w:t>
      </w:r>
      <w:r w:rsidRPr="002A120B">
        <w:rPr>
          <w:i/>
          <w:iCs/>
        </w:rPr>
        <w:t>Ephemera</w:t>
      </w:r>
      <w:r w:rsidRPr="002A120B">
        <w:t xml:space="preserve"> 17(1): 1.</w:t>
      </w:r>
      <w:r w:rsidR="00E53975" w:rsidRPr="002A120B">
        <w:t xml:space="preserve"> </w:t>
      </w:r>
      <w:hyperlink r:id="rId225" w:history="1">
        <w:r w:rsidR="00E53975" w:rsidRPr="002A120B">
          <w:rPr>
            <w:rStyle w:val="Hipercze"/>
          </w:rPr>
          <w:t>http://www.ephemerajournal.org/contribution/organizing-post-growth-economy</w:t>
        </w:r>
      </w:hyperlink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. 2017. “Radical Dematerialization and Degrowth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876D56" w:rsidRPr="002A120B">
        <w:t xml:space="preserve"> 375: 20160383.</w:t>
      </w:r>
      <w:r w:rsidR="00E53975" w:rsidRPr="002A120B">
        <w:t xml:space="preserve"> </w:t>
      </w:r>
      <w:hyperlink r:id="rId226" w:history="1">
        <w:r w:rsidR="00E53975" w:rsidRPr="002A120B">
          <w:rPr>
            <w:rStyle w:val="Hipercze"/>
          </w:rPr>
          <w:t>https://doi.org/10.1098/rsta.2016.0383</w:t>
        </w:r>
      </w:hyperlink>
      <w:r w:rsidR="00E53975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asser</w:t>
      </w:r>
      <w:proofErr w:type="spellEnd"/>
      <w:r w:rsidRPr="002A120B">
        <w:t xml:space="preserve">, Tim. 2017. “Living Both Well and Sustainably: A Review of the Literature, with Some Reflections on Future Research, Interventions and Policy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(2095): 1–13.</w:t>
      </w:r>
      <w:r w:rsidR="00876D56" w:rsidRPr="002A120B">
        <w:t xml:space="preserve"> </w:t>
      </w:r>
      <w:hyperlink r:id="rId227" w:history="1">
        <w:r w:rsidR="00876D56" w:rsidRPr="002A120B">
          <w:rPr>
            <w:rStyle w:val="Hipercze"/>
          </w:rPr>
          <w:t>https://doi.org/10.1098/rsta.2016.0369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Kish, Kaitlin, and Stephen </w:t>
      </w:r>
      <w:proofErr w:type="spellStart"/>
      <w:r w:rsidRPr="002A120B">
        <w:t>Quilley</w:t>
      </w:r>
      <w:proofErr w:type="spellEnd"/>
      <w:r w:rsidRPr="002A120B">
        <w:t xml:space="preserve">. 2017. “Wicked Dilemmas of Scale and Complexity in the Politics of Degrowth.” </w:t>
      </w:r>
      <w:r w:rsidRPr="002A120B">
        <w:rPr>
          <w:i/>
          <w:iCs/>
        </w:rPr>
        <w:t>Ecological Economics</w:t>
      </w:r>
      <w:r w:rsidRPr="002A120B">
        <w:t xml:space="preserve"> 142(September 2016): 306–17. </w:t>
      </w:r>
      <w:hyperlink r:id="rId228" w:history="1">
        <w:r w:rsidR="00876D56" w:rsidRPr="002A120B">
          <w:rPr>
            <w:rStyle w:val="Hipercze"/>
          </w:rPr>
          <w:t>http://dx.doi.org/10.1016/j.ecolecon.2017.08.008</w:t>
        </w:r>
      </w:hyperlink>
      <w:r w:rsidRPr="002A120B">
        <w:t>.</w:t>
      </w:r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lastRenderedPageBreak/>
        <w:t xml:space="preserve">Koch, Max, Hubert </w:t>
      </w:r>
      <w:proofErr w:type="spellStart"/>
      <w:r w:rsidRPr="002A120B">
        <w:t>Buch</w:t>
      </w:r>
      <w:proofErr w:type="spellEnd"/>
      <w:r w:rsidRPr="002A120B">
        <w:t xml:space="preserve">-Hansen, and Martin Fritz. 2017. “Shifting Priorities in Degrowth Research: An Argument for the Centrality of Human Needs.” </w:t>
      </w:r>
      <w:r w:rsidRPr="002A120B">
        <w:rPr>
          <w:i/>
          <w:iCs/>
        </w:rPr>
        <w:t>Ecological Economics</w:t>
      </w:r>
      <w:r w:rsidRPr="002A120B">
        <w:t xml:space="preserve"> 138: 74–81. </w:t>
      </w:r>
      <w:hyperlink r:id="rId229" w:history="1">
        <w:r w:rsidR="00876D56" w:rsidRPr="002A120B">
          <w:rPr>
            <w:rStyle w:val="Hipercze"/>
          </w:rPr>
          <w:t>http://dx.doi.org/10.1016/j.ecolecon.2017.03.035</w:t>
        </w:r>
      </w:hyperlink>
      <w:r w:rsidRPr="002A120B">
        <w:t>.</w:t>
      </w:r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Krausmann</w:t>
      </w:r>
      <w:proofErr w:type="spellEnd"/>
      <w:r w:rsidRPr="002A120B">
        <w:t xml:space="preserve">, </w:t>
      </w:r>
      <w:proofErr w:type="spellStart"/>
      <w:r w:rsidRPr="002A120B">
        <w:t>Fridolin</w:t>
      </w:r>
      <w:proofErr w:type="spellEnd"/>
      <w:r w:rsidRPr="002A120B">
        <w:t xml:space="preserve"> et al. 2017. “Global Socioeconomic Material Stocks Rise 23-Fold over the 20th Century and Require Half of Annual Resource Use.” </w:t>
      </w:r>
      <w:r w:rsidRPr="002A120B">
        <w:rPr>
          <w:i/>
          <w:iCs/>
        </w:rPr>
        <w:t>Proceedings of the National Academy of Sciences of the United States of America</w:t>
      </w:r>
      <w:r w:rsidRPr="002A120B">
        <w:t xml:space="preserve"> 114(8): 1880–85.</w:t>
      </w:r>
      <w:r w:rsidR="00876D56" w:rsidRPr="002A120B">
        <w:t xml:space="preserve"> </w:t>
      </w:r>
      <w:hyperlink r:id="rId230" w:history="1">
        <w:r w:rsidR="00876D56" w:rsidRPr="002A120B">
          <w:rPr>
            <w:rStyle w:val="Hipercze"/>
          </w:rPr>
          <w:t>https://doi.org/10.1073/pnas.1613773114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rPr>
          <w:lang w:val="pl-PL"/>
        </w:rPr>
        <w:t>Łapniewska</w:t>
      </w:r>
      <w:proofErr w:type="spellEnd"/>
      <w:r w:rsidRPr="002A120B">
        <w:rPr>
          <w:lang w:val="pl-PL"/>
        </w:rPr>
        <w:t xml:space="preserve">, Zofia. 2017. “Etyka </w:t>
      </w:r>
      <w:r w:rsidR="001E176B" w:rsidRPr="002A120B">
        <w:rPr>
          <w:lang w:val="pl-PL"/>
        </w:rPr>
        <w:t>t</w:t>
      </w:r>
      <w:r w:rsidRPr="002A120B">
        <w:rPr>
          <w:lang w:val="pl-PL"/>
        </w:rPr>
        <w:t xml:space="preserve">roski a </w:t>
      </w:r>
      <w:r w:rsidR="001E176B" w:rsidRPr="002A120B">
        <w:rPr>
          <w:lang w:val="pl-PL"/>
        </w:rPr>
        <w:t>g</w:t>
      </w:r>
      <w:r w:rsidRPr="002A120B">
        <w:rPr>
          <w:lang w:val="pl-PL"/>
        </w:rPr>
        <w:t xml:space="preserve">ospodarka </w:t>
      </w:r>
      <w:r w:rsidR="001E176B" w:rsidRPr="002A120B">
        <w:rPr>
          <w:lang w:val="pl-PL"/>
        </w:rPr>
        <w:t>p</w:t>
      </w:r>
      <w:r w:rsidRPr="002A120B">
        <w:rPr>
          <w:lang w:val="pl-PL"/>
        </w:rPr>
        <w:t xml:space="preserve">rzyszłości.” </w:t>
      </w:r>
      <w:proofErr w:type="spellStart"/>
      <w:r w:rsidRPr="002A120B">
        <w:rPr>
          <w:i/>
          <w:iCs/>
        </w:rPr>
        <w:t>Praktyka</w:t>
      </w:r>
      <w:proofErr w:type="spellEnd"/>
      <w:r w:rsidRPr="002A120B">
        <w:rPr>
          <w:i/>
          <w:iCs/>
        </w:rPr>
        <w:t xml:space="preserve"> </w:t>
      </w:r>
      <w:proofErr w:type="spellStart"/>
      <w:r w:rsidRPr="002A120B">
        <w:rPr>
          <w:i/>
          <w:iCs/>
        </w:rPr>
        <w:t>Teoretyczna</w:t>
      </w:r>
      <w:proofErr w:type="spellEnd"/>
      <w:r w:rsidRPr="002A120B">
        <w:t xml:space="preserve"> 24(2): 101–22.</w:t>
      </w:r>
      <w:r w:rsidR="00876D56" w:rsidRPr="002A120B">
        <w:t xml:space="preserve"> </w:t>
      </w:r>
      <w:hyperlink r:id="rId231" w:history="1">
        <w:r w:rsidR="00876D56" w:rsidRPr="002A120B">
          <w:rPr>
            <w:rStyle w:val="Hipercze"/>
          </w:rPr>
          <w:t>https://doi.org/10.14746/prt.2017.2.4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  <w:rPr>
          <w:lang w:val="pl-PL"/>
        </w:rPr>
      </w:pPr>
      <w:proofErr w:type="spellStart"/>
      <w:r w:rsidRPr="002A120B">
        <w:rPr>
          <w:lang w:val="pl-PL"/>
        </w:rPr>
        <w:t>Łapniewska</w:t>
      </w:r>
      <w:proofErr w:type="spellEnd"/>
      <w:r w:rsidRPr="002A120B">
        <w:rPr>
          <w:lang w:val="pl-PL"/>
        </w:rPr>
        <w:t xml:space="preserve">, Zofia. 2017. </w:t>
      </w:r>
      <w:r w:rsidRPr="002A120B">
        <w:rPr>
          <w:i/>
          <w:iCs/>
          <w:lang w:val="pl-PL"/>
        </w:rPr>
        <w:t>Polska Rzeczywistość a Nowe Paradygmaty Polityki Gospodarczej</w:t>
      </w:r>
      <w:r w:rsidRPr="002A120B">
        <w:rPr>
          <w:lang w:val="pl-PL"/>
        </w:rPr>
        <w:t>. Warszawa: Friedrich-Ebert-</w:t>
      </w:r>
      <w:proofErr w:type="spellStart"/>
      <w:r w:rsidRPr="002A120B">
        <w:rPr>
          <w:lang w:val="pl-PL"/>
        </w:rPr>
        <w:t>Stiftung</w:t>
      </w:r>
      <w:proofErr w:type="spellEnd"/>
      <w:r w:rsidRPr="002A120B">
        <w:rPr>
          <w:lang w:val="pl-PL"/>
        </w:rPr>
        <w:t xml:space="preserve"> - Fundacja Międzynarodowe Centrum Badań i Analiz (ICRA).</w:t>
      </w:r>
      <w:r w:rsidR="00876D56" w:rsidRPr="002A120B">
        <w:rPr>
          <w:lang w:val="pl-PL"/>
        </w:rPr>
        <w:t xml:space="preserve"> </w:t>
      </w:r>
      <w:hyperlink r:id="rId232" w:history="1">
        <w:r w:rsidR="00876D56" w:rsidRPr="002A120B">
          <w:rPr>
            <w:rStyle w:val="Hipercze"/>
            <w:lang w:val="pl-PL"/>
          </w:rPr>
          <w:t>http://library.fes.de/pdf-files/bueros/warschau/13849.pdf</w:t>
        </w:r>
      </w:hyperlink>
      <w:r w:rsidR="00876D56" w:rsidRPr="002A120B">
        <w:rPr>
          <w:lang w:val="pl-PL"/>
        </w:rPr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LeBlanc, Robin M. 2017. “Designing a Beautifully Poor Public: </w:t>
      </w:r>
      <w:proofErr w:type="spellStart"/>
      <w:r w:rsidRPr="002A120B">
        <w:t>Postgrowth</w:t>
      </w:r>
      <w:proofErr w:type="spellEnd"/>
      <w:r w:rsidRPr="002A120B">
        <w:t xml:space="preserve"> Community in Italy and Japan.” </w:t>
      </w:r>
      <w:r w:rsidRPr="002A120B">
        <w:rPr>
          <w:i/>
          <w:iCs/>
        </w:rPr>
        <w:t>Journal of Political Ecology</w:t>
      </w:r>
      <w:r w:rsidRPr="002A120B">
        <w:t xml:space="preserve"> 24(1): 449.</w:t>
      </w:r>
      <w:r w:rsidR="00876D56" w:rsidRPr="002A120B">
        <w:t xml:space="preserve"> </w:t>
      </w:r>
      <w:hyperlink r:id="rId233" w:history="1">
        <w:r w:rsidR="00876D56" w:rsidRPr="002A120B">
          <w:rPr>
            <w:rStyle w:val="Hipercze"/>
          </w:rPr>
          <w:t>https://doi.org/10.2458/v24i1.20883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Lockyer, Joshua. 2017. “Community, Commons, and Degrowth at Dancing Rabbit Ecovillage.” </w:t>
      </w:r>
      <w:r w:rsidRPr="002A120B">
        <w:rPr>
          <w:i/>
          <w:iCs/>
        </w:rPr>
        <w:t>Journal of Political Ecology</w:t>
      </w:r>
      <w:r w:rsidRPr="002A120B">
        <w:t xml:space="preserve"> 24: 519–42. </w:t>
      </w:r>
      <w:hyperlink r:id="rId234" w:history="1">
        <w:r w:rsidR="001E176B" w:rsidRPr="002A120B">
          <w:rPr>
            <w:rStyle w:val="Hipercze"/>
          </w:rPr>
          <w:t>http://jpe.library.arizona.edu/volume_24/Lockyer.pdf</w:t>
        </w:r>
      </w:hyperlink>
      <w:r w:rsidRPr="002A120B">
        <w:t>.</w:t>
      </w:r>
      <w:r w:rsidR="001E176B" w:rsidRPr="002A120B">
        <w:t xml:space="preserve"> </w:t>
      </w:r>
    </w:p>
    <w:p w:rsidR="00876D56" w:rsidRPr="002A120B" w:rsidRDefault="007A62E1" w:rsidP="00B722F8">
      <w:pPr>
        <w:pStyle w:val="NormalnyWeb"/>
      </w:pPr>
      <w:proofErr w:type="spellStart"/>
      <w:r w:rsidRPr="002A120B">
        <w:t>Marteau</w:t>
      </w:r>
      <w:proofErr w:type="spellEnd"/>
      <w:r w:rsidRPr="002A120B">
        <w:t xml:space="preserve">, Theresa M. 2017. “Towards Environmentally Sustainable Human Behaviour: Targeting Non-Conscious and Conscious Processes for Effective and Acceptable Policies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876D56" w:rsidRPr="002A120B">
        <w:t xml:space="preserve">: 20160371). </w:t>
      </w:r>
      <w:hyperlink r:id="rId235" w:history="1">
        <w:r w:rsidR="00876D56" w:rsidRPr="002A120B">
          <w:rPr>
            <w:rStyle w:val="Hipercze"/>
          </w:rPr>
          <w:t>https://doi.org/10.1098/rsta.2016.0371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Mayer, Andreas, Willi Haas, and Dominik </w:t>
      </w:r>
      <w:proofErr w:type="spellStart"/>
      <w:r w:rsidRPr="002A120B">
        <w:t>Wiedenhofer</w:t>
      </w:r>
      <w:proofErr w:type="spellEnd"/>
      <w:r w:rsidRPr="002A120B">
        <w:t xml:space="preserve">. 2017. “How Countries’ Resource Use History Matters for Human Well-Being – An Investigation of Global Patterns in Cumulative Material Flows from 1950 to 2010.” </w:t>
      </w:r>
      <w:r w:rsidRPr="002A120B">
        <w:rPr>
          <w:i/>
          <w:iCs/>
        </w:rPr>
        <w:t>Ecological Economics</w:t>
      </w:r>
      <w:r w:rsidRPr="002A120B">
        <w:t xml:space="preserve"> 134: 1–10. </w:t>
      </w:r>
      <w:hyperlink r:id="rId236" w:history="1">
        <w:r w:rsidR="001E176B" w:rsidRPr="002A120B">
          <w:rPr>
            <w:rStyle w:val="Hipercze"/>
          </w:rPr>
          <w:t>http://dx.doi.org/10.1016/j.ecolecon.2016.11.017</w:t>
        </w:r>
      </w:hyperlink>
      <w:r w:rsidRPr="002A120B">
        <w:t>.</w:t>
      </w:r>
      <w:r w:rsidR="001E176B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Missemer</w:t>
      </w:r>
      <w:proofErr w:type="spellEnd"/>
      <w:r w:rsidRPr="002A120B">
        <w:t xml:space="preserve">, Antoine. 2017. “Nicholas </w:t>
      </w:r>
      <w:proofErr w:type="spellStart"/>
      <w:r w:rsidRPr="002A120B">
        <w:t>Georgescu-Roegen</w:t>
      </w:r>
      <w:proofErr w:type="spellEnd"/>
      <w:r w:rsidRPr="002A120B">
        <w:t xml:space="preserve"> and Degrowth.” </w:t>
      </w:r>
      <w:r w:rsidRPr="002A120B">
        <w:rPr>
          <w:i/>
          <w:iCs/>
        </w:rPr>
        <w:t>European Journal of the History of Economic Thought</w:t>
      </w:r>
      <w:r w:rsidRPr="002A120B">
        <w:t xml:space="preserve"> 24(3): 493–506.</w:t>
      </w:r>
      <w:r w:rsidR="00876D56" w:rsidRPr="002A120B">
        <w:t xml:space="preserve"> </w:t>
      </w:r>
      <w:hyperlink r:id="rId237" w:history="1">
        <w:r w:rsidR="00876D56" w:rsidRPr="002A120B">
          <w:rPr>
            <w:rStyle w:val="Hipercze"/>
          </w:rPr>
          <w:t>https://doi.org/10.1080/09672567.2016.1189945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Morgan, Jamie. 2017. “Piketty and the Growth Dilemma Revisited in the Context of Ecological Economics.” </w:t>
      </w:r>
      <w:r w:rsidRPr="002A120B">
        <w:rPr>
          <w:i/>
          <w:iCs/>
        </w:rPr>
        <w:t>Ecological Economics</w:t>
      </w:r>
      <w:r w:rsidRPr="002A120B">
        <w:t xml:space="preserve"> 136: 169–77. </w:t>
      </w:r>
      <w:hyperlink r:id="rId238" w:history="1">
        <w:r w:rsidR="001E176B" w:rsidRPr="002A120B">
          <w:rPr>
            <w:rStyle w:val="Hipercze"/>
          </w:rPr>
          <w:t>http://dx.doi.org/10.1016/j.ecolecon.2017.02.024</w:t>
        </w:r>
      </w:hyperlink>
      <w:r w:rsidRPr="002A120B">
        <w:t>.</w:t>
      </w:r>
      <w:r w:rsidR="001E176B" w:rsidRPr="002A120B">
        <w:t xml:space="preserve"> </w:t>
      </w:r>
    </w:p>
    <w:p w:rsidR="007A62E1" w:rsidRPr="002A120B" w:rsidRDefault="007A62E1" w:rsidP="00B722F8">
      <w:pPr>
        <w:pStyle w:val="NormalnyWeb"/>
        <w:rPr>
          <w:lang w:val="pl-PL"/>
        </w:rPr>
      </w:pPr>
      <w:r w:rsidRPr="002A120B">
        <w:t xml:space="preserve">Müller, Felix et al. 2017. “Dematerialization-A Disputable Strategy for Resource Conservation Put under Scrutiny.” </w:t>
      </w:r>
      <w:proofErr w:type="spellStart"/>
      <w:r w:rsidRPr="002A120B">
        <w:rPr>
          <w:i/>
          <w:iCs/>
          <w:lang w:val="pl-PL"/>
        </w:rPr>
        <w:t>Resources</w:t>
      </w:r>
      <w:proofErr w:type="spellEnd"/>
      <w:r w:rsidRPr="002A120B">
        <w:rPr>
          <w:lang w:val="pl-PL"/>
        </w:rPr>
        <w:t xml:space="preserve"> 6(4): 1–32.</w:t>
      </w:r>
      <w:r w:rsidR="00876D56" w:rsidRPr="002A120B">
        <w:rPr>
          <w:lang w:val="pl-PL"/>
        </w:rPr>
        <w:t xml:space="preserve"> </w:t>
      </w:r>
      <w:hyperlink r:id="rId239" w:history="1">
        <w:r w:rsidR="00876D56" w:rsidRPr="002A120B">
          <w:rPr>
            <w:rStyle w:val="Hipercze"/>
            <w:lang w:val="pl-PL"/>
          </w:rPr>
          <w:t>https://doi.org/10.3390/resources6040068</w:t>
        </w:r>
      </w:hyperlink>
      <w:r w:rsidR="00876D56" w:rsidRPr="002A120B">
        <w:rPr>
          <w:lang w:val="pl-PL"/>
        </w:rPr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Otto, Jonathan. 2017. “Finding Common Ground: Exploring Synergies between Degrowth and Environmental Justice in Chiapas, Mexico.” </w:t>
      </w:r>
      <w:r w:rsidRPr="002A120B">
        <w:rPr>
          <w:i/>
          <w:iCs/>
        </w:rPr>
        <w:t>Journal of Political Ecology</w:t>
      </w:r>
      <w:r w:rsidRPr="002A120B">
        <w:t xml:space="preserve"> 24(1): 491.</w:t>
      </w:r>
      <w:r w:rsidR="00876D56" w:rsidRPr="002A120B">
        <w:t xml:space="preserve"> </w:t>
      </w:r>
      <w:hyperlink r:id="rId240" w:history="1">
        <w:r w:rsidR="00876D56" w:rsidRPr="002A120B">
          <w:rPr>
            <w:rStyle w:val="Hipercze"/>
          </w:rPr>
          <w:t>https://doi.org/10.2458/v24i1.20887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lastRenderedPageBreak/>
        <w:t xml:space="preserve">Paulson, Susan. 2017. “Degrowth: Culture, Power and Change.” </w:t>
      </w:r>
      <w:r w:rsidRPr="002A120B">
        <w:rPr>
          <w:i/>
          <w:iCs/>
        </w:rPr>
        <w:t>Journal of Political Ecology</w:t>
      </w:r>
      <w:r w:rsidRPr="002A120B">
        <w:t xml:space="preserve"> 24(1): 425.</w:t>
      </w:r>
      <w:r w:rsidR="00876D56" w:rsidRPr="002A120B">
        <w:t xml:space="preserve"> </w:t>
      </w:r>
      <w:hyperlink r:id="rId241" w:history="1">
        <w:r w:rsidR="00876D56" w:rsidRPr="002A120B">
          <w:rPr>
            <w:rStyle w:val="Hipercze"/>
          </w:rPr>
          <w:t>https://doi.org/10.2458/v24i1.20882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irgmaier</w:t>
      </w:r>
      <w:proofErr w:type="spellEnd"/>
      <w:r w:rsidRPr="002A120B">
        <w:t xml:space="preserve">, </w:t>
      </w:r>
      <w:proofErr w:type="spellStart"/>
      <w:r w:rsidRPr="002A120B">
        <w:t>Elke</w:t>
      </w:r>
      <w:proofErr w:type="spellEnd"/>
      <w:r w:rsidRPr="002A120B">
        <w:t xml:space="preserve">. 2017. “The Neoclassical Trojan Horse of Steady-State Economics.” </w:t>
      </w:r>
      <w:r w:rsidRPr="002A120B">
        <w:rPr>
          <w:i/>
          <w:iCs/>
        </w:rPr>
        <w:t>Ecological Economics</w:t>
      </w:r>
      <w:r w:rsidRPr="002A120B">
        <w:t xml:space="preserve"> 133: 52–61. </w:t>
      </w:r>
      <w:hyperlink r:id="rId242" w:history="1">
        <w:r w:rsidR="001E176B" w:rsidRPr="002A120B">
          <w:rPr>
            <w:rStyle w:val="Hipercze"/>
          </w:rPr>
          <w:t>http://dx.doi.org/10.1016/j.ecolecon.2016.11.010</w:t>
        </w:r>
      </w:hyperlink>
      <w:r w:rsidRPr="002A120B">
        <w:t>.</w:t>
      </w:r>
      <w:r w:rsidR="001E176B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Prabhu</w:t>
      </w:r>
      <w:proofErr w:type="spellEnd"/>
      <w:r w:rsidRPr="002A120B">
        <w:t xml:space="preserve">, </w:t>
      </w:r>
      <w:proofErr w:type="spellStart"/>
      <w:r w:rsidRPr="002A120B">
        <w:t>Jaideep</w:t>
      </w:r>
      <w:proofErr w:type="spellEnd"/>
      <w:r w:rsidRPr="002A120B">
        <w:t xml:space="preserve">. 2017. “Frugal Innovation: Doing More with Less for More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E53975" w:rsidRPr="002A120B">
        <w:t xml:space="preserve"> 375: 20160372</w:t>
      </w:r>
      <w:r w:rsidRPr="002A120B">
        <w:t>.</w:t>
      </w:r>
      <w:r w:rsidR="00876D56" w:rsidRPr="002A120B">
        <w:t xml:space="preserve"> </w:t>
      </w:r>
      <w:hyperlink r:id="rId243" w:history="1">
        <w:r w:rsidR="00876D56" w:rsidRPr="002A120B">
          <w:rPr>
            <w:rStyle w:val="Hipercze"/>
          </w:rPr>
          <w:t>https://doi.org/10.1098/rsta.2016.0372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Reichel</w:t>
      </w:r>
      <w:proofErr w:type="spellEnd"/>
      <w:r w:rsidRPr="002A120B">
        <w:t xml:space="preserve">, André. 2017. “Shape of Things to Come: From the ‘laws of Form’ to Management in the Post-Growth Economy.” </w:t>
      </w:r>
      <w:r w:rsidRPr="002A120B">
        <w:rPr>
          <w:i/>
          <w:iCs/>
        </w:rPr>
        <w:t>Ephemera</w:t>
      </w:r>
      <w:r w:rsidRPr="002A120B">
        <w:t xml:space="preserve"> 17(1): 89.</w:t>
      </w:r>
      <w:r w:rsidR="00876D56" w:rsidRPr="002A120B">
        <w:t xml:space="preserve"> </w:t>
      </w:r>
      <w:hyperlink r:id="rId244" w:history="1">
        <w:r w:rsidR="00876D56" w:rsidRPr="002A120B">
          <w:rPr>
            <w:rStyle w:val="Hipercze"/>
          </w:rPr>
          <w:t>http://www.ephemerajournal.org/sites/default/files/pdfs/contribution/17-1reichel.pdf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Roberts, T., A. Hope, and A. Skelton. 2017. “Why on Earth Did I Buy That? A Study of Regretted Appliance Purchases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876D56" w:rsidRPr="002A120B">
        <w:t xml:space="preserve"> 375: </w:t>
      </w:r>
      <w:r w:rsidRPr="002A120B">
        <w:t>20160373.</w:t>
      </w:r>
      <w:r w:rsidR="00876D56" w:rsidRPr="002A120B">
        <w:t xml:space="preserve"> </w:t>
      </w:r>
      <w:hyperlink r:id="rId245" w:history="1">
        <w:r w:rsidR="00876D56" w:rsidRPr="002A120B">
          <w:rPr>
            <w:rStyle w:val="Hipercze"/>
          </w:rPr>
          <w:t>https://doi.org/10.1098/rsta.2016.0373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>Roman-</w:t>
      </w:r>
      <w:proofErr w:type="spellStart"/>
      <w:r w:rsidRPr="002A120B">
        <w:t>Alcalá</w:t>
      </w:r>
      <w:proofErr w:type="spellEnd"/>
      <w:r w:rsidRPr="002A120B">
        <w:t xml:space="preserve">, Antonio. 2017. “Looking to Food Sovereignty Movements for </w:t>
      </w:r>
      <w:proofErr w:type="spellStart"/>
      <w:r w:rsidRPr="002A120B">
        <w:t>Postgrowth</w:t>
      </w:r>
      <w:proofErr w:type="spellEnd"/>
      <w:r w:rsidRPr="002A120B">
        <w:t xml:space="preserve"> Theory.” </w:t>
      </w:r>
      <w:r w:rsidRPr="002A120B">
        <w:rPr>
          <w:i/>
          <w:iCs/>
        </w:rPr>
        <w:t>Ephemera</w:t>
      </w:r>
      <w:r w:rsidRPr="002A120B">
        <w:t xml:space="preserve"> 17(1): 119.</w:t>
      </w:r>
      <w:r w:rsidR="00876D56" w:rsidRPr="002A120B">
        <w:t xml:space="preserve"> </w:t>
      </w:r>
      <w:hyperlink r:id="rId246" w:history="1">
        <w:r w:rsidR="00876D56" w:rsidRPr="002A120B">
          <w:rPr>
            <w:rStyle w:val="Hipercze"/>
          </w:rPr>
          <w:t>http://www.ephemerajournal.org/contribution/looking-food-sovereignty-movements-post-growth-theory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Roth, Steffen. 2017. “Marginal Economy: Growth Strategies for Post-Growth Societies.” </w:t>
      </w:r>
      <w:r w:rsidRPr="002A120B">
        <w:rPr>
          <w:i/>
          <w:iCs/>
        </w:rPr>
        <w:t>Journal of Economic Issues</w:t>
      </w:r>
      <w:r w:rsidRPr="002A120B">
        <w:t xml:space="preserve"> 51(4): 1033–46.</w:t>
      </w:r>
      <w:r w:rsidR="00876D56" w:rsidRPr="002A120B">
        <w:t xml:space="preserve"> </w:t>
      </w:r>
      <w:hyperlink r:id="rId247" w:history="1">
        <w:r w:rsidR="00876D56" w:rsidRPr="002A120B">
          <w:rPr>
            <w:rStyle w:val="Hipercze"/>
          </w:rPr>
          <w:t>https://doi.org/10.1080/00213624.2017.1391588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Schmelzer</w:t>
      </w:r>
      <w:proofErr w:type="spellEnd"/>
      <w:r w:rsidRPr="002A120B">
        <w:t xml:space="preserve">, Matthias, and Dennis </w:t>
      </w:r>
      <w:proofErr w:type="spellStart"/>
      <w:r w:rsidRPr="002A120B">
        <w:t>Eversberg</w:t>
      </w:r>
      <w:proofErr w:type="spellEnd"/>
      <w:r w:rsidRPr="002A120B">
        <w:t xml:space="preserve">. 2017. “Beyond Growth, Capitalism, and Industrialism? Consensus, Divisions and Currents within the Emerging Movement for Sustainable Degrowth.” </w:t>
      </w:r>
      <w:r w:rsidRPr="002A120B">
        <w:rPr>
          <w:i/>
          <w:iCs/>
        </w:rPr>
        <w:t>Interface: a journal for and about social movements</w:t>
      </w:r>
      <w:r w:rsidRPr="002A120B">
        <w:t xml:space="preserve"> 9(1): 327–56. </w:t>
      </w:r>
      <w:hyperlink r:id="rId248" w:history="1">
        <w:r w:rsidR="00876D56" w:rsidRPr="002A120B">
          <w:rPr>
            <w:rStyle w:val="Hipercze"/>
          </w:rPr>
          <w:t>https://www.degrowth.de/en/dim/degrowth-in-movements</w:t>
        </w:r>
      </w:hyperlink>
      <w:r w:rsidRPr="002A120B">
        <w:t>.</w:t>
      </w:r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Sekulova</w:t>
      </w:r>
      <w:proofErr w:type="spellEnd"/>
      <w:r w:rsidRPr="002A120B">
        <w:t xml:space="preserve">, </w:t>
      </w:r>
      <w:proofErr w:type="spellStart"/>
      <w:r w:rsidRPr="002A120B">
        <w:t>Filka</w:t>
      </w:r>
      <w:proofErr w:type="spellEnd"/>
      <w:r w:rsidRPr="002A120B">
        <w:t xml:space="preserve">, Isabelle </w:t>
      </w:r>
      <w:proofErr w:type="spellStart"/>
      <w:r w:rsidRPr="002A120B">
        <w:t>Anguelovski</w:t>
      </w:r>
      <w:proofErr w:type="spellEnd"/>
      <w:r w:rsidRPr="002A120B">
        <w:t xml:space="preserve">, Lucia Argüelles, and Joana </w:t>
      </w:r>
      <w:proofErr w:type="spellStart"/>
      <w:r w:rsidRPr="002A120B">
        <w:t>Conill</w:t>
      </w:r>
      <w:proofErr w:type="spellEnd"/>
      <w:r w:rsidRPr="002A120B">
        <w:t xml:space="preserve">. 2017. “A ‘Fertile Soil’ for Sustainability-Related Community Initiatives: A New Analytical Framework.” </w:t>
      </w:r>
      <w:r w:rsidRPr="002A120B">
        <w:rPr>
          <w:i/>
          <w:iCs/>
        </w:rPr>
        <w:t>Environment and Planning A</w:t>
      </w:r>
      <w:r w:rsidRPr="002A120B">
        <w:t xml:space="preserve"> 49(10): 2362–82.</w:t>
      </w:r>
      <w:r w:rsidR="00876D56" w:rsidRPr="002A120B">
        <w:t xml:space="preserve"> </w:t>
      </w:r>
      <w:hyperlink r:id="rId249" w:history="1">
        <w:r w:rsidR="00876D56" w:rsidRPr="002A120B">
          <w:rPr>
            <w:rStyle w:val="Hipercze"/>
          </w:rPr>
          <w:t>https://doi.org/10.1177/0308518X17722167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Skelton, Alexandra C.H., and Julian M. </w:t>
      </w:r>
      <w:proofErr w:type="spellStart"/>
      <w:r w:rsidRPr="002A120B">
        <w:t>Allwood</w:t>
      </w:r>
      <w:proofErr w:type="spellEnd"/>
      <w:r w:rsidRPr="002A120B">
        <w:t xml:space="preserve">. 2017. “The Carbon Price: A Toothless Tool for Material Efficiency?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(20160374): 1–18.</w:t>
      </w:r>
      <w:r w:rsidR="00876D56" w:rsidRPr="002A120B">
        <w:t xml:space="preserve"> </w:t>
      </w:r>
      <w:hyperlink r:id="rId250" w:history="1">
        <w:r w:rsidR="00876D56" w:rsidRPr="002A120B">
          <w:rPr>
            <w:rStyle w:val="Hipercze"/>
          </w:rPr>
          <w:t>https://doi.org/10.1098/rsta.2016.0374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rPr>
          <w:lang w:val="pl-PL"/>
        </w:rPr>
        <w:t xml:space="preserve">Synowiec, Jakub. 2017. “Umiarkowanie i </w:t>
      </w:r>
      <w:r w:rsidR="00876D56" w:rsidRPr="002A120B">
        <w:rPr>
          <w:lang w:val="pl-PL"/>
        </w:rPr>
        <w:t>r</w:t>
      </w:r>
      <w:r w:rsidRPr="002A120B">
        <w:rPr>
          <w:lang w:val="pl-PL"/>
        </w:rPr>
        <w:t xml:space="preserve">ozsądek </w:t>
      </w:r>
      <w:r w:rsidR="00876D56" w:rsidRPr="002A120B">
        <w:rPr>
          <w:lang w:val="pl-PL"/>
        </w:rPr>
        <w:t>j</w:t>
      </w:r>
      <w:r w:rsidRPr="002A120B">
        <w:rPr>
          <w:lang w:val="pl-PL"/>
        </w:rPr>
        <w:t xml:space="preserve">ako </w:t>
      </w:r>
      <w:r w:rsidR="00876D56" w:rsidRPr="002A120B">
        <w:rPr>
          <w:lang w:val="pl-PL"/>
        </w:rPr>
        <w:t>c</w:t>
      </w:r>
      <w:r w:rsidRPr="002A120B">
        <w:rPr>
          <w:lang w:val="pl-PL"/>
        </w:rPr>
        <w:t xml:space="preserve">noty </w:t>
      </w:r>
      <w:r w:rsidR="00876D56" w:rsidRPr="002A120B">
        <w:rPr>
          <w:lang w:val="pl-PL"/>
        </w:rPr>
        <w:t>e</w:t>
      </w:r>
      <w:r w:rsidRPr="002A120B">
        <w:rPr>
          <w:lang w:val="pl-PL"/>
        </w:rPr>
        <w:t xml:space="preserve">fektywnego </w:t>
      </w:r>
      <w:r w:rsidR="00876D56" w:rsidRPr="002A120B">
        <w:rPr>
          <w:lang w:val="pl-PL"/>
        </w:rPr>
        <w:t>a</w:t>
      </w:r>
      <w:r w:rsidRPr="002A120B">
        <w:rPr>
          <w:lang w:val="pl-PL"/>
        </w:rPr>
        <w:t xml:space="preserve">ltruisty.” </w:t>
      </w:r>
      <w:r w:rsidRPr="002A120B">
        <w:rPr>
          <w:i/>
          <w:iCs/>
        </w:rPr>
        <w:t>Logos i Ethos</w:t>
      </w:r>
      <w:r w:rsidRPr="002A120B">
        <w:t xml:space="preserve"> (45): 83–104.</w:t>
      </w:r>
      <w:r w:rsidR="00876D56" w:rsidRPr="002A120B">
        <w:t xml:space="preserve"> </w:t>
      </w:r>
      <w:hyperlink r:id="rId251" w:history="1">
        <w:r w:rsidR="00876D56" w:rsidRPr="002A120B">
          <w:rPr>
            <w:rStyle w:val="Hipercze"/>
          </w:rPr>
          <w:t>http://dx.doi.org/10.15633/lie.2339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Valenzuela, Francisco, and Steffen </w:t>
      </w:r>
      <w:proofErr w:type="spellStart"/>
      <w:r w:rsidRPr="002A120B">
        <w:t>Böhm</w:t>
      </w:r>
      <w:proofErr w:type="spellEnd"/>
      <w:r w:rsidRPr="002A120B">
        <w:t xml:space="preserve">. 2017. “Against Wasted Politics: A Critique of the Circular Economy.” </w:t>
      </w:r>
      <w:r w:rsidRPr="002A120B">
        <w:rPr>
          <w:i/>
          <w:iCs/>
        </w:rPr>
        <w:t>Ephemera</w:t>
      </w:r>
      <w:r w:rsidRPr="002A120B">
        <w:t xml:space="preserve"> 17(1): 23–60.</w:t>
      </w:r>
      <w:r w:rsidR="00876D56" w:rsidRPr="002A120B">
        <w:t xml:space="preserve"> </w:t>
      </w:r>
      <w:hyperlink r:id="rId252" w:history="1">
        <w:r w:rsidR="00876D56" w:rsidRPr="002A120B">
          <w:rPr>
            <w:rStyle w:val="Hipercze"/>
          </w:rPr>
          <w:t>http://www.ephemerajournal.org/contribution/against-wasted-politics-critique-circular-economy</w:t>
        </w:r>
      </w:hyperlink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rPr>
          <w:lang w:val="es-ES"/>
        </w:rPr>
        <w:lastRenderedPageBreak/>
        <w:t xml:space="preserve">van den Bergh, Jeroen C. J. M. 2017. </w:t>
      </w:r>
      <w:r w:rsidRPr="002A120B">
        <w:t xml:space="preserve">“A Third Option for Climate Policy within Potential Limits to Growth.” </w:t>
      </w:r>
      <w:r w:rsidRPr="002A120B">
        <w:rPr>
          <w:i/>
          <w:iCs/>
        </w:rPr>
        <w:t>Nature Climate Change</w:t>
      </w:r>
      <w:r w:rsidRPr="002A120B">
        <w:t xml:space="preserve"> 7: 107–12. </w:t>
      </w:r>
      <w:hyperlink r:id="rId253" w:history="1">
        <w:r w:rsidR="00876D56" w:rsidRPr="002A120B">
          <w:rPr>
            <w:rStyle w:val="Hipercze"/>
          </w:rPr>
          <w:t>http://dx.doi.org/10.1038/nclimate3113</w:t>
        </w:r>
      </w:hyperlink>
      <w:r w:rsidRPr="002A120B">
        <w:t>.</w:t>
      </w:r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Verma</w:t>
      </w:r>
      <w:proofErr w:type="spellEnd"/>
      <w:r w:rsidRPr="002A120B">
        <w:t xml:space="preserve">, </w:t>
      </w:r>
      <w:proofErr w:type="spellStart"/>
      <w:r w:rsidRPr="002A120B">
        <w:t>Ritu</w:t>
      </w:r>
      <w:proofErr w:type="spellEnd"/>
      <w:r w:rsidRPr="002A120B">
        <w:t xml:space="preserve">. 2017. “Gross National Happiness: Meaning, Measure and Degrowth in a Living Development Alternative.” </w:t>
      </w:r>
      <w:r w:rsidRPr="002A120B">
        <w:rPr>
          <w:i/>
          <w:iCs/>
        </w:rPr>
        <w:t>Journal of Political Ecology</w:t>
      </w:r>
      <w:r w:rsidRPr="002A120B">
        <w:t xml:space="preserve"> 24(1): 476.</w:t>
      </w:r>
      <w:r w:rsidR="00D72BA7" w:rsidRPr="002A120B">
        <w:t xml:space="preserve"> </w:t>
      </w:r>
      <w:hyperlink r:id="rId254" w:history="1">
        <w:r w:rsidR="00D72BA7" w:rsidRPr="002A120B">
          <w:rPr>
            <w:rStyle w:val="Hipercze"/>
          </w:rPr>
          <w:t>https://doi.org/10.2458/v24i1.20885</w:t>
        </w:r>
      </w:hyperlink>
      <w:r w:rsidR="00D72BA7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Weiss, Martin, and Claudio </w:t>
      </w:r>
      <w:proofErr w:type="spellStart"/>
      <w:r w:rsidRPr="002A120B">
        <w:t>Cattaneo</w:t>
      </w:r>
      <w:proofErr w:type="spellEnd"/>
      <w:r w:rsidRPr="002A120B">
        <w:t xml:space="preserve">. 2017. “Degrowth – Taking Stock and Reviewing an Emerging Academic Paradigm.” </w:t>
      </w:r>
      <w:r w:rsidRPr="002A120B">
        <w:rPr>
          <w:i/>
          <w:iCs/>
        </w:rPr>
        <w:t>Ecological Economics</w:t>
      </w:r>
      <w:r w:rsidRPr="002A120B">
        <w:t xml:space="preserve"> 137: 220–30. </w:t>
      </w:r>
      <w:hyperlink r:id="rId255" w:history="1">
        <w:r w:rsidR="00876D56" w:rsidRPr="002A120B">
          <w:rPr>
            <w:rStyle w:val="Hipercze"/>
          </w:rPr>
          <w:t>http://dx.doi.org/10.1016/j.ecolecon.2017.01.014</w:t>
        </w:r>
      </w:hyperlink>
      <w:r w:rsidRPr="002A120B">
        <w:t>.</w:t>
      </w:r>
      <w:r w:rsidR="00876D56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Whitmarsh</w:t>
      </w:r>
      <w:proofErr w:type="spellEnd"/>
      <w:r w:rsidRPr="002A120B">
        <w:t xml:space="preserve">, Lorraine, Stuart </w:t>
      </w:r>
      <w:proofErr w:type="spellStart"/>
      <w:r w:rsidRPr="002A120B">
        <w:t>Capstick</w:t>
      </w:r>
      <w:proofErr w:type="spellEnd"/>
      <w:r w:rsidRPr="002A120B">
        <w:t xml:space="preserve">, and Nicholas Nash. 2017. “Who Is Reducing Their Material Consumption and Why? A Cross-Cultural Analysis of Dematerialization Behaviours.” </w:t>
      </w:r>
      <w:r w:rsidRPr="002A120B">
        <w:rPr>
          <w:i/>
          <w:iCs/>
        </w:rPr>
        <w:t>Philosophical Transactions of the Royal Society A: Mathematical, Physical and Engineering Sciences</w:t>
      </w:r>
      <w:r w:rsidR="001E176B" w:rsidRPr="002A120B">
        <w:t xml:space="preserve"> 375:</w:t>
      </w:r>
      <w:r w:rsidR="00D72BA7" w:rsidRPr="002A120B">
        <w:t xml:space="preserve"> 20160376</w:t>
      </w:r>
      <w:r w:rsidRPr="002A120B">
        <w:t>.</w:t>
      </w:r>
      <w:r w:rsidR="00D72BA7" w:rsidRPr="002A120B">
        <w:t xml:space="preserve"> </w:t>
      </w:r>
      <w:hyperlink r:id="rId256" w:history="1">
        <w:r w:rsidR="00D72BA7" w:rsidRPr="002A120B">
          <w:rPr>
            <w:rStyle w:val="Hipercze"/>
          </w:rPr>
          <w:t>http://dx.doi.org/10.1098/rsta.2016.0376</w:t>
        </w:r>
      </w:hyperlink>
      <w:r w:rsidR="00D72BA7" w:rsidRPr="002A120B">
        <w:t xml:space="preserve"> </w:t>
      </w:r>
    </w:p>
    <w:p w:rsidR="007A62E1" w:rsidRPr="002A120B" w:rsidRDefault="007A62E1" w:rsidP="00B722F8">
      <w:pPr>
        <w:pStyle w:val="NormalnyWeb"/>
      </w:pPr>
      <w:r w:rsidRPr="002A120B">
        <w:t xml:space="preserve">Worrell, Ernst, and Jesus Rosales Carreon. 2017. “Energy Demand for Materials in an International Context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1E176B" w:rsidRPr="002A120B">
        <w:t xml:space="preserve">: </w:t>
      </w:r>
      <w:r w:rsidRPr="002A120B">
        <w:t>20160</w:t>
      </w:r>
      <w:r w:rsidR="001E176B" w:rsidRPr="002A120B">
        <w:t>377</w:t>
      </w:r>
      <w:r w:rsidRPr="002A120B">
        <w:t>.</w:t>
      </w:r>
      <w:r w:rsidR="00D72BA7" w:rsidRPr="002A120B">
        <w:t xml:space="preserve"> </w:t>
      </w:r>
      <w:hyperlink r:id="rId257" w:history="1">
        <w:r w:rsidR="00D72BA7" w:rsidRPr="002A120B">
          <w:rPr>
            <w:rStyle w:val="Hipercze"/>
          </w:rPr>
          <w:t>https://doi.org/10.1098/rsta.2016.0377</w:t>
        </w:r>
      </w:hyperlink>
      <w:r w:rsidR="00D72BA7" w:rsidRPr="002A120B">
        <w:t xml:space="preserve"> </w:t>
      </w:r>
    </w:p>
    <w:p w:rsidR="007A62E1" w:rsidRPr="002A120B" w:rsidRDefault="007A62E1" w:rsidP="00B722F8">
      <w:pPr>
        <w:pStyle w:val="NormalnyWeb"/>
      </w:pPr>
      <w:proofErr w:type="spellStart"/>
      <w:r w:rsidRPr="002A120B">
        <w:t>Xenos</w:t>
      </w:r>
      <w:proofErr w:type="spellEnd"/>
      <w:r w:rsidRPr="002A120B">
        <w:t xml:space="preserve">, Nicholas. 2017. “The Austere Life.” </w:t>
      </w:r>
      <w:r w:rsidRPr="002A120B">
        <w:rPr>
          <w:i/>
          <w:iCs/>
        </w:rPr>
        <w:t>Philosophical Transactions of the Royal Society A: Mathematical, Physical and Engineering Sciences</w:t>
      </w:r>
      <w:r w:rsidRPr="002A120B">
        <w:t xml:space="preserve"> 375</w:t>
      </w:r>
      <w:r w:rsidR="001E176B" w:rsidRPr="002A120B">
        <w:t xml:space="preserve">: </w:t>
      </w:r>
      <w:r w:rsidRPr="002A120B">
        <w:t>20160378.</w:t>
      </w:r>
      <w:r w:rsidR="00D72BA7" w:rsidRPr="002A120B">
        <w:t xml:space="preserve"> </w:t>
      </w:r>
      <w:hyperlink r:id="rId258" w:history="1">
        <w:r w:rsidR="00D72BA7" w:rsidRPr="002A120B">
          <w:rPr>
            <w:rStyle w:val="Hipercze"/>
          </w:rPr>
          <w:t>https://doi.org/10.1098/rsta.2016.0378</w:t>
        </w:r>
      </w:hyperlink>
      <w:r w:rsidR="00D72BA7" w:rsidRPr="002A120B">
        <w:t xml:space="preserve"> </w:t>
      </w:r>
    </w:p>
    <w:p w:rsidR="007A62E1" w:rsidRPr="002A120B" w:rsidRDefault="005341E9" w:rsidP="001E176B">
      <w:pPr>
        <w:pStyle w:val="NormalnyWeb"/>
        <w:jc w:val="center"/>
        <w:rPr>
          <w:b/>
        </w:rPr>
      </w:pPr>
      <w:r w:rsidRPr="002A120B">
        <w:rPr>
          <w:b/>
        </w:rPr>
        <w:t>2016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Akenji</w:t>
      </w:r>
      <w:proofErr w:type="spellEnd"/>
      <w:r w:rsidRPr="002A120B">
        <w:t xml:space="preserve">, Lewis et al. 2016. “Ossified Materialism: Introduction to the Special Volume on Absolute Reductions in Materials Throughput and Emissions.” </w:t>
      </w:r>
      <w:r w:rsidRPr="002A120B">
        <w:rPr>
          <w:i/>
          <w:iCs/>
        </w:rPr>
        <w:t>Journal of Cleaner Production</w:t>
      </w:r>
      <w:r w:rsidRPr="002A120B">
        <w:t xml:space="preserve"> 132: 1–12. </w:t>
      </w:r>
      <w:hyperlink r:id="rId259" w:history="1">
        <w:r w:rsidRPr="002A120B">
          <w:rPr>
            <w:rStyle w:val="Hipercze"/>
          </w:rPr>
          <w:t>http://dx.doi.org/10.1016/j.jclepro.2016.03.071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Asara</w:t>
      </w:r>
      <w:proofErr w:type="spellEnd"/>
      <w:r w:rsidRPr="002A120B">
        <w:t xml:space="preserve">, Viviana. 2016. “The Indignados as a Socio-Environmental Movement: Framing the Crisis and Democracy.” </w:t>
      </w:r>
      <w:r w:rsidRPr="002A120B">
        <w:rPr>
          <w:i/>
          <w:iCs/>
        </w:rPr>
        <w:t>Environmental Policy and Governance</w:t>
      </w:r>
      <w:r w:rsidRPr="002A120B">
        <w:t xml:space="preserve"> 26(6): 527–42.</w:t>
      </w:r>
      <w:r w:rsidR="00D72BA7" w:rsidRPr="002A120B">
        <w:t xml:space="preserve"> </w:t>
      </w:r>
      <w:hyperlink r:id="rId260" w:history="1">
        <w:r w:rsidR="00D72BA7" w:rsidRPr="002A120B">
          <w:rPr>
            <w:rStyle w:val="Hipercze"/>
          </w:rPr>
          <w:t>https://doi.org/10.1002/eet.1721</w:t>
        </w:r>
      </w:hyperlink>
      <w:r w:rsidR="00D72BA7" w:rsidRPr="002A120B">
        <w:t xml:space="preserve"> 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t xml:space="preserve">Ashford, Nicholas A. 2016. </w:t>
      </w:r>
      <w:r w:rsidRPr="002A120B">
        <w:rPr>
          <w:lang w:val="es-ES"/>
        </w:rPr>
        <w:t xml:space="preserve">“De-[Constructing] Growth.” </w:t>
      </w:r>
      <w:r w:rsidRPr="002A120B">
        <w:rPr>
          <w:i/>
          <w:iCs/>
          <w:lang w:val="es-ES"/>
        </w:rPr>
        <w:t>Sustainability</w:t>
      </w:r>
      <w:r w:rsidRPr="002A120B">
        <w:rPr>
          <w:lang w:val="es-ES"/>
        </w:rPr>
        <w:t xml:space="preserve"> 8(11)</w:t>
      </w:r>
      <w:r w:rsidR="00D72BA7" w:rsidRPr="002A120B">
        <w:rPr>
          <w:lang w:val="es-ES"/>
        </w:rPr>
        <w:t>:1140</w:t>
      </w:r>
      <w:r w:rsidRPr="002A120B">
        <w:rPr>
          <w:lang w:val="es-ES"/>
        </w:rPr>
        <w:t>.</w:t>
      </w:r>
      <w:r w:rsidR="00D72BA7" w:rsidRPr="002A120B">
        <w:rPr>
          <w:lang w:val="es-ES"/>
        </w:rPr>
        <w:t xml:space="preserve"> </w:t>
      </w:r>
      <w:hyperlink r:id="rId261" w:history="1">
        <w:r w:rsidR="00D72BA7" w:rsidRPr="002A120B">
          <w:rPr>
            <w:rStyle w:val="Hipercze"/>
            <w:lang w:val="es-ES"/>
          </w:rPr>
          <w:t>https://doi.org/10.3390/su8111140</w:t>
        </w:r>
      </w:hyperlink>
      <w:r w:rsidR="00D72BA7" w:rsidRPr="002A120B">
        <w:rPr>
          <w:lang w:val="es-ES"/>
        </w:rPr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Barroso, Ângelo, Cristina Chaves, Francisco Vitorino Martins, and Manuel Castelo Branco. </w:t>
      </w:r>
      <w:r w:rsidRPr="002A120B">
        <w:t xml:space="preserve">2016. “On the Possibility of Sustainable Development with Less Economic Growth: A Research Note.” </w:t>
      </w:r>
      <w:r w:rsidRPr="002A120B">
        <w:rPr>
          <w:i/>
          <w:iCs/>
        </w:rPr>
        <w:t>Environment, Development and Sustainability</w:t>
      </w:r>
      <w:r w:rsidRPr="002A120B">
        <w:t xml:space="preserve"> 18(5): 1399–1414.</w:t>
      </w:r>
      <w:r w:rsidR="00D72BA7" w:rsidRPr="002A120B">
        <w:t xml:space="preserve"> </w:t>
      </w:r>
      <w:hyperlink r:id="rId262" w:history="1">
        <w:r w:rsidR="00D72BA7" w:rsidRPr="002A120B">
          <w:rPr>
            <w:rStyle w:val="Hipercze"/>
          </w:rPr>
          <w:t>https://doi.org/10.1007/s10668-016-9802-y</w:t>
        </w:r>
      </w:hyperlink>
      <w:r w:rsidR="00D72BA7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Brown, </w:t>
      </w:r>
      <w:proofErr w:type="spellStart"/>
      <w:r w:rsidRPr="002A120B">
        <w:t>Halina</w:t>
      </w:r>
      <w:proofErr w:type="spellEnd"/>
      <w:r w:rsidRPr="002A120B">
        <w:t xml:space="preserve"> </w:t>
      </w:r>
      <w:proofErr w:type="spellStart"/>
      <w:r w:rsidRPr="002A120B">
        <w:t>Szejnwald</w:t>
      </w:r>
      <w:proofErr w:type="spellEnd"/>
      <w:r w:rsidRPr="002A120B">
        <w:t xml:space="preserve">, and Philip J. </w:t>
      </w:r>
      <w:proofErr w:type="spellStart"/>
      <w:r w:rsidRPr="002A120B">
        <w:t>Vergragt</w:t>
      </w:r>
      <w:proofErr w:type="spellEnd"/>
      <w:r w:rsidRPr="002A120B">
        <w:t xml:space="preserve">. 2016. “From Consumerism to Wellbeing: Toward a Cultural Transition?” </w:t>
      </w:r>
      <w:r w:rsidRPr="002A120B">
        <w:rPr>
          <w:i/>
          <w:iCs/>
        </w:rPr>
        <w:t>Journal of Cleaner Production</w:t>
      </w:r>
      <w:r w:rsidRPr="002A120B">
        <w:t xml:space="preserve"> 132: 308–17. </w:t>
      </w:r>
      <w:hyperlink r:id="rId263" w:history="1">
        <w:r w:rsidRPr="002A120B">
          <w:rPr>
            <w:rStyle w:val="Hipercze"/>
          </w:rPr>
          <w:t>http://dx.doi.org/10.1016/j.jclepro.2015.04.107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Brown, Trent. 2016. “Sustainability as Empty Signifier: Its Rise, Fall, and Radical Potential.” </w:t>
      </w:r>
      <w:r w:rsidRPr="002A120B">
        <w:rPr>
          <w:i/>
          <w:iCs/>
        </w:rPr>
        <w:t>Antipode</w:t>
      </w:r>
      <w:r w:rsidRPr="002A120B">
        <w:t xml:space="preserve"> 48(1): 115–33.</w:t>
      </w:r>
      <w:r w:rsidR="00245CD3" w:rsidRPr="002A120B">
        <w:t xml:space="preserve"> </w:t>
      </w:r>
      <w:hyperlink r:id="rId264" w:history="1">
        <w:r w:rsidR="00245CD3" w:rsidRPr="002A120B">
          <w:rPr>
            <w:rStyle w:val="Hipercze"/>
          </w:rPr>
          <w:t>https://doi.org/10.1111/anti.12164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lastRenderedPageBreak/>
        <w:t xml:space="preserve">Chen, Pi Cheng, Ming Cheng Chiu, and </w:t>
      </w:r>
      <w:proofErr w:type="spellStart"/>
      <w:r w:rsidRPr="002A120B">
        <w:t>Hwong</w:t>
      </w:r>
      <w:proofErr w:type="spellEnd"/>
      <w:r w:rsidRPr="002A120B">
        <w:t xml:space="preserve"> wen Ma. 2016. “Measuring the Reduction Limit of Repeated Recycling – a Case Study of the Paper Flow System.” </w:t>
      </w:r>
      <w:r w:rsidRPr="002A120B">
        <w:rPr>
          <w:i/>
          <w:iCs/>
        </w:rPr>
        <w:t>Journal of Cleaner Production</w:t>
      </w:r>
      <w:r w:rsidRPr="002A120B">
        <w:t xml:space="preserve"> 132: 98–107. </w:t>
      </w:r>
      <w:hyperlink r:id="rId265" w:history="1">
        <w:r w:rsidRPr="002A120B">
          <w:rPr>
            <w:rStyle w:val="Hipercze"/>
          </w:rPr>
          <w:t>http://dx.doi.org/10.1016/j.jclepro.2015.04.023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Creutzig</w:t>
      </w:r>
      <w:proofErr w:type="spellEnd"/>
      <w:r w:rsidRPr="002A120B">
        <w:t xml:space="preserve">, Felix et al. 2016. “Beyond Technology: Demand-Side Solutions for Climate Change Mitigation.” </w:t>
      </w:r>
      <w:r w:rsidRPr="002A120B">
        <w:rPr>
          <w:i/>
          <w:iCs/>
        </w:rPr>
        <w:t>Annual Review of Environment and Resources</w:t>
      </w:r>
      <w:r w:rsidRPr="002A120B">
        <w:t xml:space="preserve"> 41: 173–98.</w:t>
      </w:r>
      <w:r w:rsidR="00245CD3" w:rsidRPr="002A120B">
        <w:t xml:space="preserve"> </w:t>
      </w:r>
      <w:hyperlink r:id="rId266" w:history="1">
        <w:r w:rsidR="00245CD3" w:rsidRPr="002A120B">
          <w:rPr>
            <w:rStyle w:val="Hipercze"/>
          </w:rPr>
          <w:t>https://doi.org/10.1146/annurev-environ-110615-085428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Drews</w:t>
      </w:r>
      <w:proofErr w:type="spellEnd"/>
      <w:r w:rsidRPr="002A120B">
        <w:t xml:space="preserve">, Stefan, and </w:t>
      </w:r>
      <w:proofErr w:type="spellStart"/>
      <w:r w:rsidRPr="002A120B">
        <w:t>Jeroen</w:t>
      </w:r>
      <w:proofErr w:type="spellEnd"/>
      <w:r w:rsidRPr="002A120B">
        <w:t xml:space="preserve"> C.J.M. J. M. van den Bergh. 2016. “Public Views on Economic Growth, the Environment and Prosperity: Results of a Questionnaire Survey.” </w:t>
      </w:r>
      <w:r w:rsidRPr="002A120B">
        <w:rPr>
          <w:i/>
          <w:iCs/>
        </w:rPr>
        <w:t>Global Environmental Change</w:t>
      </w:r>
      <w:r w:rsidRPr="002A120B">
        <w:t xml:space="preserve"> 39: 1–14. </w:t>
      </w:r>
      <w:hyperlink r:id="rId267" w:history="1">
        <w:r w:rsidRPr="002A120B">
          <w:rPr>
            <w:rStyle w:val="Hipercze"/>
          </w:rPr>
          <w:t>http://dx.doi.org/10.1016/j.gloenvcha.2016.04.001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Drews</w:t>
      </w:r>
      <w:proofErr w:type="spellEnd"/>
      <w:r w:rsidRPr="002A120B">
        <w:t xml:space="preserve">, Stefan, and </w:t>
      </w:r>
      <w:proofErr w:type="spellStart"/>
      <w:r w:rsidRPr="002A120B">
        <w:t>Miklós</w:t>
      </w:r>
      <w:proofErr w:type="spellEnd"/>
      <w:r w:rsidRPr="002A120B">
        <w:t xml:space="preserve"> </w:t>
      </w:r>
      <w:proofErr w:type="spellStart"/>
      <w:r w:rsidRPr="002A120B">
        <w:t>Antal</w:t>
      </w:r>
      <w:proofErr w:type="spellEnd"/>
      <w:r w:rsidRPr="002A120B">
        <w:t xml:space="preserve">. 2016. “Degrowth: A ‘Missile Word’ That Backfires?” </w:t>
      </w:r>
      <w:r w:rsidRPr="002A120B">
        <w:rPr>
          <w:i/>
          <w:iCs/>
        </w:rPr>
        <w:t>Ecological Economics</w:t>
      </w:r>
      <w:r w:rsidRPr="002A120B">
        <w:t xml:space="preserve"> 126: 182–87.</w:t>
      </w:r>
      <w:r w:rsidR="00245CD3" w:rsidRPr="002A120B">
        <w:t xml:space="preserve"> </w:t>
      </w:r>
      <w:hyperlink r:id="rId268" w:history="1">
        <w:r w:rsidR="00245CD3" w:rsidRPr="002A120B">
          <w:rPr>
            <w:rStyle w:val="Hipercze"/>
          </w:rPr>
          <w:t>https://doi.org/10.1016/j.ecolecon.2016.04.001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Ferguson, Peter. 2016. “Productivity Growth as a Barrier to a Sustainability Transition.” </w:t>
      </w:r>
      <w:r w:rsidRPr="002A120B">
        <w:rPr>
          <w:i/>
          <w:iCs/>
        </w:rPr>
        <w:t>Environmental Innovation and Societal Transitions</w:t>
      </w:r>
      <w:r w:rsidRPr="002A120B">
        <w:t xml:space="preserve"> 20: 86–88. </w:t>
      </w:r>
      <w:hyperlink r:id="rId269" w:history="1">
        <w:r w:rsidRPr="002A120B">
          <w:rPr>
            <w:rStyle w:val="Hipercze"/>
          </w:rPr>
          <w:t>http://dx.doi.org/10.1016/j.eist.2015.10.003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  <w:rPr>
          <w:lang w:val="pl-PL"/>
        </w:rPr>
      </w:pPr>
      <w:proofErr w:type="spellStart"/>
      <w:r w:rsidRPr="002A120B">
        <w:t>Fizaine</w:t>
      </w:r>
      <w:proofErr w:type="spellEnd"/>
      <w:r w:rsidRPr="002A120B">
        <w:t xml:space="preserve">, Florian, and Victor Court. 2016. “Energy Expenditure, Economic Growth, and the Minimum EROI of Society.” </w:t>
      </w:r>
      <w:r w:rsidRPr="002A120B">
        <w:rPr>
          <w:i/>
          <w:iCs/>
          <w:lang w:val="pl-PL"/>
        </w:rPr>
        <w:t>Energy Policy</w:t>
      </w:r>
      <w:r w:rsidRPr="002A120B">
        <w:rPr>
          <w:lang w:val="pl-PL"/>
        </w:rPr>
        <w:t xml:space="preserve"> 95: 172–86. </w:t>
      </w:r>
      <w:hyperlink r:id="rId270" w:history="1">
        <w:r w:rsidRPr="002A120B">
          <w:rPr>
            <w:rStyle w:val="Hipercze"/>
            <w:lang w:val="pl-PL"/>
          </w:rPr>
          <w:t>http://dx.doi.org/10.1016/j.enpol.2016.04.039</w:t>
        </w:r>
      </w:hyperlink>
      <w:r w:rsidRPr="002A120B">
        <w:rPr>
          <w:lang w:val="pl-PL"/>
        </w:rPr>
        <w:t xml:space="preserve">. 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t xml:space="preserve">Fritz, Martin, and Max Koch. 2016. “Economic Development and Prosperity Patterns around the World: Structural Challenges for a Global Steady-State Economy.” </w:t>
      </w:r>
      <w:r w:rsidRPr="002A120B">
        <w:rPr>
          <w:i/>
          <w:iCs/>
          <w:lang w:val="es-ES"/>
        </w:rPr>
        <w:t>Global Environmental Change</w:t>
      </w:r>
      <w:r w:rsidRPr="002A120B">
        <w:rPr>
          <w:lang w:val="es-ES"/>
        </w:rPr>
        <w:t xml:space="preserve"> 38: 41–48. </w:t>
      </w:r>
      <w:r w:rsidRPr="002A120B">
        <w:rPr>
          <w:lang w:val="es-ES"/>
        </w:rPr>
        <w:fldChar w:fldCharType="begin"/>
      </w:r>
      <w:r w:rsidRPr="002A120B">
        <w:rPr>
          <w:lang w:val="es-ES"/>
        </w:rPr>
        <w:instrText xml:space="preserve"> HYPERLINK "http://dx.doi.org/10.1016/j.gloenvcha.2016.02.007" </w:instrText>
      </w:r>
      <w:r w:rsidRPr="002A120B">
        <w:rPr>
          <w:lang w:val="es-ES"/>
        </w:rPr>
        <w:fldChar w:fldCharType="separate"/>
      </w:r>
      <w:r w:rsidRPr="002A120B">
        <w:rPr>
          <w:rStyle w:val="Hipercze"/>
          <w:lang w:val="es-ES"/>
        </w:rPr>
        <w:t>http://dx.doi.org/10.1016/j.gloenvcha.2016.02.007</w:t>
      </w:r>
      <w:r w:rsidRPr="002A120B">
        <w:rPr>
          <w:lang w:val="es-ES"/>
        </w:rPr>
        <w:fldChar w:fldCharType="end"/>
      </w:r>
      <w:r w:rsidRPr="002A120B">
        <w:rPr>
          <w:lang w:val="es-ES"/>
        </w:rPr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Hobson, </w:t>
      </w:r>
      <w:proofErr w:type="spellStart"/>
      <w:r w:rsidRPr="002A120B">
        <w:t>Kersty</w:t>
      </w:r>
      <w:proofErr w:type="spellEnd"/>
      <w:r w:rsidRPr="002A120B">
        <w:t xml:space="preserve">, and Nicholas Lynch. 2016. “Diversifying and De-Growing the Circular Economy: Radical Social Transformation in a Resource-Scarce World.” </w:t>
      </w:r>
      <w:r w:rsidRPr="002A120B">
        <w:rPr>
          <w:i/>
          <w:iCs/>
        </w:rPr>
        <w:t>Futures</w:t>
      </w:r>
      <w:r w:rsidRPr="002A120B">
        <w:t xml:space="preserve"> 82: 15–25. </w:t>
      </w:r>
      <w:hyperlink r:id="rId271" w:history="1">
        <w:r w:rsidRPr="002A120B">
          <w:rPr>
            <w:rStyle w:val="Hipercze"/>
          </w:rPr>
          <w:t>http://dx.doi.org/10.1016/j.futures.2016.05.012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Ivanova</w:t>
      </w:r>
      <w:proofErr w:type="spellEnd"/>
      <w:r w:rsidRPr="002A120B">
        <w:t xml:space="preserve">, Diana et al. 2016. “Environmental Impact Assessment of Household Consumption.” </w:t>
      </w:r>
      <w:r w:rsidRPr="002A120B">
        <w:rPr>
          <w:i/>
          <w:iCs/>
        </w:rPr>
        <w:t>Journal of Industrial Ecology</w:t>
      </w:r>
      <w:r w:rsidRPr="002A120B">
        <w:t xml:space="preserve"> 20(3): 526–36.</w:t>
      </w:r>
      <w:r w:rsidR="00245CD3" w:rsidRPr="002A120B">
        <w:t xml:space="preserve"> </w:t>
      </w:r>
      <w:hyperlink r:id="rId272" w:history="1">
        <w:r w:rsidR="00245CD3" w:rsidRPr="002A120B">
          <w:rPr>
            <w:rStyle w:val="Hipercze"/>
          </w:rPr>
          <w:t>https://doi.org/10.1111/jiec.12371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Jackson, Tim, and Peter A. Victor. 2016. “Does Slow Growth Lead to Rising Inequality? Some Theoretical Reflections and Numerical Simulations.” </w:t>
      </w:r>
      <w:r w:rsidRPr="002A120B">
        <w:rPr>
          <w:i/>
          <w:iCs/>
        </w:rPr>
        <w:t>Ecological Economics</w:t>
      </w:r>
      <w:r w:rsidRPr="002A120B">
        <w:t xml:space="preserve"> 121: 206–19. </w:t>
      </w:r>
      <w:hyperlink r:id="rId273" w:history="1">
        <w:r w:rsidRPr="002A120B">
          <w:rPr>
            <w:rStyle w:val="Hipercze"/>
          </w:rPr>
          <w:t>http://dx.doi.org/10.1016/j.ecolecon.2015.03.019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rPr>
          <w:lang w:val="pl-PL"/>
        </w:rPr>
        <w:t>Joutsenvirta</w:t>
      </w:r>
      <w:proofErr w:type="spellEnd"/>
      <w:r w:rsidRPr="002A120B">
        <w:rPr>
          <w:lang w:val="pl-PL"/>
        </w:rPr>
        <w:t xml:space="preserve">, Maria. </w:t>
      </w:r>
      <w:r w:rsidRPr="002A120B">
        <w:t xml:space="preserve">2016. “A Practice Approach to the Institutionalization of Economic Degrowth.” </w:t>
      </w:r>
      <w:r w:rsidRPr="002A120B">
        <w:rPr>
          <w:i/>
          <w:iCs/>
        </w:rPr>
        <w:t>Ecological Economics</w:t>
      </w:r>
      <w:r w:rsidRPr="002A120B">
        <w:t xml:space="preserve"> 128: 23–32. </w:t>
      </w:r>
      <w:hyperlink r:id="rId274" w:history="1">
        <w:r w:rsidRPr="002A120B">
          <w:rPr>
            <w:rStyle w:val="Hipercze"/>
          </w:rPr>
          <w:t>http://dx.doi.org/10.1016/j.ecolecon.2016.04.006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anschik</w:t>
      </w:r>
      <w:proofErr w:type="spellEnd"/>
      <w:r w:rsidRPr="002A120B">
        <w:t xml:space="preserve">, Philipp. 2016. “Eco-Sufficiency and Distributive </w:t>
      </w:r>
      <w:proofErr w:type="spellStart"/>
      <w:r w:rsidRPr="002A120B">
        <w:t>Sufficientarianism</w:t>
      </w:r>
      <w:proofErr w:type="spellEnd"/>
      <w:r w:rsidRPr="002A120B">
        <w:t xml:space="preserve"> – Friends or Foes?” </w:t>
      </w:r>
      <w:r w:rsidRPr="002A120B">
        <w:rPr>
          <w:i/>
          <w:iCs/>
        </w:rPr>
        <w:t>Environmental Values</w:t>
      </w:r>
      <w:r w:rsidRPr="002A120B">
        <w:t xml:space="preserve"> 25: 553–71.</w:t>
      </w:r>
      <w:r w:rsidR="00245CD3" w:rsidRPr="002A120B">
        <w:t xml:space="preserve"> </w:t>
      </w:r>
      <w:hyperlink r:id="rId275" w:history="1">
        <w:r w:rsidR="00245CD3" w:rsidRPr="002A120B">
          <w:rPr>
            <w:rStyle w:val="Hipercze"/>
          </w:rPr>
          <w:t>https://doi.org/10.3197/096327116X14703858759099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erschner</w:t>
      </w:r>
      <w:proofErr w:type="spellEnd"/>
      <w:r w:rsidRPr="002A120B">
        <w:t xml:space="preserve">, Christian, and </w:t>
      </w:r>
      <w:proofErr w:type="spellStart"/>
      <w:r w:rsidRPr="002A120B">
        <w:t>Melf</w:t>
      </w:r>
      <w:proofErr w:type="spellEnd"/>
      <w:r w:rsidRPr="002A120B">
        <w:t xml:space="preserve"> </w:t>
      </w:r>
      <w:proofErr w:type="spellStart"/>
      <w:r w:rsidRPr="002A120B">
        <w:t>Hinrich</w:t>
      </w:r>
      <w:proofErr w:type="spellEnd"/>
      <w:r w:rsidRPr="002A120B">
        <w:t xml:space="preserve"> Ehlers. 2016. “A Framework of Attitudes towards Technology in Theory and Practice.” </w:t>
      </w:r>
      <w:r w:rsidRPr="002A120B">
        <w:rPr>
          <w:i/>
          <w:iCs/>
        </w:rPr>
        <w:t>Ecological Economics</w:t>
      </w:r>
      <w:r w:rsidRPr="002A120B">
        <w:t xml:space="preserve"> 126: 139–51. </w:t>
      </w:r>
      <w:hyperlink r:id="rId276" w:history="1">
        <w:r w:rsidRPr="002A120B">
          <w:rPr>
            <w:rStyle w:val="Hipercze"/>
          </w:rPr>
          <w:t>http://dx.doi.org/10.1016/j.ecolecon.2016.02.010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lastRenderedPageBreak/>
        <w:t>Kostakis</w:t>
      </w:r>
      <w:proofErr w:type="spellEnd"/>
      <w:r w:rsidRPr="002A120B">
        <w:t xml:space="preserve">, Vasilis, Andreas </w:t>
      </w:r>
      <w:proofErr w:type="spellStart"/>
      <w:r w:rsidRPr="002A120B">
        <w:t>Roos</w:t>
      </w:r>
      <w:proofErr w:type="spellEnd"/>
      <w:r w:rsidRPr="002A120B">
        <w:t xml:space="preserve">, and Michel </w:t>
      </w:r>
      <w:proofErr w:type="spellStart"/>
      <w:r w:rsidRPr="002A120B">
        <w:t>Bauwens</w:t>
      </w:r>
      <w:proofErr w:type="spellEnd"/>
      <w:r w:rsidRPr="002A120B">
        <w:t xml:space="preserve">. 2016. “Towards a Political Ecology of the Digital Economy: Socio-Environmental Implications of Two Competing Value Models.” </w:t>
      </w:r>
      <w:r w:rsidRPr="002A120B">
        <w:rPr>
          <w:i/>
          <w:iCs/>
        </w:rPr>
        <w:t>Environmental Innovation and Societal Transitions</w:t>
      </w:r>
      <w:r w:rsidRPr="002A120B">
        <w:t xml:space="preserve"> 18: 82–100. </w:t>
      </w:r>
      <w:hyperlink r:id="rId277" w:history="1">
        <w:r w:rsidRPr="002A120B">
          <w:rPr>
            <w:rStyle w:val="Hipercze"/>
          </w:rPr>
          <w:t>http://dx.doi.org/10.1016/j.eist.2015.08.002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Laakso</w:t>
      </w:r>
      <w:proofErr w:type="spellEnd"/>
      <w:r w:rsidRPr="002A120B">
        <w:t xml:space="preserve">, </w:t>
      </w:r>
      <w:proofErr w:type="spellStart"/>
      <w:r w:rsidRPr="002A120B">
        <w:t>Senja</w:t>
      </w:r>
      <w:proofErr w:type="spellEnd"/>
      <w:r w:rsidRPr="002A120B">
        <w:t xml:space="preserve">, and Michael </w:t>
      </w:r>
      <w:proofErr w:type="spellStart"/>
      <w:r w:rsidRPr="002A120B">
        <w:t>Lettenmeier</w:t>
      </w:r>
      <w:proofErr w:type="spellEnd"/>
      <w:r w:rsidRPr="002A120B">
        <w:t xml:space="preserve">. 2016. “Household-Level Transition Methodology towards Sustainable Material Footprints.” </w:t>
      </w:r>
      <w:r w:rsidRPr="002A120B">
        <w:rPr>
          <w:i/>
          <w:iCs/>
        </w:rPr>
        <w:t>Journal of Cleaner Production</w:t>
      </w:r>
      <w:r w:rsidRPr="002A120B">
        <w:t xml:space="preserve"> 132: 184–91. </w:t>
      </w:r>
      <w:hyperlink r:id="rId278" w:history="1">
        <w:r w:rsidRPr="002A120B">
          <w:rPr>
            <w:rStyle w:val="Hipercze"/>
          </w:rPr>
          <w:t>http://dx.doi.org/10.1016/j.jclepro.2015.03.009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Latouche</w:t>
      </w:r>
      <w:proofErr w:type="spellEnd"/>
      <w:r w:rsidRPr="002A120B">
        <w:t xml:space="preserve">, Serge. 2016. “Degrowth as a Territorial-Landscape Project.” </w:t>
      </w:r>
      <w:r w:rsidRPr="002A120B">
        <w:rPr>
          <w:i/>
          <w:iCs/>
        </w:rPr>
        <w:t>Journal of Research and Didactics in Geography;</w:t>
      </w:r>
      <w:r w:rsidRPr="002A120B">
        <w:t xml:space="preserve"> 1(5): 89–94.</w:t>
      </w:r>
      <w:r w:rsidR="00245CD3" w:rsidRPr="002A120B">
        <w:t xml:space="preserve"> </w:t>
      </w:r>
      <w:hyperlink r:id="rId279" w:history="1">
        <w:r w:rsidR="00245CD3" w:rsidRPr="002A120B">
          <w:rPr>
            <w:rStyle w:val="Hipercze"/>
          </w:rPr>
          <w:t>http://www.j-reading.org/index.php/geography/article/view/111/120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Markantonatou</w:t>
      </w:r>
      <w:proofErr w:type="spellEnd"/>
      <w:r w:rsidRPr="002A120B">
        <w:t xml:space="preserve">, Maria. 2016. “Growth Critique in the 1970s Crisis and Today: Malthusianism, Social Mechanics, and </w:t>
      </w:r>
      <w:proofErr w:type="spellStart"/>
      <w:r w:rsidRPr="002A120B">
        <w:t>Labor</w:t>
      </w:r>
      <w:proofErr w:type="spellEnd"/>
      <w:r w:rsidRPr="002A120B">
        <w:t xml:space="preserve"> Discipline.” </w:t>
      </w:r>
      <w:r w:rsidRPr="002A120B">
        <w:rPr>
          <w:i/>
          <w:iCs/>
        </w:rPr>
        <w:t>New Political Science</w:t>
      </w:r>
      <w:r w:rsidRPr="002A120B">
        <w:t xml:space="preserve"> 38(1): 23–43.</w:t>
      </w:r>
      <w:r w:rsidR="00245CD3" w:rsidRPr="002A120B">
        <w:t xml:space="preserve"> </w:t>
      </w:r>
      <w:hyperlink r:id="rId280" w:history="1">
        <w:r w:rsidR="00245CD3" w:rsidRPr="002A120B">
          <w:rPr>
            <w:rStyle w:val="Hipercze"/>
          </w:rPr>
          <w:t>https://doi.org/10.1080/07393148.2015.1125117</w:t>
        </w:r>
      </w:hyperlink>
      <w:r w:rsidR="00245CD3" w:rsidRPr="002A120B">
        <w:t xml:space="preserve"> </w:t>
      </w:r>
    </w:p>
    <w:p w:rsidR="001E176B" w:rsidRPr="002A120B" w:rsidRDefault="001E176B" w:rsidP="001E176B">
      <w:pPr>
        <w:pStyle w:val="NormalnyWeb"/>
      </w:pPr>
      <w:r w:rsidRPr="002A120B">
        <w:rPr>
          <w:lang w:val="es-ES"/>
        </w:rPr>
        <w:t xml:space="preserve">Natale, Alfredo, Salvatore Di Martino, Fortuna Procentese, and Caterina Arcidiacono. </w:t>
      </w:r>
      <w:r w:rsidRPr="002A120B">
        <w:t xml:space="preserve">2016. “De-Growth and Critical Community Psychology: Contributions towards Individual and Social Well-Being.” </w:t>
      </w:r>
      <w:r w:rsidRPr="002A120B">
        <w:rPr>
          <w:i/>
          <w:iCs/>
        </w:rPr>
        <w:t>Futures</w:t>
      </w:r>
      <w:r w:rsidRPr="002A120B">
        <w:t xml:space="preserve"> 78–79: 47–56. </w:t>
      </w:r>
      <w:hyperlink r:id="rId281" w:history="1">
        <w:r w:rsidRPr="002A120B">
          <w:rPr>
            <w:rStyle w:val="Hipercze"/>
          </w:rPr>
          <w:t>http://dx.doi.org/10.1016/j.futures.2016.03.020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Prádanos</w:t>
      </w:r>
      <w:proofErr w:type="spellEnd"/>
      <w:r w:rsidRPr="002A120B">
        <w:t xml:space="preserve">, Luis I. 2016. “Degrowth and Ecological Economics in Twenty-First Century Spain: Toward a </w:t>
      </w:r>
      <w:proofErr w:type="spellStart"/>
      <w:r w:rsidRPr="002A120B">
        <w:t>Posthumanist</w:t>
      </w:r>
      <w:proofErr w:type="spellEnd"/>
      <w:r w:rsidRPr="002A120B">
        <w:t xml:space="preserve"> Economy.” In </w:t>
      </w:r>
      <w:r w:rsidRPr="002A120B">
        <w:rPr>
          <w:i/>
          <w:iCs/>
        </w:rPr>
        <w:t>Ethics of Life: Contemporary Iberian Debates (Hispanic Issues)</w:t>
      </w:r>
      <w:r w:rsidRPr="002A120B">
        <w:t xml:space="preserve">, eds. </w:t>
      </w:r>
      <w:proofErr w:type="spellStart"/>
      <w:r w:rsidRPr="002A120B">
        <w:t>Katarzyna</w:t>
      </w:r>
      <w:proofErr w:type="spellEnd"/>
      <w:r w:rsidRPr="002A120B">
        <w:t xml:space="preserve"> </w:t>
      </w:r>
      <w:proofErr w:type="spellStart"/>
      <w:r w:rsidRPr="002A120B">
        <w:t>Beilin</w:t>
      </w:r>
      <w:proofErr w:type="spellEnd"/>
      <w:r w:rsidRPr="002A120B">
        <w:t xml:space="preserve"> and William </w:t>
      </w:r>
      <w:proofErr w:type="spellStart"/>
      <w:r w:rsidRPr="002A120B">
        <w:t>Viestenz</w:t>
      </w:r>
      <w:proofErr w:type="spellEnd"/>
      <w:r w:rsidRPr="002A120B">
        <w:t>. Nashville: Vanderbilt University Press, 143–59.</w:t>
      </w:r>
      <w:r w:rsidR="00245CD3" w:rsidRPr="002A120B">
        <w:t xml:space="preserve"> </w:t>
      </w:r>
      <w:hyperlink r:id="rId282" w:history="1">
        <w:r w:rsidR="00245CD3" w:rsidRPr="002A120B">
          <w:rPr>
            <w:rStyle w:val="Hipercze"/>
          </w:rPr>
          <w:t>https://www.academia.edu/29436932/Degrowth_and_Ecological_Economics_in_21st_Century_Spain_Toward_a_Posthumanist_Economy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t xml:space="preserve">Ramos-Martín, </w:t>
      </w:r>
      <w:proofErr w:type="spellStart"/>
      <w:r w:rsidRPr="002A120B">
        <w:t>Jesús</w:t>
      </w:r>
      <w:proofErr w:type="spellEnd"/>
      <w:r w:rsidRPr="002A120B">
        <w:t xml:space="preserve">. 2016. </w:t>
      </w:r>
      <w:r w:rsidRPr="002A120B">
        <w:rPr>
          <w:i/>
          <w:iCs/>
        </w:rPr>
        <w:t>Biophysical Limits of Current Debates on Degrowth and the Knowledge Economy</w:t>
      </w:r>
      <w:r w:rsidRPr="002A120B">
        <w:t xml:space="preserve">. </w:t>
      </w:r>
      <w:proofErr w:type="spellStart"/>
      <w:r w:rsidRPr="002A120B">
        <w:t>Documento</w:t>
      </w:r>
      <w:proofErr w:type="spellEnd"/>
      <w:r w:rsidRPr="002A120B">
        <w:t xml:space="preserve"> de </w:t>
      </w:r>
      <w:proofErr w:type="spellStart"/>
      <w:r w:rsidRPr="002A120B">
        <w:t>Trabajo</w:t>
      </w:r>
      <w:proofErr w:type="spellEnd"/>
      <w:r w:rsidRPr="002A120B">
        <w:t xml:space="preserve"> FLACSO Ecuador 2016_04. </w:t>
      </w:r>
      <w:r w:rsidRPr="002A120B">
        <w:rPr>
          <w:lang w:val="es-ES"/>
        </w:rPr>
        <w:t xml:space="preserve">Quito. </w:t>
      </w:r>
      <w:r w:rsidRPr="002A120B">
        <w:rPr>
          <w:lang w:val="es-ES"/>
        </w:rPr>
        <w:fldChar w:fldCharType="begin"/>
      </w:r>
      <w:r w:rsidRPr="002A120B">
        <w:rPr>
          <w:lang w:val="es-ES"/>
        </w:rPr>
        <w:instrText xml:space="preserve"> HYPERLINK "http://www.flacsoandes.edu.ec/sites/default/files/%25f/agora/files/2016_04.pdf" </w:instrText>
      </w:r>
      <w:r w:rsidRPr="002A120B">
        <w:rPr>
          <w:lang w:val="es-ES"/>
        </w:rPr>
        <w:fldChar w:fldCharType="separate"/>
      </w:r>
      <w:r w:rsidRPr="002A120B">
        <w:rPr>
          <w:rStyle w:val="Hipercze"/>
          <w:lang w:val="es-ES"/>
        </w:rPr>
        <w:t>http://www.flacsoandes.edu.ec/sites/default/files/%25f/agora/files/2016_04.pdf</w:t>
      </w:r>
      <w:r w:rsidRPr="002A120B">
        <w:rPr>
          <w:lang w:val="es-ES"/>
        </w:rPr>
        <w:fldChar w:fldCharType="end"/>
      </w:r>
      <w:r w:rsidRPr="002A120B">
        <w:rPr>
          <w:lang w:val="es-ES"/>
        </w:rPr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Romano, </w:t>
      </w:r>
      <w:proofErr w:type="spellStart"/>
      <w:r w:rsidRPr="002A120B">
        <w:t>Onofrio</w:t>
      </w:r>
      <w:proofErr w:type="spellEnd"/>
      <w:r w:rsidRPr="002A120B">
        <w:t>. 2016. “Coping with the Horizontal Hitch: The ‘Con-</w:t>
      </w:r>
      <w:proofErr w:type="spellStart"/>
      <w:r w:rsidRPr="002A120B">
        <w:t>Formism</w:t>
      </w:r>
      <w:proofErr w:type="spellEnd"/>
      <w:r w:rsidRPr="002A120B">
        <w:t xml:space="preserve">’ of the Degrowth Alternative.” </w:t>
      </w:r>
      <w:r w:rsidRPr="002A120B">
        <w:rPr>
          <w:i/>
          <w:iCs/>
        </w:rPr>
        <w:t>Environmental Values</w:t>
      </w:r>
      <w:r w:rsidRPr="002A120B">
        <w:t xml:space="preserve"> 25(5): 573–91.</w:t>
      </w:r>
      <w:r w:rsidR="00245CD3" w:rsidRPr="002A120B">
        <w:t xml:space="preserve"> </w:t>
      </w:r>
      <w:hyperlink r:id="rId283" w:history="1">
        <w:r w:rsidR="00245CD3" w:rsidRPr="002A120B">
          <w:rPr>
            <w:rStyle w:val="Hipercze"/>
          </w:rPr>
          <w:t>https://doi.org/10.3197/096327116X14703858759134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Schindler, Seth. 2016. “Detroit after Bankruptcy: A Case of Degrowth Machine Politics.” </w:t>
      </w:r>
      <w:r w:rsidRPr="002A120B">
        <w:rPr>
          <w:i/>
          <w:iCs/>
        </w:rPr>
        <w:t>Urban Studies</w:t>
      </w:r>
      <w:r w:rsidRPr="002A120B">
        <w:t xml:space="preserve"> 53(4): 818–36.</w:t>
      </w:r>
      <w:r w:rsidR="00245CD3" w:rsidRPr="002A120B">
        <w:t xml:space="preserve"> </w:t>
      </w:r>
      <w:hyperlink r:id="rId284" w:history="1">
        <w:r w:rsidR="00245CD3" w:rsidRPr="002A120B">
          <w:rPr>
            <w:rStyle w:val="Hipercze"/>
          </w:rPr>
          <w:t>https://doi.org/10.1177/0042098014563485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Smith, Pete et al. 2016. “Biophysical and Economic Limits to Negative CO2 Emissions.” </w:t>
      </w:r>
      <w:r w:rsidRPr="002A120B">
        <w:rPr>
          <w:i/>
          <w:iCs/>
        </w:rPr>
        <w:t>Nature Climate Change</w:t>
      </w:r>
      <w:r w:rsidRPr="002A120B">
        <w:t xml:space="preserve"> 6(1): 42–50.</w:t>
      </w:r>
      <w:r w:rsidR="00245CD3" w:rsidRPr="002A120B">
        <w:t xml:space="preserve"> </w:t>
      </w:r>
      <w:hyperlink r:id="rId285" w:history="1">
        <w:r w:rsidR="00245CD3" w:rsidRPr="002A120B">
          <w:rPr>
            <w:rStyle w:val="Hipercze"/>
          </w:rPr>
          <w:t>https://doi.org/10.1038/nclimate2870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Stachowska</w:t>
      </w:r>
      <w:proofErr w:type="spellEnd"/>
      <w:r w:rsidRPr="002A120B">
        <w:t xml:space="preserve">, </w:t>
      </w:r>
      <w:proofErr w:type="spellStart"/>
      <w:r w:rsidRPr="002A120B">
        <w:t>Iwona</w:t>
      </w:r>
      <w:proofErr w:type="spellEnd"/>
      <w:r w:rsidRPr="002A120B">
        <w:t xml:space="preserve">. 2016. “Constraint as an Ethical Postulate in the Context of Ecological Limits.” </w:t>
      </w:r>
      <w:r w:rsidRPr="002A120B">
        <w:rPr>
          <w:i/>
          <w:iCs/>
        </w:rPr>
        <w:t>Ethics in Progress</w:t>
      </w:r>
      <w:r w:rsidRPr="002A120B">
        <w:t xml:space="preserve"> 7(1): 1–20.</w:t>
      </w:r>
      <w:r w:rsidR="00245CD3" w:rsidRPr="002A120B">
        <w:t xml:space="preserve"> </w:t>
      </w:r>
      <w:hyperlink r:id="rId286" w:history="1">
        <w:r w:rsidR="00245CD3" w:rsidRPr="002A120B">
          <w:rPr>
            <w:rStyle w:val="Hipercze"/>
          </w:rPr>
          <w:t>https://doi.org/10.14746/eip.2016.1.1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  <w:rPr>
          <w:lang w:val="pl-PL"/>
        </w:rPr>
      </w:pPr>
      <w:proofErr w:type="spellStart"/>
      <w:r w:rsidRPr="002A120B">
        <w:t>Zozuľakova</w:t>
      </w:r>
      <w:proofErr w:type="spellEnd"/>
      <w:r w:rsidRPr="002A120B">
        <w:t xml:space="preserve">, V. 2016. “Degrowth – a Way of Social Transformation.” </w:t>
      </w:r>
      <w:r w:rsidRPr="002A120B">
        <w:rPr>
          <w:i/>
          <w:iCs/>
          <w:lang w:val="pl-PL"/>
        </w:rPr>
        <w:t>Zeszyty Naukowe Politechniki Śląskiej. Organizacja i Zarządzanie</w:t>
      </w:r>
      <w:r w:rsidRPr="002A120B">
        <w:rPr>
          <w:lang w:val="pl-PL"/>
        </w:rPr>
        <w:t xml:space="preserve"> 94: 185–95.</w:t>
      </w:r>
      <w:r w:rsidR="00245CD3" w:rsidRPr="002A120B">
        <w:rPr>
          <w:lang w:val="pl-PL"/>
        </w:rPr>
        <w:t xml:space="preserve"> </w:t>
      </w:r>
      <w:hyperlink r:id="rId287" w:history="1">
        <w:r w:rsidR="00245CD3" w:rsidRPr="002A120B">
          <w:rPr>
            <w:rStyle w:val="Hipercze"/>
            <w:lang w:val="pl-PL"/>
          </w:rPr>
          <w:t>http://www.woiz.polsl.pl/znwoiz/z94pdf/Zozulakova%20Viera.pdf</w:t>
        </w:r>
      </w:hyperlink>
      <w:r w:rsidR="00245CD3" w:rsidRPr="002A120B">
        <w:rPr>
          <w:lang w:val="pl-PL"/>
        </w:rPr>
        <w:t xml:space="preserve"> </w:t>
      </w:r>
    </w:p>
    <w:p w:rsidR="002A120B" w:rsidRDefault="002A120B" w:rsidP="001E176B">
      <w:pPr>
        <w:pStyle w:val="NormalnyWeb"/>
        <w:jc w:val="center"/>
        <w:rPr>
          <w:b/>
        </w:rPr>
      </w:pPr>
    </w:p>
    <w:p w:rsidR="005341E9" w:rsidRPr="002A120B" w:rsidRDefault="005341E9" w:rsidP="001E176B">
      <w:pPr>
        <w:pStyle w:val="NormalnyWeb"/>
        <w:jc w:val="center"/>
        <w:rPr>
          <w:b/>
        </w:rPr>
      </w:pPr>
      <w:r w:rsidRPr="002A120B">
        <w:rPr>
          <w:b/>
        </w:rPr>
        <w:lastRenderedPageBreak/>
        <w:t>2015</w:t>
      </w:r>
    </w:p>
    <w:p w:rsidR="005341E9" w:rsidRPr="002A120B" w:rsidRDefault="005341E9" w:rsidP="005341E9">
      <w:pPr>
        <w:pStyle w:val="NormalnyWeb"/>
        <w:rPr>
          <w:lang w:val="pl-PL"/>
        </w:rPr>
      </w:pPr>
      <w:proofErr w:type="spellStart"/>
      <w:r w:rsidRPr="002A120B">
        <w:t>Ančić</w:t>
      </w:r>
      <w:proofErr w:type="spellEnd"/>
      <w:r w:rsidRPr="002A120B">
        <w:t xml:space="preserve">, </w:t>
      </w:r>
      <w:proofErr w:type="spellStart"/>
      <w:r w:rsidRPr="002A120B">
        <w:t>Branko</w:t>
      </w:r>
      <w:proofErr w:type="spellEnd"/>
      <w:r w:rsidRPr="002A120B">
        <w:t xml:space="preserve">, and </w:t>
      </w:r>
      <w:proofErr w:type="spellStart"/>
      <w:r w:rsidRPr="002A120B">
        <w:t>Mladen</w:t>
      </w:r>
      <w:proofErr w:type="spellEnd"/>
      <w:r w:rsidRPr="002A120B">
        <w:t xml:space="preserve"> </w:t>
      </w:r>
      <w:proofErr w:type="spellStart"/>
      <w:r w:rsidRPr="002A120B">
        <w:t>Domazet</w:t>
      </w:r>
      <w:proofErr w:type="spellEnd"/>
      <w:r w:rsidRPr="002A120B">
        <w:t xml:space="preserve">. 2015. “Potential for Degrowth: Attitudes and Behaviours across 18 European Countries.” </w:t>
      </w:r>
      <w:proofErr w:type="spellStart"/>
      <w:r w:rsidRPr="002A120B">
        <w:rPr>
          <w:i/>
          <w:iCs/>
          <w:lang w:val="pl-PL"/>
        </w:rPr>
        <w:t>Teorija</w:t>
      </w:r>
      <w:proofErr w:type="spellEnd"/>
      <w:r w:rsidRPr="002A120B">
        <w:rPr>
          <w:i/>
          <w:iCs/>
          <w:lang w:val="pl-PL"/>
        </w:rPr>
        <w:t xml:space="preserve"> in </w:t>
      </w:r>
      <w:proofErr w:type="spellStart"/>
      <w:r w:rsidRPr="002A120B">
        <w:rPr>
          <w:i/>
          <w:iCs/>
          <w:lang w:val="pl-PL"/>
        </w:rPr>
        <w:t>Praksa</w:t>
      </w:r>
      <w:proofErr w:type="spellEnd"/>
      <w:r w:rsidRPr="002A120B">
        <w:rPr>
          <w:lang w:val="pl-PL"/>
        </w:rPr>
        <w:t xml:space="preserve"> 52(3): 456–75.</w:t>
      </w:r>
      <w:r w:rsidR="00245CD3" w:rsidRPr="002A120B">
        <w:rPr>
          <w:lang w:val="pl-PL"/>
        </w:rPr>
        <w:t xml:space="preserve"> </w:t>
      </w:r>
      <w:hyperlink r:id="rId288" w:history="1">
        <w:r w:rsidR="00245CD3" w:rsidRPr="002A120B">
          <w:rPr>
            <w:rStyle w:val="Hipercze"/>
            <w:lang w:val="pl-PL"/>
          </w:rPr>
          <w:t>https://www.fdv.uni-lj.si/docs/default-source/tip/3-15_ancic-domazet.pdf?sfvrsn=2</w:t>
        </w:r>
      </w:hyperlink>
      <w:r w:rsidR="00245CD3" w:rsidRPr="002A120B">
        <w:rPr>
          <w:lang w:val="pl-PL"/>
        </w:rPr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Asara, Viviana, Iago Otero, Federico Demaria, and Esteve Corbera. </w:t>
      </w:r>
      <w:r w:rsidRPr="002A120B">
        <w:t xml:space="preserve">2015. “Socially Sustainable Degrowth as a Social–Ecological Transformation: </w:t>
      </w:r>
      <w:proofErr w:type="spellStart"/>
      <w:r w:rsidRPr="002A120B">
        <w:t>Repoliticizing</w:t>
      </w:r>
      <w:proofErr w:type="spellEnd"/>
      <w:r w:rsidRPr="002A120B">
        <w:t xml:space="preserve"> Sustainability.” </w:t>
      </w:r>
      <w:r w:rsidRPr="002A120B">
        <w:rPr>
          <w:i/>
          <w:iCs/>
        </w:rPr>
        <w:t>Sustainability Science</w:t>
      </w:r>
      <w:r w:rsidRPr="002A120B">
        <w:t xml:space="preserve"> 10(3): 375–84.</w:t>
      </w:r>
      <w:r w:rsidR="00245CD3" w:rsidRPr="002A120B">
        <w:t xml:space="preserve"> </w:t>
      </w:r>
      <w:hyperlink r:id="rId289" w:history="1">
        <w:r w:rsidR="00245CD3" w:rsidRPr="002A120B">
          <w:rPr>
            <w:rStyle w:val="Hipercze"/>
          </w:rPr>
          <w:t>https://doi.org/10.1007/s11625-015-0321-9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Binswanger, Mathias. 2015. “The Growth Imperative Revisited: A Rejoinder to </w:t>
      </w:r>
      <w:proofErr w:type="spellStart"/>
      <w:r w:rsidRPr="002A120B">
        <w:t>Gilányi</w:t>
      </w:r>
      <w:proofErr w:type="spellEnd"/>
      <w:r w:rsidRPr="002A120B">
        <w:t xml:space="preserve"> and Johnson.” </w:t>
      </w:r>
      <w:r w:rsidRPr="002A120B">
        <w:rPr>
          <w:i/>
          <w:iCs/>
        </w:rPr>
        <w:t>Journal of Post Keynesian Economics</w:t>
      </w:r>
      <w:r w:rsidRPr="002A120B">
        <w:t xml:space="preserve"> 37(4): 648–60.</w:t>
      </w:r>
      <w:r w:rsidR="00245CD3" w:rsidRPr="002A120B">
        <w:t xml:space="preserve"> </w:t>
      </w:r>
      <w:hyperlink r:id="rId290" w:history="1">
        <w:r w:rsidR="00245CD3" w:rsidRPr="002A120B">
          <w:rPr>
            <w:rStyle w:val="Hipercze"/>
          </w:rPr>
          <w:t>https://doi.org/10.1080/01603477.2015.1050333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Bloemmen, Marjolijn, Roxana Bobulescu, Nhu Tuyen Le, and Claudio Vitari. </w:t>
      </w:r>
      <w:r w:rsidRPr="002A120B">
        <w:t xml:space="preserve">2015. “Microeconomic Degrowth: The Case of Community Supported Agriculture.” </w:t>
      </w:r>
      <w:r w:rsidRPr="002A120B">
        <w:rPr>
          <w:i/>
          <w:iCs/>
        </w:rPr>
        <w:t>Ecological Economics</w:t>
      </w:r>
      <w:r w:rsidRPr="002A120B">
        <w:t xml:space="preserve"> 112: 110–15. </w:t>
      </w:r>
      <w:hyperlink r:id="rId291" w:history="1">
        <w:r w:rsidRPr="002A120B">
          <w:rPr>
            <w:rStyle w:val="Hipercze"/>
          </w:rPr>
          <w:t>http://dx.doi.org/10.1016/j.ecolecon.2015.02.013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Calisto Friant, Martin, and John </w:t>
      </w:r>
      <w:proofErr w:type="spellStart"/>
      <w:r w:rsidRPr="002A120B">
        <w:t>Langmore</w:t>
      </w:r>
      <w:proofErr w:type="spellEnd"/>
      <w:r w:rsidRPr="002A120B">
        <w:t>. 2015. “The ‘</w:t>
      </w:r>
      <w:proofErr w:type="spellStart"/>
      <w:r w:rsidRPr="002A120B">
        <w:t>Buen</w:t>
      </w:r>
      <w:proofErr w:type="spellEnd"/>
      <w:r w:rsidRPr="002A120B">
        <w:t xml:space="preserve"> </w:t>
      </w:r>
      <w:proofErr w:type="spellStart"/>
      <w:r w:rsidRPr="002A120B">
        <w:t>Vivir</w:t>
      </w:r>
      <w:proofErr w:type="spellEnd"/>
      <w:r w:rsidRPr="002A120B">
        <w:t xml:space="preserve">’: A Policy to Survive the Anthropocene?” </w:t>
      </w:r>
      <w:r w:rsidRPr="002A120B">
        <w:rPr>
          <w:i/>
          <w:iCs/>
        </w:rPr>
        <w:t>Global Policy</w:t>
      </w:r>
      <w:r w:rsidRPr="002A120B">
        <w:t xml:space="preserve"> 6(1): 64–71.</w:t>
      </w:r>
      <w:r w:rsidR="00245CD3" w:rsidRPr="002A120B">
        <w:t xml:space="preserve"> </w:t>
      </w:r>
      <w:hyperlink r:id="rId292" w:history="1">
        <w:r w:rsidR="00245CD3" w:rsidRPr="002A120B">
          <w:rPr>
            <w:rStyle w:val="Hipercze"/>
          </w:rPr>
          <w:t>https://doi.org/10.1111/1758-5899.12187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Capellán-Pérez, Iñigo et al. 2015. </w:t>
      </w:r>
      <w:r w:rsidRPr="002A120B">
        <w:t xml:space="preserve">“More Growth? An Unfeasible Option to Overcome Critical Energy Constraints and Climate Change.” </w:t>
      </w:r>
      <w:r w:rsidRPr="002A120B">
        <w:rPr>
          <w:i/>
          <w:iCs/>
        </w:rPr>
        <w:t>Sustainability Science</w:t>
      </w:r>
      <w:r w:rsidRPr="002A120B">
        <w:t xml:space="preserve"> 10(3): 397–411.</w:t>
      </w:r>
      <w:r w:rsidR="00245CD3" w:rsidRPr="002A120B">
        <w:t xml:space="preserve"> </w:t>
      </w:r>
      <w:hyperlink r:id="rId293" w:history="1">
        <w:r w:rsidR="00245CD3" w:rsidRPr="002A120B">
          <w:rPr>
            <w:rStyle w:val="Hipercze"/>
          </w:rPr>
          <w:t>https://doi.org/10.1007/s11625-015-0299-3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Capello</w:t>
      </w:r>
      <w:proofErr w:type="spellEnd"/>
      <w:r w:rsidRPr="002A120B">
        <w:t xml:space="preserve">, Roberta, Andrea </w:t>
      </w:r>
      <w:proofErr w:type="spellStart"/>
      <w:r w:rsidRPr="002A120B">
        <w:t>Caragliu</w:t>
      </w:r>
      <w:proofErr w:type="spellEnd"/>
      <w:r w:rsidRPr="002A120B">
        <w:t xml:space="preserve">, and Ugo </w:t>
      </w:r>
      <w:proofErr w:type="spellStart"/>
      <w:r w:rsidRPr="002A120B">
        <w:t>Fratesi</w:t>
      </w:r>
      <w:proofErr w:type="spellEnd"/>
      <w:r w:rsidRPr="002A120B">
        <w:t xml:space="preserve">. 2015. “Global Trends and the Economic Crisis: Future Alternative European Growth Strategies.” </w:t>
      </w:r>
      <w:r w:rsidRPr="002A120B">
        <w:rPr>
          <w:i/>
          <w:iCs/>
        </w:rPr>
        <w:t>Technological Forecasting and Social Change</w:t>
      </w:r>
      <w:r w:rsidRPr="002A120B">
        <w:t xml:space="preserve"> 98: 120–36. </w:t>
      </w:r>
      <w:hyperlink r:id="rId294" w:history="1">
        <w:r w:rsidRPr="002A120B">
          <w:rPr>
            <w:rStyle w:val="Hipercze"/>
          </w:rPr>
          <w:t>http://dx.doi.org/10.1016/j.techfore.2015.06.005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D’Alisa, Giacomo, Francesca Forno, and Simon Maurano. </w:t>
      </w:r>
      <w:r w:rsidRPr="002A120B">
        <w:t xml:space="preserve">2015. “Grassroots (Economic) Activism in Times of Crisis: Mapping the Redundancy of Collective Actions.” </w:t>
      </w:r>
      <w:proofErr w:type="spellStart"/>
      <w:r w:rsidRPr="002A120B">
        <w:rPr>
          <w:i/>
          <w:iCs/>
        </w:rPr>
        <w:t>Partecipazione</w:t>
      </w:r>
      <w:proofErr w:type="spellEnd"/>
      <w:r w:rsidRPr="002A120B">
        <w:rPr>
          <w:i/>
          <w:iCs/>
        </w:rPr>
        <w:t xml:space="preserve"> e </w:t>
      </w:r>
      <w:proofErr w:type="spellStart"/>
      <w:r w:rsidRPr="002A120B">
        <w:rPr>
          <w:i/>
          <w:iCs/>
        </w:rPr>
        <w:t>Conflitto</w:t>
      </w:r>
      <w:proofErr w:type="spellEnd"/>
      <w:r w:rsidRPr="002A120B">
        <w:t xml:space="preserve"> 8(2): 328–42.</w:t>
      </w:r>
      <w:r w:rsidR="00245CD3" w:rsidRPr="002A120B">
        <w:t xml:space="preserve"> </w:t>
      </w:r>
      <w:hyperlink r:id="rId295" w:history="1">
        <w:r w:rsidR="00245CD3" w:rsidRPr="002A120B">
          <w:rPr>
            <w:rStyle w:val="Hipercze"/>
          </w:rPr>
          <w:t>https://doi.org/10.1285/i20356609v8i2p328</w:t>
        </w:r>
      </w:hyperlink>
      <w:r w:rsidR="00245CD3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Dombi</w:t>
      </w:r>
      <w:proofErr w:type="spellEnd"/>
      <w:r w:rsidRPr="002A120B">
        <w:t xml:space="preserve">, </w:t>
      </w:r>
      <w:proofErr w:type="spellStart"/>
      <w:r w:rsidRPr="002A120B">
        <w:t>Judit</w:t>
      </w:r>
      <w:proofErr w:type="spellEnd"/>
      <w:r w:rsidRPr="002A120B">
        <w:t xml:space="preserve">. 2015. “Sustainable Consumption in the De-Growth Transition - The Case of Local Foods.” In </w:t>
      </w:r>
      <w:r w:rsidRPr="002A120B">
        <w:rPr>
          <w:i/>
          <w:iCs/>
        </w:rPr>
        <w:t>New Ideas in a Changing World of Business Management and Marketing</w:t>
      </w:r>
      <w:r w:rsidRPr="002A120B">
        <w:t xml:space="preserve">, eds. E. </w:t>
      </w:r>
      <w:proofErr w:type="spellStart"/>
      <w:r w:rsidRPr="002A120B">
        <w:t>Hetesi</w:t>
      </w:r>
      <w:proofErr w:type="spellEnd"/>
      <w:r w:rsidRPr="002A120B">
        <w:t xml:space="preserve"> and </w:t>
      </w:r>
      <w:proofErr w:type="spellStart"/>
      <w:r w:rsidRPr="002A120B">
        <w:t>Zs</w:t>
      </w:r>
      <w:proofErr w:type="spellEnd"/>
      <w:r w:rsidRPr="002A120B">
        <w:t xml:space="preserve"> Vas. Szeged: University of Szeged, Doctoral School in Economics, 109–23.</w:t>
      </w:r>
      <w:r w:rsidR="00E30D61" w:rsidRPr="002A120B">
        <w:t xml:space="preserve"> </w:t>
      </w:r>
      <w:hyperlink r:id="rId296" w:history="1">
        <w:r w:rsidR="00E30D61" w:rsidRPr="002A120B">
          <w:rPr>
            <w:rStyle w:val="Hipercze"/>
          </w:rPr>
          <w:t>http://eco.u-szeged.hu/download.php?docID=46197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Escobar, Arturo. 2015. “Degrowth, </w:t>
      </w:r>
      <w:proofErr w:type="spellStart"/>
      <w:r w:rsidRPr="002A120B">
        <w:t>Postdevelopment</w:t>
      </w:r>
      <w:proofErr w:type="spellEnd"/>
      <w:r w:rsidRPr="002A120B">
        <w:t xml:space="preserve">, and Transitions: A Preliminary Conversation.” </w:t>
      </w:r>
      <w:r w:rsidRPr="002A120B">
        <w:rPr>
          <w:i/>
          <w:iCs/>
        </w:rPr>
        <w:t>Sustainability Science</w:t>
      </w:r>
      <w:r w:rsidRPr="002A120B">
        <w:t xml:space="preserve"> 10(3): 451–62.</w:t>
      </w:r>
      <w:r w:rsidR="00E30D61" w:rsidRPr="002A120B">
        <w:t xml:space="preserve"> </w:t>
      </w:r>
      <w:hyperlink r:id="rId297" w:history="1">
        <w:r w:rsidR="00E30D61" w:rsidRPr="002A120B">
          <w:rPr>
            <w:rStyle w:val="Hipercze"/>
          </w:rPr>
          <w:t>https://doi.org/10.1007/s11625-015-0297-5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t>Gómez-</w:t>
      </w:r>
      <w:proofErr w:type="spellStart"/>
      <w:r w:rsidRPr="002A120B">
        <w:t>Baggethun</w:t>
      </w:r>
      <w:proofErr w:type="spellEnd"/>
      <w:r w:rsidRPr="002A120B">
        <w:t xml:space="preserve">, Erik, and José Manuel </w:t>
      </w:r>
      <w:proofErr w:type="spellStart"/>
      <w:r w:rsidRPr="002A120B">
        <w:t>Naredo</w:t>
      </w:r>
      <w:proofErr w:type="spellEnd"/>
      <w:r w:rsidRPr="002A120B">
        <w:t xml:space="preserve">. 2015. “In Search of Lost Time: The Rise and Fall of Limits to Growth in International Sustainability Policy.” </w:t>
      </w:r>
      <w:r w:rsidRPr="002A120B">
        <w:rPr>
          <w:i/>
          <w:iCs/>
          <w:lang w:val="es-ES"/>
        </w:rPr>
        <w:t>Sustainability Science</w:t>
      </w:r>
      <w:r w:rsidRPr="002A120B">
        <w:rPr>
          <w:lang w:val="es-ES"/>
        </w:rPr>
        <w:t xml:space="preserve"> 10(3): 385–95.</w:t>
      </w:r>
      <w:r w:rsidR="00E30D61" w:rsidRPr="002A120B">
        <w:rPr>
          <w:lang w:val="es-ES"/>
        </w:rPr>
        <w:t xml:space="preserve"> </w:t>
      </w:r>
      <w:hyperlink r:id="rId298" w:history="1">
        <w:r w:rsidR="00E30D61" w:rsidRPr="002A120B">
          <w:rPr>
            <w:rStyle w:val="Hipercze"/>
            <w:lang w:val="es-ES"/>
          </w:rPr>
          <w:t>https://doi.org/10.1007/s11625-015-0308-6</w:t>
        </w:r>
      </w:hyperlink>
      <w:r w:rsidR="00E30D61" w:rsidRPr="002A120B">
        <w:rPr>
          <w:lang w:val="es-ES"/>
        </w:rPr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Grabs, Janina. 2015. “The Rebound Effects of Switching to Vegetarianism. A Microeconomic Analysis of Swedish Consumption </w:t>
      </w:r>
      <w:proofErr w:type="spellStart"/>
      <w:r w:rsidRPr="002A120B">
        <w:t>Behavior</w:t>
      </w:r>
      <w:proofErr w:type="spellEnd"/>
      <w:r w:rsidRPr="002A120B">
        <w:t xml:space="preserve">.” </w:t>
      </w:r>
      <w:r w:rsidRPr="002A120B">
        <w:rPr>
          <w:i/>
          <w:iCs/>
        </w:rPr>
        <w:t>Ecological Economics</w:t>
      </w:r>
      <w:r w:rsidRPr="002A120B">
        <w:t xml:space="preserve"> 116: 270–79. </w:t>
      </w:r>
      <w:hyperlink r:id="rId299" w:history="1">
        <w:r w:rsidR="00E30D61" w:rsidRPr="002A120B">
          <w:rPr>
            <w:rStyle w:val="Hipercze"/>
          </w:rPr>
          <w:t>http://dx.doi.org/10.1016/j.ecolecon.2015.04.030</w:t>
        </w:r>
      </w:hyperlink>
      <w:r w:rsidRPr="002A120B">
        <w:t>.</w:t>
      </w:r>
      <w:r w:rsidR="00E30D61" w:rsidRPr="002A120B">
        <w:t xml:space="preserve"> 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rPr>
          <w:lang w:val="es-ES"/>
        </w:rPr>
        <w:lastRenderedPageBreak/>
        <w:t xml:space="preserve">Gsottbauer, Elisabeth, Ivana Logar, and Jeroen C. J. M. van den Bergh. </w:t>
      </w:r>
      <w:r w:rsidRPr="002A120B">
        <w:t xml:space="preserve">2015. “Rejoinder to </w:t>
      </w:r>
      <w:proofErr w:type="spellStart"/>
      <w:r w:rsidRPr="002A120B">
        <w:t>Kallis</w:t>
      </w:r>
      <w:proofErr w:type="spellEnd"/>
      <w:r w:rsidRPr="002A120B">
        <w:t xml:space="preserve"> et Al.’s Response to Our Criticism.” </w:t>
      </w:r>
      <w:r w:rsidRPr="002A120B">
        <w:rPr>
          <w:i/>
          <w:iCs/>
          <w:lang w:val="es-ES"/>
        </w:rPr>
        <w:t>Ecological Economics</w:t>
      </w:r>
      <w:r w:rsidRPr="002A120B">
        <w:rPr>
          <w:lang w:val="es-ES"/>
        </w:rPr>
        <w:t xml:space="preserve"> 118: 285–86. </w:t>
      </w:r>
      <w:r w:rsidRPr="002A120B">
        <w:rPr>
          <w:lang w:val="es-ES"/>
        </w:rPr>
        <w:fldChar w:fldCharType="begin"/>
      </w:r>
      <w:r w:rsidRPr="002A120B">
        <w:rPr>
          <w:lang w:val="es-ES"/>
        </w:rPr>
        <w:instrText xml:space="preserve"> HYPERLINK "http://dx.doi.org/10.1016/j.ecolecon.2015.07.030" </w:instrText>
      </w:r>
      <w:r w:rsidRPr="002A120B">
        <w:rPr>
          <w:lang w:val="es-ES"/>
        </w:rPr>
        <w:fldChar w:fldCharType="separate"/>
      </w:r>
      <w:r w:rsidRPr="002A120B">
        <w:rPr>
          <w:rStyle w:val="Hipercze"/>
          <w:lang w:val="es-ES"/>
        </w:rPr>
        <w:t>http://dx.doi.org/10.1016/j.ecolecon.2015.07.030</w:t>
      </w:r>
      <w:r w:rsidRPr="002A120B">
        <w:rPr>
          <w:lang w:val="es-ES"/>
        </w:rPr>
        <w:fldChar w:fldCharType="end"/>
      </w:r>
      <w:r w:rsidRPr="002A120B">
        <w:rPr>
          <w:lang w:val="es-ES"/>
        </w:rPr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Haas, Willi, </w:t>
      </w:r>
      <w:proofErr w:type="spellStart"/>
      <w:r w:rsidRPr="002A120B">
        <w:t>Fridolin</w:t>
      </w:r>
      <w:proofErr w:type="spellEnd"/>
      <w:r w:rsidRPr="002A120B">
        <w:t xml:space="preserve"> </w:t>
      </w:r>
      <w:proofErr w:type="spellStart"/>
      <w:r w:rsidRPr="002A120B">
        <w:t>Krausmann</w:t>
      </w:r>
      <w:proofErr w:type="spellEnd"/>
      <w:r w:rsidRPr="002A120B">
        <w:t xml:space="preserve">, Dominik </w:t>
      </w:r>
      <w:proofErr w:type="spellStart"/>
      <w:r w:rsidRPr="002A120B">
        <w:t>Wiedenhofer</w:t>
      </w:r>
      <w:proofErr w:type="spellEnd"/>
      <w:r w:rsidRPr="002A120B">
        <w:t xml:space="preserve">, and Markus Heinz. 2015. “How Circular Is the Global Economy?: An Assessment of Material Flows, Waste Production, and Recycling in the European Union and the World in 2005.” </w:t>
      </w:r>
      <w:r w:rsidRPr="002A120B">
        <w:rPr>
          <w:i/>
          <w:iCs/>
        </w:rPr>
        <w:t>Journal of Industrial Ecology</w:t>
      </w:r>
      <w:r w:rsidRPr="002A120B">
        <w:t xml:space="preserve"> 19(5): 765–77.</w:t>
      </w:r>
      <w:r w:rsidR="00E30D61" w:rsidRPr="002A120B">
        <w:t xml:space="preserve"> </w:t>
      </w:r>
      <w:hyperlink r:id="rId300" w:history="1">
        <w:r w:rsidR="00E30D61" w:rsidRPr="002A120B">
          <w:rPr>
            <w:rStyle w:val="Hipercze"/>
          </w:rPr>
          <w:t>https://doi.org/10.1111/jiec.12244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, and Hug March. 2015. “Imaginaries of Hope: The Utopianism of Degrowth.” </w:t>
      </w:r>
      <w:r w:rsidRPr="002A120B">
        <w:rPr>
          <w:i/>
          <w:iCs/>
        </w:rPr>
        <w:t>Annals of the Association of American Geographers</w:t>
      </w:r>
      <w:r w:rsidRPr="002A120B">
        <w:t xml:space="preserve"> 105(2): 360–68.</w:t>
      </w:r>
      <w:r w:rsidR="00E30D61" w:rsidRPr="002A120B">
        <w:t xml:space="preserve"> </w:t>
      </w:r>
      <w:hyperlink r:id="rId301" w:history="1">
        <w:r w:rsidR="00E30D61" w:rsidRPr="002A120B">
          <w:rPr>
            <w:rStyle w:val="Hipercze"/>
          </w:rPr>
          <w:t>https://doi.org/10.1080/00045608.2014.973803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Koch, Max. 2015. “Climate Change, Capitalism and Degrowth Trajectories to a Global Steady-State Economy.” </w:t>
      </w:r>
      <w:r w:rsidRPr="002A120B">
        <w:rPr>
          <w:i/>
          <w:iCs/>
        </w:rPr>
        <w:t>International Critical Thought</w:t>
      </w:r>
      <w:r w:rsidRPr="002A120B">
        <w:t xml:space="preserve"> 5(4): 439–52.</w:t>
      </w:r>
      <w:r w:rsidR="00E30D61" w:rsidRPr="002A120B">
        <w:t xml:space="preserve"> </w:t>
      </w:r>
      <w:hyperlink r:id="rId302" w:history="1">
        <w:r w:rsidR="00E30D61" w:rsidRPr="002A120B">
          <w:rPr>
            <w:rStyle w:val="Hipercze"/>
          </w:rPr>
          <w:t>https://doi.org/10.1080/21598282.2015.1102078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ostakis</w:t>
      </w:r>
      <w:proofErr w:type="spellEnd"/>
      <w:r w:rsidRPr="002A120B">
        <w:t xml:space="preserve">, Vasilis, Vasilis </w:t>
      </w:r>
      <w:proofErr w:type="spellStart"/>
      <w:r w:rsidRPr="002A120B">
        <w:t>Niaros</w:t>
      </w:r>
      <w:proofErr w:type="spellEnd"/>
      <w:r w:rsidRPr="002A120B">
        <w:t xml:space="preserve">, George </w:t>
      </w:r>
      <w:proofErr w:type="spellStart"/>
      <w:r w:rsidRPr="002A120B">
        <w:t>Dafermos</w:t>
      </w:r>
      <w:proofErr w:type="spellEnd"/>
      <w:r w:rsidRPr="002A120B">
        <w:t xml:space="preserve">, and Michel </w:t>
      </w:r>
      <w:proofErr w:type="spellStart"/>
      <w:r w:rsidRPr="002A120B">
        <w:t>Bauwens</w:t>
      </w:r>
      <w:proofErr w:type="spellEnd"/>
      <w:r w:rsidRPr="002A120B">
        <w:t xml:space="preserve">. 2015. “Design Global, Manufacture Local: Exploring the Contours of an Emerging Productive Model.” </w:t>
      </w:r>
      <w:r w:rsidRPr="002A120B">
        <w:rPr>
          <w:i/>
          <w:iCs/>
        </w:rPr>
        <w:t>Futures</w:t>
      </w:r>
      <w:r w:rsidRPr="002A120B">
        <w:t xml:space="preserve"> 73: 126–35. </w:t>
      </w:r>
      <w:hyperlink r:id="rId303" w:history="1">
        <w:r w:rsidRPr="002A120B">
          <w:rPr>
            <w:rStyle w:val="Hipercze"/>
          </w:rPr>
          <w:t>http://dx.doi.org/10.1016/j.futures.2015.09.001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unze</w:t>
      </w:r>
      <w:proofErr w:type="spellEnd"/>
      <w:r w:rsidRPr="002A120B">
        <w:t xml:space="preserve">, Conrad, and </w:t>
      </w:r>
      <w:proofErr w:type="spellStart"/>
      <w:r w:rsidRPr="002A120B">
        <w:t>Sören</w:t>
      </w:r>
      <w:proofErr w:type="spellEnd"/>
      <w:r w:rsidRPr="002A120B">
        <w:t xml:space="preserve"> Becker. 2015. “Collective Ownership in Renewable Energy and Opportunities for Sustainable Degrowth.” </w:t>
      </w:r>
      <w:r w:rsidRPr="002A120B">
        <w:rPr>
          <w:i/>
          <w:iCs/>
        </w:rPr>
        <w:t>Sustainability Science</w:t>
      </w:r>
      <w:r w:rsidRPr="002A120B">
        <w:t xml:space="preserve"> 10(3): 425–37.</w:t>
      </w:r>
      <w:r w:rsidR="00E30D61" w:rsidRPr="002A120B">
        <w:t xml:space="preserve"> </w:t>
      </w:r>
      <w:hyperlink r:id="rId304" w:history="1">
        <w:r w:rsidR="00E30D61" w:rsidRPr="002A120B">
          <w:rPr>
            <w:rStyle w:val="Hipercze"/>
          </w:rPr>
          <w:t>https://doi.org/10.1007/s11625-015-0301-0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O’Neill, Daniel W. 2015. “The Proximity of Nations to a Socially Sustainable Steady-State Economy.” </w:t>
      </w:r>
      <w:r w:rsidRPr="002A120B">
        <w:rPr>
          <w:i/>
          <w:iCs/>
        </w:rPr>
        <w:t>Journal of Cleaner Production</w:t>
      </w:r>
      <w:r w:rsidRPr="002A120B">
        <w:t xml:space="preserve"> 108: 1213–31. </w:t>
      </w:r>
      <w:hyperlink r:id="rId305" w:history="1">
        <w:r w:rsidRPr="002A120B">
          <w:rPr>
            <w:rStyle w:val="Hipercze"/>
          </w:rPr>
          <w:t>http://dx.doi.org/10.1016/j.jclepro.2015.07.116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O’Rourke, Dara, and </w:t>
      </w:r>
      <w:proofErr w:type="spellStart"/>
      <w:r w:rsidRPr="002A120B">
        <w:t>Niklas</w:t>
      </w:r>
      <w:proofErr w:type="spellEnd"/>
      <w:r w:rsidRPr="002A120B">
        <w:t xml:space="preserve"> </w:t>
      </w:r>
      <w:proofErr w:type="spellStart"/>
      <w:r w:rsidRPr="002A120B">
        <w:t>Lollo</w:t>
      </w:r>
      <w:proofErr w:type="spellEnd"/>
      <w:r w:rsidRPr="002A120B">
        <w:t xml:space="preserve">. 2015. “Transforming Consumption: From Decoupling, to </w:t>
      </w:r>
      <w:proofErr w:type="spellStart"/>
      <w:r w:rsidRPr="002A120B">
        <w:t>Behavior</w:t>
      </w:r>
      <w:proofErr w:type="spellEnd"/>
      <w:r w:rsidRPr="002A120B">
        <w:t xml:space="preserve"> Change, to System Changes for Sustainable Consumption.” </w:t>
      </w:r>
      <w:r w:rsidRPr="002A120B">
        <w:rPr>
          <w:i/>
          <w:iCs/>
        </w:rPr>
        <w:t>Annual Review of Environment and Resources</w:t>
      </w:r>
      <w:r w:rsidRPr="002A120B">
        <w:t xml:space="preserve"> 40: 233–59.</w:t>
      </w:r>
      <w:r w:rsidR="00E30D61" w:rsidRPr="002A120B">
        <w:t xml:space="preserve"> </w:t>
      </w:r>
      <w:hyperlink r:id="rId306" w:history="1">
        <w:r w:rsidR="00E30D61" w:rsidRPr="002A120B">
          <w:rPr>
            <w:rStyle w:val="Hipercze"/>
          </w:rPr>
          <w:t>https://doi.org/10.1146/annurev-environ-102014-021224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Pappas, Eric, Jesse Pappas, and Devon Sweeney. 2015. “Walking the Walk: Conceptual Foundations of the Sustainable Personality.” </w:t>
      </w:r>
      <w:r w:rsidRPr="002A120B">
        <w:rPr>
          <w:i/>
          <w:iCs/>
        </w:rPr>
        <w:t>Journal of Cleaner Production</w:t>
      </w:r>
      <w:r w:rsidRPr="002A120B">
        <w:t xml:space="preserve"> 86: 323–34. </w:t>
      </w:r>
      <w:hyperlink r:id="rId307" w:history="1">
        <w:r w:rsidRPr="002A120B">
          <w:rPr>
            <w:rStyle w:val="Hipercze"/>
          </w:rPr>
          <w:t>http://dx.doi.org/10.1016/j.jclepro.2014.08.077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Schmelzer</w:t>
      </w:r>
      <w:proofErr w:type="spellEnd"/>
      <w:r w:rsidRPr="002A120B">
        <w:t xml:space="preserve">, Matthias. 2015. “The Growth Paradigm: History, Hegemony, and the Contested Making of Economic </w:t>
      </w:r>
      <w:proofErr w:type="spellStart"/>
      <w:r w:rsidRPr="002A120B">
        <w:t>Growthmanship</w:t>
      </w:r>
      <w:proofErr w:type="spellEnd"/>
      <w:r w:rsidRPr="002A120B">
        <w:t xml:space="preserve">.” </w:t>
      </w:r>
      <w:r w:rsidRPr="002A120B">
        <w:rPr>
          <w:i/>
          <w:iCs/>
        </w:rPr>
        <w:t>Ecological Economics</w:t>
      </w:r>
      <w:r w:rsidRPr="002A120B">
        <w:t xml:space="preserve"> 118: 262–71. </w:t>
      </w:r>
      <w:hyperlink r:id="rId308" w:history="1">
        <w:r w:rsidRPr="002A120B">
          <w:rPr>
            <w:rStyle w:val="Hipercze"/>
          </w:rPr>
          <w:t>http://dx.doi.org/10.1016/j.ecolecon.2015.07.029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Schramski</w:t>
      </w:r>
      <w:proofErr w:type="spellEnd"/>
      <w:r w:rsidRPr="002A120B">
        <w:t xml:space="preserve">, John R., David K. </w:t>
      </w:r>
      <w:proofErr w:type="spellStart"/>
      <w:r w:rsidRPr="002A120B">
        <w:t>Gattie</w:t>
      </w:r>
      <w:proofErr w:type="spellEnd"/>
      <w:r w:rsidRPr="002A120B">
        <w:t xml:space="preserve">, and James H. Brown. 2015. “Human Domination of the Biosphere: Rapid Discharge of the Earth-Space Battery Foretells the Future of Humankind.” </w:t>
      </w:r>
      <w:r w:rsidRPr="002A120B">
        <w:rPr>
          <w:i/>
          <w:iCs/>
        </w:rPr>
        <w:t>Proceedings of the National Academy of Sciences of the United States of America</w:t>
      </w:r>
      <w:r w:rsidRPr="002A120B">
        <w:t xml:space="preserve"> 112(31): 9511–17.</w:t>
      </w:r>
      <w:r w:rsidR="00E30D61" w:rsidRPr="002A120B">
        <w:t xml:space="preserve"> </w:t>
      </w:r>
      <w:hyperlink r:id="rId309" w:history="1">
        <w:r w:rsidR="00E30D61" w:rsidRPr="002A120B">
          <w:rPr>
            <w:rStyle w:val="Hipercze"/>
          </w:rPr>
          <w:t>https://doi.org/10.1073/pnas.1508353112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Spash</w:t>
      </w:r>
      <w:proofErr w:type="spellEnd"/>
      <w:r w:rsidRPr="002A120B">
        <w:t xml:space="preserve">, Clive L. 2015. “The Future Post-Growth Society.” </w:t>
      </w:r>
      <w:r w:rsidRPr="002A120B">
        <w:rPr>
          <w:i/>
          <w:iCs/>
        </w:rPr>
        <w:t>Development and Change</w:t>
      </w:r>
      <w:r w:rsidRPr="002A120B">
        <w:t xml:space="preserve"> 46(2): 366–80.</w:t>
      </w:r>
      <w:r w:rsidR="00E30D61" w:rsidRPr="002A120B">
        <w:t xml:space="preserve"> </w:t>
      </w:r>
      <w:hyperlink r:id="rId310" w:history="1">
        <w:r w:rsidR="00E30D61" w:rsidRPr="002A120B">
          <w:rPr>
            <w:rStyle w:val="Hipercze"/>
          </w:rPr>
          <w:t>https://doi.org/10.1111/dech.12152</w:t>
        </w:r>
      </w:hyperlink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lastRenderedPageBreak/>
        <w:t>Stigson</w:t>
      </w:r>
      <w:proofErr w:type="spellEnd"/>
      <w:r w:rsidRPr="002A120B">
        <w:t xml:space="preserve">, </w:t>
      </w:r>
      <w:proofErr w:type="spellStart"/>
      <w:r w:rsidRPr="002A120B">
        <w:t>Björn</w:t>
      </w:r>
      <w:proofErr w:type="spellEnd"/>
      <w:r w:rsidRPr="002A120B">
        <w:t xml:space="preserve">, and Peter </w:t>
      </w:r>
      <w:proofErr w:type="spellStart"/>
      <w:r w:rsidRPr="002A120B">
        <w:t>Stigson</w:t>
      </w:r>
      <w:proofErr w:type="spellEnd"/>
      <w:r w:rsidRPr="002A120B">
        <w:t xml:space="preserve">. 2015. “A Future Resource and Pollution Constrained World-An Agenda for a New Partnership between Business, Governments and Academia.” </w:t>
      </w:r>
      <w:r w:rsidRPr="002A120B">
        <w:rPr>
          <w:i/>
          <w:iCs/>
        </w:rPr>
        <w:t>Technological Forecasting and Social Change</w:t>
      </w:r>
      <w:r w:rsidRPr="002A120B">
        <w:t xml:space="preserve"> 98: 255–59. </w:t>
      </w:r>
      <w:hyperlink r:id="rId311" w:history="1">
        <w:r w:rsidRPr="002A120B">
          <w:rPr>
            <w:rStyle w:val="Hipercze"/>
          </w:rPr>
          <w:t>http://dx.doi.org/10.1016/j.techfore.2015.05.010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Vega </w:t>
      </w:r>
      <w:proofErr w:type="spellStart"/>
      <w:r w:rsidRPr="002A120B">
        <w:t>Ugalde</w:t>
      </w:r>
      <w:proofErr w:type="spellEnd"/>
      <w:r w:rsidRPr="002A120B">
        <w:t>, Silvia. 2015. “</w:t>
      </w:r>
      <w:proofErr w:type="spellStart"/>
      <w:r w:rsidRPr="002A120B">
        <w:t>Sumak</w:t>
      </w:r>
      <w:proofErr w:type="spellEnd"/>
      <w:r w:rsidRPr="002A120B">
        <w:t xml:space="preserve"> </w:t>
      </w:r>
      <w:proofErr w:type="spellStart"/>
      <w:r w:rsidRPr="002A120B">
        <w:t>Kawsay</w:t>
      </w:r>
      <w:proofErr w:type="spellEnd"/>
      <w:r w:rsidRPr="002A120B">
        <w:t xml:space="preserve">, Feminisms and Post-Growth: Linkages to Imagine New Utopias.” </w:t>
      </w:r>
      <w:proofErr w:type="spellStart"/>
      <w:r w:rsidRPr="002A120B">
        <w:rPr>
          <w:i/>
          <w:iCs/>
        </w:rPr>
        <w:t>Alternautas</w:t>
      </w:r>
      <w:proofErr w:type="spellEnd"/>
      <w:r w:rsidRPr="002A120B">
        <w:t xml:space="preserve"> 2(1): 88–100.</w:t>
      </w:r>
      <w:r w:rsidR="00E30D61" w:rsidRPr="002A120B">
        <w:t xml:space="preserve"> </w:t>
      </w:r>
      <w:hyperlink r:id="rId312" w:history="1">
        <w:r w:rsidR="00E30D61" w:rsidRPr="002A120B">
          <w:rPr>
            <w:rStyle w:val="Hipercze"/>
          </w:rPr>
          <w:t>http://www.alternautas.net/blog/2015/7/4/sumak-kawsay-feminisms-and-post-growth-linkages-to-imagine-new-utopias</w:t>
        </w:r>
      </w:hyperlink>
      <w:r w:rsidR="00E30D61" w:rsidRPr="002A120B">
        <w:t xml:space="preserve"> </w:t>
      </w:r>
      <w:r w:rsidRPr="002A120B">
        <w:t xml:space="preserve"> </w:t>
      </w:r>
      <w:r w:rsidR="00E30D61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>Woodward, David. 2015. “</w:t>
      </w:r>
      <w:proofErr w:type="spellStart"/>
      <w:r w:rsidRPr="002A120B">
        <w:t>Incrementum</w:t>
      </w:r>
      <w:proofErr w:type="spellEnd"/>
      <w:r w:rsidRPr="002A120B">
        <w:t xml:space="preserve"> Ad Absurdum: Global Growth, Inequality and Poverty Eradication in a Carbon-Constrained World.” </w:t>
      </w:r>
      <w:r w:rsidRPr="002A120B">
        <w:rPr>
          <w:i/>
          <w:iCs/>
        </w:rPr>
        <w:t>World Economic Review</w:t>
      </w:r>
      <w:r w:rsidRPr="002A120B">
        <w:t xml:space="preserve"> (4): 43–62.</w:t>
      </w:r>
      <w:r w:rsidR="00E30D61" w:rsidRPr="002A120B">
        <w:t xml:space="preserve"> </w:t>
      </w:r>
      <w:hyperlink r:id="rId313" w:history="1">
        <w:r w:rsidR="002A120B" w:rsidRPr="002A120B">
          <w:rPr>
            <w:rStyle w:val="Hipercze"/>
          </w:rPr>
          <w:t>http://wer.worldeconomicsassociation.org/files/WEA-WER-4-Woodward.pdf</w:t>
        </w:r>
      </w:hyperlink>
      <w:r w:rsidR="002A120B" w:rsidRPr="002A120B">
        <w:t xml:space="preserve"> </w:t>
      </w:r>
    </w:p>
    <w:p w:rsidR="005341E9" w:rsidRPr="002A120B" w:rsidRDefault="005341E9" w:rsidP="001E176B">
      <w:pPr>
        <w:pStyle w:val="NormalnyWeb"/>
        <w:jc w:val="center"/>
        <w:rPr>
          <w:b/>
        </w:rPr>
      </w:pPr>
      <w:r w:rsidRPr="002A120B">
        <w:rPr>
          <w:b/>
        </w:rPr>
        <w:t>2014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Andreoni</w:t>
      </w:r>
      <w:proofErr w:type="spellEnd"/>
      <w:r w:rsidRPr="002A120B">
        <w:t xml:space="preserve">, V., and S. </w:t>
      </w:r>
      <w:proofErr w:type="spellStart"/>
      <w:r w:rsidRPr="002A120B">
        <w:t>Galmarini</w:t>
      </w:r>
      <w:proofErr w:type="spellEnd"/>
      <w:r w:rsidRPr="002A120B">
        <w:t xml:space="preserve">. 2014. “How to Increase Well-Being in a Context of Degrowth.” </w:t>
      </w:r>
      <w:r w:rsidRPr="002A120B">
        <w:rPr>
          <w:i/>
          <w:iCs/>
        </w:rPr>
        <w:t>Futures</w:t>
      </w:r>
      <w:r w:rsidRPr="002A120B">
        <w:t xml:space="preserve"> 55: 78–89. </w:t>
      </w:r>
      <w:hyperlink r:id="rId314" w:history="1">
        <w:r w:rsidRPr="002A120B">
          <w:rPr>
            <w:rStyle w:val="Hipercze"/>
          </w:rPr>
          <w:t>http://dx.doi.org/10.1016/j.futures.2013.10.021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  <w:rPr>
          <w:lang w:val="es-ES"/>
        </w:rPr>
      </w:pPr>
      <w:proofErr w:type="spellStart"/>
      <w:r w:rsidRPr="002A120B">
        <w:t>Andriotis</w:t>
      </w:r>
      <w:proofErr w:type="spellEnd"/>
      <w:r w:rsidRPr="002A120B">
        <w:t xml:space="preserve">, Konstantinos. 2014. “Tourism Development and the Degrowth Paradigm.” </w:t>
      </w:r>
      <w:r w:rsidRPr="002A120B">
        <w:rPr>
          <w:i/>
          <w:iCs/>
          <w:lang w:val="es-ES"/>
        </w:rPr>
        <w:t>Turističko poslovanje</w:t>
      </w:r>
      <w:r w:rsidRPr="002A120B">
        <w:rPr>
          <w:lang w:val="es-ES"/>
        </w:rPr>
        <w:t xml:space="preserve"> (13): 37–46. </w:t>
      </w:r>
      <w:r w:rsidRPr="002A120B">
        <w:rPr>
          <w:lang w:val="es-ES"/>
        </w:rPr>
        <w:fldChar w:fldCharType="begin"/>
      </w:r>
      <w:r w:rsidRPr="002A120B">
        <w:rPr>
          <w:lang w:val="es-ES"/>
        </w:rPr>
        <w:instrText xml:space="preserve"> HYPERLINK "http://scindeks.ceon.rs/Article.aspx?artid=0354-30991413037A" </w:instrText>
      </w:r>
      <w:r w:rsidRPr="002A120B">
        <w:rPr>
          <w:lang w:val="es-ES"/>
        </w:rPr>
        <w:fldChar w:fldCharType="separate"/>
      </w:r>
      <w:r w:rsidRPr="002A120B">
        <w:rPr>
          <w:rStyle w:val="Hipercze"/>
          <w:lang w:val="es-ES"/>
        </w:rPr>
        <w:t>http://scindeks.ceon.rs/Article.aspx?artid=0354-30991413037A</w:t>
      </w:r>
      <w:r w:rsidRPr="002A120B">
        <w:rPr>
          <w:lang w:val="es-ES"/>
        </w:rPr>
        <w:fldChar w:fldCharType="end"/>
      </w:r>
      <w:r w:rsidRPr="002A120B">
        <w:rPr>
          <w:lang w:val="es-ES"/>
        </w:rPr>
        <w:t xml:space="preserve">.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Bauhardt</w:t>
      </w:r>
      <w:proofErr w:type="spellEnd"/>
      <w:r w:rsidRPr="002A120B">
        <w:t xml:space="preserve">, Christine. 2014. “Solutions to the Crisis? The Green New Deal, Degrowth, and the Solidarity Economy: Alternatives to the Capitalist Growth Economy from an Ecofeminist Economics Perspective.” </w:t>
      </w:r>
      <w:r w:rsidRPr="002A120B">
        <w:rPr>
          <w:i/>
          <w:iCs/>
        </w:rPr>
        <w:t>Ecological Economics</w:t>
      </w:r>
      <w:r w:rsidRPr="002A120B">
        <w:t xml:space="preserve"> 102: 60–68. </w:t>
      </w:r>
      <w:hyperlink r:id="rId315" w:history="1">
        <w:r w:rsidRPr="002A120B">
          <w:rPr>
            <w:rStyle w:val="Hipercze"/>
          </w:rPr>
          <w:t>http://dx.doi.org/10.1016/j.ecolecon.2014.03.015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Beja, Edsel L. 2014. “Income Growth and Happiness: Reassessment of the </w:t>
      </w:r>
      <w:proofErr w:type="spellStart"/>
      <w:r w:rsidRPr="002A120B">
        <w:t>Easterlin</w:t>
      </w:r>
      <w:proofErr w:type="spellEnd"/>
      <w:r w:rsidRPr="002A120B">
        <w:t xml:space="preserve"> Paradox.” </w:t>
      </w:r>
      <w:r w:rsidRPr="002A120B">
        <w:rPr>
          <w:i/>
          <w:iCs/>
        </w:rPr>
        <w:t>International Review of Economics</w:t>
      </w:r>
      <w:r w:rsidRPr="002A120B">
        <w:t xml:space="preserve"> 61(4): 329–46.</w:t>
      </w:r>
      <w:r w:rsidR="008673EB" w:rsidRPr="002A120B">
        <w:t xml:space="preserve"> </w:t>
      </w:r>
      <w:hyperlink r:id="rId316" w:history="1">
        <w:r w:rsidR="008673EB" w:rsidRPr="002A120B">
          <w:rPr>
            <w:rStyle w:val="Hipercze"/>
          </w:rPr>
          <w:t>https://mpra.ub.uni-muenchen.de/101075/</w:t>
        </w:r>
      </w:hyperlink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Bossy, Sophie. 2014. “The Utopias of Political Consumerism: The Search of Alternatives to Mass Consumption.” </w:t>
      </w:r>
      <w:r w:rsidRPr="002A120B">
        <w:rPr>
          <w:i/>
          <w:iCs/>
        </w:rPr>
        <w:t>Journal of Consumer Culture</w:t>
      </w:r>
      <w:r w:rsidRPr="002A120B">
        <w:t xml:space="preserve"> 14(2): 179–98.</w:t>
      </w:r>
      <w:r w:rsidR="008673EB" w:rsidRPr="002A120B">
        <w:t xml:space="preserve"> </w:t>
      </w:r>
      <w:hyperlink r:id="rId317" w:history="1">
        <w:r w:rsidR="008673EB" w:rsidRPr="002A120B">
          <w:rPr>
            <w:rStyle w:val="Hipercze"/>
          </w:rPr>
          <w:t>https://doi.org/10.1177/1469540514526238</w:t>
        </w:r>
      </w:hyperlink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Buch</w:t>
      </w:r>
      <w:proofErr w:type="spellEnd"/>
      <w:r w:rsidRPr="002A120B">
        <w:t xml:space="preserve">-Hansen, Hubert. 2014. “Capitalist Diversity and De-Growth Trajectories to Steady-State Economies.” </w:t>
      </w:r>
      <w:r w:rsidRPr="002A120B">
        <w:rPr>
          <w:i/>
          <w:iCs/>
        </w:rPr>
        <w:t>Ecological Economics</w:t>
      </w:r>
      <w:r w:rsidRPr="002A120B">
        <w:t xml:space="preserve"> 106: 167–73. </w:t>
      </w:r>
      <w:hyperlink r:id="rId318" w:history="1">
        <w:r w:rsidRPr="002A120B">
          <w:rPr>
            <w:rStyle w:val="Hipercze"/>
          </w:rPr>
          <w:t>http://dx.doi.org/10.1016/j.ecolecon.2014.07.030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Canavan, B. 2014. “Sustainable Tourism: Development, Decline and de-Growth. Management Issues from the Isle of Man.” </w:t>
      </w:r>
      <w:r w:rsidRPr="002A120B">
        <w:rPr>
          <w:i/>
          <w:iCs/>
        </w:rPr>
        <w:t>Journal of Sustainable Tourism</w:t>
      </w:r>
      <w:r w:rsidRPr="002A120B">
        <w:t xml:space="preserve"> 22(1): 127–47.</w:t>
      </w:r>
      <w:r w:rsidR="008673EB" w:rsidRPr="002A120B">
        <w:t xml:space="preserve"> </w:t>
      </w:r>
      <w:hyperlink r:id="rId319" w:history="1">
        <w:r w:rsidR="008673EB" w:rsidRPr="002A120B">
          <w:rPr>
            <w:rStyle w:val="Hipercze"/>
          </w:rPr>
          <w:t>https://doi.org/10.1080/09669582.2013.819876</w:t>
        </w:r>
      </w:hyperlink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Figge</w:t>
      </w:r>
      <w:proofErr w:type="spellEnd"/>
      <w:r w:rsidRPr="002A120B">
        <w:t xml:space="preserve">, Frank, William Young, and Ralf </w:t>
      </w:r>
      <w:proofErr w:type="spellStart"/>
      <w:r w:rsidRPr="002A120B">
        <w:t>Barkemeyer</w:t>
      </w:r>
      <w:proofErr w:type="spellEnd"/>
      <w:r w:rsidRPr="002A120B">
        <w:t xml:space="preserve">. 2014. “Sufficiency or Efficiency to Achieve Lower Resource Consumption and Emissions? The Role of the Rebound Effect.” </w:t>
      </w:r>
      <w:r w:rsidRPr="002A120B">
        <w:rPr>
          <w:i/>
          <w:iCs/>
        </w:rPr>
        <w:t>Journal of Cleaner Production</w:t>
      </w:r>
      <w:r w:rsidRPr="002A120B">
        <w:t xml:space="preserve"> 69: 216–24.</w:t>
      </w:r>
      <w:r w:rsidR="00BA4975" w:rsidRPr="002A120B">
        <w:t xml:space="preserve"> </w:t>
      </w:r>
      <w:hyperlink r:id="rId320" w:history="1">
        <w:r w:rsidR="00BA4975" w:rsidRPr="002A120B">
          <w:rPr>
            <w:rStyle w:val="Hipercze"/>
          </w:rPr>
          <w:t>https://doi.org/10.1016/j.jclepro.2014.01.031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lastRenderedPageBreak/>
        <w:t xml:space="preserve">Garnett, Tara. 2014. “Three Perspectives on Sustainable Food Security: Efficiency, Demand Restraint, Food System Transformation. What Role for Life Cycle Assessment?” </w:t>
      </w:r>
      <w:r w:rsidRPr="002A120B">
        <w:rPr>
          <w:i/>
          <w:iCs/>
        </w:rPr>
        <w:t>Journal of Cleaner Production</w:t>
      </w:r>
      <w:r w:rsidRPr="002A120B">
        <w:t xml:space="preserve"> 73: 10–18. </w:t>
      </w:r>
      <w:hyperlink r:id="rId321" w:history="1">
        <w:r w:rsidRPr="002A120B">
          <w:rPr>
            <w:rStyle w:val="Hipercze"/>
          </w:rPr>
          <w:t>http://dx.doi.org/10.1016/j.jclepro.2013.07.045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Goldsmith, Ronald E, </w:t>
      </w:r>
      <w:proofErr w:type="spellStart"/>
      <w:r w:rsidRPr="002A120B">
        <w:t>Leisa</w:t>
      </w:r>
      <w:proofErr w:type="spellEnd"/>
      <w:r w:rsidRPr="002A120B">
        <w:t xml:space="preserve"> </w:t>
      </w:r>
      <w:proofErr w:type="spellStart"/>
      <w:r w:rsidRPr="002A120B">
        <w:t>Reinecke</w:t>
      </w:r>
      <w:proofErr w:type="spellEnd"/>
      <w:r w:rsidRPr="002A120B">
        <w:t xml:space="preserve">, and Ronald A Clark. 2014. “The </w:t>
      </w:r>
      <w:proofErr w:type="spellStart"/>
      <w:r w:rsidRPr="002A120B">
        <w:t>Etiology</w:t>
      </w:r>
      <w:proofErr w:type="spellEnd"/>
      <w:r w:rsidRPr="002A120B">
        <w:t xml:space="preserve"> of the Frugal Consumer.” </w:t>
      </w:r>
      <w:r w:rsidRPr="002A120B">
        <w:rPr>
          <w:i/>
          <w:iCs/>
        </w:rPr>
        <w:t>Journal of Retailing and Consumer Services</w:t>
      </w:r>
      <w:r w:rsidRPr="002A120B">
        <w:t xml:space="preserve"> 21(2): 175–84. </w:t>
      </w:r>
      <w:hyperlink r:id="rId322" w:history="1">
        <w:r w:rsidRPr="002A120B">
          <w:rPr>
            <w:rStyle w:val="Hipercze"/>
          </w:rPr>
          <w:t>http://dx.doi.org/10.1016/j.jretconser.2013.11.005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Hauser, Oliver P., David G. Rand, Alexander </w:t>
      </w:r>
      <w:proofErr w:type="spellStart"/>
      <w:r w:rsidRPr="002A120B">
        <w:t>Peysakhovich</w:t>
      </w:r>
      <w:proofErr w:type="spellEnd"/>
      <w:r w:rsidRPr="002A120B">
        <w:t xml:space="preserve">, and Martin A. Nowak. 2014. “Cooperating with the Future.” </w:t>
      </w:r>
      <w:r w:rsidRPr="002A120B">
        <w:rPr>
          <w:i/>
          <w:iCs/>
        </w:rPr>
        <w:t>Nature</w:t>
      </w:r>
      <w:r w:rsidRPr="002A120B">
        <w:t xml:space="preserve"> 511(7508): 220–23. </w:t>
      </w:r>
      <w:hyperlink r:id="rId323" w:history="1">
        <w:r w:rsidRPr="002A120B">
          <w:rPr>
            <w:rStyle w:val="Hipercze"/>
          </w:rPr>
          <w:t>http://dx.doi.org/10.1038/nature13530</w:t>
        </w:r>
      </w:hyperlink>
      <w:r w:rsidRPr="002A120B">
        <w:t xml:space="preserve">. </w:t>
      </w:r>
    </w:p>
    <w:p w:rsidR="005341E9" w:rsidRPr="002A120B" w:rsidRDefault="005341E9" w:rsidP="005341E9">
      <w:pPr>
        <w:pStyle w:val="NormalnyWeb"/>
      </w:pPr>
      <w:r w:rsidRPr="002A120B">
        <w:t xml:space="preserve">Kothari, Ashish, Federico </w:t>
      </w:r>
      <w:proofErr w:type="spellStart"/>
      <w:r w:rsidRPr="002A120B">
        <w:t>Demaria</w:t>
      </w:r>
      <w:proofErr w:type="spellEnd"/>
      <w:r w:rsidRPr="002A120B">
        <w:t>, and Alberto Acosta. 2014. “</w:t>
      </w:r>
      <w:proofErr w:type="spellStart"/>
      <w:r w:rsidRPr="002A120B">
        <w:t>Buen</w:t>
      </w:r>
      <w:proofErr w:type="spellEnd"/>
      <w:r w:rsidRPr="002A120B">
        <w:t xml:space="preserve"> </w:t>
      </w:r>
      <w:proofErr w:type="spellStart"/>
      <w:r w:rsidRPr="002A120B">
        <w:t>Vivir</w:t>
      </w:r>
      <w:proofErr w:type="spellEnd"/>
      <w:r w:rsidRPr="002A120B">
        <w:t xml:space="preserve">, Degrowth and Ecological </w:t>
      </w:r>
      <w:proofErr w:type="spellStart"/>
      <w:r w:rsidRPr="002A120B">
        <w:t>Swaraj</w:t>
      </w:r>
      <w:proofErr w:type="spellEnd"/>
      <w:r w:rsidRPr="002A120B">
        <w:t xml:space="preserve">: Alternatives to Sustainable Development and the Green Economy.” </w:t>
      </w:r>
      <w:r w:rsidRPr="002A120B">
        <w:rPr>
          <w:i/>
          <w:iCs/>
        </w:rPr>
        <w:t>Development</w:t>
      </w:r>
      <w:r w:rsidRPr="002A120B">
        <w:t xml:space="preserve"> 57(3–4): 362–75.</w:t>
      </w:r>
      <w:r w:rsidR="00BA4975" w:rsidRPr="002A120B">
        <w:t xml:space="preserve"> </w:t>
      </w:r>
      <w:hyperlink r:id="rId324" w:history="1">
        <w:r w:rsidR="00BA4975" w:rsidRPr="002A120B">
          <w:rPr>
            <w:rStyle w:val="Hipercze"/>
          </w:rPr>
          <w:t>https://doi.org/10.1057/dev.2015.24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Lettenmeier</w:t>
      </w:r>
      <w:proofErr w:type="spellEnd"/>
      <w:r w:rsidRPr="002A120B">
        <w:t xml:space="preserve">, Michael, Christa </w:t>
      </w:r>
      <w:proofErr w:type="spellStart"/>
      <w:r w:rsidRPr="002A120B">
        <w:t>Liedtke</w:t>
      </w:r>
      <w:proofErr w:type="spellEnd"/>
      <w:r w:rsidRPr="002A120B">
        <w:t xml:space="preserve">, and Holger </w:t>
      </w:r>
      <w:proofErr w:type="spellStart"/>
      <w:r w:rsidRPr="002A120B">
        <w:t>Rohn</w:t>
      </w:r>
      <w:proofErr w:type="spellEnd"/>
      <w:r w:rsidRPr="002A120B">
        <w:t xml:space="preserve">. 2014. “Eight Tons of Material Footprint-Suggestion for a Resource Cap for Household Consumption in Finland.” </w:t>
      </w:r>
      <w:r w:rsidRPr="002A120B">
        <w:rPr>
          <w:i/>
          <w:iCs/>
        </w:rPr>
        <w:t>Resources</w:t>
      </w:r>
      <w:r w:rsidRPr="002A120B">
        <w:t xml:space="preserve"> 3(3): 488–515.</w:t>
      </w:r>
      <w:r w:rsidR="00BA4975" w:rsidRPr="002A120B">
        <w:t xml:space="preserve"> </w:t>
      </w:r>
      <w:hyperlink r:id="rId325" w:history="1">
        <w:r w:rsidR="00BA4975" w:rsidRPr="002A120B">
          <w:rPr>
            <w:rStyle w:val="Hipercze"/>
          </w:rPr>
          <w:t>https://doi.org/10.3390/resources3030488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Mölders</w:t>
      </w:r>
      <w:proofErr w:type="spellEnd"/>
      <w:r w:rsidRPr="002A120B">
        <w:t xml:space="preserve">, Tanja, Anna </w:t>
      </w:r>
      <w:proofErr w:type="spellStart"/>
      <w:r w:rsidRPr="002A120B">
        <w:t>Szumelda</w:t>
      </w:r>
      <w:proofErr w:type="spellEnd"/>
      <w:r w:rsidRPr="002A120B">
        <w:t xml:space="preserve">, and </w:t>
      </w:r>
      <w:proofErr w:type="spellStart"/>
      <w:r w:rsidRPr="002A120B">
        <w:t>Uta</w:t>
      </w:r>
      <w:proofErr w:type="spellEnd"/>
      <w:r w:rsidRPr="002A120B">
        <w:t xml:space="preserve"> von </w:t>
      </w:r>
      <w:proofErr w:type="spellStart"/>
      <w:r w:rsidRPr="002A120B">
        <w:t>Winterfeld</w:t>
      </w:r>
      <w:proofErr w:type="spellEnd"/>
      <w:r w:rsidRPr="002A120B">
        <w:t xml:space="preserve">. 2014. “Sufficiency and Subsistence - On Two Important Concepts for Sustainable Development.” </w:t>
      </w:r>
      <w:proofErr w:type="spellStart"/>
      <w:r w:rsidRPr="002A120B">
        <w:rPr>
          <w:i/>
          <w:iCs/>
        </w:rPr>
        <w:t>Problemy</w:t>
      </w:r>
      <w:proofErr w:type="spellEnd"/>
      <w:r w:rsidRPr="002A120B">
        <w:rPr>
          <w:i/>
          <w:iCs/>
        </w:rPr>
        <w:t xml:space="preserve"> </w:t>
      </w:r>
      <w:proofErr w:type="spellStart"/>
      <w:r w:rsidRPr="002A120B">
        <w:rPr>
          <w:i/>
          <w:iCs/>
        </w:rPr>
        <w:t>Ekorozwoju</w:t>
      </w:r>
      <w:proofErr w:type="spellEnd"/>
      <w:r w:rsidRPr="002A120B">
        <w:t xml:space="preserve"> 9(1): 21–27.</w:t>
      </w:r>
      <w:r w:rsidR="00BA4975" w:rsidRPr="002A120B">
        <w:t xml:space="preserve"> </w:t>
      </w:r>
      <w:hyperlink r:id="rId326" w:history="1">
        <w:r w:rsidR="00BA4975" w:rsidRPr="002A120B">
          <w:rPr>
            <w:rStyle w:val="Hipercze"/>
          </w:rPr>
          <w:t>https://core.ac.uk/download/pdf/35141552.pdf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Videira</w:t>
      </w:r>
      <w:proofErr w:type="spellEnd"/>
      <w:r w:rsidRPr="002A120B">
        <w:t xml:space="preserve">, </w:t>
      </w:r>
      <w:proofErr w:type="spellStart"/>
      <w:r w:rsidRPr="002A120B">
        <w:t>Nuno</w:t>
      </w:r>
      <w:proofErr w:type="spellEnd"/>
      <w:r w:rsidRPr="002A120B">
        <w:t xml:space="preserve">, François Schneider, </w:t>
      </w:r>
      <w:proofErr w:type="spellStart"/>
      <w:r w:rsidRPr="002A120B">
        <w:t>Filka</w:t>
      </w:r>
      <w:proofErr w:type="spellEnd"/>
      <w:r w:rsidRPr="002A120B">
        <w:t xml:space="preserve"> </w:t>
      </w:r>
      <w:proofErr w:type="spellStart"/>
      <w:r w:rsidRPr="002A120B">
        <w:t>Sekulova</w:t>
      </w:r>
      <w:proofErr w:type="spellEnd"/>
      <w:r w:rsidRPr="002A120B">
        <w:t xml:space="preserve">, and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 xml:space="preserve">. 2014. “Improving Understanding on Degrowth Pathways: An Exploratory Study Using Collaborative Causal Models.” </w:t>
      </w:r>
      <w:r w:rsidRPr="002A120B">
        <w:rPr>
          <w:i/>
          <w:iCs/>
        </w:rPr>
        <w:t>Futures</w:t>
      </w:r>
      <w:r w:rsidRPr="002A120B">
        <w:t xml:space="preserve"> 55: 58–77.</w:t>
      </w:r>
      <w:r w:rsidR="00BA4975" w:rsidRPr="002A120B">
        <w:t xml:space="preserve"> </w:t>
      </w:r>
      <w:hyperlink r:id="rId327" w:history="1">
        <w:r w:rsidR="00BA4975" w:rsidRPr="002A120B">
          <w:rPr>
            <w:rStyle w:val="Hipercze"/>
          </w:rPr>
          <w:t>https://doi.org/10.1016/j.futures.2013.11.001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Xue</w:t>
      </w:r>
      <w:proofErr w:type="spellEnd"/>
      <w:r w:rsidRPr="002A120B">
        <w:t xml:space="preserve">, </w:t>
      </w:r>
      <w:proofErr w:type="spellStart"/>
      <w:r w:rsidRPr="002A120B">
        <w:t>Jin</w:t>
      </w:r>
      <w:proofErr w:type="spellEnd"/>
      <w:r w:rsidRPr="002A120B">
        <w:t xml:space="preserve">. 2014. “Is Eco-Village/Urban Village the Future of a Degrowth Society? An Urban Planner’s Perspective.” </w:t>
      </w:r>
      <w:r w:rsidRPr="002A120B">
        <w:rPr>
          <w:i/>
          <w:iCs/>
        </w:rPr>
        <w:t>Ecological Economics</w:t>
      </w:r>
      <w:r w:rsidRPr="002A120B">
        <w:t xml:space="preserve"> 105: 130–38. </w:t>
      </w:r>
      <w:hyperlink r:id="rId328" w:history="1">
        <w:r w:rsidRPr="002A120B">
          <w:rPr>
            <w:rStyle w:val="Hipercze"/>
          </w:rPr>
          <w:t>http://dx.doi.org/10.1016/j.ecolecon.2014.06.003</w:t>
        </w:r>
      </w:hyperlink>
      <w:r w:rsidRPr="002A120B">
        <w:t xml:space="preserve">. </w:t>
      </w:r>
    </w:p>
    <w:p w:rsidR="005341E9" w:rsidRPr="002A120B" w:rsidRDefault="005341E9" w:rsidP="001E176B">
      <w:pPr>
        <w:pStyle w:val="NormalnyWeb"/>
        <w:jc w:val="center"/>
        <w:rPr>
          <w:b/>
        </w:rPr>
      </w:pPr>
      <w:r w:rsidRPr="002A120B">
        <w:rPr>
          <w:b/>
        </w:rPr>
        <w:t>2013</w:t>
      </w:r>
    </w:p>
    <w:p w:rsidR="005341E9" w:rsidRPr="002A120B" w:rsidRDefault="005341E9" w:rsidP="005341E9">
      <w:pPr>
        <w:pStyle w:val="NormalnyWeb"/>
        <w:rPr>
          <w:lang w:val="es-ES"/>
        </w:rPr>
      </w:pPr>
      <w:r w:rsidRPr="002A120B">
        <w:t xml:space="preserve">Alexander, Samuel. 2013. “Voluntary Simplicity and the Social Reconstruction of Law: Degrowth from the Grassroots Up.” </w:t>
      </w:r>
      <w:r w:rsidRPr="002A120B">
        <w:rPr>
          <w:i/>
          <w:iCs/>
          <w:lang w:val="es-ES"/>
        </w:rPr>
        <w:t>Environmental Values</w:t>
      </w:r>
      <w:r w:rsidRPr="002A120B">
        <w:rPr>
          <w:lang w:val="es-ES"/>
        </w:rPr>
        <w:t xml:space="preserve"> 22(2): 287–308.</w:t>
      </w:r>
      <w:r w:rsidR="008673EB" w:rsidRPr="002A120B">
        <w:rPr>
          <w:lang w:val="es-ES"/>
        </w:rPr>
        <w:t xml:space="preserve"> </w:t>
      </w:r>
      <w:hyperlink r:id="rId329" w:history="1">
        <w:r w:rsidR="008673EB" w:rsidRPr="002A120B">
          <w:rPr>
            <w:rStyle w:val="Hipercze"/>
            <w:lang w:val="es-ES"/>
          </w:rPr>
          <w:t>https://www.jstor.org/stable/23460982</w:t>
        </w:r>
      </w:hyperlink>
      <w:r w:rsidR="008673EB" w:rsidRPr="002A120B">
        <w:rPr>
          <w:lang w:val="es-ES"/>
        </w:rPr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Asara, Viviana, Emanuele Profumi, and Giorgos Kallis. </w:t>
      </w:r>
      <w:r w:rsidRPr="002A120B">
        <w:t xml:space="preserve">2013. “Degrowth, Democracy and Autonomy.” </w:t>
      </w:r>
      <w:r w:rsidRPr="002A120B">
        <w:rPr>
          <w:i/>
          <w:iCs/>
        </w:rPr>
        <w:t>Environmental Values</w:t>
      </w:r>
      <w:r w:rsidRPr="002A120B">
        <w:t xml:space="preserve"> 22: 217–39.</w:t>
      </w:r>
      <w:r w:rsidR="008673EB" w:rsidRPr="002A120B">
        <w:t xml:space="preserve"> </w:t>
      </w:r>
      <w:hyperlink r:id="rId330" w:history="1">
        <w:r w:rsidR="008673EB" w:rsidRPr="002A120B">
          <w:rPr>
            <w:rStyle w:val="Hipercze"/>
          </w:rPr>
          <w:t>https://www.jstor.org/stable/23460979</w:t>
        </w:r>
      </w:hyperlink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Boonstra</w:t>
      </w:r>
      <w:proofErr w:type="spellEnd"/>
      <w:r w:rsidRPr="002A120B">
        <w:t xml:space="preserve">, </w:t>
      </w:r>
      <w:proofErr w:type="spellStart"/>
      <w:r w:rsidRPr="002A120B">
        <w:t>Wiebren</w:t>
      </w:r>
      <w:proofErr w:type="spellEnd"/>
      <w:r w:rsidRPr="002A120B">
        <w:t xml:space="preserve"> J., and </w:t>
      </w:r>
      <w:proofErr w:type="spellStart"/>
      <w:r w:rsidRPr="002A120B">
        <w:t>Sofie</w:t>
      </w:r>
      <w:proofErr w:type="spellEnd"/>
      <w:r w:rsidRPr="002A120B">
        <w:t xml:space="preserve"> </w:t>
      </w:r>
      <w:proofErr w:type="spellStart"/>
      <w:r w:rsidRPr="002A120B">
        <w:t>Joosse</w:t>
      </w:r>
      <w:proofErr w:type="spellEnd"/>
      <w:r w:rsidRPr="002A120B">
        <w:t xml:space="preserve">. 2013. “The Social Dynamics of Degrowth.” </w:t>
      </w:r>
      <w:r w:rsidRPr="002A120B">
        <w:rPr>
          <w:i/>
          <w:iCs/>
        </w:rPr>
        <w:t>Environmental Values</w:t>
      </w:r>
      <w:r w:rsidRPr="002A120B">
        <w:t xml:space="preserve"> 22(2): 171–89.</w:t>
      </w:r>
      <w:r w:rsidR="008673EB" w:rsidRPr="002A120B">
        <w:t xml:space="preserve"> </w:t>
      </w:r>
      <w:hyperlink r:id="rId331" w:history="1">
        <w:r w:rsidR="008673EB" w:rsidRPr="002A120B">
          <w:rPr>
            <w:rStyle w:val="Hipercze"/>
          </w:rPr>
          <w:t>https://www.jstor.org/stable/23460977</w:t>
        </w:r>
      </w:hyperlink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Borowy</w:t>
      </w:r>
      <w:proofErr w:type="spellEnd"/>
      <w:r w:rsidRPr="002A120B">
        <w:t xml:space="preserve">, Iris. 2013. “Degrowth and Public Health in Cuba: Lessons from the Past?” </w:t>
      </w:r>
      <w:r w:rsidRPr="002A120B">
        <w:rPr>
          <w:i/>
          <w:iCs/>
        </w:rPr>
        <w:t>Journal of Cleaner Production</w:t>
      </w:r>
      <w:r w:rsidRPr="002A120B">
        <w:t xml:space="preserve"> 38: 17–26. </w:t>
      </w:r>
      <w:hyperlink r:id="rId332" w:history="1">
        <w:r w:rsidR="00BA4975" w:rsidRPr="002A120B">
          <w:rPr>
            <w:rStyle w:val="Hipercze"/>
          </w:rPr>
          <w:t>http://dx.doi.org/10.1016/j.jclepro.2011.11.057</w:t>
        </w:r>
      </w:hyperlink>
      <w:r w:rsidRPr="002A120B">
        <w:t>.</w:t>
      </w:r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Chakravarty</w:t>
      </w:r>
      <w:proofErr w:type="spellEnd"/>
      <w:r w:rsidRPr="002A120B">
        <w:t xml:space="preserve">, </w:t>
      </w:r>
      <w:proofErr w:type="spellStart"/>
      <w:r w:rsidRPr="002A120B">
        <w:t>Debalina</w:t>
      </w:r>
      <w:proofErr w:type="spellEnd"/>
      <w:r w:rsidRPr="002A120B">
        <w:t xml:space="preserve">, </w:t>
      </w:r>
      <w:proofErr w:type="spellStart"/>
      <w:r w:rsidRPr="002A120B">
        <w:t>Shyamasree</w:t>
      </w:r>
      <w:proofErr w:type="spellEnd"/>
      <w:r w:rsidRPr="002A120B">
        <w:t xml:space="preserve"> </w:t>
      </w:r>
      <w:proofErr w:type="spellStart"/>
      <w:r w:rsidRPr="002A120B">
        <w:t>Dasgupta</w:t>
      </w:r>
      <w:proofErr w:type="spellEnd"/>
      <w:r w:rsidRPr="002A120B">
        <w:t xml:space="preserve">, and </w:t>
      </w:r>
      <w:proofErr w:type="spellStart"/>
      <w:r w:rsidRPr="002A120B">
        <w:t>Joyashree</w:t>
      </w:r>
      <w:proofErr w:type="spellEnd"/>
      <w:r w:rsidRPr="002A120B">
        <w:t xml:space="preserve"> Roy. 2013. “Rebound Effect: How Much to Worry?” </w:t>
      </w:r>
      <w:r w:rsidRPr="002A120B">
        <w:rPr>
          <w:i/>
          <w:iCs/>
        </w:rPr>
        <w:t>Current Opinion in Environmental Sustainability</w:t>
      </w:r>
      <w:r w:rsidRPr="002A120B">
        <w:t xml:space="preserve"> 5(2): 216–28. </w:t>
      </w:r>
      <w:hyperlink r:id="rId333" w:history="1">
        <w:r w:rsidR="008673EB" w:rsidRPr="002A120B">
          <w:rPr>
            <w:rStyle w:val="Hipercze"/>
          </w:rPr>
          <w:t>http://dx.doi.org/10.1016/j.cosust.2013.03.001</w:t>
        </w:r>
      </w:hyperlink>
      <w:r w:rsidRPr="002A120B">
        <w:t>.</w:t>
      </w:r>
      <w:r w:rsidR="008673EB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lastRenderedPageBreak/>
        <w:t>D’Alisa</w:t>
      </w:r>
      <w:proofErr w:type="spellEnd"/>
      <w:r w:rsidRPr="002A120B">
        <w:t xml:space="preserve">, Giacomo, and Claudio </w:t>
      </w:r>
      <w:proofErr w:type="spellStart"/>
      <w:r w:rsidRPr="002A120B">
        <w:t>Cattaneo</w:t>
      </w:r>
      <w:proofErr w:type="spellEnd"/>
      <w:r w:rsidRPr="002A120B">
        <w:t xml:space="preserve">. 2013. “Household Work and Energy Consumption: A Degrowth Perspective. Catalonia’s Case Study.” </w:t>
      </w:r>
      <w:r w:rsidRPr="002A120B">
        <w:rPr>
          <w:i/>
          <w:iCs/>
        </w:rPr>
        <w:t>Journal of Cleaner Production</w:t>
      </w:r>
      <w:r w:rsidRPr="002A120B">
        <w:t xml:space="preserve"> 38: 71–79. </w:t>
      </w:r>
      <w:hyperlink r:id="rId334" w:history="1">
        <w:r w:rsidR="00E83E26" w:rsidRPr="002A120B">
          <w:rPr>
            <w:rStyle w:val="Hipercze"/>
          </w:rPr>
          <w:t>http://dx.doi.org/10.1016/j.jclepro.2011.11.058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Demailly</w:t>
      </w:r>
      <w:proofErr w:type="spellEnd"/>
      <w:r w:rsidRPr="002A120B">
        <w:t xml:space="preserve">, Damien, Lucas Chancel, Henri </w:t>
      </w:r>
      <w:proofErr w:type="spellStart"/>
      <w:r w:rsidRPr="002A120B">
        <w:t>Waisman</w:t>
      </w:r>
      <w:proofErr w:type="spellEnd"/>
      <w:r w:rsidRPr="002A120B">
        <w:t xml:space="preserve">, and Céline </w:t>
      </w:r>
      <w:proofErr w:type="spellStart"/>
      <w:r w:rsidRPr="002A120B">
        <w:t>Guivarch</w:t>
      </w:r>
      <w:proofErr w:type="spellEnd"/>
      <w:r w:rsidRPr="002A120B">
        <w:t xml:space="preserve">. 2013. 08/13 IDDRI Study </w:t>
      </w:r>
      <w:r w:rsidRPr="002A120B">
        <w:rPr>
          <w:i/>
          <w:iCs/>
        </w:rPr>
        <w:t>A Post-Growth Society for the 21st Century. Does Prosperity Have to Wait for the Return of Economic Growth?</w:t>
      </w:r>
      <w:r w:rsidR="00E83E26" w:rsidRPr="002A120B">
        <w:t xml:space="preserve"> </w:t>
      </w:r>
      <w:hyperlink r:id="rId335" w:history="1">
        <w:r w:rsidRPr="002A120B">
          <w:rPr>
            <w:rStyle w:val="Hipercze"/>
          </w:rPr>
          <w:t>http://www.iddri.org/Publications/Collections/Analyses/St</w:t>
        </w:r>
        <w:r w:rsidR="00E83E26" w:rsidRPr="002A120B">
          <w:rPr>
            <w:rStyle w:val="Hipercze"/>
          </w:rPr>
          <w:t xml:space="preserve">udy0813_post-growth society.pdf   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Demaria</w:t>
      </w:r>
      <w:proofErr w:type="spellEnd"/>
      <w:r w:rsidRPr="002A120B">
        <w:t xml:space="preserve">, Federico, François Schneider, </w:t>
      </w:r>
      <w:proofErr w:type="spellStart"/>
      <w:r w:rsidRPr="002A120B">
        <w:t>Filka</w:t>
      </w:r>
      <w:proofErr w:type="spellEnd"/>
      <w:r w:rsidRPr="002A120B">
        <w:t xml:space="preserve"> </w:t>
      </w:r>
      <w:proofErr w:type="spellStart"/>
      <w:r w:rsidRPr="002A120B">
        <w:t>Sekulova</w:t>
      </w:r>
      <w:proofErr w:type="spellEnd"/>
      <w:r w:rsidRPr="002A120B">
        <w:t>, and Joan Martinez-</w:t>
      </w:r>
      <w:proofErr w:type="spellStart"/>
      <w:r w:rsidRPr="002A120B">
        <w:t>Alier</w:t>
      </w:r>
      <w:proofErr w:type="spellEnd"/>
      <w:r w:rsidRPr="002A120B">
        <w:t xml:space="preserve">. 2013. “What Is Degrowth? From an Activist Slogan to a Social Movement.” </w:t>
      </w:r>
      <w:r w:rsidRPr="002A120B">
        <w:rPr>
          <w:i/>
          <w:iCs/>
        </w:rPr>
        <w:t>Environmental Values</w:t>
      </w:r>
      <w:r w:rsidRPr="002A120B">
        <w:t xml:space="preserve"> 22(2): 191–215.</w:t>
      </w:r>
      <w:r w:rsidR="00E83E26" w:rsidRPr="002A120B">
        <w:t xml:space="preserve"> </w:t>
      </w:r>
      <w:hyperlink r:id="rId336" w:history="1">
        <w:r w:rsidR="00E83E26" w:rsidRPr="002A120B">
          <w:rPr>
            <w:rStyle w:val="Hipercze"/>
          </w:rPr>
          <w:t>https://www.jstor.org/stable/23460978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European Environment Agency (EEA). 2013. EEA Technical Report No. 2/2013 </w:t>
      </w:r>
      <w:r w:rsidRPr="002A120B">
        <w:rPr>
          <w:i/>
          <w:iCs/>
        </w:rPr>
        <w:t>Environmental Pressures from European Consumption and Production — A Study in Integrated Environmental and Economic Analysis</w:t>
      </w:r>
      <w:r w:rsidRPr="002A120B">
        <w:t xml:space="preserve">. </w:t>
      </w:r>
      <w:hyperlink r:id="rId337" w:history="1">
        <w:r w:rsidR="00E83E26" w:rsidRPr="002A120B">
          <w:rPr>
            <w:rStyle w:val="Hipercze"/>
          </w:rPr>
          <w:t>http://www.eea.europa.eu/publications/environmental-pressures-from-european-consumption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Garver</w:t>
      </w:r>
      <w:proofErr w:type="spellEnd"/>
      <w:r w:rsidRPr="002A120B">
        <w:t xml:space="preserve">, Geoffrey. 2013. “The Rule of Ecological Law: The Legal Complement to Degrowth Economics.” </w:t>
      </w:r>
      <w:r w:rsidRPr="002A120B">
        <w:rPr>
          <w:i/>
          <w:iCs/>
        </w:rPr>
        <w:t>Sustainability</w:t>
      </w:r>
      <w:r w:rsidRPr="002A120B">
        <w:t xml:space="preserve"> 5(1): 316–37.</w:t>
      </w:r>
      <w:r w:rsidR="00BA4975" w:rsidRPr="002A120B">
        <w:t xml:space="preserve"> </w:t>
      </w:r>
      <w:hyperlink r:id="rId338" w:history="1">
        <w:r w:rsidR="00BA4975" w:rsidRPr="002A120B">
          <w:rPr>
            <w:rStyle w:val="Hipercze"/>
          </w:rPr>
          <w:t>https://doi.org/10.3390/su5010316</w:t>
        </w:r>
      </w:hyperlink>
      <w:r w:rsidR="00BA4975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Greenfield, Aaron, and T. E. </w:t>
      </w:r>
      <w:proofErr w:type="spellStart"/>
      <w:r w:rsidRPr="002A120B">
        <w:t>Graedel</w:t>
      </w:r>
      <w:proofErr w:type="spellEnd"/>
      <w:r w:rsidRPr="002A120B">
        <w:t xml:space="preserve">. 2013. “The Omnivorous Diet of Modern Technology.” </w:t>
      </w:r>
      <w:r w:rsidRPr="002A120B">
        <w:rPr>
          <w:i/>
          <w:iCs/>
        </w:rPr>
        <w:t>Resources, Conservation and Recycling</w:t>
      </w:r>
      <w:r w:rsidRPr="002A120B">
        <w:t xml:space="preserve"> 74: 1–7. </w:t>
      </w:r>
      <w:hyperlink r:id="rId339" w:history="1">
        <w:r w:rsidR="00E83E26" w:rsidRPr="002A120B">
          <w:rPr>
            <w:rStyle w:val="Hipercze"/>
          </w:rPr>
          <w:t>http://dx.doi.org/10.1016/j.resconrec.2013.02.010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rPr>
          <w:lang w:val="es-ES"/>
        </w:rPr>
        <w:t xml:space="preserve">Infante Amate, Juan, and Manuel González De Molina. </w:t>
      </w:r>
      <w:r w:rsidRPr="002A120B">
        <w:t xml:space="preserve">2013. “‘Sustainable de-Growth’ in Agriculture and Food: An Agro-Ecological Perspective on Spain’s Agri-Food System (Year 2000).” </w:t>
      </w:r>
      <w:r w:rsidRPr="002A120B">
        <w:rPr>
          <w:i/>
          <w:iCs/>
        </w:rPr>
        <w:t>Journal of Cleaner Production</w:t>
      </w:r>
      <w:r w:rsidRPr="002A120B">
        <w:t xml:space="preserve"> 38: 27–35. </w:t>
      </w:r>
      <w:hyperlink r:id="rId340" w:history="1">
        <w:r w:rsidR="00E83E26" w:rsidRPr="002A120B">
          <w:rPr>
            <w:rStyle w:val="Hipercze"/>
          </w:rPr>
          <w:t>http://dx.doi.org/10.1016/j.jclepro.2011.03.018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Johanisova</w:t>
      </w:r>
      <w:proofErr w:type="spellEnd"/>
      <w:r w:rsidRPr="002A120B">
        <w:t xml:space="preserve">, Nadia, Tim Crabtree, and Eva </w:t>
      </w:r>
      <w:proofErr w:type="spellStart"/>
      <w:r w:rsidRPr="002A120B">
        <w:t>Fraňková</w:t>
      </w:r>
      <w:proofErr w:type="spellEnd"/>
      <w:r w:rsidRPr="002A120B">
        <w:t xml:space="preserve">. 2013. “Social Enterprises and Non-Market Capitals: A Path to Degrowth?” </w:t>
      </w:r>
      <w:r w:rsidRPr="002A120B">
        <w:rPr>
          <w:i/>
          <w:iCs/>
        </w:rPr>
        <w:t>Journal of Cleaner Production</w:t>
      </w:r>
      <w:r w:rsidRPr="002A120B">
        <w:t xml:space="preserve"> 38: 7–16.</w:t>
      </w:r>
      <w:r w:rsidR="00E83E26" w:rsidRPr="002A120B">
        <w:t xml:space="preserve"> </w:t>
      </w:r>
      <w:hyperlink r:id="rId341" w:history="1">
        <w:r w:rsidR="00E83E26" w:rsidRPr="002A120B">
          <w:rPr>
            <w:rStyle w:val="Hipercze"/>
          </w:rPr>
          <w:t>https://doi.org/10.1016/j.jclepro.2012.01.004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 et al. 2013. “‘Friday off’: Reducing Working Hours in Europe.” </w:t>
      </w:r>
      <w:r w:rsidRPr="002A120B">
        <w:rPr>
          <w:i/>
          <w:iCs/>
        </w:rPr>
        <w:t>Sustainability</w:t>
      </w:r>
      <w:r w:rsidRPr="002A120B">
        <w:t xml:space="preserve"> 5(4): 1545–67.</w:t>
      </w:r>
      <w:r w:rsidR="00E83E26" w:rsidRPr="002A120B">
        <w:t xml:space="preserve"> </w:t>
      </w:r>
      <w:hyperlink r:id="rId342" w:history="1">
        <w:r w:rsidR="00E83E26" w:rsidRPr="002A120B">
          <w:rPr>
            <w:rStyle w:val="Hipercze"/>
          </w:rPr>
          <w:t>https://doi.org/10.3390/su5041545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. 2013. “Societal Metabolism, Working Hours and Degrowth: A Comment on </w:t>
      </w:r>
      <w:proofErr w:type="spellStart"/>
      <w:r w:rsidRPr="002A120B">
        <w:t>Sorman</w:t>
      </w:r>
      <w:proofErr w:type="spellEnd"/>
      <w:r w:rsidRPr="002A120B">
        <w:t xml:space="preserve"> and </w:t>
      </w:r>
      <w:proofErr w:type="spellStart"/>
      <w:r w:rsidRPr="002A120B">
        <w:t>Giampietro</w:t>
      </w:r>
      <w:proofErr w:type="spellEnd"/>
      <w:r w:rsidRPr="002A120B">
        <w:t xml:space="preserve">.” </w:t>
      </w:r>
      <w:r w:rsidRPr="002A120B">
        <w:rPr>
          <w:i/>
          <w:iCs/>
        </w:rPr>
        <w:t>Journal of Cleaner Production</w:t>
      </w:r>
      <w:r w:rsidRPr="002A120B">
        <w:t xml:space="preserve"> 38: 94–98. </w:t>
      </w:r>
      <w:hyperlink r:id="rId343" w:history="1">
        <w:r w:rsidR="00E83E26" w:rsidRPr="002A120B">
          <w:rPr>
            <w:rStyle w:val="Hipercze"/>
          </w:rPr>
          <w:t>http://dx.doi.org/10.1016/j.jclepro.2012.06.015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Klitgaard</w:t>
      </w:r>
      <w:proofErr w:type="spellEnd"/>
      <w:r w:rsidRPr="002A120B">
        <w:t xml:space="preserve">, Kent A., and Wells College. 2013. “Heterodox Political Economy and the Degrowth Perspective.” </w:t>
      </w:r>
      <w:r w:rsidRPr="002A120B">
        <w:rPr>
          <w:i/>
          <w:iCs/>
        </w:rPr>
        <w:t>Sustainability</w:t>
      </w:r>
      <w:r w:rsidRPr="002A120B">
        <w:t xml:space="preserve"> 5: 276–97.</w:t>
      </w:r>
      <w:r w:rsidR="00E83E26" w:rsidRPr="002A120B">
        <w:t xml:space="preserve"> </w:t>
      </w:r>
      <w:hyperlink r:id="rId344" w:history="1">
        <w:r w:rsidR="00E83E26" w:rsidRPr="002A120B">
          <w:rPr>
            <w:rStyle w:val="Hipercze"/>
          </w:rPr>
          <w:t>https://doi.org/10.3390/su5010276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Knight, Kyle W., Eugene A. Rosa, and Juliet B. </w:t>
      </w:r>
      <w:proofErr w:type="spellStart"/>
      <w:r w:rsidRPr="002A120B">
        <w:t>Schor</w:t>
      </w:r>
      <w:proofErr w:type="spellEnd"/>
      <w:r w:rsidRPr="002A120B">
        <w:t xml:space="preserve">. 2013. “Could Working Less Reduce Pressures on the Environment? A Cross-National Panel Analysis of OECD Countries, 1970-2007.” </w:t>
      </w:r>
      <w:r w:rsidRPr="002A120B">
        <w:rPr>
          <w:i/>
          <w:iCs/>
        </w:rPr>
        <w:t>Global Environmental Change</w:t>
      </w:r>
      <w:r w:rsidRPr="002A120B">
        <w:t xml:space="preserve"> 23(4): 691–700. </w:t>
      </w:r>
      <w:hyperlink r:id="rId345" w:history="1">
        <w:r w:rsidR="00E83E26" w:rsidRPr="002A120B">
          <w:rPr>
            <w:rStyle w:val="Hipercze"/>
          </w:rPr>
          <w:t>http://dx.doi.org/10.1016/j.gloenvcha.2013.02.017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lastRenderedPageBreak/>
        <w:t>Kubiszewski</w:t>
      </w:r>
      <w:proofErr w:type="spellEnd"/>
      <w:r w:rsidRPr="002A120B">
        <w:t xml:space="preserve">, Ida et al. 2013. “Beyond GDP: Measuring and Achieving Global Genuine Progress.” </w:t>
      </w:r>
      <w:r w:rsidRPr="002A120B">
        <w:rPr>
          <w:i/>
          <w:iCs/>
        </w:rPr>
        <w:t>Ecological Economics</w:t>
      </w:r>
      <w:r w:rsidRPr="002A120B">
        <w:t xml:space="preserve"> 93: 57–68. </w:t>
      </w:r>
      <w:hyperlink r:id="rId346" w:history="1">
        <w:r w:rsidR="00E83E26" w:rsidRPr="002A120B">
          <w:rPr>
            <w:rStyle w:val="Hipercze"/>
          </w:rPr>
          <w:t>http://dx.doi.org/10.1016/j.ecolecon.2013.04.019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Lorek</w:t>
      </w:r>
      <w:proofErr w:type="spellEnd"/>
      <w:r w:rsidRPr="002A120B">
        <w:t xml:space="preserve">, Sylvia, and Doris Fuchs. 2013. “Strong Sustainable Consumption Governance - Precondition for a Degrowth Path?” </w:t>
      </w:r>
      <w:r w:rsidRPr="002A120B">
        <w:rPr>
          <w:i/>
          <w:iCs/>
        </w:rPr>
        <w:t>Journal of Cleaner Production</w:t>
      </w:r>
      <w:r w:rsidRPr="002A120B">
        <w:t xml:space="preserve"> 38: 36–43. </w:t>
      </w:r>
      <w:hyperlink r:id="rId347" w:history="1">
        <w:r w:rsidR="00E83E26" w:rsidRPr="002A120B">
          <w:rPr>
            <w:rStyle w:val="Hipercze"/>
          </w:rPr>
          <w:t>http://dx.doi.org/10.1016/j.jclepro.2011.08.008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Muraca</w:t>
      </w:r>
      <w:proofErr w:type="spellEnd"/>
      <w:r w:rsidRPr="002A120B">
        <w:t>, Barbara. 2013. “</w:t>
      </w:r>
      <w:proofErr w:type="spellStart"/>
      <w:r w:rsidRPr="002A120B">
        <w:t>Décroissance</w:t>
      </w:r>
      <w:proofErr w:type="spellEnd"/>
      <w:r w:rsidRPr="002A120B">
        <w:t xml:space="preserve">: A Project for a Radical Transformation of Society.” </w:t>
      </w:r>
      <w:r w:rsidRPr="002A120B">
        <w:rPr>
          <w:i/>
          <w:iCs/>
        </w:rPr>
        <w:t>Environmental Values</w:t>
      </w:r>
      <w:r w:rsidRPr="002A120B">
        <w:t xml:space="preserve"> 22(2): 147–69.</w:t>
      </w:r>
      <w:r w:rsidR="00E83E26" w:rsidRPr="002A120B">
        <w:t xml:space="preserve"> </w:t>
      </w:r>
      <w:hyperlink r:id="rId348" w:history="1">
        <w:r w:rsidR="00E83E26" w:rsidRPr="002A120B">
          <w:rPr>
            <w:rStyle w:val="Hipercze"/>
          </w:rPr>
          <w:t>https://www.jstor.org/stable/23460976</w:t>
        </w:r>
      </w:hyperlink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Norgård</w:t>
      </w:r>
      <w:proofErr w:type="spellEnd"/>
      <w:r w:rsidRPr="002A120B">
        <w:t xml:space="preserve">, Jorgen S. 2013. “Happy Degrowth through More Amateur Economy.” </w:t>
      </w:r>
      <w:r w:rsidRPr="002A120B">
        <w:rPr>
          <w:i/>
          <w:iCs/>
        </w:rPr>
        <w:t>Journal of Cleaner Production</w:t>
      </w:r>
      <w:r w:rsidRPr="002A120B">
        <w:t xml:space="preserve"> 38: 61–70. </w:t>
      </w:r>
      <w:hyperlink r:id="rId349" w:history="1">
        <w:r w:rsidR="00E83E26" w:rsidRPr="002A120B">
          <w:rPr>
            <w:rStyle w:val="Hipercze"/>
          </w:rPr>
          <w:t>http://dx.doi.org/10.1016/j.jclepro.2011.12.006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Quilley</w:t>
      </w:r>
      <w:proofErr w:type="spellEnd"/>
      <w:r w:rsidRPr="002A120B">
        <w:t xml:space="preserve">, Stephen. 2013. “De-Growth Is Not a Liberal Agenda: </w:t>
      </w:r>
      <w:proofErr w:type="spellStart"/>
      <w:r w:rsidRPr="002A120B">
        <w:t>Relocalisation</w:t>
      </w:r>
      <w:proofErr w:type="spellEnd"/>
      <w:r w:rsidRPr="002A120B">
        <w:t xml:space="preserve"> and the Limits to Low Energy Cosmopolitanism.” </w:t>
      </w:r>
      <w:r w:rsidRPr="002A120B">
        <w:rPr>
          <w:i/>
          <w:iCs/>
        </w:rPr>
        <w:t>Environmental Values</w:t>
      </w:r>
      <w:r w:rsidRPr="002A120B">
        <w:t xml:space="preserve"> 22(2): 261–85.</w:t>
      </w:r>
      <w:r w:rsidR="00E83E26" w:rsidRPr="002A120B">
        <w:t xml:space="preserve"> </w:t>
      </w:r>
      <w:hyperlink r:id="rId350" w:history="1">
        <w:r w:rsidR="00E83E26" w:rsidRPr="002A120B">
          <w:rPr>
            <w:rStyle w:val="Hipercze"/>
          </w:rPr>
          <w:t>https://doi.org/10.3197/096327113X13581561725310</w:t>
        </w:r>
      </w:hyperlink>
    </w:p>
    <w:p w:rsidR="005341E9" w:rsidRPr="002A120B" w:rsidRDefault="005341E9" w:rsidP="005341E9">
      <w:pPr>
        <w:pStyle w:val="NormalnyWeb"/>
      </w:pPr>
      <w:proofErr w:type="spellStart"/>
      <w:r w:rsidRPr="002A120B">
        <w:t>Sekulova</w:t>
      </w:r>
      <w:proofErr w:type="spellEnd"/>
      <w:r w:rsidRPr="002A120B">
        <w:t xml:space="preserve">, </w:t>
      </w:r>
      <w:proofErr w:type="spellStart"/>
      <w:r w:rsidRPr="002A120B">
        <w:t>Filka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>, Beatriz Rodríguez-</w:t>
      </w:r>
      <w:proofErr w:type="spellStart"/>
      <w:r w:rsidRPr="002A120B">
        <w:t>Labajos</w:t>
      </w:r>
      <w:proofErr w:type="spellEnd"/>
      <w:r w:rsidRPr="002A120B">
        <w:t xml:space="preserve">, and Francois Schneider. 2013. “Degrowth: From Theory to Practice.” </w:t>
      </w:r>
      <w:r w:rsidRPr="002A120B">
        <w:rPr>
          <w:i/>
          <w:iCs/>
        </w:rPr>
        <w:t>Journal of Cleaner Production</w:t>
      </w:r>
      <w:r w:rsidRPr="002A120B">
        <w:t xml:space="preserve"> 38: 1–6. </w:t>
      </w:r>
      <w:hyperlink r:id="rId351" w:history="1">
        <w:r w:rsidR="00E83E26" w:rsidRPr="002A120B">
          <w:rPr>
            <w:rStyle w:val="Hipercze"/>
          </w:rPr>
          <w:t>http://dx.doi.org/10.1016/j.jclepro.2012.06.022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Sorman</w:t>
      </w:r>
      <w:proofErr w:type="spellEnd"/>
      <w:r w:rsidRPr="002A120B">
        <w:t xml:space="preserve">, </w:t>
      </w:r>
      <w:proofErr w:type="spellStart"/>
      <w:r w:rsidRPr="002A120B">
        <w:t>Alevgul</w:t>
      </w:r>
      <w:proofErr w:type="spellEnd"/>
      <w:r w:rsidRPr="002A120B">
        <w:t xml:space="preserve"> H., and Mario </w:t>
      </w:r>
      <w:proofErr w:type="spellStart"/>
      <w:r w:rsidRPr="002A120B">
        <w:t>Giampietro</w:t>
      </w:r>
      <w:proofErr w:type="spellEnd"/>
      <w:r w:rsidRPr="002A120B">
        <w:t xml:space="preserve">. 2013. “The Energetic Metabolism of Societies and the Degrowth Paradigm: </w:t>
      </w:r>
      <w:proofErr w:type="spellStart"/>
      <w:r w:rsidRPr="002A120B">
        <w:t>Analyzing</w:t>
      </w:r>
      <w:proofErr w:type="spellEnd"/>
      <w:r w:rsidRPr="002A120B">
        <w:t xml:space="preserve"> Biophysical Constraints and Realities.” </w:t>
      </w:r>
      <w:r w:rsidRPr="002A120B">
        <w:rPr>
          <w:i/>
          <w:iCs/>
        </w:rPr>
        <w:t>Journal of Cleaner Production</w:t>
      </w:r>
      <w:r w:rsidRPr="002A120B">
        <w:t xml:space="preserve"> 38: 80–93. </w:t>
      </w:r>
      <w:hyperlink r:id="rId352" w:history="1">
        <w:r w:rsidR="00E83E26" w:rsidRPr="002A120B">
          <w:rPr>
            <w:rStyle w:val="Hipercze"/>
          </w:rPr>
          <w:t>http://dx.doi.org/10.1016/j.jclepro.2011.11.059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r w:rsidRPr="002A120B">
        <w:t xml:space="preserve">Trainer, Ted. 2013. “Can Europe Run on Renewable Energy? A Negative Case.” </w:t>
      </w:r>
      <w:r w:rsidRPr="002A120B">
        <w:rPr>
          <w:i/>
          <w:iCs/>
        </w:rPr>
        <w:t>Energy Policy</w:t>
      </w:r>
      <w:r w:rsidRPr="002A120B">
        <w:t xml:space="preserve"> 63: 845–50. </w:t>
      </w:r>
      <w:hyperlink r:id="rId353" w:history="1">
        <w:r w:rsidR="00E83E26" w:rsidRPr="002A120B">
          <w:rPr>
            <w:rStyle w:val="Hipercze"/>
          </w:rPr>
          <w:t>http://dx.doi.org/10.1016/j.enpol.2013.09.027</w:t>
        </w:r>
      </w:hyperlink>
      <w:r w:rsidRPr="002A120B">
        <w:t>.</w:t>
      </w:r>
      <w:r w:rsidR="00E83E26" w:rsidRPr="002A120B">
        <w:t xml:space="preserve"> </w:t>
      </w:r>
    </w:p>
    <w:p w:rsidR="005341E9" w:rsidRPr="002A120B" w:rsidRDefault="005341E9" w:rsidP="005341E9">
      <w:pPr>
        <w:pStyle w:val="NormalnyWeb"/>
      </w:pPr>
      <w:proofErr w:type="spellStart"/>
      <w:r w:rsidRPr="002A120B">
        <w:t>Wächter</w:t>
      </w:r>
      <w:proofErr w:type="spellEnd"/>
      <w:r w:rsidRPr="002A120B">
        <w:t xml:space="preserve">, Petra. 2013. “The Impacts of Spatial Planning on Degrowth.” </w:t>
      </w:r>
      <w:r w:rsidRPr="002A120B">
        <w:rPr>
          <w:i/>
          <w:iCs/>
        </w:rPr>
        <w:t>Sustainability</w:t>
      </w:r>
      <w:r w:rsidRPr="002A120B">
        <w:t xml:space="preserve"> 5(3): 1067–79.</w:t>
      </w:r>
      <w:r w:rsidR="00E83E26" w:rsidRPr="002A120B">
        <w:t xml:space="preserve"> </w:t>
      </w:r>
      <w:hyperlink r:id="rId354" w:history="1">
        <w:r w:rsidR="00E83E26" w:rsidRPr="002A120B">
          <w:rPr>
            <w:rStyle w:val="Hipercze"/>
          </w:rPr>
          <w:t>https://doi.org/10.3390/su5031067</w:t>
        </w:r>
      </w:hyperlink>
      <w:r w:rsidR="00E83E26" w:rsidRPr="002A120B">
        <w:t xml:space="preserve"> </w:t>
      </w:r>
    </w:p>
    <w:p w:rsidR="00E83E26" w:rsidRPr="002A120B" w:rsidRDefault="00E83E26" w:rsidP="00BA4975">
      <w:pPr>
        <w:pStyle w:val="NormalnyWeb"/>
        <w:jc w:val="center"/>
        <w:rPr>
          <w:b/>
        </w:rPr>
      </w:pPr>
      <w:r w:rsidRPr="002A120B">
        <w:rPr>
          <w:b/>
        </w:rPr>
        <w:t>2012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bbott, Derek. 2012. “Limits to Growth: Can Nuclear Power Supply the World’s Needs?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Bulletin of the Atomic Scientist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68(5): 23–32.</w:t>
      </w:r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55" w:history="1">
        <w:r w:rsidR="008673EB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177/0096340212459124</w:t>
        </w:r>
      </w:hyperlink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nerjee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Simanti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thony M.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Kwasnica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d James S.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Shortle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Agglomeration Bonus in Small and Large Local Networks: A Laboratory Examination of Spatial Coordination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142–52. </w:t>
      </w:r>
      <w:hyperlink r:id="rId356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2.09.005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Bilancini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Ennio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d Simone D’Alessandro. 2012. “Long-Run Welfare under Externalities in Consumption, Leisure, and Production: A Case for Happy Degrowth vs. Unhappy 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194–205. </w:t>
      </w:r>
      <w:hyperlink r:id="rId357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10.023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Boillat, Sébastien, Julien François Gerber, and Fernando R. Funes-Monzote. 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12. “What Economic Democracy for Degrowth? Some Comments on the Contribution of Socialist Models and Cuban Agroecology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="00BA4975"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 </w:t>
      </w:r>
      <w:r w:rsidR="00BA4975" w:rsidRPr="002A120B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6: 600</w:t>
      </w:r>
      <w:r w:rsidR="00BA4975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–</w:t>
      </w:r>
      <w:r w:rsidR="00BA4975" w:rsidRPr="002A120B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7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BA4975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58" w:history="1">
        <w:r w:rsidR="00BA4975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16/j.futures.2012.03.021</w:t>
        </w:r>
      </w:hyperlink>
      <w:r w:rsidR="00BA4975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Bonaiuti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auro. 2012. “Growth and Democracy: Trade-Offs and Paradoxes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: 524–34. </w:t>
      </w:r>
      <w:hyperlink r:id="rId359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futures.2012.03.013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Cattaneo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laudio, Giacomo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D’Alisa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Giorgos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Kallis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d Christos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Zografos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Degrowth Futures and Democracy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: 515–23. </w:t>
      </w:r>
      <w:hyperlink r:id="rId360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16/j.futures.2012.03.012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rral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Verdugo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Víctor. 2012. “The Positive Psychology of Sustainability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nvironment, Development and Sustainability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4(5): 651–66.</w:t>
      </w:r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61" w:history="1">
        <w:r w:rsidR="008673EB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07/s10668-012-9346-8</w:t>
        </w:r>
      </w:hyperlink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Deriu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Marco. 2012. “Democracies with a Future: Degrowth and the Democratic Tradition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="008673EB"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 </w:t>
      </w:r>
      <w:r w:rsidR="008673EB" w:rsidRPr="002A120B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>6:553-561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62" w:history="1">
        <w:r w:rsidR="008673EB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16/j.futures.2012.03.016</w:t>
        </w:r>
      </w:hyperlink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Douthwaite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ichard. 2012. “Degrowth and the Supply of Money in an Energy-Scarce World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187–93. </w:t>
      </w:r>
      <w:hyperlink r:id="rId363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03.020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Druckman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gela, Ian Buck, Bronwyn Hayward, and Tim Jackson. 2012. “Time, Gender and Carbon: A Study of the Carbon Implications of British Adults’ Use of Time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val="es-ES"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 84: 153–63. </w:t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fldChar w:fldCharType="begin"/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instrText xml:space="preserve"> HYPERLINK "http://dx.doi.org/10.1016/j.ecolecon.2012.09.008" </w:instrText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fldChar w:fldCharType="separate"/>
      </w:r>
      <w:r w:rsidRPr="002A120B">
        <w:rPr>
          <w:rStyle w:val="Hipercze"/>
          <w:rFonts w:ascii="Times New Roman" w:eastAsia="Times New Roman" w:hAnsi="Times New Roman" w:cs="Times New Roman"/>
          <w:sz w:val="24"/>
          <w:szCs w:val="24"/>
          <w:lang w:val="es-ES" w:eastAsia="en-GB"/>
        </w:rPr>
        <w:t>http://dx.doi.org/10.1016/j.ecolecon.2012.09.008</w:t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fldChar w:fldCharType="end"/>
      </w: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Garcia, Ernest. 2012. “Degrowth, the Past, the Future, and the Human Nature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(6): 546–52. </w:t>
      </w:r>
      <w:hyperlink r:id="rId364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futures.2012.03.015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Hedlund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de Witt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Annick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Exploring Worldviews and Their Relationships to Sustainable Lifestyles: Towards a New Conceptual and Methodological Approac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74–83. </w:t>
      </w:r>
      <w:hyperlink r:id="rId365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2.09.009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Ingebrigtsen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Stig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and Ove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Jakobsen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Utopias and Realism in Ecological Economics - Knowledge, Understanding and Improvisation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84–90. </w:t>
      </w:r>
      <w:hyperlink r:id="rId366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2.09.015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Kallis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Giorgos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hristian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Kerschne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, and Joan Martinez-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Alie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The Economics of De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172–80. </w:t>
      </w:r>
      <w:hyperlink r:id="rId367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2.08.017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Klitgaard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Kent A., and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Lisi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Krall. 2012. “Ecological Economics, Degrowth, and Institutional Change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47–53. </w:t>
      </w:r>
      <w:hyperlink r:id="rId368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11.008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ula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Ferit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Alpe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lan, and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Ilhan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Ozturk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Is per Capita Electricity Consumption Stationary? Time Series Evidence from OECD Countries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Renewable and Sustainable Energy Review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6(1): 501–3. </w:t>
      </w:r>
      <w:hyperlink r:id="rId369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rser.2011.08.015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Loeh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Dirk. 2012. “The Euthanasia of the Rentier — A Way toward a Steady-State Economy?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32–39. </w:t>
      </w:r>
      <w:hyperlink r:id="rId370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11.006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Marques, Alexandra, João Rodrigues, Manfred Lenzen, and Tiago Domingos. 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12. “Income-Based Environmental Responsibility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57–65. </w:t>
      </w:r>
      <w:hyperlink r:id="rId371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val="es-ES" w:eastAsia="en-GB"/>
          </w:rPr>
          <w:t>http://dx.doi.org/10.1016/j.ecolecon.2012.09.010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lastRenderedPageBreak/>
        <w:t xml:space="preserve">Masferrer-Dodas, Elena, Luis Rico-Garcia, Tomás Huanca, and Victoria Reyes-García. 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12. “Consumption of Market Goods and Wellbeing in Small-Scale Societies: An Empirical Test among the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Tsimane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’ in the Bolivian Amazon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13–20. </w:t>
      </w:r>
      <w:hyperlink r:id="rId372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08.009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oriarty, Patrick, and Damon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Honnery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Preparing for a Low-Energy Future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(10): 883–92. </w:t>
      </w:r>
      <w:hyperlink r:id="rId373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futures.2012.08.002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Muraca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Barbara. 2012. “Towards a Fair Degrowth-Society: Justice and the Right to a ‘good Life’ beyond 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(6): 535–45. </w:t>
      </w:r>
      <w:hyperlink r:id="rId374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futures.2012.03.014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Nierling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Linda. 2012. “‘This Is a Bit of the Good Life’: Recognition of Unpaid Work from the Perspective of De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40–46. </w:t>
      </w:r>
      <w:hyperlink r:id="rId375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10.030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’Neill, Daniel W. 2012. “Measuring Progress in the Degrowth Transition to a Steady State Economy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21–31. </w:t>
      </w:r>
      <w:hyperlink r:id="rId376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05.020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Ostrom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Elino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Nested Externalities and Polycentric Institutions: Must We Wait for Global Solutions to Climate Change before Taking Actions at Other Scales?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nomic Theory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9(2): 353–69.</w:t>
      </w:r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77" w:history="1">
        <w:r w:rsidR="008673EB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07/s00199-010-0558-6</w:t>
        </w:r>
      </w:hyperlink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pStyle w:val="NormalnyWeb"/>
      </w:pPr>
      <w:proofErr w:type="spellStart"/>
      <w:r w:rsidRPr="002A120B">
        <w:t>Ott</w:t>
      </w:r>
      <w:proofErr w:type="spellEnd"/>
      <w:r w:rsidRPr="002A120B">
        <w:t xml:space="preserve">, Konrad. 2012. “Variants of De-Growth and Deliberative Democracy: A </w:t>
      </w:r>
      <w:proofErr w:type="spellStart"/>
      <w:r w:rsidRPr="002A120B">
        <w:t>Habermasian</w:t>
      </w:r>
      <w:proofErr w:type="spellEnd"/>
      <w:r w:rsidRPr="002A120B">
        <w:t xml:space="preserve"> Proposal.” </w:t>
      </w:r>
      <w:r w:rsidRPr="002A120B">
        <w:rPr>
          <w:i/>
          <w:iCs/>
        </w:rPr>
        <w:t>Futures</w:t>
      </w:r>
      <w:r w:rsidRPr="002A120B">
        <w:t xml:space="preserve"> 44: 571–81.</w:t>
      </w:r>
      <w:r w:rsidR="008673EB" w:rsidRPr="002A120B">
        <w:t xml:space="preserve"> </w:t>
      </w:r>
      <w:hyperlink r:id="rId378" w:history="1">
        <w:r w:rsidR="008673EB" w:rsidRPr="002A120B">
          <w:rPr>
            <w:rStyle w:val="Hipercze"/>
          </w:rPr>
          <w:t>https://doi.org/10.1016/j.futures.2012.03.018</w:t>
        </w:r>
      </w:hyperlink>
      <w:r w:rsidR="008673EB" w:rsidRPr="002A120B"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omano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Onofrio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How to Rebuild Democracy, Re-Thinking De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: 582–89.</w:t>
      </w:r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379" w:history="1">
        <w:r w:rsidR="008673EB"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16/j.futures.2012.03.019</w:t>
        </w:r>
      </w:hyperlink>
      <w:r w:rsidR="008673EB"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chwartzman, David. 2012. “A Critique of Degrowth and Its Politics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Capitalism Nature Socialism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3(1): 119–25. </w:t>
      </w:r>
      <w:hyperlink r:id="rId380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80/10455752.2011.648848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Tokic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Damir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2012. “The Economic and Financial Dimensions of Degrowth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49–56. </w:t>
      </w:r>
      <w:hyperlink r:id="rId381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s://doi.org/10.1016/j.ecolecon.2012.09.011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rainer, Ted. 2012. “De-Growth: Do You Realise What It Means?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Future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4(6): 76–85. </w:t>
      </w:r>
      <w:hyperlink r:id="rId382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futures.2012.03.020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an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Griethuysen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Pascal. 2012. “Bona Diagnosis, Bona </w:t>
      </w:r>
      <w:proofErr w:type="spellStart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>Curatio</w:t>
      </w:r>
      <w:proofErr w:type="spellEnd"/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How Property Economics Clarifies the Degrowth Debate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62–69. </w:t>
      </w:r>
      <w:hyperlink r:id="rId383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2.02.018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6F15A8" w:rsidRPr="002A120B" w:rsidRDefault="006F15A8" w:rsidP="00BA4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ctor, Peter A. 2012. “Growth, Degrowth and Climate Change: A Scenario Analysis.” </w:t>
      </w:r>
      <w:r w:rsidRPr="002A120B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Ecological Economics</w:t>
      </w:r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84: 206–12. </w:t>
      </w:r>
      <w:hyperlink r:id="rId384" w:history="1">
        <w:r w:rsidRPr="002A120B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en-GB"/>
          </w:rPr>
          <w:t>http://dx.doi.org/10.1016/j.ecolecon.2011.04.013</w:t>
        </w:r>
      </w:hyperlink>
      <w:r w:rsidRPr="002A120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:rsidR="002A120B" w:rsidRDefault="002A120B" w:rsidP="001E176B">
      <w:pPr>
        <w:spacing w:before="100" w:beforeAutospacing="1" w:after="100" w:afterAutospacing="1" w:line="240" w:lineRule="auto"/>
        <w:ind w:left="480" w:hanging="48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:rsidR="002A120B" w:rsidRDefault="002A120B" w:rsidP="001E176B">
      <w:pPr>
        <w:spacing w:before="100" w:beforeAutospacing="1" w:after="100" w:afterAutospacing="1" w:line="240" w:lineRule="auto"/>
        <w:ind w:left="480" w:hanging="48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:rsidR="006F15A8" w:rsidRPr="002A120B" w:rsidRDefault="006F15A8" w:rsidP="001E176B">
      <w:pPr>
        <w:spacing w:before="100" w:beforeAutospacing="1" w:after="100" w:afterAutospacing="1" w:line="240" w:lineRule="auto"/>
        <w:ind w:left="480" w:hanging="48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bookmarkStart w:id="0" w:name="_GoBack"/>
      <w:bookmarkEnd w:id="0"/>
      <w:r w:rsidRPr="002A120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lastRenderedPageBreak/>
        <w:t>2011</w:t>
      </w:r>
    </w:p>
    <w:p w:rsidR="006F15A8" w:rsidRPr="002A120B" w:rsidRDefault="006F15A8" w:rsidP="006F15A8">
      <w:pPr>
        <w:pStyle w:val="NormalnyWeb"/>
      </w:pPr>
      <w:r w:rsidRPr="002A120B">
        <w:t xml:space="preserve">Berg, </w:t>
      </w:r>
      <w:proofErr w:type="spellStart"/>
      <w:r w:rsidRPr="002A120B">
        <w:t>Annukka</w:t>
      </w:r>
      <w:proofErr w:type="spellEnd"/>
      <w:r w:rsidRPr="002A120B">
        <w:t xml:space="preserve">, and </w:t>
      </w:r>
      <w:proofErr w:type="spellStart"/>
      <w:r w:rsidRPr="002A120B">
        <w:t>Janne</w:t>
      </w:r>
      <w:proofErr w:type="spellEnd"/>
      <w:r w:rsidRPr="002A120B">
        <w:t xml:space="preserve"> I. </w:t>
      </w:r>
      <w:proofErr w:type="spellStart"/>
      <w:r w:rsidRPr="002A120B">
        <w:t>Hukkinen</w:t>
      </w:r>
      <w:proofErr w:type="spellEnd"/>
      <w:r w:rsidRPr="002A120B">
        <w:t xml:space="preserve">. 2011. “The Paradox of Growth Critique: Narrative Analysis of the Finnish Sustainable Consumption and Production Debate.” </w:t>
      </w:r>
      <w:r w:rsidRPr="002A120B">
        <w:rPr>
          <w:i/>
          <w:iCs/>
        </w:rPr>
        <w:t>Ecological Economics</w:t>
      </w:r>
      <w:r w:rsidRPr="002A120B">
        <w:t xml:space="preserve"> 72: 151–60. </w:t>
      </w:r>
      <w:hyperlink r:id="rId385" w:history="1">
        <w:r w:rsidRPr="002A120B">
          <w:rPr>
            <w:rStyle w:val="Hipercze"/>
          </w:rPr>
          <w:t>http://dx.doi.org/10.1016/j.ecolecon.2011.09.024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proofErr w:type="spellStart"/>
      <w:r w:rsidRPr="002A120B">
        <w:t>Easterlin</w:t>
      </w:r>
      <w:proofErr w:type="spellEnd"/>
      <w:r w:rsidRPr="002A120B">
        <w:t xml:space="preserve">, Richard A, Laura </w:t>
      </w:r>
      <w:proofErr w:type="spellStart"/>
      <w:r w:rsidRPr="002A120B">
        <w:t>Angelescu</w:t>
      </w:r>
      <w:proofErr w:type="spellEnd"/>
      <w:r w:rsidRPr="002A120B">
        <w:t xml:space="preserve">, and Jacqueline S Zweig. 2011. “The Impact of Modern Economic Growth on Urban – Rural Differences in Subjective Well-Being.” </w:t>
      </w:r>
      <w:r w:rsidRPr="002A120B">
        <w:rPr>
          <w:i/>
          <w:iCs/>
        </w:rPr>
        <w:t>World Development</w:t>
      </w:r>
      <w:r w:rsidRPr="002A120B">
        <w:t xml:space="preserve"> 39(12): 2187–98. </w:t>
      </w:r>
      <w:hyperlink r:id="rId386" w:history="1">
        <w:r w:rsidRPr="002A120B">
          <w:rPr>
            <w:rStyle w:val="Hipercze"/>
          </w:rPr>
          <w:t>http://dx.doi.org/10.1016/j.worlddev.2011.04.015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r w:rsidRPr="002A120B">
        <w:t xml:space="preserve">Evans, David. 2011. “Thrifty, Green or Frugal: Reflections on Sustainable Consumption in a Changing Economic Climate.” </w:t>
      </w:r>
      <w:proofErr w:type="spellStart"/>
      <w:r w:rsidRPr="002A120B">
        <w:rPr>
          <w:i/>
          <w:iCs/>
        </w:rPr>
        <w:t>Geoforum</w:t>
      </w:r>
      <w:proofErr w:type="spellEnd"/>
      <w:r w:rsidRPr="002A120B">
        <w:t xml:space="preserve"> 42(5): 550–57. </w:t>
      </w:r>
      <w:hyperlink r:id="rId387" w:history="1">
        <w:r w:rsidRPr="002A120B">
          <w:rPr>
            <w:rStyle w:val="Hipercze"/>
          </w:rPr>
          <w:t>http://dx.doi.org/10.1016/j.geoforum.2011.03.008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r w:rsidRPr="002A120B">
        <w:t xml:space="preserve">Jackson, Tim, and Peter Victor. 2011. “Productivity and Work in the ‘Green Economy’: Some Theoretical Reflections and Empirical Tests.” </w:t>
      </w:r>
      <w:r w:rsidRPr="002A120B">
        <w:rPr>
          <w:i/>
          <w:iCs/>
        </w:rPr>
        <w:t>Environmental Innovation and Societal Transitions</w:t>
      </w:r>
      <w:r w:rsidRPr="002A120B">
        <w:t xml:space="preserve"> 1(1): 101–8. </w:t>
      </w:r>
      <w:hyperlink r:id="rId388" w:history="1">
        <w:r w:rsidRPr="002A120B">
          <w:rPr>
            <w:rStyle w:val="Hipercze"/>
          </w:rPr>
          <w:t>http://dx.doi.org/10.1016/j.eist.2011.04.005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proofErr w:type="spellStart"/>
      <w:r w:rsidRPr="002A120B">
        <w:t>Kallis</w:t>
      </w:r>
      <w:proofErr w:type="spellEnd"/>
      <w:r w:rsidRPr="002A120B">
        <w:t xml:space="preserve">, </w:t>
      </w:r>
      <w:proofErr w:type="spellStart"/>
      <w:r w:rsidRPr="002A120B">
        <w:t>Giorgos</w:t>
      </w:r>
      <w:proofErr w:type="spellEnd"/>
      <w:r w:rsidRPr="002A120B">
        <w:t xml:space="preserve">. 2011. “In Defence of Degrowth.” </w:t>
      </w:r>
      <w:r w:rsidRPr="002A120B">
        <w:rPr>
          <w:i/>
          <w:iCs/>
        </w:rPr>
        <w:t>Ecological Economics</w:t>
      </w:r>
      <w:r w:rsidRPr="002A120B">
        <w:t xml:space="preserve"> 70(5): 873–80. </w:t>
      </w:r>
      <w:hyperlink r:id="rId389" w:history="1">
        <w:r w:rsidRPr="002A120B">
          <w:rPr>
            <w:rStyle w:val="Hipercze"/>
          </w:rPr>
          <w:t>http://dx.doi.org/10.1016/j.ecolecon.2010.12.007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proofErr w:type="spellStart"/>
      <w:r w:rsidRPr="002A120B">
        <w:t>Kronenberg</w:t>
      </w:r>
      <w:proofErr w:type="spellEnd"/>
      <w:r w:rsidRPr="002A120B">
        <w:t xml:space="preserve">, Jakub, and </w:t>
      </w:r>
      <w:proofErr w:type="spellStart"/>
      <w:r w:rsidRPr="002A120B">
        <w:t>Natsuyo</w:t>
      </w:r>
      <w:proofErr w:type="spellEnd"/>
      <w:r w:rsidRPr="002A120B">
        <w:t xml:space="preserve"> Iida. 2011. “Simple Living and Sustainable Consumption.” </w:t>
      </w:r>
      <w:proofErr w:type="spellStart"/>
      <w:r w:rsidRPr="002A120B">
        <w:rPr>
          <w:i/>
          <w:iCs/>
        </w:rPr>
        <w:t>Problemy</w:t>
      </w:r>
      <w:proofErr w:type="spellEnd"/>
      <w:r w:rsidRPr="002A120B">
        <w:rPr>
          <w:i/>
          <w:iCs/>
        </w:rPr>
        <w:t xml:space="preserve"> </w:t>
      </w:r>
      <w:proofErr w:type="spellStart"/>
      <w:r w:rsidRPr="002A120B">
        <w:rPr>
          <w:i/>
          <w:iCs/>
        </w:rPr>
        <w:t>Ekorozwoju</w:t>
      </w:r>
      <w:proofErr w:type="spellEnd"/>
      <w:r w:rsidRPr="002A120B">
        <w:t xml:space="preserve"> 6(2): 67–74. </w:t>
      </w:r>
      <w:hyperlink r:id="rId390" w:history="1">
        <w:r w:rsidRPr="002A120B">
          <w:rPr>
            <w:rStyle w:val="Hipercze"/>
          </w:rPr>
          <w:t>https://ssrn.com/abstract=1967065</w:t>
        </w:r>
      </w:hyperlink>
      <w:r w:rsidRPr="002A120B">
        <w:t xml:space="preserve"> </w:t>
      </w:r>
    </w:p>
    <w:p w:rsidR="006F15A8" w:rsidRPr="002A120B" w:rsidRDefault="006F15A8" w:rsidP="006F15A8">
      <w:pPr>
        <w:pStyle w:val="NormalnyWeb"/>
      </w:pPr>
      <w:r w:rsidRPr="002A120B">
        <w:t xml:space="preserve">Lovelace, R., S. B.M. Beck, M. Watson, and A. Wild. 2011. “Assessing the Energy Implications of Replacing Car Trips with Bicycle Trips in Sheffield, UK.” </w:t>
      </w:r>
      <w:r w:rsidRPr="002A120B">
        <w:rPr>
          <w:i/>
          <w:iCs/>
        </w:rPr>
        <w:t>Energy Policy</w:t>
      </w:r>
      <w:r w:rsidRPr="002A120B">
        <w:t xml:space="preserve"> 39(4): 2075–87. </w:t>
      </w:r>
      <w:hyperlink r:id="rId391" w:history="1">
        <w:r w:rsidRPr="002A120B">
          <w:rPr>
            <w:rStyle w:val="Hipercze"/>
          </w:rPr>
          <w:t>http://dx.doi.org/10.1016/j.enpol.2011.01.051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proofErr w:type="spellStart"/>
      <w:r w:rsidRPr="002A120B">
        <w:t>Murtaza</w:t>
      </w:r>
      <w:proofErr w:type="spellEnd"/>
      <w:r w:rsidRPr="002A120B">
        <w:t xml:space="preserve">, </w:t>
      </w:r>
      <w:proofErr w:type="spellStart"/>
      <w:r w:rsidRPr="002A120B">
        <w:t>Niaz</w:t>
      </w:r>
      <w:proofErr w:type="spellEnd"/>
      <w:r w:rsidRPr="002A120B">
        <w:t xml:space="preserve">. 2011. “Pursuing Self-Interest or Self-Actualization? From Capitalism to a Steady-State, Wisdom Economy.” </w:t>
      </w:r>
      <w:r w:rsidRPr="002A120B">
        <w:rPr>
          <w:i/>
          <w:iCs/>
        </w:rPr>
        <w:t>Ecological Economics</w:t>
      </w:r>
      <w:r w:rsidRPr="002A120B">
        <w:t xml:space="preserve"> 70: 577–84. </w:t>
      </w:r>
      <w:hyperlink r:id="rId392" w:history="1">
        <w:r w:rsidRPr="002A120B">
          <w:rPr>
            <w:rStyle w:val="Hipercze"/>
          </w:rPr>
          <w:t>http://dx.doi.org/10.1016/j.ecolecon.2010.10.012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proofErr w:type="spellStart"/>
      <w:r w:rsidRPr="002A120B">
        <w:t>Tainter</w:t>
      </w:r>
      <w:proofErr w:type="spellEnd"/>
      <w:r w:rsidRPr="002A120B">
        <w:t xml:space="preserve">, Joseph A. 2011. “Energy, Complexity, and Sustainability: A Historical Perspective.” </w:t>
      </w:r>
      <w:r w:rsidRPr="002A120B">
        <w:rPr>
          <w:i/>
          <w:iCs/>
        </w:rPr>
        <w:t>Environmental Innovation and Societal Transitions</w:t>
      </w:r>
      <w:r w:rsidRPr="002A120B">
        <w:t xml:space="preserve"> 1(1): 89–95. </w:t>
      </w:r>
      <w:hyperlink r:id="rId393" w:history="1">
        <w:r w:rsidRPr="002A120B">
          <w:rPr>
            <w:rStyle w:val="Hipercze"/>
          </w:rPr>
          <w:t>http://dx.doi.org/10.1016/j.eist.2010.12.001</w:t>
        </w:r>
      </w:hyperlink>
      <w:r w:rsidRPr="002A120B">
        <w:t xml:space="preserve">. </w:t>
      </w:r>
    </w:p>
    <w:p w:rsidR="006F15A8" w:rsidRPr="002A120B" w:rsidRDefault="006F15A8" w:rsidP="006F15A8">
      <w:pPr>
        <w:pStyle w:val="NormalnyWeb"/>
      </w:pPr>
      <w:r w:rsidRPr="002A120B">
        <w:rPr>
          <w:lang w:val="es-ES"/>
        </w:rPr>
        <w:t xml:space="preserve">van den Bergh, Jeroen C. J. M. 2011. </w:t>
      </w:r>
      <w:r w:rsidRPr="002A120B">
        <w:t xml:space="preserve">“Environment versus Growth - A Criticism of ‘Degrowth’ and a Plea for ‘a-Growth.’” </w:t>
      </w:r>
      <w:r w:rsidRPr="002A120B">
        <w:rPr>
          <w:i/>
          <w:iCs/>
        </w:rPr>
        <w:t>Ecological Economics</w:t>
      </w:r>
      <w:r w:rsidRPr="002A120B">
        <w:t xml:space="preserve"> 70(5): 881–90. </w:t>
      </w:r>
      <w:hyperlink r:id="rId394" w:history="1">
        <w:r w:rsidRPr="002A120B">
          <w:rPr>
            <w:rStyle w:val="Hipercze"/>
          </w:rPr>
          <w:t>http://dx.doi.org/10.1016/j.ecolecon.2010.09.035</w:t>
        </w:r>
      </w:hyperlink>
      <w:r w:rsidRPr="002A120B">
        <w:t xml:space="preserve">. </w:t>
      </w:r>
    </w:p>
    <w:p w:rsidR="005341E9" w:rsidRPr="002A120B" w:rsidRDefault="0034138A" w:rsidP="001E176B">
      <w:pPr>
        <w:pStyle w:val="NormalnyWeb"/>
        <w:jc w:val="center"/>
        <w:rPr>
          <w:b/>
        </w:rPr>
      </w:pPr>
      <w:r w:rsidRPr="002A120B">
        <w:rPr>
          <w:b/>
        </w:rPr>
        <w:t>2010</w:t>
      </w:r>
    </w:p>
    <w:p w:rsidR="0034138A" w:rsidRPr="002A120B" w:rsidRDefault="0034138A" w:rsidP="0034138A">
      <w:pPr>
        <w:pStyle w:val="NormalnyWeb"/>
      </w:pPr>
      <w:r w:rsidRPr="002A120B">
        <w:t xml:space="preserve">Alcott, Blake. 2010. “Impact Caps: Why Population, Affluence and Technology Strategies Should Be Abandoned.” </w:t>
      </w:r>
      <w:r w:rsidRPr="002A120B">
        <w:rPr>
          <w:i/>
          <w:iCs/>
        </w:rPr>
        <w:t>Journal of Cleaner Production</w:t>
      </w:r>
      <w:r w:rsidRPr="002A120B">
        <w:t xml:space="preserve"> 18(6): 552–60. </w:t>
      </w:r>
      <w:hyperlink r:id="rId395" w:history="1">
        <w:r w:rsidR="001D3334" w:rsidRPr="002A120B">
          <w:rPr>
            <w:rStyle w:val="Hipercze"/>
          </w:rPr>
          <w:t>http://dx.doi.org/10.1016/j.jclepro.2009.08.001</w:t>
        </w:r>
      </w:hyperlink>
      <w:r w:rsidRPr="002A120B">
        <w:t>.</w:t>
      </w:r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Carlsson</w:t>
      </w:r>
      <w:proofErr w:type="spellEnd"/>
      <w:r w:rsidRPr="002A120B">
        <w:t>, Chris, and Francesca Manning. 2010. “</w:t>
      </w:r>
      <w:proofErr w:type="spellStart"/>
      <w:r w:rsidRPr="002A120B">
        <w:t>Nowtopia</w:t>
      </w:r>
      <w:proofErr w:type="spellEnd"/>
      <w:r w:rsidRPr="002A120B">
        <w:t xml:space="preserve">: Strategic Exodus?” </w:t>
      </w:r>
      <w:r w:rsidRPr="002A120B">
        <w:rPr>
          <w:i/>
          <w:iCs/>
        </w:rPr>
        <w:t>Antipode</w:t>
      </w:r>
      <w:r w:rsidRPr="002A120B">
        <w:t xml:space="preserve"> 42(4): 924–53.</w:t>
      </w:r>
      <w:r w:rsidR="001D3334" w:rsidRPr="002A120B">
        <w:t xml:space="preserve"> </w:t>
      </w:r>
      <w:hyperlink r:id="rId396" w:history="1">
        <w:r w:rsidR="001D3334" w:rsidRPr="002A120B">
          <w:rPr>
            <w:rStyle w:val="Hipercze"/>
          </w:rPr>
          <w:t>https://doi.org/10.1111/j.1467-8330.2010.00782.x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lastRenderedPageBreak/>
        <w:t>Cattaneo</w:t>
      </w:r>
      <w:proofErr w:type="spellEnd"/>
      <w:r w:rsidRPr="002A120B">
        <w:t xml:space="preserve">, Claudio, and Marc </w:t>
      </w:r>
      <w:proofErr w:type="spellStart"/>
      <w:r w:rsidRPr="002A120B">
        <w:t>Gavaldà</w:t>
      </w:r>
      <w:proofErr w:type="spellEnd"/>
      <w:r w:rsidRPr="002A120B">
        <w:t xml:space="preserve">. 2010. “The Experience of </w:t>
      </w:r>
      <w:proofErr w:type="spellStart"/>
      <w:r w:rsidRPr="002A120B">
        <w:t>Rurban</w:t>
      </w:r>
      <w:proofErr w:type="spellEnd"/>
      <w:r w:rsidRPr="002A120B">
        <w:t xml:space="preserve"> Squats in </w:t>
      </w:r>
      <w:proofErr w:type="spellStart"/>
      <w:r w:rsidRPr="002A120B">
        <w:t>Collserola</w:t>
      </w:r>
      <w:proofErr w:type="spellEnd"/>
      <w:r w:rsidRPr="002A120B">
        <w:t xml:space="preserve">, Barcelona: What Kind of Degrowth?” </w:t>
      </w:r>
      <w:r w:rsidRPr="002A120B">
        <w:rPr>
          <w:i/>
          <w:iCs/>
        </w:rPr>
        <w:t>Journal of Cleaner Production</w:t>
      </w:r>
      <w:r w:rsidRPr="002A120B">
        <w:t xml:space="preserve"> 18(6): 581–89. </w:t>
      </w:r>
      <w:hyperlink r:id="rId397" w:history="1">
        <w:r w:rsidRPr="002A120B">
          <w:rPr>
            <w:rStyle w:val="Hipercze"/>
          </w:rPr>
          <w:t>http://dx.doi.org/10.1016/j.jclepro.2010.01.010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Easterlin</w:t>
      </w:r>
      <w:proofErr w:type="spellEnd"/>
      <w:r w:rsidRPr="002A120B">
        <w:t xml:space="preserve">, Richard A et al. 2010. “The Happiness-Income Paradox Revisited.” </w:t>
      </w:r>
      <w:r w:rsidRPr="002A120B">
        <w:rPr>
          <w:i/>
          <w:iCs/>
        </w:rPr>
        <w:t>Proceedings of the National Academy of Sciences of the United States of America</w:t>
      </w:r>
      <w:r w:rsidRPr="002A120B">
        <w:t xml:space="preserve"> 107(52): 22463–68.</w:t>
      </w:r>
      <w:r w:rsidR="001D3334" w:rsidRPr="002A120B">
        <w:t xml:space="preserve"> </w:t>
      </w:r>
      <w:hyperlink r:id="rId398" w:history="1">
        <w:r w:rsidR="001D3334" w:rsidRPr="002A120B">
          <w:rPr>
            <w:rStyle w:val="Hipercze"/>
          </w:rPr>
          <w:t>https://doi.org/10.1073/pnas.1015962107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r w:rsidRPr="002A120B">
        <w:t xml:space="preserve">Hamilton, Clive. 2010. “Consumerism, Self-Creation and Prospects for a New Ecological Consciousness.” </w:t>
      </w:r>
      <w:r w:rsidRPr="002A120B">
        <w:rPr>
          <w:i/>
          <w:iCs/>
        </w:rPr>
        <w:t>Journal of Cleaner Production</w:t>
      </w:r>
      <w:r w:rsidRPr="002A120B">
        <w:t xml:space="preserve"> 18(6): 571–75. </w:t>
      </w:r>
      <w:hyperlink r:id="rId399" w:history="1">
        <w:r w:rsidRPr="002A120B">
          <w:rPr>
            <w:rStyle w:val="Hipercze"/>
          </w:rPr>
          <w:t>http://dx.doi.org/10.1016/j.jclepro.2009.09.013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t xml:space="preserve">Hansson, Sven Ove. 2010. “Technology and the Notion of Sustainability.” </w:t>
      </w:r>
      <w:r w:rsidRPr="002A120B">
        <w:rPr>
          <w:i/>
          <w:iCs/>
        </w:rPr>
        <w:t>Technology in Society</w:t>
      </w:r>
      <w:r w:rsidRPr="002A120B">
        <w:t xml:space="preserve"> 32(4): 274–79. </w:t>
      </w:r>
      <w:hyperlink r:id="rId400" w:history="1">
        <w:r w:rsidRPr="002A120B">
          <w:rPr>
            <w:rStyle w:val="Hipercze"/>
          </w:rPr>
          <w:t>http://dx.doi.org/10.1016/j.techsoc.2010.10.003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Hueting</w:t>
      </w:r>
      <w:proofErr w:type="spellEnd"/>
      <w:r w:rsidRPr="002A120B">
        <w:t xml:space="preserve">, </w:t>
      </w:r>
      <w:proofErr w:type="spellStart"/>
      <w:r w:rsidRPr="002A120B">
        <w:t>Roefie</w:t>
      </w:r>
      <w:proofErr w:type="spellEnd"/>
      <w:r w:rsidRPr="002A120B">
        <w:t xml:space="preserve">. 2010. “Why Environmental Sustainability Can Most Probably Not Be Attained with Growing Production.” </w:t>
      </w:r>
      <w:r w:rsidRPr="002A120B">
        <w:rPr>
          <w:i/>
          <w:iCs/>
        </w:rPr>
        <w:t>Journal of Cleaner Production</w:t>
      </w:r>
      <w:r w:rsidRPr="002A120B">
        <w:t xml:space="preserve"> 18(6): 525–30. </w:t>
      </w:r>
      <w:hyperlink r:id="rId401" w:history="1">
        <w:r w:rsidRPr="002A120B">
          <w:rPr>
            <w:rStyle w:val="Hipercze"/>
          </w:rPr>
          <w:t>http://dx.doi.org/10.1016/j.jclepro.2009.04.003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Kahneman</w:t>
      </w:r>
      <w:proofErr w:type="spellEnd"/>
      <w:r w:rsidRPr="002A120B">
        <w:t xml:space="preserve">, Daniel, and Angus Deaton. 2010. “High Income Improves Evaluation of Life but Not Emotional Well-Being.” </w:t>
      </w:r>
      <w:r w:rsidRPr="002A120B">
        <w:rPr>
          <w:i/>
          <w:iCs/>
        </w:rPr>
        <w:t>Proceedings of the National Academy of Sciences of the United States of America</w:t>
      </w:r>
      <w:r w:rsidRPr="002A120B">
        <w:t xml:space="preserve"> 107(38): 16489–93.</w:t>
      </w:r>
      <w:r w:rsidR="001D3334" w:rsidRPr="002A120B">
        <w:t xml:space="preserve"> </w:t>
      </w:r>
      <w:hyperlink r:id="rId402" w:history="1">
        <w:r w:rsidR="001D3334" w:rsidRPr="002A120B">
          <w:rPr>
            <w:rStyle w:val="Hipercze"/>
          </w:rPr>
          <w:t>https://doi.org/10.1073/pnas.1011492107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Kerschner</w:t>
      </w:r>
      <w:proofErr w:type="spellEnd"/>
      <w:r w:rsidRPr="002A120B">
        <w:t xml:space="preserve">, Christian. 2010. “Economic De-Growth vs. Steady-State Economy.” </w:t>
      </w:r>
      <w:r w:rsidRPr="002A120B">
        <w:rPr>
          <w:i/>
          <w:iCs/>
        </w:rPr>
        <w:t>Journal of Cleaner Production</w:t>
      </w:r>
      <w:r w:rsidRPr="002A120B">
        <w:t xml:space="preserve"> 18(6): 544–51. </w:t>
      </w:r>
      <w:hyperlink r:id="rId403" w:history="1">
        <w:r w:rsidRPr="002A120B">
          <w:rPr>
            <w:rStyle w:val="Hipercze"/>
          </w:rPr>
          <w:t>http://dx.doi.org/10.1016/j.jclepro.2009.10.019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Latouche</w:t>
      </w:r>
      <w:proofErr w:type="spellEnd"/>
      <w:r w:rsidRPr="002A120B">
        <w:t xml:space="preserve">, Serge. 2010. “Degrowth.” </w:t>
      </w:r>
      <w:r w:rsidRPr="002A120B">
        <w:rPr>
          <w:i/>
          <w:iCs/>
        </w:rPr>
        <w:t>Journal of Cleaner Production</w:t>
      </w:r>
      <w:r w:rsidRPr="002A120B">
        <w:t xml:space="preserve"> 18: 519–22.</w:t>
      </w:r>
      <w:r w:rsidR="001D3334" w:rsidRPr="002A120B">
        <w:t xml:space="preserve"> </w:t>
      </w:r>
      <w:hyperlink r:id="rId404" w:history="1">
        <w:r w:rsidR="001D3334" w:rsidRPr="002A120B">
          <w:rPr>
            <w:rStyle w:val="Hipercze"/>
          </w:rPr>
          <w:t>https://doi.org/10.1016/j.jclepro.2010.02.003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r w:rsidRPr="002A120B">
        <w:t xml:space="preserve">Lawn, Philip. 2010. “Facilitating the Transition to a Steady-State Economy: Some Macroeconomic Fundamentals.” </w:t>
      </w:r>
      <w:r w:rsidRPr="002A120B">
        <w:rPr>
          <w:i/>
          <w:iCs/>
        </w:rPr>
        <w:t>Ecological Economics</w:t>
      </w:r>
      <w:r w:rsidRPr="002A120B">
        <w:t xml:space="preserve"> 69(5): 931–36. </w:t>
      </w:r>
      <w:hyperlink r:id="rId405" w:history="1">
        <w:r w:rsidRPr="002A120B">
          <w:rPr>
            <w:rStyle w:val="Hipercze"/>
          </w:rPr>
          <w:t>http://dx.doi.org/10.1016/j.ecolecon.2009.12.013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Lietaert</w:t>
      </w:r>
      <w:proofErr w:type="spellEnd"/>
      <w:r w:rsidRPr="002A120B">
        <w:t xml:space="preserve">, </w:t>
      </w:r>
      <w:proofErr w:type="spellStart"/>
      <w:r w:rsidRPr="002A120B">
        <w:t>Matthieu</w:t>
      </w:r>
      <w:proofErr w:type="spellEnd"/>
      <w:r w:rsidRPr="002A120B">
        <w:t xml:space="preserve">. 2010. “Cohousing’s Relevance to Degrowth Theories.” </w:t>
      </w:r>
      <w:r w:rsidRPr="002A120B">
        <w:rPr>
          <w:i/>
          <w:iCs/>
        </w:rPr>
        <w:t>Journal of Cleaner Production</w:t>
      </w:r>
      <w:r w:rsidRPr="002A120B">
        <w:t xml:space="preserve"> 18(6): 576–80. </w:t>
      </w:r>
      <w:hyperlink r:id="rId406" w:history="1">
        <w:r w:rsidRPr="002A120B">
          <w:rPr>
            <w:rStyle w:val="Hipercze"/>
          </w:rPr>
          <w:t>http://dx.doi.org/10.1016/j.jclepro.2009.11.016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rPr>
          <w:lang w:val="es-ES"/>
        </w:rPr>
        <w:t xml:space="preserve">Martínez-Alier, Joan, Unai Pascual, Franck Dominique Vivien, and Edwin Zaccai. </w:t>
      </w:r>
      <w:r w:rsidRPr="002A120B">
        <w:t xml:space="preserve">2010. “Sustainable De-Growth: Mapping the Context, Criticisms and Future Prospects of an Emergent Paradigm.” </w:t>
      </w:r>
      <w:r w:rsidRPr="002A120B">
        <w:rPr>
          <w:i/>
          <w:iCs/>
        </w:rPr>
        <w:t>Ecological Economics</w:t>
      </w:r>
      <w:r w:rsidRPr="002A120B">
        <w:t xml:space="preserve"> 69(9): 1741–47. </w:t>
      </w:r>
      <w:hyperlink r:id="rId407" w:history="1">
        <w:r w:rsidRPr="002A120B">
          <w:rPr>
            <w:rStyle w:val="Hipercze"/>
          </w:rPr>
          <w:t>http://dx.doi.org/10.1016/j.ecolecon.2010.04.017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t xml:space="preserve">Matthey, Astrid. 2010. “Less Is More: The Influence of Aspirations and Priming on Well-Being.” </w:t>
      </w:r>
      <w:r w:rsidRPr="002A120B">
        <w:rPr>
          <w:i/>
          <w:iCs/>
        </w:rPr>
        <w:t>Journal of Cleaner Production</w:t>
      </w:r>
      <w:r w:rsidRPr="002A120B">
        <w:t xml:space="preserve"> 18(6): 567–70. </w:t>
      </w:r>
      <w:hyperlink r:id="rId408" w:history="1">
        <w:r w:rsidRPr="002A120B">
          <w:rPr>
            <w:rStyle w:val="Hipercze"/>
          </w:rPr>
          <w:t>http://dx.doi.org/10.1016/j.jclepro.2009.03.024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t xml:space="preserve">Research and Degrowth. 2010. “Degrowth Declaration of the Paris 2008 Conference.” </w:t>
      </w:r>
      <w:r w:rsidRPr="002A120B">
        <w:rPr>
          <w:i/>
          <w:iCs/>
        </w:rPr>
        <w:t>Journal of Cleaner Production</w:t>
      </w:r>
      <w:r w:rsidRPr="002A120B">
        <w:t xml:space="preserve"> 18(6): 523–24.</w:t>
      </w:r>
      <w:r w:rsidR="001D3334" w:rsidRPr="002A120B">
        <w:t xml:space="preserve"> </w:t>
      </w:r>
      <w:hyperlink r:id="rId409" w:history="1">
        <w:r w:rsidR="001D3334" w:rsidRPr="002A120B">
          <w:rPr>
            <w:rStyle w:val="Hipercze"/>
          </w:rPr>
          <w:t>https://doi.org/10.1016/j.jclepro.2010.01.012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r w:rsidRPr="002A120B">
        <w:t xml:space="preserve">Schneider, François, </w:t>
      </w:r>
      <w:proofErr w:type="spellStart"/>
      <w:r w:rsidRPr="002A120B">
        <w:t>Giorgos</w:t>
      </w:r>
      <w:proofErr w:type="spellEnd"/>
      <w:r w:rsidRPr="002A120B">
        <w:t xml:space="preserve"> </w:t>
      </w:r>
      <w:proofErr w:type="spellStart"/>
      <w:r w:rsidRPr="002A120B">
        <w:t>Kallis</w:t>
      </w:r>
      <w:proofErr w:type="spellEnd"/>
      <w:r w:rsidRPr="002A120B">
        <w:t>, and Joan Martinez-</w:t>
      </w:r>
      <w:proofErr w:type="spellStart"/>
      <w:r w:rsidRPr="002A120B">
        <w:t>Alier</w:t>
      </w:r>
      <w:proofErr w:type="spellEnd"/>
      <w:r w:rsidRPr="002A120B">
        <w:t xml:space="preserve">. 2010. “Crisis or Opportunity? Economic Degrowth for Social Equity and Ecological Sustainability. Introduction to This </w:t>
      </w:r>
      <w:r w:rsidRPr="002A120B">
        <w:lastRenderedPageBreak/>
        <w:t xml:space="preserve">Special Issue.” </w:t>
      </w:r>
      <w:r w:rsidRPr="002A120B">
        <w:rPr>
          <w:i/>
          <w:iCs/>
        </w:rPr>
        <w:t>Journal of Cleaner Production</w:t>
      </w:r>
      <w:r w:rsidRPr="002A120B">
        <w:t xml:space="preserve"> 18(6): 511–18. </w:t>
      </w:r>
      <w:hyperlink r:id="rId410" w:history="1">
        <w:r w:rsidRPr="002A120B">
          <w:rPr>
            <w:rStyle w:val="Hipercze"/>
          </w:rPr>
          <w:t>http://dx.doi.org/10.1016/j.jclepro.2010.01.014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Spangenberg</w:t>
      </w:r>
      <w:proofErr w:type="spellEnd"/>
      <w:r w:rsidRPr="002A120B">
        <w:t xml:space="preserve">, Joachim H. 2010. “The Growth Discourse, Growth Policy and Sustainable Development: Two Thought Experiments.” </w:t>
      </w:r>
      <w:r w:rsidRPr="002A120B">
        <w:rPr>
          <w:i/>
          <w:iCs/>
        </w:rPr>
        <w:t>Journal of Cleaner Production</w:t>
      </w:r>
      <w:r w:rsidRPr="002A120B">
        <w:t xml:space="preserve"> 18(6): 561–66. </w:t>
      </w:r>
      <w:hyperlink r:id="rId411" w:history="1">
        <w:r w:rsidRPr="002A120B">
          <w:rPr>
            <w:rStyle w:val="Hipercze"/>
          </w:rPr>
          <w:t>http://dx.doi.org/10.1016/j.jclepro.2009.07.007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t xml:space="preserve">Steinberger, Julia K., and J. Timmons Roberts. 2010. “From Constraint to Sufficiency: The Decoupling of Energy and Carbon from Human Needs, 1975 – 2005.” </w:t>
      </w:r>
      <w:r w:rsidRPr="002A120B">
        <w:rPr>
          <w:i/>
          <w:iCs/>
        </w:rPr>
        <w:t>Ecological Economics</w:t>
      </w:r>
      <w:r w:rsidRPr="002A120B">
        <w:t xml:space="preserve"> 70(2): 425–33. </w:t>
      </w:r>
      <w:hyperlink r:id="rId412" w:history="1">
        <w:r w:rsidRPr="002A120B">
          <w:rPr>
            <w:rStyle w:val="Hipercze"/>
          </w:rPr>
          <w:t>http://dx.doi.org/10.1016/j.ecolecon.2010.09.014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rPr>
          <w:lang w:val="es-ES"/>
        </w:rPr>
        <w:t xml:space="preserve">van den Bergh, Jeroen C. J. M. 2010. </w:t>
      </w:r>
      <w:r w:rsidRPr="002A120B">
        <w:t xml:space="preserve">“Relax about GDP Growth: Implications for Climate and Crisis Policies.” </w:t>
      </w:r>
      <w:r w:rsidRPr="002A120B">
        <w:rPr>
          <w:i/>
          <w:iCs/>
        </w:rPr>
        <w:t>Journal of Cleaner Production</w:t>
      </w:r>
      <w:r w:rsidRPr="002A120B">
        <w:t xml:space="preserve"> 18(6): 540–43. </w:t>
      </w:r>
      <w:hyperlink r:id="rId413" w:history="1">
        <w:r w:rsidRPr="002A120B">
          <w:rPr>
            <w:rStyle w:val="Hipercze"/>
          </w:rPr>
          <w:t>http://dx.doi.org/10.1016/j.jclepro.2009.08.011</w:t>
        </w:r>
      </w:hyperlink>
      <w:r w:rsidRPr="002A120B">
        <w:t xml:space="preserve">. </w:t>
      </w:r>
    </w:p>
    <w:p w:rsidR="0034138A" w:rsidRPr="002A120B" w:rsidRDefault="0034138A" w:rsidP="0034138A">
      <w:pPr>
        <w:pStyle w:val="NormalnyWeb"/>
      </w:pPr>
      <w:r w:rsidRPr="002A120B">
        <w:t xml:space="preserve">van </w:t>
      </w:r>
      <w:proofErr w:type="spellStart"/>
      <w:r w:rsidRPr="002A120B">
        <w:t>Griethuysen</w:t>
      </w:r>
      <w:proofErr w:type="spellEnd"/>
      <w:r w:rsidRPr="002A120B">
        <w:t xml:space="preserve">, Pascal. 2010. “Why Are We Growth-Addicted? The Hard Way towards Degrowth in the </w:t>
      </w:r>
      <w:proofErr w:type="spellStart"/>
      <w:r w:rsidRPr="002A120B">
        <w:t>Involutionary</w:t>
      </w:r>
      <w:proofErr w:type="spellEnd"/>
      <w:r w:rsidRPr="002A120B">
        <w:t xml:space="preserve"> Western Development Path.” </w:t>
      </w:r>
      <w:r w:rsidRPr="002A120B">
        <w:rPr>
          <w:i/>
          <w:iCs/>
        </w:rPr>
        <w:t>Journal of Cleaner Production</w:t>
      </w:r>
      <w:r w:rsidRPr="002A120B">
        <w:t xml:space="preserve"> 18(6): 590–95. </w:t>
      </w:r>
      <w:hyperlink r:id="rId414" w:history="1">
        <w:r w:rsidRPr="002A120B">
          <w:rPr>
            <w:rStyle w:val="Hipercze"/>
          </w:rPr>
          <w:t>http://dx.doi.org/10.1016/j.jclepro.2009.07.006</w:t>
        </w:r>
      </w:hyperlink>
      <w:r w:rsidRPr="002A120B">
        <w:t xml:space="preserve">. </w:t>
      </w:r>
    </w:p>
    <w:p w:rsidR="0034138A" w:rsidRPr="002A120B" w:rsidRDefault="0034138A" w:rsidP="001E176B">
      <w:pPr>
        <w:pStyle w:val="NormalnyWeb"/>
        <w:jc w:val="center"/>
        <w:rPr>
          <w:b/>
        </w:rPr>
      </w:pPr>
      <w:r w:rsidRPr="002A120B">
        <w:rPr>
          <w:b/>
        </w:rPr>
        <w:t>2009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Easterlin</w:t>
      </w:r>
      <w:proofErr w:type="spellEnd"/>
      <w:r w:rsidRPr="002A120B">
        <w:t xml:space="preserve">, Richard A. 2009. “Lost in Transition: Life Satisfaction on the Road to Capitalism.” </w:t>
      </w:r>
      <w:r w:rsidRPr="002A120B">
        <w:rPr>
          <w:i/>
          <w:iCs/>
        </w:rPr>
        <w:t xml:space="preserve">Journal of Economic </w:t>
      </w:r>
      <w:proofErr w:type="spellStart"/>
      <w:r w:rsidRPr="002A120B">
        <w:rPr>
          <w:i/>
          <w:iCs/>
        </w:rPr>
        <w:t>Behavior</w:t>
      </w:r>
      <w:proofErr w:type="spellEnd"/>
      <w:r w:rsidRPr="002A120B">
        <w:rPr>
          <w:i/>
          <w:iCs/>
        </w:rPr>
        <w:t xml:space="preserve"> &amp; Organization</w:t>
      </w:r>
      <w:r w:rsidRPr="002A120B">
        <w:t xml:space="preserve"> 71: 130–45.</w:t>
      </w:r>
      <w:r w:rsidR="001D3334" w:rsidRPr="002A120B">
        <w:t xml:space="preserve"> </w:t>
      </w:r>
      <w:hyperlink r:id="rId415" w:history="1">
        <w:r w:rsidR="001D3334" w:rsidRPr="002A120B">
          <w:rPr>
            <w:rStyle w:val="Hipercze"/>
          </w:rPr>
          <w:t>http://hdl.handle.net/10419/150643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r w:rsidRPr="002A120B">
        <w:t xml:space="preserve">Hall, Charles A.S., and John W. Day. 2009. “Revisiting the Limits to Growth after Peak Oil.” </w:t>
      </w:r>
      <w:r w:rsidRPr="002A120B">
        <w:rPr>
          <w:i/>
          <w:iCs/>
        </w:rPr>
        <w:t>American Scientist</w:t>
      </w:r>
      <w:r w:rsidRPr="002A120B">
        <w:t xml:space="preserve"> 97(3): 230–37.</w:t>
      </w:r>
      <w:r w:rsidR="001D3334" w:rsidRPr="002A120B">
        <w:t xml:space="preserve"> </w:t>
      </w:r>
      <w:hyperlink r:id="rId416" w:history="1">
        <w:r w:rsidR="001D3334" w:rsidRPr="002A120B">
          <w:rPr>
            <w:rStyle w:val="Hipercze"/>
          </w:rPr>
          <w:t>http://dx.doi.org/10.1511/2009.78.230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r w:rsidRPr="002A120B">
        <w:t xml:space="preserve">Hall, Charles A.S., Stephen </w:t>
      </w:r>
      <w:proofErr w:type="spellStart"/>
      <w:r w:rsidRPr="002A120B">
        <w:t>Balogh</w:t>
      </w:r>
      <w:proofErr w:type="spellEnd"/>
      <w:r w:rsidRPr="002A120B">
        <w:t xml:space="preserve">, and David J.R. Murphy. 2009. “What Is the Minimum EROI That a Sustainable Society Must Have?” </w:t>
      </w:r>
      <w:r w:rsidRPr="002A120B">
        <w:rPr>
          <w:i/>
          <w:iCs/>
        </w:rPr>
        <w:t>Energies</w:t>
      </w:r>
      <w:r w:rsidRPr="002A120B">
        <w:t xml:space="preserve"> 2(1): 25–47.</w:t>
      </w:r>
      <w:r w:rsidR="001D3334" w:rsidRPr="002A120B">
        <w:t xml:space="preserve"> </w:t>
      </w:r>
      <w:hyperlink r:id="rId417" w:history="1">
        <w:r w:rsidR="001D3334" w:rsidRPr="002A120B">
          <w:rPr>
            <w:rStyle w:val="Hipercze"/>
          </w:rPr>
          <w:t>https://doi.org/10.3390/en20100025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Krausmann</w:t>
      </w:r>
      <w:proofErr w:type="spellEnd"/>
      <w:r w:rsidRPr="002A120B">
        <w:t xml:space="preserve">, </w:t>
      </w:r>
      <w:proofErr w:type="spellStart"/>
      <w:r w:rsidRPr="002A120B">
        <w:t>Fridolin</w:t>
      </w:r>
      <w:proofErr w:type="spellEnd"/>
      <w:r w:rsidRPr="002A120B">
        <w:t xml:space="preserve"> et al. 2009. “Growth in Global Materials Use, GDP and Population during the 20th Century.” </w:t>
      </w:r>
      <w:r w:rsidRPr="002A120B">
        <w:rPr>
          <w:i/>
          <w:iCs/>
        </w:rPr>
        <w:t>Ecological Economics</w:t>
      </w:r>
      <w:r w:rsidRPr="002A120B">
        <w:t xml:space="preserve"> 68(10): 2696–2705.</w:t>
      </w:r>
      <w:r w:rsidR="001D3334" w:rsidRPr="002A120B">
        <w:t xml:space="preserve"> </w:t>
      </w:r>
      <w:hyperlink r:id="rId418" w:history="1">
        <w:r w:rsidR="001D3334" w:rsidRPr="002A120B">
          <w:rPr>
            <w:rStyle w:val="Hipercze"/>
          </w:rPr>
          <w:t>https://doi.org/10.1016/j.ecolecon.2009.05.007</w:t>
        </w:r>
      </w:hyperlink>
      <w:r w:rsidR="001D3334" w:rsidRPr="002A120B">
        <w:t xml:space="preserve"> </w:t>
      </w:r>
    </w:p>
    <w:p w:rsidR="0034138A" w:rsidRPr="002A120B" w:rsidRDefault="0034138A" w:rsidP="0034138A">
      <w:pPr>
        <w:pStyle w:val="NormalnyWeb"/>
      </w:pPr>
      <w:proofErr w:type="spellStart"/>
      <w:r w:rsidRPr="002A120B">
        <w:t>Martínez-Alier</w:t>
      </w:r>
      <w:proofErr w:type="spellEnd"/>
      <w:r w:rsidRPr="002A120B">
        <w:t xml:space="preserve">, Joan. 2009. “Socially Sustainable Economic De-Growth.” </w:t>
      </w:r>
      <w:r w:rsidRPr="002A120B">
        <w:rPr>
          <w:i/>
          <w:iCs/>
        </w:rPr>
        <w:t>Development and Change</w:t>
      </w:r>
      <w:r w:rsidRPr="002A120B">
        <w:t xml:space="preserve"> 40(6): 1099–1119. </w:t>
      </w:r>
      <w:hyperlink r:id="rId419" w:history="1">
        <w:r w:rsidRPr="002A120B">
          <w:rPr>
            <w:rStyle w:val="Hipercze"/>
          </w:rPr>
          <w:t>http://doi.wiley.com/10.1111/j.1467-7660.2009.01618.x</w:t>
        </w:r>
      </w:hyperlink>
      <w:r w:rsidRPr="002A120B">
        <w:t xml:space="preserve">. </w:t>
      </w:r>
    </w:p>
    <w:sectPr w:rsidR="0034138A" w:rsidRPr="002A12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rMwNQNiQwsTSyUdpeDU4uLM/DyQAsNaAM3l+40sAAAA"/>
  </w:docVars>
  <w:rsids>
    <w:rsidRoot w:val="00310E55"/>
    <w:rsid w:val="001D3334"/>
    <w:rsid w:val="001E0A74"/>
    <w:rsid w:val="001E0D15"/>
    <w:rsid w:val="001E176B"/>
    <w:rsid w:val="00211811"/>
    <w:rsid w:val="00245CD3"/>
    <w:rsid w:val="002A0C2A"/>
    <w:rsid w:val="002A120B"/>
    <w:rsid w:val="002E700D"/>
    <w:rsid w:val="00310E55"/>
    <w:rsid w:val="0034138A"/>
    <w:rsid w:val="00372B6F"/>
    <w:rsid w:val="0037730D"/>
    <w:rsid w:val="003A3BFF"/>
    <w:rsid w:val="003B7314"/>
    <w:rsid w:val="004B730A"/>
    <w:rsid w:val="004F356E"/>
    <w:rsid w:val="005341E9"/>
    <w:rsid w:val="005E5D85"/>
    <w:rsid w:val="006E5237"/>
    <w:rsid w:val="006F15A8"/>
    <w:rsid w:val="007A62E1"/>
    <w:rsid w:val="008673EB"/>
    <w:rsid w:val="00876D56"/>
    <w:rsid w:val="00941E93"/>
    <w:rsid w:val="00963F72"/>
    <w:rsid w:val="00B722F8"/>
    <w:rsid w:val="00BA4975"/>
    <w:rsid w:val="00BD51C6"/>
    <w:rsid w:val="00C43F54"/>
    <w:rsid w:val="00C53B8A"/>
    <w:rsid w:val="00D72BA7"/>
    <w:rsid w:val="00E30D61"/>
    <w:rsid w:val="00E53975"/>
    <w:rsid w:val="00E83619"/>
    <w:rsid w:val="00E83E26"/>
    <w:rsid w:val="00F36DD3"/>
    <w:rsid w:val="00F4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08A07"/>
  <w15:chartTrackingRefBased/>
  <w15:docId w15:val="{2186DE82-0F2C-4A3E-A701-1DA919A3E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3A3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cze">
    <w:name w:val="Hyperlink"/>
    <w:basedOn w:val="Domylnaczcionkaakapitu"/>
    <w:uiPriority w:val="99"/>
    <w:unhideWhenUsed/>
    <w:rsid w:val="00F36D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6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4000/transtexts.1242" TargetMode="External"/><Relationship Id="rId299" Type="http://schemas.openxmlformats.org/officeDocument/2006/relationships/hyperlink" Target="http://dx.doi.org/10.1016/j.ecolecon.2015.04.030" TargetMode="External"/><Relationship Id="rId21" Type="http://schemas.openxmlformats.org/officeDocument/2006/relationships/hyperlink" Target="https://doi.org/10.1016/j.esd.2020.09.001" TargetMode="External"/><Relationship Id="rId63" Type="http://schemas.openxmlformats.org/officeDocument/2006/relationships/hyperlink" Target="https://doi.org/10.1080/14747731.2020.1761612" TargetMode="External"/><Relationship Id="rId159" Type="http://schemas.openxmlformats.org/officeDocument/2006/relationships/hyperlink" Target="https://doi.org/10.1016/j.jclepro.2017.07.014" TargetMode="External"/><Relationship Id="rId324" Type="http://schemas.openxmlformats.org/officeDocument/2006/relationships/hyperlink" Target="https://doi.org/10.1057/dev.2015.24" TargetMode="External"/><Relationship Id="rId366" Type="http://schemas.openxmlformats.org/officeDocument/2006/relationships/hyperlink" Target="http://dx.doi.org/10.1016/j.ecolecon.2012.09.015" TargetMode="External"/><Relationship Id="rId170" Type="http://schemas.openxmlformats.org/officeDocument/2006/relationships/hyperlink" Target="https://doi.org/10.1016/j.jclepro.2016.09.154" TargetMode="External"/><Relationship Id="rId226" Type="http://schemas.openxmlformats.org/officeDocument/2006/relationships/hyperlink" Target="https://doi.org/10.1098/rsta.2016.0383" TargetMode="External"/><Relationship Id="rId268" Type="http://schemas.openxmlformats.org/officeDocument/2006/relationships/hyperlink" Target="https://doi.org/10.1016/j.ecolecon.2016.04.001" TargetMode="External"/><Relationship Id="rId32" Type="http://schemas.openxmlformats.org/officeDocument/2006/relationships/hyperlink" Target="https://doi.org/10.1016/j.ecolecon.2020.106926" TargetMode="External"/><Relationship Id="rId74" Type="http://schemas.openxmlformats.org/officeDocument/2006/relationships/hyperlink" Target="https://doi.org/10.1016/j.ecolecon.2019.03.024" TargetMode="External"/><Relationship Id="rId128" Type="http://schemas.openxmlformats.org/officeDocument/2006/relationships/hyperlink" Target="https://doi.org/10.1016/j.ecolecon.2018.10.002" TargetMode="External"/><Relationship Id="rId335" Type="http://schemas.openxmlformats.org/officeDocument/2006/relationships/hyperlink" Target="http://www.iddri.org/Publications/Collections/Analyses/Study0813_post-growth%20society.pdf%20%20%20%20" TargetMode="External"/><Relationship Id="rId377" Type="http://schemas.openxmlformats.org/officeDocument/2006/relationships/hyperlink" Target="https://doi.org/10.1007/s00199-010-0558-6" TargetMode="External"/><Relationship Id="rId5" Type="http://schemas.openxmlformats.org/officeDocument/2006/relationships/hyperlink" Target="https://doi.org/10.1177/1024529420987528" TargetMode="External"/><Relationship Id="rId181" Type="http://schemas.openxmlformats.org/officeDocument/2006/relationships/hyperlink" Target="https://doi.org/10.1016/j.jclepro.2016.12.138" TargetMode="External"/><Relationship Id="rId237" Type="http://schemas.openxmlformats.org/officeDocument/2006/relationships/hyperlink" Target="https://doi.org/10.1080/09672567.2016.1189945" TargetMode="External"/><Relationship Id="rId402" Type="http://schemas.openxmlformats.org/officeDocument/2006/relationships/hyperlink" Target="https://doi.org/10.1073/pnas.1011492107" TargetMode="External"/><Relationship Id="rId279" Type="http://schemas.openxmlformats.org/officeDocument/2006/relationships/hyperlink" Target="http://www.j-reading.org/index.php/geography/article/view/111/120" TargetMode="External"/><Relationship Id="rId43" Type="http://schemas.openxmlformats.org/officeDocument/2006/relationships/hyperlink" Target="https://doi.org/10.1080/14747731.2020.1812222" TargetMode="External"/><Relationship Id="rId139" Type="http://schemas.openxmlformats.org/officeDocument/2006/relationships/hyperlink" Target="https://doi.org/10.1016/j.ecolecon.2017.10.021" TargetMode="External"/><Relationship Id="rId290" Type="http://schemas.openxmlformats.org/officeDocument/2006/relationships/hyperlink" Target="https://doi.org/10.1080/01603477.2015.1050333" TargetMode="External"/><Relationship Id="rId304" Type="http://schemas.openxmlformats.org/officeDocument/2006/relationships/hyperlink" Target="https://doi.org/10.1007/s11625-015-0301-0" TargetMode="External"/><Relationship Id="rId346" Type="http://schemas.openxmlformats.org/officeDocument/2006/relationships/hyperlink" Target="http://dx.doi.org/10.1016/j.ecolecon.2013.04.019" TargetMode="External"/><Relationship Id="rId388" Type="http://schemas.openxmlformats.org/officeDocument/2006/relationships/hyperlink" Target="http://dx.doi.org/10.1016/j.eist.2011.04.005" TargetMode="External"/><Relationship Id="rId85" Type="http://schemas.openxmlformats.org/officeDocument/2006/relationships/hyperlink" Target="https://doi.org/10.1016/j.ecolecon.2018.11.012" TargetMode="External"/><Relationship Id="rId150" Type="http://schemas.openxmlformats.org/officeDocument/2006/relationships/hyperlink" Target="http://www.foeeurope.org/sites/default/files/resource_use/2018/foee_sufficiency_booklet.pdf" TargetMode="External"/><Relationship Id="rId192" Type="http://schemas.openxmlformats.org/officeDocument/2006/relationships/hyperlink" Target="https://doi.org/10.1016/j.jclepro.2017.03.234" TargetMode="External"/><Relationship Id="rId206" Type="http://schemas.openxmlformats.org/officeDocument/2006/relationships/hyperlink" Target="http://doi.org/10.1080/01436597.2017.1350821" TargetMode="External"/><Relationship Id="rId413" Type="http://schemas.openxmlformats.org/officeDocument/2006/relationships/hyperlink" Target="http://dx.doi.org/10.1016/j.jclepro.2009.08.011" TargetMode="External"/><Relationship Id="rId248" Type="http://schemas.openxmlformats.org/officeDocument/2006/relationships/hyperlink" Target="https://www.degrowth.de/en/dim/degrowth-in-movements" TargetMode="External"/><Relationship Id="rId12" Type="http://schemas.openxmlformats.org/officeDocument/2006/relationships/hyperlink" Target="https://doi.org/10.1016/j.ecolecon.2020.106832" TargetMode="External"/><Relationship Id="rId108" Type="http://schemas.openxmlformats.org/officeDocument/2006/relationships/hyperlink" Target="https://doi.org/10.1080/10253866.2018.1562712" TargetMode="External"/><Relationship Id="rId315" Type="http://schemas.openxmlformats.org/officeDocument/2006/relationships/hyperlink" Target="http://dx.doi.org/10.1016/j.ecolecon.2014.03.015" TargetMode="External"/><Relationship Id="rId357" Type="http://schemas.openxmlformats.org/officeDocument/2006/relationships/hyperlink" Target="http://dx.doi.org/10.1016/j.ecolecon.2011.10.023" TargetMode="External"/><Relationship Id="rId54" Type="http://schemas.openxmlformats.org/officeDocument/2006/relationships/hyperlink" Target="https://doi.org/10.1016/j.enpol.2020.111726" TargetMode="External"/><Relationship Id="rId96" Type="http://schemas.openxmlformats.org/officeDocument/2006/relationships/hyperlink" Target="https://doi.org/10.1080/01436597.2018.1535895" TargetMode="External"/><Relationship Id="rId161" Type="http://schemas.openxmlformats.org/officeDocument/2006/relationships/hyperlink" Target="https://doi.org/10.1016/j.ecolecon.2017.11.005" TargetMode="External"/><Relationship Id="rId217" Type="http://schemas.openxmlformats.org/officeDocument/2006/relationships/hyperlink" Target="http://dx.doi.org/10.1016/j.jclepro.2017.01.006" TargetMode="External"/><Relationship Id="rId399" Type="http://schemas.openxmlformats.org/officeDocument/2006/relationships/hyperlink" Target="http://dx.doi.org/10.1016/j.jclepro.2009.09.013" TargetMode="External"/><Relationship Id="rId259" Type="http://schemas.openxmlformats.org/officeDocument/2006/relationships/hyperlink" Target="http://dx.doi.org/10.1016/j.jclepro.2016.03.071" TargetMode="External"/><Relationship Id="rId23" Type="http://schemas.openxmlformats.org/officeDocument/2006/relationships/hyperlink" Target="https://doi.org/10.1016/j.esr.2020.100543" TargetMode="External"/><Relationship Id="rId119" Type="http://schemas.openxmlformats.org/officeDocument/2006/relationships/hyperlink" Target="https://doi.org/10.1016/j.jclepro.2018.09.175" TargetMode="External"/><Relationship Id="rId270" Type="http://schemas.openxmlformats.org/officeDocument/2006/relationships/hyperlink" Target="http://dx.doi.org/10.1016/j.enpol.2016.04.039" TargetMode="External"/><Relationship Id="rId326" Type="http://schemas.openxmlformats.org/officeDocument/2006/relationships/hyperlink" Target="https://core.ac.uk/download/pdf/35141552.pdf" TargetMode="External"/><Relationship Id="rId65" Type="http://schemas.openxmlformats.org/officeDocument/2006/relationships/hyperlink" Target="https://doi.org/10.1080/14747731.2020.1824864" TargetMode="External"/><Relationship Id="rId130" Type="http://schemas.openxmlformats.org/officeDocument/2006/relationships/hyperlink" Target="https://doi.org/10.1080/10455752.2017.1344868" TargetMode="External"/><Relationship Id="rId368" Type="http://schemas.openxmlformats.org/officeDocument/2006/relationships/hyperlink" Target="http://dx.doi.org/10.1016/j.ecolecon.2011.11.008" TargetMode="External"/><Relationship Id="rId172" Type="http://schemas.openxmlformats.org/officeDocument/2006/relationships/hyperlink" Target="https://doi.org/10.1016/j.ecolecon.2018.11.007" TargetMode="External"/><Relationship Id="rId228" Type="http://schemas.openxmlformats.org/officeDocument/2006/relationships/hyperlink" Target="http://dx.doi.org/10.1016/j.ecolecon.2017.08.008" TargetMode="External"/><Relationship Id="rId281" Type="http://schemas.openxmlformats.org/officeDocument/2006/relationships/hyperlink" Target="http://dx.doi.org/10.1016/j.futures.2016.03.020" TargetMode="External"/><Relationship Id="rId337" Type="http://schemas.openxmlformats.org/officeDocument/2006/relationships/hyperlink" Target="http://www.eea.europa.eu/publications/environmental-pressures-from-european-consumption" TargetMode="External"/><Relationship Id="rId34" Type="http://schemas.openxmlformats.org/officeDocument/2006/relationships/hyperlink" Target="https://doi.org/10.1007/s11625-019-00772-y" TargetMode="External"/><Relationship Id="rId76" Type="http://schemas.openxmlformats.org/officeDocument/2006/relationships/hyperlink" Target="https://doi.org/10.1080/10455752.2017.1373300" TargetMode="External"/><Relationship Id="rId141" Type="http://schemas.openxmlformats.org/officeDocument/2006/relationships/hyperlink" Target="https://doi.org/10.1177/0304375418811763" TargetMode="External"/><Relationship Id="rId379" Type="http://schemas.openxmlformats.org/officeDocument/2006/relationships/hyperlink" Target="https://doi.org/10.1016/j.futures.2012.03.019" TargetMode="External"/><Relationship Id="rId7" Type="http://schemas.openxmlformats.org/officeDocument/2006/relationships/hyperlink" Target="https://doi.org/10.1080/13549839.2021.1872513" TargetMode="External"/><Relationship Id="rId183" Type="http://schemas.openxmlformats.org/officeDocument/2006/relationships/hyperlink" Target="https://doi.org/10.1016/j.jclepro.2016.11.114" TargetMode="External"/><Relationship Id="rId239" Type="http://schemas.openxmlformats.org/officeDocument/2006/relationships/hyperlink" Target="https://doi.org/10.3390/resources6040068" TargetMode="External"/><Relationship Id="rId390" Type="http://schemas.openxmlformats.org/officeDocument/2006/relationships/hyperlink" Target="https://ssrn.com/abstract=1967065" TargetMode="External"/><Relationship Id="rId404" Type="http://schemas.openxmlformats.org/officeDocument/2006/relationships/hyperlink" Target="https://doi.org/10.1016/j.jclepro.2010.02.003" TargetMode="External"/><Relationship Id="rId250" Type="http://schemas.openxmlformats.org/officeDocument/2006/relationships/hyperlink" Target="https://doi.org/10.1098/rsta.2016.0374" TargetMode="External"/><Relationship Id="rId292" Type="http://schemas.openxmlformats.org/officeDocument/2006/relationships/hyperlink" Target="https://doi.org/10.1111/1758-5899.12187" TargetMode="External"/><Relationship Id="rId306" Type="http://schemas.openxmlformats.org/officeDocument/2006/relationships/hyperlink" Target="https://doi.org/10.1146/annurev-environ-102014-021224" TargetMode="External"/><Relationship Id="rId45" Type="http://schemas.openxmlformats.org/officeDocument/2006/relationships/hyperlink" Target="https://doi.org/10.1080/14747731.2020.1736852" TargetMode="External"/><Relationship Id="rId87" Type="http://schemas.openxmlformats.org/officeDocument/2006/relationships/hyperlink" Target="https://doi.org/10.1016/j.jclepro.2018.11.223" TargetMode="External"/><Relationship Id="rId110" Type="http://schemas.openxmlformats.org/officeDocument/2006/relationships/hyperlink" Target="https://doi.org/10.1016/j.ecolecon.2019.03.027" TargetMode="External"/><Relationship Id="rId348" Type="http://schemas.openxmlformats.org/officeDocument/2006/relationships/hyperlink" Target="https://www.jstor.org/stable/23460976" TargetMode="External"/><Relationship Id="rId152" Type="http://schemas.openxmlformats.org/officeDocument/2006/relationships/hyperlink" Target="https://doi.org/10.1016/j.ecolecon.2018.02.020" TargetMode="External"/><Relationship Id="rId194" Type="http://schemas.openxmlformats.org/officeDocument/2006/relationships/hyperlink" Target="https://doi.org/10.1098/rsta.2016.0361" TargetMode="External"/><Relationship Id="rId208" Type="http://schemas.openxmlformats.org/officeDocument/2006/relationships/hyperlink" Target="https://doi.org/10.2458/v24i1.20904" TargetMode="External"/><Relationship Id="rId415" Type="http://schemas.openxmlformats.org/officeDocument/2006/relationships/hyperlink" Target="http://hdl.handle.net/10419/150643" TargetMode="External"/><Relationship Id="rId261" Type="http://schemas.openxmlformats.org/officeDocument/2006/relationships/hyperlink" Target="https://doi.org/10.3390/su8111140" TargetMode="External"/><Relationship Id="rId14" Type="http://schemas.openxmlformats.org/officeDocument/2006/relationships/hyperlink" Target="https://doi.org/10.1080/14766825.2020.1752224" TargetMode="External"/><Relationship Id="rId56" Type="http://schemas.openxmlformats.org/officeDocument/2006/relationships/hyperlink" Target="https://doi.org/10.3390/su12239825" TargetMode="External"/><Relationship Id="rId317" Type="http://schemas.openxmlformats.org/officeDocument/2006/relationships/hyperlink" Target="https://doi.org/10.1177/1469540514526238" TargetMode="External"/><Relationship Id="rId359" Type="http://schemas.openxmlformats.org/officeDocument/2006/relationships/hyperlink" Target="http://dx.doi.org/10.1016/j.futures.2012.03.013" TargetMode="External"/><Relationship Id="rId98" Type="http://schemas.openxmlformats.org/officeDocument/2006/relationships/hyperlink" Target="https://doi.org/10.1080/09669582.2019.1601732" TargetMode="External"/><Relationship Id="rId121" Type="http://schemas.openxmlformats.org/officeDocument/2006/relationships/hyperlink" Target="https://doi.org/10.1111/gec3.12470" TargetMode="External"/><Relationship Id="rId163" Type="http://schemas.openxmlformats.org/officeDocument/2006/relationships/hyperlink" Target="https://doi.org/10.1016/j.jclepro.2018.07.147" TargetMode="External"/><Relationship Id="rId219" Type="http://schemas.openxmlformats.org/officeDocument/2006/relationships/hyperlink" Target="https://doi.org/10.2458/v24i1.20891" TargetMode="External"/><Relationship Id="rId370" Type="http://schemas.openxmlformats.org/officeDocument/2006/relationships/hyperlink" Target="http://dx.doi.org/10.1016/j.ecolecon.2011.11.006" TargetMode="External"/><Relationship Id="rId230" Type="http://schemas.openxmlformats.org/officeDocument/2006/relationships/hyperlink" Target="https://doi.org/10.1073/pnas.1613773114" TargetMode="External"/><Relationship Id="rId25" Type="http://schemas.openxmlformats.org/officeDocument/2006/relationships/hyperlink" Target="https://doi.org/10.1007/s11625-019-00756-y" TargetMode="External"/><Relationship Id="rId67" Type="http://schemas.openxmlformats.org/officeDocument/2006/relationships/hyperlink" Target="https://doi.org/10.1016/j.futures.2020.102582" TargetMode="External"/><Relationship Id="rId272" Type="http://schemas.openxmlformats.org/officeDocument/2006/relationships/hyperlink" Target="https://doi.org/10.1111/jiec.12371" TargetMode="External"/><Relationship Id="rId328" Type="http://schemas.openxmlformats.org/officeDocument/2006/relationships/hyperlink" Target="http://dx.doi.org/10.1016/j.ecolecon.2014.06.003" TargetMode="External"/><Relationship Id="rId132" Type="http://schemas.openxmlformats.org/officeDocument/2006/relationships/hyperlink" Target="https://doi.org/10.1016/j.jclepro.2017.05.100" TargetMode="External"/><Relationship Id="rId174" Type="http://schemas.openxmlformats.org/officeDocument/2006/relationships/hyperlink" Target="https://doi.org/10.1016/j.jclepro.2016.06.197" TargetMode="External"/><Relationship Id="rId381" Type="http://schemas.openxmlformats.org/officeDocument/2006/relationships/hyperlink" Target="https://doi.org/10.1016/j.ecolecon.2012.09.011" TargetMode="External"/><Relationship Id="rId241" Type="http://schemas.openxmlformats.org/officeDocument/2006/relationships/hyperlink" Target="https://doi.org/10.2458/v24i1.20882" TargetMode="External"/><Relationship Id="rId36" Type="http://schemas.openxmlformats.org/officeDocument/2006/relationships/hyperlink" Target="https://doi.org/10.1016/j.jclepro.2019.119589" TargetMode="External"/><Relationship Id="rId283" Type="http://schemas.openxmlformats.org/officeDocument/2006/relationships/hyperlink" Target="https://doi.org/10.3197/096327116X14703858759134" TargetMode="External"/><Relationship Id="rId339" Type="http://schemas.openxmlformats.org/officeDocument/2006/relationships/hyperlink" Target="http://dx.doi.org/10.1016/j.resconrec.2013.02.010" TargetMode="External"/><Relationship Id="rId78" Type="http://schemas.openxmlformats.org/officeDocument/2006/relationships/hyperlink" Target="https://doi.org/10.1016/j.ecolecon.2019.01.033" TargetMode="External"/><Relationship Id="rId101" Type="http://schemas.openxmlformats.org/officeDocument/2006/relationships/hyperlink" Target="https://doi.org/10.1007/s11625-019-00699-4" TargetMode="External"/><Relationship Id="rId143" Type="http://schemas.openxmlformats.org/officeDocument/2006/relationships/hyperlink" Target="https://doi.org/13545701.2017.1383620" TargetMode="External"/><Relationship Id="rId185" Type="http://schemas.openxmlformats.org/officeDocument/2006/relationships/hyperlink" Target="https://doi.org/10.1016/j.jclepro.2016.10.039" TargetMode="External"/><Relationship Id="rId350" Type="http://schemas.openxmlformats.org/officeDocument/2006/relationships/hyperlink" Target="https://doi.org/10.3197/096327113X13581561725310" TargetMode="External"/><Relationship Id="rId406" Type="http://schemas.openxmlformats.org/officeDocument/2006/relationships/hyperlink" Target="http://dx.doi.org/10.1016/j.jclepro.2009.11.016" TargetMode="External"/><Relationship Id="rId9" Type="http://schemas.openxmlformats.org/officeDocument/2006/relationships/hyperlink" Target="https://doi.org/10.1177/1463499620981544" TargetMode="External"/><Relationship Id="rId210" Type="http://schemas.openxmlformats.org/officeDocument/2006/relationships/hyperlink" Target="https://doi.org/10.1098/rsta.2016.0366" TargetMode="External"/><Relationship Id="rId392" Type="http://schemas.openxmlformats.org/officeDocument/2006/relationships/hyperlink" Target="http://dx.doi.org/10.1016/j.ecolecon.2010.10.012" TargetMode="External"/><Relationship Id="rId252" Type="http://schemas.openxmlformats.org/officeDocument/2006/relationships/hyperlink" Target="http://www.ephemerajournal.org/contribution/against-wasted-politics-critique-circular-economy" TargetMode="External"/><Relationship Id="rId294" Type="http://schemas.openxmlformats.org/officeDocument/2006/relationships/hyperlink" Target="http://dx.doi.org/10.1016/j.techfore.2015.06.005" TargetMode="External"/><Relationship Id="rId308" Type="http://schemas.openxmlformats.org/officeDocument/2006/relationships/hyperlink" Target="http://dx.doi.org/10.1016/j.ecolecon.2015.07.029" TargetMode="External"/><Relationship Id="rId47" Type="http://schemas.openxmlformats.org/officeDocument/2006/relationships/hyperlink" Target="https://doi.org/10.1080/14747731.2020.1807837" TargetMode="External"/><Relationship Id="rId89" Type="http://schemas.openxmlformats.org/officeDocument/2006/relationships/hyperlink" Target="https://doi.org/10.1080/09538259.2019.1592950" TargetMode="External"/><Relationship Id="rId112" Type="http://schemas.openxmlformats.org/officeDocument/2006/relationships/hyperlink" Target="https://doi.org/10.3390/su11061734" TargetMode="External"/><Relationship Id="rId154" Type="http://schemas.openxmlformats.org/officeDocument/2006/relationships/hyperlink" Target="https://doi.org/10.1016/j.jclepro.2016.07.212" TargetMode="External"/><Relationship Id="rId361" Type="http://schemas.openxmlformats.org/officeDocument/2006/relationships/hyperlink" Target="https://doi.org/10.1007/s10668-012-9346-8" TargetMode="External"/><Relationship Id="rId196" Type="http://schemas.openxmlformats.org/officeDocument/2006/relationships/hyperlink" Target="http://doi.org/10.1080/01436597.2017.1314761" TargetMode="External"/><Relationship Id="rId417" Type="http://schemas.openxmlformats.org/officeDocument/2006/relationships/hyperlink" Target="https://doi.org/10.3390/en20100025" TargetMode="External"/><Relationship Id="rId16" Type="http://schemas.openxmlformats.org/officeDocument/2006/relationships/hyperlink" Target="https://doi.org/10.1016/j.ecolecon.2020.106878" TargetMode="External"/><Relationship Id="rId221" Type="http://schemas.openxmlformats.org/officeDocument/2006/relationships/hyperlink" Target="https://doi.org/10.2458/v24i1.20884" TargetMode="External"/><Relationship Id="rId263" Type="http://schemas.openxmlformats.org/officeDocument/2006/relationships/hyperlink" Target="http://dx.doi.org/10.1016/j.jclepro.2015.04.107" TargetMode="External"/><Relationship Id="rId319" Type="http://schemas.openxmlformats.org/officeDocument/2006/relationships/hyperlink" Target="https://doi.org/10.1080/09669582.2013.819876" TargetMode="External"/><Relationship Id="rId58" Type="http://schemas.openxmlformats.org/officeDocument/2006/relationships/hyperlink" Target="https://doi.org/10.1080/14747731.2019.1652470" TargetMode="External"/><Relationship Id="rId123" Type="http://schemas.openxmlformats.org/officeDocument/2006/relationships/hyperlink" Target="https://doi.org/10.1016/j.ecolecon.2019.05.014" TargetMode="External"/><Relationship Id="rId330" Type="http://schemas.openxmlformats.org/officeDocument/2006/relationships/hyperlink" Target="https://www.jstor.org/stable/23460979" TargetMode="External"/><Relationship Id="rId165" Type="http://schemas.openxmlformats.org/officeDocument/2006/relationships/hyperlink" Target="https://doi.org/10.1007/s00191-017-0514-8" TargetMode="External"/><Relationship Id="rId372" Type="http://schemas.openxmlformats.org/officeDocument/2006/relationships/hyperlink" Target="http://dx.doi.org/10.1016/j.ecolecon.2011.08.009" TargetMode="External"/><Relationship Id="rId232" Type="http://schemas.openxmlformats.org/officeDocument/2006/relationships/hyperlink" Target="http://library.fes.de/pdf-files/bueros/warschau/13849.pdf" TargetMode="External"/><Relationship Id="rId274" Type="http://schemas.openxmlformats.org/officeDocument/2006/relationships/hyperlink" Target="http://dx.doi.org/10.1016/j.ecolecon.2016.04.006" TargetMode="External"/><Relationship Id="rId27" Type="http://schemas.openxmlformats.org/officeDocument/2006/relationships/hyperlink" Target="https://doi.org/10.1016/j.resconrec.2020.104917" TargetMode="External"/><Relationship Id="rId69" Type="http://schemas.openxmlformats.org/officeDocument/2006/relationships/hyperlink" Target="https://doi.org/10.1080/09644016.2020.1783951" TargetMode="External"/><Relationship Id="rId134" Type="http://schemas.openxmlformats.org/officeDocument/2006/relationships/hyperlink" Target="https://doi.org/10.1080/15487733.2018.1458815" TargetMode="External"/><Relationship Id="rId80" Type="http://schemas.openxmlformats.org/officeDocument/2006/relationships/hyperlink" Target="https://doi.org/10.1016/j.futures.2018.09.002" TargetMode="External"/><Relationship Id="rId176" Type="http://schemas.openxmlformats.org/officeDocument/2006/relationships/hyperlink" Target="https://doi.org/10.1016/j.procir.2018.03.131" TargetMode="External"/><Relationship Id="rId341" Type="http://schemas.openxmlformats.org/officeDocument/2006/relationships/hyperlink" Target="https://doi.org/10.1016/j.jclepro.2012.01.004" TargetMode="External"/><Relationship Id="rId383" Type="http://schemas.openxmlformats.org/officeDocument/2006/relationships/hyperlink" Target="http://dx.doi.org/10.1016/j.ecolecon.2012.02.018" TargetMode="External"/><Relationship Id="rId201" Type="http://schemas.openxmlformats.org/officeDocument/2006/relationships/hyperlink" Target="http://dx.doi.org/10.1016/j.ecolecon.2017.05.019" TargetMode="External"/><Relationship Id="rId243" Type="http://schemas.openxmlformats.org/officeDocument/2006/relationships/hyperlink" Target="https://doi.org/10.1098/rsta.2016.0372" TargetMode="External"/><Relationship Id="rId285" Type="http://schemas.openxmlformats.org/officeDocument/2006/relationships/hyperlink" Target="https://doi.org/10.1038/nclimate2870" TargetMode="External"/><Relationship Id="rId17" Type="http://schemas.openxmlformats.org/officeDocument/2006/relationships/hyperlink" Target="https://doi.org/10.1177/0308518X20981391" TargetMode="External"/><Relationship Id="rId38" Type="http://schemas.openxmlformats.org/officeDocument/2006/relationships/hyperlink" Target="https://doi.org/10.1016/j.polgeo.2019.102095" TargetMode="External"/><Relationship Id="rId59" Type="http://schemas.openxmlformats.org/officeDocument/2006/relationships/hyperlink" Target="https://doi.org/10.1002/sres.2600" TargetMode="External"/><Relationship Id="rId103" Type="http://schemas.openxmlformats.org/officeDocument/2006/relationships/hyperlink" Target="https://doi.org/10.3197/096327119X15515267418548" TargetMode="External"/><Relationship Id="rId124" Type="http://schemas.openxmlformats.org/officeDocument/2006/relationships/hyperlink" Target="https://doi.org/10.1080/23251042.2019.1666784" TargetMode="External"/><Relationship Id="rId310" Type="http://schemas.openxmlformats.org/officeDocument/2006/relationships/hyperlink" Target="https://doi.org/10.1111/dech.12152" TargetMode="External"/><Relationship Id="rId70" Type="http://schemas.openxmlformats.org/officeDocument/2006/relationships/hyperlink" Target="https://doi.org/10.1177/1350508420975662" TargetMode="External"/><Relationship Id="rId91" Type="http://schemas.openxmlformats.org/officeDocument/2006/relationships/hyperlink" Target="https://doi.org/10.1016/j.ecolecon.2018.10.006" TargetMode="External"/><Relationship Id="rId145" Type="http://schemas.openxmlformats.org/officeDocument/2006/relationships/hyperlink" Target="https://doi.org/10.1016/j.ecolecon.2017.11.006" TargetMode="External"/><Relationship Id="rId166" Type="http://schemas.openxmlformats.org/officeDocument/2006/relationships/hyperlink" Target="https://doi.org/10.1016/j.ecolecon.2018.05.026" TargetMode="External"/><Relationship Id="rId187" Type="http://schemas.openxmlformats.org/officeDocument/2006/relationships/hyperlink" Target="https://doi.org/10.1016/j.ecolecon.2018.06.017" TargetMode="External"/><Relationship Id="rId331" Type="http://schemas.openxmlformats.org/officeDocument/2006/relationships/hyperlink" Target="https://www.jstor.org/stable/23460977" TargetMode="External"/><Relationship Id="rId352" Type="http://schemas.openxmlformats.org/officeDocument/2006/relationships/hyperlink" Target="http://dx.doi.org/10.1016/j.jclepro.2011.11.059" TargetMode="External"/><Relationship Id="rId373" Type="http://schemas.openxmlformats.org/officeDocument/2006/relationships/hyperlink" Target="http://dx.doi.org/10.1016/j.futures.2012.08.002" TargetMode="External"/><Relationship Id="rId394" Type="http://schemas.openxmlformats.org/officeDocument/2006/relationships/hyperlink" Target="http://dx.doi.org/10.1016/j.ecolecon.2010.09.035" TargetMode="External"/><Relationship Id="rId408" Type="http://schemas.openxmlformats.org/officeDocument/2006/relationships/hyperlink" Target="http://dx.doi.org/10.1016/j.jclepro.2009.03.024" TargetMode="External"/><Relationship Id="rId1" Type="http://schemas.openxmlformats.org/officeDocument/2006/relationships/styles" Target="styles.xml"/><Relationship Id="rId212" Type="http://schemas.openxmlformats.org/officeDocument/2006/relationships/hyperlink" Target="https://doi.org/10.1098/rsta.2016.0367" TargetMode="External"/><Relationship Id="rId233" Type="http://schemas.openxmlformats.org/officeDocument/2006/relationships/hyperlink" Target="https://doi.org/10.2458/v24i1.20883" TargetMode="External"/><Relationship Id="rId254" Type="http://schemas.openxmlformats.org/officeDocument/2006/relationships/hyperlink" Target="https://doi.org/10.2458/v24i1.20885" TargetMode="External"/><Relationship Id="rId28" Type="http://schemas.openxmlformats.org/officeDocument/2006/relationships/hyperlink" Target="https://doi.org/10.1177/1350508420975344" TargetMode="External"/><Relationship Id="rId49" Type="http://schemas.openxmlformats.org/officeDocument/2006/relationships/hyperlink" Target="https://doi.org/10.1080/09637494.2019.1702410" TargetMode="External"/><Relationship Id="rId114" Type="http://schemas.openxmlformats.org/officeDocument/2006/relationships/hyperlink" Target="http://eeb.org/library/decoupling-debunked" TargetMode="External"/><Relationship Id="rId275" Type="http://schemas.openxmlformats.org/officeDocument/2006/relationships/hyperlink" Target="https://doi.org/10.3197/096327116X14703858759099" TargetMode="External"/><Relationship Id="rId296" Type="http://schemas.openxmlformats.org/officeDocument/2006/relationships/hyperlink" Target="http://eco.u-szeged.hu/download.php?docID=46197" TargetMode="External"/><Relationship Id="rId300" Type="http://schemas.openxmlformats.org/officeDocument/2006/relationships/hyperlink" Target="https://doi.org/10.1111/jiec.12244" TargetMode="External"/><Relationship Id="rId60" Type="http://schemas.openxmlformats.org/officeDocument/2006/relationships/hyperlink" Target="https://doi.org/10.1016/j.polgeo.2019.04.010" TargetMode="External"/><Relationship Id="rId81" Type="http://schemas.openxmlformats.org/officeDocument/2006/relationships/hyperlink" Target="https://doi.org/10.1177/2053019618820350" TargetMode="External"/><Relationship Id="rId135" Type="http://schemas.openxmlformats.org/officeDocument/2006/relationships/hyperlink" Target="https://doi.org/10.1177/2053019618794212" TargetMode="External"/><Relationship Id="rId156" Type="http://schemas.openxmlformats.org/officeDocument/2006/relationships/hyperlink" Target="https://doi.org/10.1016/j.jclepro.2018.07.039" TargetMode="External"/><Relationship Id="rId177" Type="http://schemas.openxmlformats.org/officeDocument/2006/relationships/hyperlink" Target="https://doi.org/10.1007/s10806-018-9711-1" TargetMode="External"/><Relationship Id="rId198" Type="http://schemas.openxmlformats.org/officeDocument/2006/relationships/hyperlink" Target="https://doi.org/10.1098/rsta.2016.0363" TargetMode="External"/><Relationship Id="rId321" Type="http://schemas.openxmlformats.org/officeDocument/2006/relationships/hyperlink" Target="http://dx.doi.org/10.1016/j.jclepro.2013.07.045" TargetMode="External"/><Relationship Id="rId342" Type="http://schemas.openxmlformats.org/officeDocument/2006/relationships/hyperlink" Target="https://doi.org/10.3390/su5041545" TargetMode="External"/><Relationship Id="rId363" Type="http://schemas.openxmlformats.org/officeDocument/2006/relationships/hyperlink" Target="http://dx.doi.org/10.1016/j.ecolecon.2011.03.020" TargetMode="External"/><Relationship Id="rId384" Type="http://schemas.openxmlformats.org/officeDocument/2006/relationships/hyperlink" Target="http://dx.doi.org/10.1016/j.ecolecon.2011.04.013" TargetMode="External"/><Relationship Id="rId419" Type="http://schemas.openxmlformats.org/officeDocument/2006/relationships/hyperlink" Target="http://doi.wiley.com/10.1111/j.1467-7660.2009.01618.x" TargetMode="External"/><Relationship Id="rId202" Type="http://schemas.openxmlformats.org/officeDocument/2006/relationships/hyperlink" Target="https://doi.org/10.3828/tpr.2017.7" TargetMode="External"/><Relationship Id="rId223" Type="http://schemas.openxmlformats.org/officeDocument/2006/relationships/hyperlink" Target="http://dx.doi.org/10.12775/lud101.2017.10" TargetMode="External"/><Relationship Id="rId244" Type="http://schemas.openxmlformats.org/officeDocument/2006/relationships/hyperlink" Target="http://www.ephemerajournal.org/sites/default/files/pdfs/contribution/17-1reichel.pdf" TargetMode="External"/><Relationship Id="rId18" Type="http://schemas.openxmlformats.org/officeDocument/2006/relationships/hyperlink" Target="https://doi.org/10.1016/j.erss.2020.101879" TargetMode="External"/><Relationship Id="rId39" Type="http://schemas.openxmlformats.org/officeDocument/2006/relationships/hyperlink" Target="https://doi.org/10.1088/1748-9326/ab842a" TargetMode="External"/><Relationship Id="rId265" Type="http://schemas.openxmlformats.org/officeDocument/2006/relationships/hyperlink" Target="http://dx.doi.org/10.1016/j.jclepro.2015.04.023" TargetMode="External"/><Relationship Id="rId286" Type="http://schemas.openxmlformats.org/officeDocument/2006/relationships/hyperlink" Target="https://doi.org/10.14746/eip.2016.1.1" TargetMode="External"/><Relationship Id="rId50" Type="http://schemas.openxmlformats.org/officeDocument/2006/relationships/hyperlink" Target="https://doi.org/10.1016/j.techfore.2020.119981" TargetMode="External"/><Relationship Id="rId104" Type="http://schemas.openxmlformats.org/officeDocument/2006/relationships/hyperlink" Target="http://dx.doi.org/10.1038/s41558-019-0419-7" TargetMode="External"/><Relationship Id="rId125" Type="http://schemas.openxmlformats.org/officeDocument/2006/relationships/hyperlink" Target="https://doi.org/10.1080/13563467.2017.1417364" TargetMode="External"/><Relationship Id="rId146" Type="http://schemas.openxmlformats.org/officeDocument/2006/relationships/hyperlink" Target="https://doi.org/10.1016/j.ecolecon.2017.11.029" TargetMode="External"/><Relationship Id="rId167" Type="http://schemas.openxmlformats.org/officeDocument/2006/relationships/hyperlink" Target="https://doi.org/10.11143/fennia.65443" TargetMode="External"/><Relationship Id="rId188" Type="http://schemas.openxmlformats.org/officeDocument/2006/relationships/hyperlink" Target="https://jpopsus.org/full_articles/van-den-bergh-vol3-no1/" TargetMode="External"/><Relationship Id="rId311" Type="http://schemas.openxmlformats.org/officeDocument/2006/relationships/hyperlink" Target="http://dx.doi.org/10.1016/j.techfore.2015.05.010" TargetMode="External"/><Relationship Id="rId332" Type="http://schemas.openxmlformats.org/officeDocument/2006/relationships/hyperlink" Target="http://dx.doi.org/10.1016/j.jclepro.2011.11.057" TargetMode="External"/><Relationship Id="rId353" Type="http://schemas.openxmlformats.org/officeDocument/2006/relationships/hyperlink" Target="http://dx.doi.org/10.1016/j.enpol.2013.09.027" TargetMode="External"/><Relationship Id="rId374" Type="http://schemas.openxmlformats.org/officeDocument/2006/relationships/hyperlink" Target="http://dx.doi.org/10.1016/j.futures.2012.03.014" TargetMode="External"/><Relationship Id="rId395" Type="http://schemas.openxmlformats.org/officeDocument/2006/relationships/hyperlink" Target="http://dx.doi.org/10.1016/j.jclepro.2009.08.001" TargetMode="External"/><Relationship Id="rId409" Type="http://schemas.openxmlformats.org/officeDocument/2006/relationships/hyperlink" Target="https://doi.org/10.1016/j.jclepro.2010.01.012" TargetMode="External"/><Relationship Id="rId71" Type="http://schemas.openxmlformats.org/officeDocument/2006/relationships/hyperlink" Target="https://doi.org/10.1080/15487733.2020.1763002" TargetMode="External"/><Relationship Id="rId92" Type="http://schemas.openxmlformats.org/officeDocument/2006/relationships/hyperlink" Target="https://doi.org/10.1007/s13412-018-0507-4" TargetMode="External"/><Relationship Id="rId213" Type="http://schemas.openxmlformats.org/officeDocument/2006/relationships/hyperlink" Target="http://dx.doi.org/10.1016/j.ecolecon.2017.02.001" TargetMode="External"/><Relationship Id="rId234" Type="http://schemas.openxmlformats.org/officeDocument/2006/relationships/hyperlink" Target="http://jpe.library.arizona.edu/volume_24/Lockyer.pdf" TargetMode="External"/><Relationship Id="rId420" Type="http://schemas.openxmlformats.org/officeDocument/2006/relationships/fontTable" Target="fontTable.xml"/><Relationship Id="rId2" Type="http://schemas.openxmlformats.org/officeDocument/2006/relationships/settings" Target="settings.xml"/><Relationship Id="rId29" Type="http://schemas.openxmlformats.org/officeDocument/2006/relationships/hyperlink" Target="https://doi.org/10.1080/15487733.2020.1740472" TargetMode="External"/><Relationship Id="rId255" Type="http://schemas.openxmlformats.org/officeDocument/2006/relationships/hyperlink" Target="http://dx.doi.org/10.1016/j.ecolecon.2017.01.014" TargetMode="External"/><Relationship Id="rId276" Type="http://schemas.openxmlformats.org/officeDocument/2006/relationships/hyperlink" Target="http://dx.doi.org/10.1016/j.ecolecon.2016.02.010" TargetMode="External"/><Relationship Id="rId297" Type="http://schemas.openxmlformats.org/officeDocument/2006/relationships/hyperlink" Target="https://doi.org/10.1007/s11625-015-0297-5" TargetMode="External"/><Relationship Id="rId40" Type="http://schemas.openxmlformats.org/officeDocument/2006/relationships/hyperlink" Target="https://doi.org/10.1016/j.ecolecon.2019.106495" TargetMode="External"/><Relationship Id="rId115" Type="http://schemas.openxmlformats.org/officeDocument/2006/relationships/hyperlink" Target="https://doi.org/10.1016/j.ecolecon.2019.02.005" TargetMode="External"/><Relationship Id="rId136" Type="http://schemas.openxmlformats.org/officeDocument/2006/relationships/hyperlink" Target="https://doi.org/10.19195/0860-6668.22.1&#8211;2.3" TargetMode="External"/><Relationship Id="rId157" Type="http://schemas.openxmlformats.org/officeDocument/2006/relationships/hyperlink" Target="https://doi.org/10.1016/j.jclepro.2017.03.046" TargetMode="External"/><Relationship Id="rId178" Type="http://schemas.openxmlformats.org/officeDocument/2006/relationships/hyperlink" Target="https://www.researchgate.net/publication/330185384_BPogonowska" TargetMode="External"/><Relationship Id="rId301" Type="http://schemas.openxmlformats.org/officeDocument/2006/relationships/hyperlink" Target="https://doi.org/10.1080/00045608.2014.973803" TargetMode="External"/><Relationship Id="rId322" Type="http://schemas.openxmlformats.org/officeDocument/2006/relationships/hyperlink" Target="http://dx.doi.org/10.1016/j.jretconser.2013.11.005" TargetMode="External"/><Relationship Id="rId343" Type="http://schemas.openxmlformats.org/officeDocument/2006/relationships/hyperlink" Target="http://dx.doi.org/10.1016/j.jclepro.2012.06.015" TargetMode="External"/><Relationship Id="rId364" Type="http://schemas.openxmlformats.org/officeDocument/2006/relationships/hyperlink" Target="http://dx.doi.org/10.1016/j.futures.2012.03.015" TargetMode="External"/><Relationship Id="rId61" Type="http://schemas.openxmlformats.org/officeDocument/2006/relationships/hyperlink" Target="https://doi.org/10.1016/j.polgeo.2019.102099" TargetMode="External"/><Relationship Id="rId82" Type="http://schemas.openxmlformats.org/officeDocument/2006/relationships/hyperlink" Target="https://doi.org/10.1177/2514848619869689" TargetMode="External"/><Relationship Id="rId199" Type="http://schemas.openxmlformats.org/officeDocument/2006/relationships/hyperlink" Target="https://doi.org/10.2458/v24i1.20888" TargetMode="External"/><Relationship Id="rId203" Type="http://schemas.openxmlformats.org/officeDocument/2006/relationships/hyperlink" Target="http://www.ephemerajournal.org/contribution/vocabulary-degrowth-roundtable-debate-0" TargetMode="External"/><Relationship Id="rId385" Type="http://schemas.openxmlformats.org/officeDocument/2006/relationships/hyperlink" Target="http://dx.doi.org/10.1016/j.ecolecon.2011.09.024" TargetMode="External"/><Relationship Id="rId19" Type="http://schemas.openxmlformats.org/officeDocument/2006/relationships/hyperlink" Target="https://doi.org/10.1016/j.ecolecon.2021.106952" TargetMode="External"/><Relationship Id="rId224" Type="http://schemas.openxmlformats.org/officeDocument/2006/relationships/hyperlink" Target="https://doi.org/10.1177/0309132517746519" TargetMode="External"/><Relationship Id="rId245" Type="http://schemas.openxmlformats.org/officeDocument/2006/relationships/hyperlink" Target="https://doi.org/10.1098/rsta.2016.0373" TargetMode="External"/><Relationship Id="rId266" Type="http://schemas.openxmlformats.org/officeDocument/2006/relationships/hyperlink" Target="https://doi.org/10.1146/annurev-environ-110615-085428" TargetMode="External"/><Relationship Id="rId287" Type="http://schemas.openxmlformats.org/officeDocument/2006/relationships/hyperlink" Target="http://www.woiz.polsl.pl/znwoiz/z94pdf/Zozulakova%20Viera.pdf" TargetMode="External"/><Relationship Id="rId410" Type="http://schemas.openxmlformats.org/officeDocument/2006/relationships/hyperlink" Target="http://dx.doi.org/10.1016/j.jclepro.2010.01.014" TargetMode="External"/><Relationship Id="rId30" Type="http://schemas.openxmlformats.org/officeDocument/2006/relationships/hyperlink" Target="https://doi.org/10.1038/s41893-020-0484-y" TargetMode="External"/><Relationship Id="rId105" Type="http://schemas.openxmlformats.org/officeDocument/2006/relationships/hyperlink" Target="https://doi.org/10.21697/seb.2019.17.4.03" TargetMode="External"/><Relationship Id="rId126" Type="http://schemas.openxmlformats.org/officeDocument/2006/relationships/hyperlink" Target="https://doi.org/10.1016/j.ecolecon.2019.04.018" TargetMode="External"/><Relationship Id="rId147" Type="http://schemas.openxmlformats.org/officeDocument/2006/relationships/hyperlink" Target="https://doi.org/10.3197/096327118x15217309300822" TargetMode="External"/><Relationship Id="rId168" Type="http://schemas.openxmlformats.org/officeDocument/2006/relationships/hyperlink" Target="http://dx.doi.org/10.1016/j.jclepro.2016.12.134" TargetMode="External"/><Relationship Id="rId312" Type="http://schemas.openxmlformats.org/officeDocument/2006/relationships/hyperlink" Target="http://www.alternautas.net/blog/2015/7/4/sumak-kawsay-feminisms-and-post-growth-linkages-to-imagine-new-utopias" TargetMode="External"/><Relationship Id="rId333" Type="http://schemas.openxmlformats.org/officeDocument/2006/relationships/hyperlink" Target="http://dx.doi.org/10.1016/j.cosust.2013.03.001" TargetMode="External"/><Relationship Id="rId354" Type="http://schemas.openxmlformats.org/officeDocument/2006/relationships/hyperlink" Target="https://doi.org/10.3390/su5031067" TargetMode="External"/><Relationship Id="rId51" Type="http://schemas.openxmlformats.org/officeDocument/2006/relationships/hyperlink" Target="https://doi.org/10.1016/j.ecolecon.2020.106653" TargetMode="External"/><Relationship Id="rId72" Type="http://schemas.openxmlformats.org/officeDocument/2006/relationships/hyperlink" Target="https://doi.org/10.1038/s41467-020-16941-y" TargetMode="External"/><Relationship Id="rId93" Type="http://schemas.openxmlformats.org/officeDocument/2006/relationships/hyperlink" Target="https://doi.org/10.1016/j.jclepro.2018.11.119" TargetMode="External"/><Relationship Id="rId189" Type="http://schemas.openxmlformats.org/officeDocument/2006/relationships/hyperlink" Target="https://doi.org/10.1016/j.jclepro.2017.02.195" TargetMode="External"/><Relationship Id="rId375" Type="http://schemas.openxmlformats.org/officeDocument/2006/relationships/hyperlink" Target="http://dx.doi.org/10.1016/j.ecolecon.2011.10.030" TargetMode="External"/><Relationship Id="rId396" Type="http://schemas.openxmlformats.org/officeDocument/2006/relationships/hyperlink" Target="https://doi.org/10.1111/j.1467-8330.2010.00782.x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s://doi.org/10.2458/v24i1.20895" TargetMode="External"/><Relationship Id="rId235" Type="http://schemas.openxmlformats.org/officeDocument/2006/relationships/hyperlink" Target="https://doi.org/10.1098/rsta.2016.0371" TargetMode="External"/><Relationship Id="rId256" Type="http://schemas.openxmlformats.org/officeDocument/2006/relationships/hyperlink" Target="http://dx.doi.org/10.1098/rsta.2016.0376" TargetMode="External"/><Relationship Id="rId277" Type="http://schemas.openxmlformats.org/officeDocument/2006/relationships/hyperlink" Target="http://dx.doi.org/10.1016/j.eist.2015.08.002" TargetMode="External"/><Relationship Id="rId298" Type="http://schemas.openxmlformats.org/officeDocument/2006/relationships/hyperlink" Target="https://doi.org/10.1007/s11625-015-0308-6" TargetMode="External"/><Relationship Id="rId400" Type="http://schemas.openxmlformats.org/officeDocument/2006/relationships/hyperlink" Target="http://dx.doi.org/10.1016/j.techsoc.2010.10.003" TargetMode="External"/><Relationship Id="rId421" Type="http://schemas.openxmlformats.org/officeDocument/2006/relationships/theme" Target="theme/theme1.xml"/><Relationship Id="rId116" Type="http://schemas.openxmlformats.org/officeDocument/2006/relationships/hyperlink" Target="https://doi.org/10.1080/10455752.2018.1457064" TargetMode="External"/><Relationship Id="rId137" Type="http://schemas.openxmlformats.org/officeDocument/2006/relationships/hyperlink" Target="https://doi.org/10.1016/j.jclepro.2017.02.196" TargetMode="External"/><Relationship Id="rId158" Type="http://schemas.openxmlformats.org/officeDocument/2006/relationships/hyperlink" Target="https://doi.org/10.1016/j.erss.2018.06.013" TargetMode="External"/><Relationship Id="rId302" Type="http://schemas.openxmlformats.org/officeDocument/2006/relationships/hyperlink" Target="https://doi.org/10.1080/21598282.2015.1102078" TargetMode="External"/><Relationship Id="rId323" Type="http://schemas.openxmlformats.org/officeDocument/2006/relationships/hyperlink" Target="http://dx.doi.org/10.1038/nature13530" TargetMode="External"/><Relationship Id="rId344" Type="http://schemas.openxmlformats.org/officeDocument/2006/relationships/hyperlink" Target="https://doi.org/10.3390/su5010276" TargetMode="External"/><Relationship Id="rId20" Type="http://schemas.openxmlformats.org/officeDocument/2006/relationships/hyperlink" Target="https://doi.org/10.1080/13549839.2020.1867840" TargetMode="External"/><Relationship Id="rId41" Type="http://schemas.openxmlformats.org/officeDocument/2006/relationships/hyperlink" Target="http://dx.doi.org/10.1016/S2542-5196(20)30196-0" TargetMode="External"/><Relationship Id="rId62" Type="http://schemas.openxmlformats.org/officeDocument/2006/relationships/hyperlink" Target="https://doi.org/10.3197/096327119X15579936382491" TargetMode="External"/><Relationship Id="rId83" Type="http://schemas.openxmlformats.org/officeDocument/2006/relationships/hyperlink" Target="https://doi.org/10.1016/j.ecolecon.2018.11.019" TargetMode="External"/><Relationship Id="rId179" Type="http://schemas.openxmlformats.org/officeDocument/2006/relationships/hyperlink" Target="https://doi.org/10.14746/cis.2018.46.10" TargetMode="External"/><Relationship Id="rId365" Type="http://schemas.openxmlformats.org/officeDocument/2006/relationships/hyperlink" Target="http://dx.doi.org/10.1016/j.ecolecon.2012.09.009" TargetMode="External"/><Relationship Id="rId386" Type="http://schemas.openxmlformats.org/officeDocument/2006/relationships/hyperlink" Target="http://dx.doi.org/10.1016/j.worlddev.2011.04.015" TargetMode="External"/><Relationship Id="rId190" Type="http://schemas.openxmlformats.org/officeDocument/2006/relationships/hyperlink" Target="https://doi.org/10.1016/j.jclepro.2016.06.186" TargetMode="External"/><Relationship Id="rId204" Type="http://schemas.openxmlformats.org/officeDocument/2006/relationships/hyperlink" Target="https://doi.org/10.1016/j.jclepro.2017.02.016" TargetMode="External"/><Relationship Id="rId225" Type="http://schemas.openxmlformats.org/officeDocument/2006/relationships/hyperlink" Target="http://www.ephemerajournal.org/contribution/organizing-post-growth-economy" TargetMode="External"/><Relationship Id="rId246" Type="http://schemas.openxmlformats.org/officeDocument/2006/relationships/hyperlink" Target="http://www.ephemerajournal.org/contribution/looking-food-sovereignty-movements-post-growth-theory" TargetMode="External"/><Relationship Id="rId267" Type="http://schemas.openxmlformats.org/officeDocument/2006/relationships/hyperlink" Target="http://dx.doi.org/10.1016/j.gloenvcha.2016.04.001" TargetMode="External"/><Relationship Id="rId288" Type="http://schemas.openxmlformats.org/officeDocument/2006/relationships/hyperlink" Target="https://www.fdv.uni-lj.si/docs/default-source/tip/3-15_ancic-domazet.pdf?sfvrsn=2" TargetMode="External"/><Relationship Id="rId411" Type="http://schemas.openxmlformats.org/officeDocument/2006/relationships/hyperlink" Target="http://dx.doi.org/10.1016/j.jclepro.2009.07.007" TargetMode="External"/><Relationship Id="rId106" Type="http://schemas.openxmlformats.org/officeDocument/2006/relationships/hyperlink" Target="https://doi.org/10.1080/17530350.2019.1570962" TargetMode="External"/><Relationship Id="rId127" Type="http://schemas.openxmlformats.org/officeDocument/2006/relationships/hyperlink" Target="https://doi.org/10.1016/j.futures.2019.05.001" TargetMode="External"/><Relationship Id="rId313" Type="http://schemas.openxmlformats.org/officeDocument/2006/relationships/hyperlink" Target="http://wer.worldeconomicsassociation.org/files/WEA-WER-4-Woodward.pdf" TargetMode="External"/><Relationship Id="rId10" Type="http://schemas.openxmlformats.org/officeDocument/2006/relationships/hyperlink" Target="https://doi.org/10.3390/su13031585" TargetMode="External"/><Relationship Id="rId31" Type="http://schemas.openxmlformats.org/officeDocument/2006/relationships/hyperlink" Target="https://doi.org/10.1016/j.ecolecon.2019.106486" TargetMode="External"/><Relationship Id="rId52" Type="http://schemas.openxmlformats.org/officeDocument/2006/relationships/hyperlink" Target="https://doi.org/10.1016/j.gloenvcha.2020.102168" TargetMode="External"/><Relationship Id="rId73" Type="http://schemas.openxmlformats.org/officeDocument/2006/relationships/hyperlink" Target="https://doi.org/10.1016/j.ecolecon.2019.106418" TargetMode="External"/><Relationship Id="rId94" Type="http://schemas.openxmlformats.org/officeDocument/2006/relationships/hyperlink" Target="https://doi.org/10.1177/2514848618822511" TargetMode="External"/><Relationship Id="rId148" Type="http://schemas.openxmlformats.org/officeDocument/2006/relationships/hyperlink" Target="https://doi.org/10.1016/j.ecolecon.2018.01.015" TargetMode="External"/><Relationship Id="rId169" Type="http://schemas.openxmlformats.org/officeDocument/2006/relationships/hyperlink" Target="https://doi.org/10.1177/1470593117732458" TargetMode="External"/><Relationship Id="rId334" Type="http://schemas.openxmlformats.org/officeDocument/2006/relationships/hyperlink" Target="http://dx.doi.org/10.1016/j.jclepro.2011.11.058" TargetMode="External"/><Relationship Id="rId355" Type="http://schemas.openxmlformats.org/officeDocument/2006/relationships/hyperlink" Target="https://doi.org/10.1177/0096340212459124" TargetMode="External"/><Relationship Id="rId376" Type="http://schemas.openxmlformats.org/officeDocument/2006/relationships/hyperlink" Target="http://dx.doi.org/10.1016/j.ecolecon.2011.05.020" TargetMode="External"/><Relationship Id="rId397" Type="http://schemas.openxmlformats.org/officeDocument/2006/relationships/hyperlink" Target="http://dx.doi.org/10.1016/j.jclepro.2010.01.010" TargetMode="External"/><Relationship Id="rId4" Type="http://schemas.openxmlformats.org/officeDocument/2006/relationships/hyperlink" Target="https://doi.org/10.1016/j.ecolecon.2020.106932" TargetMode="External"/><Relationship Id="rId180" Type="http://schemas.openxmlformats.org/officeDocument/2006/relationships/hyperlink" Target="http://www.newleftreview.org.mutex.gmu.edu/issues/II112/articles/robert-pollin-de-growth-vs-a-green-new-deal" TargetMode="External"/><Relationship Id="rId215" Type="http://schemas.openxmlformats.org/officeDocument/2006/relationships/hyperlink" Target="http://dx.doi.org/10.1080/00343404.2016.1255719" TargetMode="External"/><Relationship Id="rId236" Type="http://schemas.openxmlformats.org/officeDocument/2006/relationships/hyperlink" Target="http://dx.doi.org/10.1016/j.ecolecon.2016.11.017" TargetMode="External"/><Relationship Id="rId257" Type="http://schemas.openxmlformats.org/officeDocument/2006/relationships/hyperlink" Target="https://doi.org/10.1098/rsta.2016.0377" TargetMode="External"/><Relationship Id="rId278" Type="http://schemas.openxmlformats.org/officeDocument/2006/relationships/hyperlink" Target="http://dx.doi.org/10.1016/j.jclepro.2015.03.009" TargetMode="External"/><Relationship Id="rId401" Type="http://schemas.openxmlformats.org/officeDocument/2006/relationships/hyperlink" Target="http://dx.doi.org/10.1016/j.jclepro.2009.04.003" TargetMode="External"/><Relationship Id="rId303" Type="http://schemas.openxmlformats.org/officeDocument/2006/relationships/hyperlink" Target="http://dx.doi.org/10.1016/j.futures.2015.09.001" TargetMode="External"/><Relationship Id="rId42" Type="http://schemas.openxmlformats.org/officeDocument/2006/relationships/hyperlink" Target="https://doi.org/10.1016/j.ecolecon.2019.05.011" TargetMode="External"/><Relationship Id="rId84" Type="http://schemas.openxmlformats.org/officeDocument/2006/relationships/hyperlink" Target="https://doi.org/10.1016/j.ecolecon.2018.11.006" TargetMode="External"/><Relationship Id="rId138" Type="http://schemas.openxmlformats.org/officeDocument/2006/relationships/hyperlink" Target="https://doi.org/10.1016/j.jclepro.2016.09.208" TargetMode="External"/><Relationship Id="rId345" Type="http://schemas.openxmlformats.org/officeDocument/2006/relationships/hyperlink" Target="http://dx.doi.org/10.1016/j.gloenvcha.2013.02.017" TargetMode="External"/><Relationship Id="rId387" Type="http://schemas.openxmlformats.org/officeDocument/2006/relationships/hyperlink" Target="http://dx.doi.org/10.1016/j.geoforum.2011.03.008" TargetMode="External"/><Relationship Id="rId191" Type="http://schemas.openxmlformats.org/officeDocument/2006/relationships/hyperlink" Target="https://doi.org/10.3390/su10020474" TargetMode="External"/><Relationship Id="rId205" Type="http://schemas.openxmlformats.org/officeDocument/2006/relationships/hyperlink" Target="https://doi.org/10.1098/rsta.2016.0365" TargetMode="External"/><Relationship Id="rId247" Type="http://schemas.openxmlformats.org/officeDocument/2006/relationships/hyperlink" Target="https://doi.org/10.1080/00213624.2017.1391588" TargetMode="External"/><Relationship Id="rId412" Type="http://schemas.openxmlformats.org/officeDocument/2006/relationships/hyperlink" Target="http://dx.doi.org/10.1016/j.ecolecon.2010.09.014" TargetMode="External"/><Relationship Id="rId107" Type="http://schemas.openxmlformats.org/officeDocument/2006/relationships/hyperlink" Target="https://doi.org/10.1080/09669582.2019.1650054" TargetMode="External"/><Relationship Id="rId289" Type="http://schemas.openxmlformats.org/officeDocument/2006/relationships/hyperlink" Target="https://doi.org/10.1007/s11625-015-0321-9" TargetMode="External"/><Relationship Id="rId11" Type="http://schemas.openxmlformats.org/officeDocument/2006/relationships/hyperlink" Target="https://doi.org/10.1016/j.ecolecon.2020.106845" TargetMode="External"/><Relationship Id="rId53" Type="http://schemas.openxmlformats.org/officeDocument/2006/relationships/hyperlink" Target="https://doi.org/10.1080/13569317.2019.1696926" TargetMode="External"/><Relationship Id="rId149" Type="http://schemas.openxmlformats.org/officeDocument/2006/relationships/hyperlink" Target="https://journals.openedition.org/factsreports/4674" TargetMode="External"/><Relationship Id="rId314" Type="http://schemas.openxmlformats.org/officeDocument/2006/relationships/hyperlink" Target="http://dx.doi.org/10.1016/j.futures.2013.10.021" TargetMode="External"/><Relationship Id="rId356" Type="http://schemas.openxmlformats.org/officeDocument/2006/relationships/hyperlink" Target="http://dx.doi.org/10.1016/j.ecolecon.2012.09.005" TargetMode="External"/><Relationship Id="rId398" Type="http://schemas.openxmlformats.org/officeDocument/2006/relationships/hyperlink" Target="https://doi.org/10.1073/pnas.1015962107" TargetMode="External"/><Relationship Id="rId95" Type="http://schemas.openxmlformats.org/officeDocument/2006/relationships/hyperlink" Target="https://doi.org/10.1080/13563467.2019.1598964" TargetMode="External"/><Relationship Id="rId160" Type="http://schemas.openxmlformats.org/officeDocument/2006/relationships/hyperlink" Target="https://doi.org/10.1016/j.jclepro.2016.07.070" TargetMode="External"/><Relationship Id="rId216" Type="http://schemas.openxmlformats.org/officeDocument/2006/relationships/hyperlink" Target="https://doi.org/10.1098/rsta.2016.0379" TargetMode="External"/><Relationship Id="rId258" Type="http://schemas.openxmlformats.org/officeDocument/2006/relationships/hyperlink" Target="https://doi.org/10.1098/rsta.2016.0378" TargetMode="External"/><Relationship Id="rId22" Type="http://schemas.openxmlformats.org/officeDocument/2006/relationships/hyperlink" Target="https://www.degrowth.info/en/2020/03/a-degrowth-perspective-on-the-coronavirus-crisis/" TargetMode="External"/><Relationship Id="rId64" Type="http://schemas.openxmlformats.org/officeDocument/2006/relationships/hyperlink" Target="https://doi.org/10.1016/j.ecolecon.2019.106518" TargetMode="External"/><Relationship Id="rId118" Type="http://schemas.openxmlformats.org/officeDocument/2006/relationships/hyperlink" Target="https://doi.org/10.1016/j.strueco.2019.07.012" TargetMode="External"/><Relationship Id="rId325" Type="http://schemas.openxmlformats.org/officeDocument/2006/relationships/hyperlink" Target="https://doi.org/10.3390/resources3030488" TargetMode="External"/><Relationship Id="rId367" Type="http://schemas.openxmlformats.org/officeDocument/2006/relationships/hyperlink" Target="http://dx.doi.org/10.1016/j.ecolecon.2012.08.017" TargetMode="External"/><Relationship Id="rId171" Type="http://schemas.openxmlformats.org/officeDocument/2006/relationships/hyperlink" Target="http://dx.doi.org/10.1038/s41893-018-0021-4" TargetMode="External"/><Relationship Id="rId227" Type="http://schemas.openxmlformats.org/officeDocument/2006/relationships/hyperlink" Target="https://doi.org/10.1098/rsta.2016.0369" TargetMode="External"/><Relationship Id="rId269" Type="http://schemas.openxmlformats.org/officeDocument/2006/relationships/hyperlink" Target="http://dx.doi.org/10.1016/j.eist.2015.10.003" TargetMode="External"/><Relationship Id="rId33" Type="http://schemas.openxmlformats.org/officeDocument/2006/relationships/hyperlink" Target="https://doi.org/10.1007/s10640-020-00478-1" TargetMode="External"/><Relationship Id="rId129" Type="http://schemas.openxmlformats.org/officeDocument/2006/relationships/hyperlink" Target="https://doi.org/10.1016/j.ecolecon.2019.01.021" TargetMode="External"/><Relationship Id="rId280" Type="http://schemas.openxmlformats.org/officeDocument/2006/relationships/hyperlink" Target="https://doi.org/10.1080/07393148.2015.1125117" TargetMode="External"/><Relationship Id="rId336" Type="http://schemas.openxmlformats.org/officeDocument/2006/relationships/hyperlink" Target="https://www.jstor.org/stable/23460978" TargetMode="External"/><Relationship Id="rId75" Type="http://schemas.openxmlformats.org/officeDocument/2006/relationships/hyperlink" Target="https://doi.org/10.1080/10455752.2018.1546332" TargetMode="External"/><Relationship Id="rId140" Type="http://schemas.openxmlformats.org/officeDocument/2006/relationships/hyperlink" Target="https://doi.org/10.3390/su10061899" TargetMode="External"/><Relationship Id="rId182" Type="http://schemas.openxmlformats.org/officeDocument/2006/relationships/hyperlink" Target="https://doi.org/10.1016/j.futures.2017.09.002" TargetMode="External"/><Relationship Id="rId378" Type="http://schemas.openxmlformats.org/officeDocument/2006/relationships/hyperlink" Target="https://doi.org/10.1016/j.futures.2012.03.018" TargetMode="External"/><Relationship Id="rId403" Type="http://schemas.openxmlformats.org/officeDocument/2006/relationships/hyperlink" Target="http://dx.doi.org/10.1016/j.jclepro.2009.10.019" TargetMode="External"/><Relationship Id="rId6" Type="http://schemas.openxmlformats.org/officeDocument/2006/relationships/hyperlink" Target="https://doi.org/10.3390/su13020698" TargetMode="External"/><Relationship Id="rId238" Type="http://schemas.openxmlformats.org/officeDocument/2006/relationships/hyperlink" Target="http://dx.doi.org/10.1016/j.ecolecon.2017.02.024" TargetMode="External"/><Relationship Id="rId291" Type="http://schemas.openxmlformats.org/officeDocument/2006/relationships/hyperlink" Target="http://dx.doi.org/10.1016/j.ecolecon.2015.02.013" TargetMode="External"/><Relationship Id="rId305" Type="http://schemas.openxmlformats.org/officeDocument/2006/relationships/hyperlink" Target="http://dx.doi.org/10.1016/j.jclepro.2015.07.116" TargetMode="External"/><Relationship Id="rId347" Type="http://schemas.openxmlformats.org/officeDocument/2006/relationships/hyperlink" Target="http://dx.doi.org/10.1016/j.jclepro.2011.08.008" TargetMode="External"/><Relationship Id="rId44" Type="http://schemas.openxmlformats.org/officeDocument/2006/relationships/hyperlink" Target="https://doi.org/10.3390/su12051824" TargetMode="External"/><Relationship Id="rId86" Type="http://schemas.openxmlformats.org/officeDocument/2006/relationships/hyperlink" Target="https://doi.org/10.1080/10455752.2018.1449874" TargetMode="External"/><Relationship Id="rId151" Type="http://schemas.openxmlformats.org/officeDocument/2006/relationships/hyperlink" Target="https://doi.org/10.1016/j.jclepro.2017.03.184" TargetMode="External"/><Relationship Id="rId389" Type="http://schemas.openxmlformats.org/officeDocument/2006/relationships/hyperlink" Target="http://dx.doi.org/10.1016/j.ecolecon.2010.12.007" TargetMode="External"/><Relationship Id="rId193" Type="http://schemas.openxmlformats.org/officeDocument/2006/relationships/hyperlink" Target="https://doi.org/10.1098/rsta.2016.0370" TargetMode="External"/><Relationship Id="rId207" Type="http://schemas.openxmlformats.org/officeDocument/2006/relationships/hyperlink" Target="https://doi.org/10.2458/v24i1.20898" TargetMode="External"/><Relationship Id="rId249" Type="http://schemas.openxmlformats.org/officeDocument/2006/relationships/hyperlink" Target="https://doi.org/10.1177/0308518X17722167" TargetMode="External"/><Relationship Id="rId414" Type="http://schemas.openxmlformats.org/officeDocument/2006/relationships/hyperlink" Target="http://dx.doi.org/10.1016/j.jclepro.2009.07.006" TargetMode="External"/><Relationship Id="rId13" Type="http://schemas.openxmlformats.org/officeDocument/2006/relationships/hyperlink" Target="https://doi.org/10.1080/09644016.2020.1868864" TargetMode="External"/><Relationship Id="rId109" Type="http://schemas.openxmlformats.org/officeDocument/2006/relationships/hyperlink" Target="https://doi.org/10.1177/2053019619848216" TargetMode="External"/><Relationship Id="rId260" Type="http://schemas.openxmlformats.org/officeDocument/2006/relationships/hyperlink" Target="https://doi.org/10.1002/eet.1721" TargetMode="External"/><Relationship Id="rId316" Type="http://schemas.openxmlformats.org/officeDocument/2006/relationships/hyperlink" Target="https://mpra.ub.uni-muenchen.de/101075/" TargetMode="External"/><Relationship Id="rId55" Type="http://schemas.openxmlformats.org/officeDocument/2006/relationships/hyperlink" Target="https://doi.org/10.1038/s41893-020-0499-4" TargetMode="External"/><Relationship Id="rId97" Type="http://schemas.openxmlformats.org/officeDocument/2006/relationships/hyperlink" Target="https://doi.org/10.1002/sd.1947" TargetMode="External"/><Relationship Id="rId120" Type="http://schemas.openxmlformats.org/officeDocument/2006/relationships/hyperlink" Target="https://doi.org/10.1016/j.ecolecon.2019.05.008" TargetMode="External"/><Relationship Id="rId358" Type="http://schemas.openxmlformats.org/officeDocument/2006/relationships/hyperlink" Target="https://doi.org/10.1016/j.futures.2012.03.021" TargetMode="External"/><Relationship Id="rId162" Type="http://schemas.openxmlformats.org/officeDocument/2006/relationships/hyperlink" Target="https://doi.org/10.1146/annurev-environ-102017-025941" TargetMode="External"/><Relationship Id="rId218" Type="http://schemas.openxmlformats.org/officeDocument/2006/relationships/hyperlink" Target="https://doi.org/10.1098/rsta.2016.0368" TargetMode="External"/><Relationship Id="rId271" Type="http://schemas.openxmlformats.org/officeDocument/2006/relationships/hyperlink" Target="http://dx.doi.org/10.1016/j.futures.2016.05.012" TargetMode="External"/><Relationship Id="rId24" Type="http://schemas.openxmlformats.org/officeDocument/2006/relationships/hyperlink" Target="https://doi.org/10.1080/09644016.2019.1681867" TargetMode="External"/><Relationship Id="rId66" Type="http://schemas.openxmlformats.org/officeDocument/2006/relationships/hyperlink" Target="https://doi.org/10.1016/j.ecolecon.2019.106524" TargetMode="External"/><Relationship Id="rId131" Type="http://schemas.openxmlformats.org/officeDocument/2006/relationships/hyperlink" Target="https://doi.org/10.1016/j.ecolecon.2018.09.024" TargetMode="External"/><Relationship Id="rId327" Type="http://schemas.openxmlformats.org/officeDocument/2006/relationships/hyperlink" Target="https://doi.org/10.1016/j.futures.2013.11.001" TargetMode="External"/><Relationship Id="rId369" Type="http://schemas.openxmlformats.org/officeDocument/2006/relationships/hyperlink" Target="http://dx.doi.org/10.1016/j.rser.2011.08.015" TargetMode="External"/><Relationship Id="rId173" Type="http://schemas.openxmlformats.org/officeDocument/2006/relationships/hyperlink" Target="https://doi.org/10.1016/j.ecolecon.2017.11.035" TargetMode="External"/><Relationship Id="rId229" Type="http://schemas.openxmlformats.org/officeDocument/2006/relationships/hyperlink" Target="http://dx.doi.org/10.1016/j.ecolecon.2017.03.035" TargetMode="External"/><Relationship Id="rId380" Type="http://schemas.openxmlformats.org/officeDocument/2006/relationships/hyperlink" Target="https://doi.org/10.1080/10455752.2011.648848" TargetMode="External"/><Relationship Id="rId240" Type="http://schemas.openxmlformats.org/officeDocument/2006/relationships/hyperlink" Target="https://doi.org/10.2458/v24i1.20887" TargetMode="External"/><Relationship Id="rId35" Type="http://schemas.openxmlformats.org/officeDocument/2006/relationships/hyperlink" Target="https://doi.org/10.1080/14616688.2020.1762119" TargetMode="External"/><Relationship Id="rId77" Type="http://schemas.openxmlformats.org/officeDocument/2006/relationships/hyperlink" Target="https://doi.org/10.1080/02723638.2017.1332927" TargetMode="External"/><Relationship Id="rId100" Type="http://schemas.openxmlformats.org/officeDocument/2006/relationships/hyperlink" Target="https://doi.org/10.1016/j.ecolecon.2018.10.010" TargetMode="External"/><Relationship Id="rId282" Type="http://schemas.openxmlformats.org/officeDocument/2006/relationships/hyperlink" Target="https://www.academia.edu/29436932/Degrowth_and_Ecological_Economics_in_21st_Century_Spain_Toward_a_Posthumanist_Economy" TargetMode="External"/><Relationship Id="rId338" Type="http://schemas.openxmlformats.org/officeDocument/2006/relationships/hyperlink" Target="https://doi.org/10.3390/su5010316" TargetMode="External"/><Relationship Id="rId8" Type="http://schemas.openxmlformats.org/officeDocument/2006/relationships/hyperlink" Target="https://doi.org/10.1016/j.erss.2020.101893" TargetMode="External"/><Relationship Id="rId142" Type="http://schemas.openxmlformats.org/officeDocument/2006/relationships/hyperlink" Target="https://doi.org/10.1016/j.gloenvcha.2018.06.005" TargetMode="External"/><Relationship Id="rId184" Type="http://schemas.openxmlformats.org/officeDocument/2006/relationships/hyperlink" Target="https://doi.org/10.1016/j.enpol.2018.06.041" TargetMode="External"/><Relationship Id="rId391" Type="http://schemas.openxmlformats.org/officeDocument/2006/relationships/hyperlink" Target="http://dx.doi.org/10.1016/j.enpol.2011.01.051" TargetMode="External"/><Relationship Id="rId405" Type="http://schemas.openxmlformats.org/officeDocument/2006/relationships/hyperlink" Target="http://dx.doi.org/10.1016/j.ecolecon.2009.12.013" TargetMode="External"/><Relationship Id="rId251" Type="http://schemas.openxmlformats.org/officeDocument/2006/relationships/hyperlink" Target="http://dx.doi.org/10.15633/lie.2339" TargetMode="External"/><Relationship Id="rId46" Type="http://schemas.openxmlformats.org/officeDocument/2006/relationships/hyperlink" Target="https://doi.org/10.1016/j.jclepro.2020.122072" TargetMode="External"/><Relationship Id="rId293" Type="http://schemas.openxmlformats.org/officeDocument/2006/relationships/hyperlink" Target="https://doi.org/10.1007/s11625-015-0299-3" TargetMode="External"/><Relationship Id="rId307" Type="http://schemas.openxmlformats.org/officeDocument/2006/relationships/hyperlink" Target="http://dx.doi.org/10.1016/j.jclepro.2014.08.077" TargetMode="External"/><Relationship Id="rId349" Type="http://schemas.openxmlformats.org/officeDocument/2006/relationships/hyperlink" Target="http://dx.doi.org/10.1016/j.jclepro.2011.12.006" TargetMode="External"/><Relationship Id="rId88" Type="http://schemas.openxmlformats.org/officeDocument/2006/relationships/hyperlink" Target="https://doi.org/10.1080/09669582.2019.1679822" TargetMode="External"/><Relationship Id="rId111" Type="http://schemas.openxmlformats.org/officeDocument/2006/relationships/hyperlink" Target="https://doi.org/10.1177/2514848618819478" TargetMode="External"/><Relationship Id="rId153" Type="http://schemas.openxmlformats.org/officeDocument/2006/relationships/hyperlink" Target="https://doi.org/10.1016/j.jclepro.2017.03.237" TargetMode="External"/><Relationship Id="rId195" Type="http://schemas.openxmlformats.org/officeDocument/2006/relationships/hyperlink" Target="https://doi.org/10.1016/j.jclepro.2017.09.079" TargetMode="External"/><Relationship Id="rId209" Type="http://schemas.openxmlformats.org/officeDocument/2006/relationships/hyperlink" Target="http://dx.doi.org/10.1016/j.gloenvcha.2017.08.007" TargetMode="External"/><Relationship Id="rId360" Type="http://schemas.openxmlformats.org/officeDocument/2006/relationships/hyperlink" Target="https://doi.org/10.1016/j.futures.2012.03.012" TargetMode="External"/><Relationship Id="rId416" Type="http://schemas.openxmlformats.org/officeDocument/2006/relationships/hyperlink" Target="http://dx.doi.org/10.1511/2009.78.230" TargetMode="External"/><Relationship Id="rId220" Type="http://schemas.openxmlformats.org/officeDocument/2006/relationships/hyperlink" Target="http://dx.doi.org/10.1016/j.ecolecon.2016.12.027" TargetMode="External"/><Relationship Id="rId15" Type="http://schemas.openxmlformats.org/officeDocument/2006/relationships/hyperlink" Target="https://doi.org/10.1108/ijssp-06-2020-0251" TargetMode="External"/><Relationship Id="rId57" Type="http://schemas.openxmlformats.org/officeDocument/2006/relationships/hyperlink" Target="https://doi.org/10.1111/conl.12713" TargetMode="External"/><Relationship Id="rId262" Type="http://schemas.openxmlformats.org/officeDocument/2006/relationships/hyperlink" Target="https://doi.org/10.1007/s10668-016-9802-y" TargetMode="External"/><Relationship Id="rId318" Type="http://schemas.openxmlformats.org/officeDocument/2006/relationships/hyperlink" Target="http://dx.doi.org/10.1016/j.ecolecon.2014.07.030" TargetMode="External"/><Relationship Id="rId99" Type="http://schemas.openxmlformats.org/officeDocument/2006/relationships/hyperlink" Target="https://doi.org/10.1126/science.aay0749" TargetMode="External"/><Relationship Id="rId122" Type="http://schemas.openxmlformats.org/officeDocument/2006/relationships/hyperlink" Target="https://doi.org/10.1016/j.resconrec.2019.03.038" TargetMode="External"/><Relationship Id="rId164" Type="http://schemas.openxmlformats.org/officeDocument/2006/relationships/hyperlink" Target="https://doi.org/10.1016/j.jclepro.2017.12.182" TargetMode="External"/><Relationship Id="rId371" Type="http://schemas.openxmlformats.org/officeDocument/2006/relationships/hyperlink" Target="http://dx.doi.org/10.1016/j.ecolecon.2012.09.010" TargetMode="External"/><Relationship Id="rId26" Type="http://schemas.openxmlformats.org/officeDocument/2006/relationships/hyperlink" Target="https://doi.org/10.1002/bse.2440" TargetMode="External"/><Relationship Id="rId231" Type="http://schemas.openxmlformats.org/officeDocument/2006/relationships/hyperlink" Target="https://doi.org/10.14746/prt.2017.2.4" TargetMode="External"/><Relationship Id="rId273" Type="http://schemas.openxmlformats.org/officeDocument/2006/relationships/hyperlink" Target="http://dx.doi.org/10.1016/j.ecolecon.2015.03.019" TargetMode="External"/><Relationship Id="rId329" Type="http://schemas.openxmlformats.org/officeDocument/2006/relationships/hyperlink" Target="https://www.jstor.org/stable/23460982" TargetMode="External"/><Relationship Id="rId68" Type="http://schemas.openxmlformats.org/officeDocument/2006/relationships/hyperlink" Target="https://doi.org/10.1016/j.envsci.2020.06.016" TargetMode="External"/><Relationship Id="rId133" Type="http://schemas.openxmlformats.org/officeDocument/2006/relationships/hyperlink" Target="https://doi.org/10.1016/j.jclepro.2016.09.100" TargetMode="External"/><Relationship Id="rId175" Type="http://schemas.openxmlformats.org/officeDocument/2006/relationships/hyperlink" Target="https://doi.org/10.1108/IJSSP-03-2018-0035" TargetMode="External"/><Relationship Id="rId340" Type="http://schemas.openxmlformats.org/officeDocument/2006/relationships/hyperlink" Target="http://dx.doi.org/10.1016/j.jclepro.2011.03.018" TargetMode="External"/><Relationship Id="rId200" Type="http://schemas.openxmlformats.org/officeDocument/2006/relationships/hyperlink" Target="http://dx.doi.org/10.1016/j.cosust.2017.01.007" TargetMode="External"/><Relationship Id="rId382" Type="http://schemas.openxmlformats.org/officeDocument/2006/relationships/hyperlink" Target="http://dx.doi.org/10.1016/j.futures.2012.03.020" TargetMode="External"/><Relationship Id="rId242" Type="http://schemas.openxmlformats.org/officeDocument/2006/relationships/hyperlink" Target="http://dx.doi.org/10.1016/j.ecolecon.2016.11.010" TargetMode="External"/><Relationship Id="rId284" Type="http://schemas.openxmlformats.org/officeDocument/2006/relationships/hyperlink" Target="https://doi.org/10.1177/0042098014563485" TargetMode="External"/><Relationship Id="rId37" Type="http://schemas.openxmlformats.org/officeDocument/2006/relationships/hyperlink" Target="https://doi.org/10.1080/03066150.2019.1695601" TargetMode="External"/><Relationship Id="rId79" Type="http://schemas.openxmlformats.org/officeDocument/2006/relationships/hyperlink" Target="https://doi.org/10.1016/j.ecolecon.2019.03.001" TargetMode="External"/><Relationship Id="rId102" Type="http://schemas.openxmlformats.org/officeDocument/2006/relationships/hyperlink" Target="https://doi.org/10.1080/09644016.2019.1684738" TargetMode="External"/><Relationship Id="rId144" Type="http://schemas.openxmlformats.org/officeDocument/2006/relationships/hyperlink" Target="https://doi.org/10.1080/17524032.2018.1472127" TargetMode="External"/><Relationship Id="rId90" Type="http://schemas.openxmlformats.org/officeDocument/2006/relationships/hyperlink" Target="https://doi.org/10.1016/j.ecolecon.2019.04.017" TargetMode="External"/><Relationship Id="rId186" Type="http://schemas.openxmlformats.org/officeDocument/2006/relationships/hyperlink" Target="https://doi.org/10.1016/j.jclepro.2018.06.148" TargetMode="External"/><Relationship Id="rId351" Type="http://schemas.openxmlformats.org/officeDocument/2006/relationships/hyperlink" Target="http://dx.doi.org/10.1016/j.jclepro.2012.06.022" TargetMode="External"/><Relationship Id="rId393" Type="http://schemas.openxmlformats.org/officeDocument/2006/relationships/hyperlink" Target="http://dx.doi.org/10.1016/j.eist.2010.12.001" TargetMode="External"/><Relationship Id="rId407" Type="http://schemas.openxmlformats.org/officeDocument/2006/relationships/hyperlink" Target="http://dx.doi.org/10.1016/j.ecolecon.2010.04.017" TargetMode="External"/><Relationship Id="rId211" Type="http://schemas.openxmlformats.org/officeDocument/2006/relationships/hyperlink" Target="https://doi.org/10.2458/v24i1.20902" TargetMode="External"/><Relationship Id="rId253" Type="http://schemas.openxmlformats.org/officeDocument/2006/relationships/hyperlink" Target="http://dx.doi.org/10.1038/nclimate3113" TargetMode="External"/><Relationship Id="rId295" Type="http://schemas.openxmlformats.org/officeDocument/2006/relationships/hyperlink" Target="https://doi.org/10.1285/i20356609v8i2p328" TargetMode="External"/><Relationship Id="rId309" Type="http://schemas.openxmlformats.org/officeDocument/2006/relationships/hyperlink" Target="https://doi.org/10.1073/pnas.1508353112" TargetMode="External"/><Relationship Id="rId48" Type="http://schemas.openxmlformats.org/officeDocument/2006/relationships/hyperlink" Target="https://doi.org/10.1080/15487733.2020.1754693" TargetMode="External"/><Relationship Id="rId113" Type="http://schemas.openxmlformats.org/officeDocument/2006/relationships/hyperlink" Target="https://doi.org/10.1016/j.futures.2019.102474" TargetMode="External"/><Relationship Id="rId320" Type="http://schemas.openxmlformats.org/officeDocument/2006/relationships/hyperlink" Target="https://doi.org/10.1016/j.jclepro.2014.01.031" TargetMode="External"/><Relationship Id="rId155" Type="http://schemas.openxmlformats.org/officeDocument/2006/relationships/hyperlink" Target="https://doi.org/10.1016/j.futures.2018.03.016" TargetMode="External"/><Relationship Id="rId197" Type="http://schemas.openxmlformats.org/officeDocument/2006/relationships/hyperlink" Target="http://dx.doi.org/10.1080/23269995.2017.1300415" TargetMode="External"/><Relationship Id="rId362" Type="http://schemas.openxmlformats.org/officeDocument/2006/relationships/hyperlink" Target="https://doi.org/10.1016/j.futures.2012.03.016" TargetMode="External"/><Relationship Id="rId418" Type="http://schemas.openxmlformats.org/officeDocument/2006/relationships/hyperlink" Target="https://doi.org/10.1016/j.ecolecon.2009.05.007" TargetMode="External"/><Relationship Id="rId222" Type="http://schemas.openxmlformats.org/officeDocument/2006/relationships/hyperlink" Target="https://doi.org/10.2458/v24i1.20900" TargetMode="External"/><Relationship Id="rId264" Type="http://schemas.openxmlformats.org/officeDocument/2006/relationships/hyperlink" Target="https://doi.org/10.1111/anti.12164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34</Pages>
  <Words>17419</Words>
  <Characters>99292</Characters>
  <Application>Microsoft Office Word</Application>
  <DocSecurity>0</DocSecurity>
  <Lines>827</Lines>
  <Paragraphs>2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krzypczyński</dc:creator>
  <cp:keywords/>
  <dc:description/>
  <cp:lastModifiedBy>Robert Skrzypczyński</cp:lastModifiedBy>
  <cp:revision>14</cp:revision>
  <dcterms:created xsi:type="dcterms:W3CDTF">2021-02-24T10:40:00Z</dcterms:created>
  <dcterms:modified xsi:type="dcterms:W3CDTF">2021-02-24T21:03:00Z</dcterms:modified>
</cp:coreProperties>
</file>